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DAB3D" w14:textId="46EFBDD4" w:rsidR="009F5098" w:rsidRPr="0008590D" w:rsidRDefault="00DF6BD6" w:rsidP="005F3167">
      <w:pPr>
        <w:pStyle w:val="BodyA"/>
        <w:widowControl w:val="0"/>
        <w:ind w:left="108" w:hanging="108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6525A95" wp14:editId="0FA40F7E">
            <wp:extent cx="1069848" cy="11494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848" cy="114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F1ED6" w14:textId="1B6C9D2C" w:rsidR="005F3167" w:rsidRPr="0008590D" w:rsidRDefault="00003538" w:rsidP="005F3167">
      <w:pPr>
        <w:pStyle w:val="BodyA"/>
        <w:widowControl w:val="0"/>
        <w:ind w:left="108" w:hanging="108"/>
        <w:jc w:val="center"/>
        <w:rPr>
          <w:b/>
          <w:bCs/>
        </w:rPr>
      </w:pPr>
      <w:r>
        <w:rPr>
          <w:b/>
          <w:bCs/>
        </w:rPr>
        <w:t xml:space="preserve">Change request in </w:t>
      </w:r>
      <w:r w:rsidR="005F3167" w:rsidRPr="0008590D">
        <w:rPr>
          <w:b/>
          <w:bCs/>
        </w:rPr>
        <w:t>F</w:t>
      </w:r>
      <w:r w:rsidR="002E752B">
        <w:rPr>
          <w:b/>
          <w:bCs/>
        </w:rPr>
        <w:t>orm</w:t>
      </w:r>
      <w:r w:rsidR="005F3167" w:rsidRPr="0008590D">
        <w:rPr>
          <w:b/>
          <w:bCs/>
        </w:rPr>
        <w:t xml:space="preserve"> A</w:t>
      </w:r>
    </w:p>
    <w:p w14:paraId="49CCBAF9" w14:textId="4E2DB567" w:rsidR="00003538" w:rsidRDefault="00003538" w:rsidP="005F3167">
      <w:pPr>
        <w:pStyle w:val="BodyA"/>
        <w:widowControl w:val="0"/>
        <w:ind w:left="108" w:hanging="108"/>
        <w:jc w:val="center"/>
        <w:rPr>
          <w:b/>
          <w:bCs/>
        </w:rPr>
      </w:pPr>
      <w:r w:rsidRPr="0008590D">
        <w:t>(Regulation 4 of The Audit Oversight Board (Operations) Regulations, 2018)</w:t>
      </w:r>
    </w:p>
    <w:p w14:paraId="482036CC" w14:textId="77777777" w:rsidR="00003538" w:rsidRDefault="00003538" w:rsidP="00C442F0">
      <w:pPr>
        <w:pStyle w:val="BodyA"/>
        <w:widowControl w:val="0"/>
        <w:rPr>
          <w:b/>
          <w:bCs/>
        </w:rPr>
      </w:pPr>
    </w:p>
    <w:p w14:paraId="6454345C" w14:textId="3929EEB7" w:rsidR="005F3167" w:rsidRPr="00003538" w:rsidRDefault="005F3167" w:rsidP="00003538">
      <w:pPr>
        <w:pStyle w:val="BodyA"/>
        <w:widowControl w:val="0"/>
        <w:ind w:left="108" w:hanging="108"/>
        <w:jc w:val="center"/>
        <w:rPr>
          <w:b/>
          <w:bCs/>
        </w:rPr>
      </w:pPr>
      <w:r w:rsidRPr="0008590D">
        <w:rPr>
          <w:b/>
          <w:bCs/>
        </w:rPr>
        <w:t>PART A</w:t>
      </w:r>
    </w:p>
    <w:p w14:paraId="0D6995BA" w14:textId="77777777" w:rsidR="005F3167" w:rsidRPr="0008590D" w:rsidRDefault="005F3167" w:rsidP="005F3167">
      <w:pPr>
        <w:pStyle w:val="BodyA"/>
      </w:pPr>
    </w:p>
    <w:p w14:paraId="26A1AE0E" w14:textId="0A8EA5A4" w:rsidR="005F3167" w:rsidRPr="0008590D" w:rsidRDefault="005F3167" w:rsidP="005F3167">
      <w:pPr>
        <w:pStyle w:val="BodyA"/>
        <w:ind w:hanging="180"/>
        <w:rPr>
          <w:b/>
          <w:bCs/>
        </w:rPr>
      </w:pPr>
      <w:r w:rsidRPr="0008590D">
        <w:rPr>
          <w:b/>
          <w:bCs/>
        </w:rPr>
        <w:t>Details of Sole Proprietor/Audit Partners:</w:t>
      </w:r>
    </w:p>
    <w:p w14:paraId="239F0C61" w14:textId="77777777" w:rsidR="005F3167" w:rsidRPr="0008590D" w:rsidRDefault="005F3167" w:rsidP="005F3167">
      <w:pPr>
        <w:pStyle w:val="BodyA"/>
      </w:pPr>
    </w:p>
    <w:tbl>
      <w:tblPr>
        <w:tblW w:w="1044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70"/>
        <w:gridCol w:w="540"/>
        <w:gridCol w:w="810"/>
        <w:gridCol w:w="900"/>
        <w:gridCol w:w="1440"/>
        <w:gridCol w:w="1351"/>
        <w:gridCol w:w="1619"/>
        <w:gridCol w:w="1716"/>
      </w:tblGrid>
      <w:tr w:rsidR="00D07057" w:rsidRPr="0008590D" w14:paraId="6D1093B3" w14:textId="77777777" w:rsidTr="005E7487">
        <w:trPr>
          <w:trHeight w:val="214"/>
        </w:trPr>
        <w:tc>
          <w:tcPr>
            <w:tcW w:w="2070" w:type="dxa"/>
          </w:tcPr>
          <w:p w14:paraId="36773A5D" w14:textId="77777777" w:rsidR="00D07057" w:rsidRDefault="00D07057" w:rsidP="00AA6407">
            <w:pPr>
              <w:pStyle w:val="BodyBA"/>
              <w:suppressAutoHyphens/>
              <w:jc w:val="center"/>
            </w:pPr>
            <w:r>
              <w:t>Note</w:t>
            </w:r>
          </w:p>
          <w:p w14:paraId="4283BCFB" w14:textId="0151B41C" w:rsidR="00D07057" w:rsidRPr="0008590D" w:rsidRDefault="00D07057" w:rsidP="00D07057">
            <w:pPr>
              <w:pStyle w:val="BodyBA"/>
              <w:suppressAutoHyphens/>
            </w:pPr>
          </w:p>
        </w:tc>
        <w:tc>
          <w:tcPr>
            <w:tcW w:w="54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AAF0B" w14:textId="383774AC" w:rsidR="00D07057" w:rsidRPr="0008590D" w:rsidRDefault="00D07057" w:rsidP="00AA6407">
            <w:pPr>
              <w:pStyle w:val="BodyBA"/>
              <w:suppressAutoHyphens/>
              <w:jc w:val="center"/>
            </w:pPr>
            <w:r w:rsidRPr="0008590D">
              <w:t>Sr. No.</w:t>
            </w:r>
          </w:p>
        </w:tc>
        <w:tc>
          <w:tcPr>
            <w:tcW w:w="81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A0F9D" w14:textId="16B52D71" w:rsidR="00D07057" w:rsidRPr="0008590D" w:rsidRDefault="00D07057" w:rsidP="00AA6407">
            <w:pPr>
              <w:pStyle w:val="BodyBA"/>
              <w:suppressAutoHyphens/>
              <w:jc w:val="center"/>
              <w:rPr>
                <w:rFonts w:cs="Times New Roman"/>
              </w:rPr>
            </w:pPr>
            <w:r w:rsidRPr="0008590D">
              <w:rPr>
                <w:rFonts w:cs="Times New Roman"/>
              </w:rPr>
              <w:t xml:space="preserve">Name(s) of </w:t>
            </w:r>
            <w:r w:rsidRPr="0008590D" w:rsidDel="00945D5C">
              <w:rPr>
                <w:rFonts w:cs="Times New Roman"/>
              </w:rPr>
              <w:t>Audit</w:t>
            </w:r>
            <w:r w:rsidRPr="0008590D">
              <w:rPr>
                <w:rFonts w:cs="Times New Roman"/>
                <w:vertAlign w:val="superscript"/>
              </w:rPr>
              <w:t>1</w:t>
            </w:r>
            <w:r w:rsidRPr="0008590D" w:rsidDel="00945D5C">
              <w:rPr>
                <w:rFonts w:cs="Times New Roman"/>
              </w:rPr>
              <w:t xml:space="preserve"> </w:t>
            </w:r>
            <w:r w:rsidRPr="0008590D">
              <w:rPr>
                <w:rFonts w:cs="Times New Roman"/>
              </w:rPr>
              <w:t>Partners</w:t>
            </w: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5D2F9" w14:textId="040CAE81" w:rsidR="00D07057" w:rsidRPr="0008590D" w:rsidRDefault="00D07057" w:rsidP="00AA6407">
            <w:pPr>
              <w:pStyle w:val="BodyBA"/>
              <w:suppressAutoHyphens/>
              <w:jc w:val="center"/>
            </w:pPr>
            <w:r w:rsidRPr="0008590D">
              <w:t>CNIC</w:t>
            </w:r>
          </w:p>
        </w:tc>
        <w:tc>
          <w:tcPr>
            <w:tcW w:w="1440" w:type="dxa"/>
          </w:tcPr>
          <w:p w14:paraId="020F434C" w14:textId="77777777" w:rsidR="00D07057" w:rsidRPr="0008590D" w:rsidRDefault="00D07057" w:rsidP="00E364DC">
            <w:pPr>
              <w:pStyle w:val="BodyB"/>
              <w:suppressAutoHyphens/>
              <w:jc w:val="center"/>
            </w:pPr>
            <w:r w:rsidRPr="0008590D">
              <w:t>Address</w:t>
            </w:r>
          </w:p>
          <w:p w14:paraId="1E9566AB" w14:textId="77777777" w:rsidR="00D07057" w:rsidRPr="0008590D" w:rsidRDefault="00D07057" w:rsidP="00E364DC">
            <w:pPr>
              <w:pStyle w:val="BodyB"/>
              <w:suppressAutoHyphens/>
              <w:jc w:val="center"/>
            </w:pPr>
            <w:r w:rsidRPr="0008590D">
              <w:t>Email</w:t>
            </w:r>
          </w:p>
          <w:p w14:paraId="64908078" w14:textId="24C8FDD1" w:rsidR="00D07057" w:rsidRPr="0008590D" w:rsidRDefault="00D07057" w:rsidP="00E364DC">
            <w:pPr>
              <w:pStyle w:val="BodyB"/>
              <w:suppressAutoHyphens/>
              <w:jc w:val="center"/>
            </w:pPr>
            <w:r w:rsidRPr="0008590D">
              <w:t>Cell no.</w:t>
            </w:r>
          </w:p>
          <w:p w14:paraId="4E53AA2A" w14:textId="0619B5B8" w:rsidR="00D07057" w:rsidRPr="0008590D" w:rsidRDefault="00D07057" w:rsidP="00AA6407">
            <w:pPr>
              <w:pStyle w:val="BodyB"/>
              <w:suppressAutoHyphens/>
              <w:jc w:val="center"/>
            </w:pPr>
            <w:r w:rsidRPr="0008590D">
              <w:t>(</w:t>
            </w:r>
            <w:proofErr w:type="gramStart"/>
            <w:r w:rsidRPr="0008590D">
              <w:t>for</w:t>
            </w:r>
            <w:proofErr w:type="gramEnd"/>
            <w:r w:rsidRPr="0008590D">
              <w:t xml:space="preserve"> each partner)</w:t>
            </w:r>
          </w:p>
        </w:tc>
        <w:tc>
          <w:tcPr>
            <w:tcW w:w="13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B8B9A" w14:textId="0F3DBBA0" w:rsidR="00D07057" w:rsidRPr="0008590D" w:rsidRDefault="00D07057" w:rsidP="00AA6407">
            <w:pPr>
              <w:pStyle w:val="BodyB"/>
              <w:suppressAutoHyphens/>
              <w:jc w:val="center"/>
            </w:pPr>
            <w:r w:rsidRPr="0008590D">
              <w:t>ICAP Registration number</w:t>
            </w:r>
          </w:p>
        </w:tc>
        <w:tc>
          <w:tcPr>
            <w:tcW w:w="161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7510F" w14:textId="155C8F8F" w:rsidR="00D07057" w:rsidRPr="0008590D" w:rsidRDefault="00D07057" w:rsidP="00AA6407">
            <w:pPr>
              <w:pStyle w:val="BodyB"/>
              <w:suppressAutoHyphens/>
              <w:jc w:val="center"/>
            </w:pPr>
            <w:r w:rsidRPr="0008590D">
              <w:t>Date of Enrolment as member ICAP</w:t>
            </w:r>
          </w:p>
        </w:tc>
        <w:tc>
          <w:tcPr>
            <w:tcW w:w="171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DD9C8A" w14:textId="77777777" w:rsidR="00D07057" w:rsidRPr="0008590D" w:rsidRDefault="00D07057" w:rsidP="00AA6407">
            <w:pPr>
              <w:pStyle w:val="BodyB"/>
              <w:suppressAutoHyphens/>
              <w:jc w:val="center"/>
            </w:pPr>
            <w:r w:rsidRPr="0008590D">
              <w:t>Type of membership (FCA or ACA)</w:t>
            </w:r>
          </w:p>
        </w:tc>
      </w:tr>
      <w:tr w:rsidR="00D07057" w:rsidRPr="0008590D" w14:paraId="4BE0E57E" w14:textId="77777777" w:rsidTr="005E7487">
        <w:trPr>
          <w:trHeight w:val="214"/>
        </w:trPr>
        <w:tc>
          <w:tcPr>
            <w:tcW w:w="2070" w:type="dxa"/>
          </w:tcPr>
          <w:p w14:paraId="39336FC2" w14:textId="7E9E6E86" w:rsidR="00D07057" w:rsidRPr="00D07057" w:rsidRDefault="00D07057" w:rsidP="005E7487">
            <w:pPr>
              <w:pStyle w:val="BodyA"/>
              <w:widowControl w:val="0"/>
              <w:jc w:val="both"/>
              <w:rPr>
                <w:bCs/>
                <w:sz w:val="20"/>
                <w:szCs w:val="20"/>
              </w:rPr>
            </w:pPr>
            <w:r w:rsidRPr="00567F8F">
              <w:rPr>
                <w:bCs/>
                <w:sz w:val="20"/>
                <w:szCs w:val="20"/>
              </w:rPr>
              <w:t xml:space="preserve"> Write details as per previous F</w:t>
            </w:r>
            <w:r w:rsidR="002E752B">
              <w:rPr>
                <w:bCs/>
                <w:sz w:val="20"/>
                <w:szCs w:val="20"/>
              </w:rPr>
              <w:t xml:space="preserve">orm </w:t>
            </w:r>
            <w:r w:rsidRPr="00567F8F">
              <w:rPr>
                <w:bCs/>
                <w:sz w:val="20"/>
                <w:szCs w:val="20"/>
              </w:rPr>
              <w:t>A (which need to be updated)</w:t>
            </w:r>
            <w:r>
              <w:rPr>
                <w:bCs/>
                <w:sz w:val="20"/>
                <w:szCs w:val="20"/>
              </w:rPr>
              <w:t xml:space="preserve"> or </w:t>
            </w:r>
            <w:r w:rsidRPr="00567F8F">
              <w:rPr>
                <w:rFonts w:cs="Times New Roman"/>
                <w:bCs/>
                <w:sz w:val="20"/>
                <w:szCs w:val="20"/>
              </w:rPr>
              <w:t xml:space="preserve">leave blank if </w:t>
            </w:r>
            <w:r>
              <w:rPr>
                <w:rFonts w:cs="Times New Roman"/>
                <w:bCs/>
                <w:sz w:val="20"/>
                <w:szCs w:val="20"/>
              </w:rPr>
              <w:t xml:space="preserve">there is </w:t>
            </w:r>
            <w:r w:rsidRPr="00567F8F">
              <w:rPr>
                <w:rFonts w:cs="Times New Roman"/>
                <w:bCs/>
                <w:sz w:val="20"/>
                <w:szCs w:val="20"/>
              </w:rPr>
              <w:t>no change in the column</w:t>
            </w:r>
          </w:p>
        </w:tc>
        <w:tc>
          <w:tcPr>
            <w:tcW w:w="54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6BAD" w14:textId="52F5C27F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D7009" w14:textId="77777777" w:rsidR="00D07057" w:rsidRPr="0008590D" w:rsidRDefault="00D07057" w:rsidP="00AA6407">
            <w:pPr>
              <w:pStyle w:val="BodyBA"/>
              <w:suppressAutoHyphens/>
              <w:jc w:val="center"/>
              <w:rPr>
                <w:rFonts w:cs="Times New Roman"/>
              </w:rPr>
            </w:pP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FFF36" w14:textId="77777777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</w:tcPr>
          <w:p w14:paraId="466E816D" w14:textId="77777777" w:rsidR="00D07057" w:rsidRPr="0008590D" w:rsidRDefault="00D07057" w:rsidP="00E364DC">
            <w:pPr>
              <w:pStyle w:val="BodyB"/>
              <w:suppressAutoHyphens/>
              <w:jc w:val="center"/>
            </w:pPr>
          </w:p>
        </w:tc>
        <w:tc>
          <w:tcPr>
            <w:tcW w:w="13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7FF07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61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F6D82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71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8F662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</w:tr>
      <w:tr w:rsidR="00D07057" w:rsidRPr="0008590D" w14:paraId="4867E36B" w14:textId="77777777" w:rsidTr="005E7487">
        <w:trPr>
          <w:trHeight w:val="214"/>
        </w:trPr>
        <w:tc>
          <w:tcPr>
            <w:tcW w:w="2070" w:type="dxa"/>
          </w:tcPr>
          <w:p w14:paraId="6432894C" w14:textId="7A6844D6" w:rsidR="00D07057" w:rsidRPr="00D07057" w:rsidRDefault="005E7487" w:rsidP="005E7487">
            <w:pPr>
              <w:pStyle w:val="BodyA"/>
              <w:widowControl w:val="0"/>
              <w:rPr>
                <w:rFonts w:cs="Times New Roman"/>
                <w:bCs/>
                <w:sz w:val="20"/>
                <w:szCs w:val="20"/>
              </w:rPr>
            </w:pPr>
            <w:r w:rsidRPr="00567F8F">
              <w:rPr>
                <w:rFonts w:cs="Times New Roman"/>
                <w:bCs/>
                <w:sz w:val="20"/>
                <w:szCs w:val="20"/>
              </w:rPr>
              <w:t>Write “updated/changed” details in the column</w:t>
            </w:r>
          </w:p>
        </w:tc>
        <w:tc>
          <w:tcPr>
            <w:tcW w:w="54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6CC36" w14:textId="0553355B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50AE9" w14:textId="77777777" w:rsidR="00D07057" w:rsidRPr="0008590D" w:rsidRDefault="00D07057" w:rsidP="00AA6407">
            <w:pPr>
              <w:pStyle w:val="BodyBA"/>
              <w:suppressAutoHyphens/>
              <w:jc w:val="center"/>
              <w:rPr>
                <w:rFonts w:cs="Times New Roman"/>
              </w:rPr>
            </w:pP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5793" w14:textId="77777777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</w:tcPr>
          <w:p w14:paraId="08CC6E75" w14:textId="77777777" w:rsidR="00D07057" w:rsidRPr="0008590D" w:rsidRDefault="00D07057" w:rsidP="00E364DC">
            <w:pPr>
              <w:pStyle w:val="BodyB"/>
              <w:suppressAutoHyphens/>
              <w:jc w:val="center"/>
            </w:pPr>
          </w:p>
        </w:tc>
        <w:tc>
          <w:tcPr>
            <w:tcW w:w="13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B63FFE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61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1C3AC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71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C7381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</w:tr>
      <w:tr w:rsidR="00D07057" w:rsidRPr="0008590D" w14:paraId="62B864A1" w14:textId="77777777" w:rsidTr="005E7487">
        <w:trPr>
          <w:trHeight w:val="214"/>
        </w:trPr>
        <w:tc>
          <w:tcPr>
            <w:tcW w:w="2070" w:type="dxa"/>
          </w:tcPr>
          <w:p w14:paraId="3F621537" w14:textId="2F1C9DF0" w:rsidR="00D07057" w:rsidRPr="005E7487" w:rsidRDefault="002E752B" w:rsidP="005E7487">
            <w:pPr>
              <w:pStyle w:val="BodyBA"/>
              <w:suppressAutoHyphen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D07057" w:rsidRPr="005E7487">
              <w:rPr>
                <w:sz w:val="20"/>
                <w:szCs w:val="20"/>
              </w:rPr>
              <w:t xml:space="preserve">ationale of change and its supporting </w:t>
            </w:r>
            <w:r w:rsidR="005E7487">
              <w:rPr>
                <w:sz w:val="20"/>
                <w:szCs w:val="20"/>
              </w:rPr>
              <w:t xml:space="preserve">attachment </w:t>
            </w:r>
          </w:p>
        </w:tc>
        <w:tc>
          <w:tcPr>
            <w:tcW w:w="54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803E7" w14:textId="01CA0D04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4A9354" w14:textId="77777777" w:rsidR="00D07057" w:rsidRPr="0008590D" w:rsidRDefault="00D07057" w:rsidP="00AA6407">
            <w:pPr>
              <w:pStyle w:val="BodyBA"/>
              <w:suppressAutoHyphens/>
              <w:jc w:val="center"/>
              <w:rPr>
                <w:rFonts w:cs="Times New Roman"/>
              </w:rPr>
            </w:pP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2E943" w14:textId="77777777" w:rsidR="00D07057" w:rsidRPr="0008590D" w:rsidRDefault="00D07057" w:rsidP="00AA6407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</w:tcPr>
          <w:p w14:paraId="47BB90F9" w14:textId="77777777" w:rsidR="00D07057" w:rsidRPr="0008590D" w:rsidRDefault="00D07057" w:rsidP="00E364DC">
            <w:pPr>
              <w:pStyle w:val="BodyB"/>
              <w:suppressAutoHyphens/>
              <w:jc w:val="center"/>
            </w:pPr>
          </w:p>
        </w:tc>
        <w:tc>
          <w:tcPr>
            <w:tcW w:w="13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56DF0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61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473C9F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  <w:tc>
          <w:tcPr>
            <w:tcW w:w="171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6E97" w14:textId="77777777" w:rsidR="00D07057" w:rsidRPr="0008590D" w:rsidRDefault="00D07057" w:rsidP="00AA6407">
            <w:pPr>
              <w:pStyle w:val="BodyB"/>
              <w:suppressAutoHyphens/>
              <w:jc w:val="center"/>
            </w:pPr>
          </w:p>
        </w:tc>
      </w:tr>
    </w:tbl>
    <w:p w14:paraId="5704760D" w14:textId="1B94F7F5" w:rsidR="00567F8F" w:rsidRPr="00567F8F" w:rsidRDefault="00567F8F" w:rsidP="00014B2E">
      <w:pPr>
        <w:pStyle w:val="BodyA"/>
        <w:widowControl w:val="0"/>
        <w:rPr>
          <w:bCs/>
          <w:sz w:val="20"/>
          <w:szCs w:val="20"/>
        </w:rPr>
      </w:pPr>
    </w:p>
    <w:p w14:paraId="1B300280" w14:textId="77777777" w:rsidR="00C96440" w:rsidRPr="0008590D" w:rsidRDefault="00C96440" w:rsidP="005F3167">
      <w:pPr>
        <w:pStyle w:val="BodyA"/>
        <w:widowControl w:val="0"/>
        <w:ind w:left="216" w:hanging="216"/>
        <w:jc w:val="center"/>
        <w:rPr>
          <w:b/>
        </w:rPr>
      </w:pPr>
    </w:p>
    <w:p w14:paraId="50C69EBD" w14:textId="06739537" w:rsidR="005F3167" w:rsidRPr="0008590D" w:rsidRDefault="005F3167" w:rsidP="005F3167">
      <w:pPr>
        <w:pStyle w:val="BodyA"/>
        <w:widowControl w:val="0"/>
        <w:ind w:left="216" w:hanging="216"/>
        <w:jc w:val="center"/>
        <w:rPr>
          <w:b/>
        </w:rPr>
      </w:pPr>
      <w:r w:rsidRPr="0008590D">
        <w:rPr>
          <w:b/>
        </w:rPr>
        <w:t>PART B</w:t>
      </w:r>
    </w:p>
    <w:p w14:paraId="6EC4A9A6" w14:textId="01A483B6" w:rsidR="005F3167" w:rsidRPr="0008590D" w:rsidRDefault="005F3167" w:rsidP="005F3167">
      <w:pPr>
        <w:pStyle w:val="BodyA"/>
        <w:widowControl w:val="0"/>
        <w:ind w:left="216" w:hanging="216"/>
        <w:rPr>
          <w:b/>
        </w:rPr>
      </w:pPr>
      <w:r w:rsidRPr="0008590D">
        <w:rPr>
          <w:b/>
        </w:rPr>
        <w:t xml:space="preserve">Details of </w:t>
      </w:r>
      <w:r w:rsidR="007F49E9">
        <w:rPr>
          <w:b/>
        </w:rPr>
        <w:t xml:space="preserve">audit </w:t>
      </w:r>
      <w:r w:rsidRPr="0008590D">
        <w:rPr>
          <w:b/>
        </w:rPr>
        <w:t>firm:</w:t>
      </w:r>
    </w:p>
    <w:p w14:paraId="09AD4237" w14:textId="77777777" w:rsidR="005F3167" w:rsidRPr="0008590D" w:rsidRDefault="005F3167" w:rsidP="005F3167">
      <w:pPr>
        <w:pStyle w:val="BodyA"/>
        <w:widowControl w:val="0"/>
        <w:ind w:left="216" w:hanging="216"/>
        <w:rPr>
          <w:b/>
        </w:rPr>
      </w:pPr>
    </w:p>
    <w:p w14:paraId="56D1E3AA" w14:textId="77777777" w:rsidR="005F3167" w:rsidRPr="0008590D" w:rsidRDefault="005F3167" w:rsidP="005F3167">
      <w:pPr>
        <w:pStyle w:val="BodyA"/>
        <w:widowControl w:val="0"/>
        <w:rPr>
          <w:sz w:val="15"/>
          <w:szCs w:val="15"/>
        </w:rPr>
      </w:pPr>
    </w:p>
    <w:tbl>
      <w:tblPr>
        <w:tblW w:w="10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70"/>
        <w:gridCol w:w="1292"/>
        <w:gridCol w:w="1389"/>
        <w:gridCol w:w="1470"/>
        <w:gridCol w:w="2675"/>
        <w:gridCol w:w="1602"/>
      </w:tblGrid>
      <w:tr w:rsidR="00DE68A8" w:rsidRPr="0008590D" w14:paraId="05CDD0A7" w14:textId="7536C82A" w:rsidTr="00DE68A8">
        <w:trPr>
          <w:trHeight w:val="40"/>
        </w:trPr>
        <w:tc>
          <w:tcPr>
            <w:tcW w:w="2070" w:type="dxa"/>
          </w:tcPr>
          <w:p w14:paraId="1EC7E642" w14:textId="6772CB9E" w:rsidR="000E0D7A" w:rsidRPr="0008590D" w:rsidRDefault="00DE68A8" w:rsidP="00AA6407">
            <w:pPr>
              <w:pStyle w:val="BodyBA"/>
              <w:suppressAutoHyphens/>
              <w:bidi/>
              <w:jc w:val="center"/>
            </w:pPr>
            <w:r>
              <w:t>Note</w:t>
            </w:r>
          </w:p>
        </w:tc>
        <w:tc>
          <w:tcPr>
            <w:tcW w:w="1292" w:type="dxa"/>
          </w:tcPr>
          <w:p w14:paraId="4D17C6A0" w14:textId="0AA95FAB" w:rsidR="000E0D7A" w:rsidRPr="0008590D" w:rsidRDefault="000E0D7A" w:rsidP="00AA6407">
            <w:pPr>
              <w:pStyle w:val="BodyBA"/>
              <w:suppressAutoHyphens/>
              <w:bidi/>
              <w:jc w:val="center"/>
            </w:pPr>
            <w:r w:rsidRPr="0008590D">
              <w:t>Name of the</w:t>
            </w:r>
            <w:r>
              <w:t xml:space="preserve"> audit</w:t>
            </w:r>
            <w:r w:rsidRPr="0008590D">
              <w:t xml:space="preserve"> firm</w:t>
            </w:r>
          </w:p>
        </w:tc>
        <w:tc>
          <w:tcPr>
            <w:tcW w:w="138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BC81C" w14:textId="7BCDF904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rFonts w:cs="Times New Roman"/>
                <w:rtl/>
              </w:rPr>
            </w:pPr>
            <w:r w:rsidRPr="0008590D">
              <w:t xml:space="preserve"> Authorized Partner</w:t>
            </w:r>
          </w:p>
        </w:tc>
        <w:tc>
          <w:tcPr>
            <w:tcW w:w="147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8A7CC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rFonts w:ascii="Arial Unicode MS" w:hAnsi="Arial Unicode MS" w:cs="Times New Roman"/>
                <w:rtl/>
              </w:rPr>
            </w:pPr>
            <w:proofErr w:type="gramStart"/>
            <w:r w:rsidRPr="0008590D">
              <w:t>Address:_</w:t>
            </w:r>
            <w:proofErr w:type="gramEnd"/>
            <w:r w:rsidRPr="0008590D">
              <w:t>_</w:t>
            </w:r>
          </w:p>
          <w:p w14:paraId="673A1DD7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rFonts w:ascii="Arial Unicode MS" w:hAnsi="Arial Unicode MS" w:cs="Times New Roman"/>
                <w:rtl/>
              </w:rPr>
            </w:pPr>
            <w:r w:rsidRPr="0008590D">
              <w:t>Postal: __</w:t>
            </w:r>
          </w:p>
          <w:p w14:paraId="3B97AE0D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</w:pPr>
            <w:r w:rsidRPr="0008590D">
              <w:t xml:space="preserve"> Email: __ </w:t>
            </w:r>
          </w:p>
          <w:p w14:paraId="44FD069C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</w:pPr>
            <w:r w:rsidRPr="0008590D">
              <w:t>Web: __</w:t>
            </w:r>
          </w:p>
          <w:p w14:paraId="39F35900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rFonts w:ascii="Arial Unicode MS" w:hAnsi="Arial Unicode MS" w:cs="Times New Roman"/>
                <w:rtl/>
              </w:rPr>
            </w:pPr>
            <w:r w:rsidRPr="0008590D">
              <w:t xml:space="preserve"> Phone: __</w:t>
            </w:r>
          </w:p>
          <w:p w14:paraId="47AA3608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rFonts w:cs="Times New Roman"/>
                <w:rtl/>
              </w:rPr>
            </w:pPr>
            <w:r w:rsidRPr="0008590D">
              <w:t xml:space="preserve">Fax: __ </w:t>
            </w:r>
          </w:p>
        </w:tc>
        <w:tc>
          <w:tcPr>
            <w:tcW w:w="267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7B35C" w14:textId="77777777" w:rsidR="000E0D7A" w:rsidRPr="0008590D" w:rsidRDefault="000E0D7A" w:rsidP="00AA6407">
            <w:pPr>
              <w:pStyle w:val="BodyBA"/>
              <w:suppressAutoHyphens/>
              <w:jc w:val="center"/>
            </w:pPr>
            <w:r w:rsidRPr="0008590D">
              <w:t xml:space="preserve">Addresses of all </w:t>
            </w:r>
            <w:proofErr w:type="gramStart"/>
            <w:r w:rsidRPr="0008590D">
              <w:t>branches, if</w:t>
            </w:r>
            <w:proofErr w:type="gramEnd"/>
            <w:r w:rsidRPr="0008590D">
              <w:t xml:space="preserve"> any</w:t>
            </w:r>
          </w:p>
        </w:tc>
        <w:tc>
          <w:tcPr>
            <w:tcW w:w="1602" w:type="dxa"/>
          </w:tcPr>
          <w:p w14:paraId="220013D3" w14:textId="5DAE6634" w:rsidR="000E0D7A" w:rsidRPr="0008590D" w:rsidRDefault="000E0D7A" w:rsidP="00FE668C">
            <w:pPr>
              <w:pStyle w:val="BodyB"/>
              <w:suppressAutoHyphens/>
              <w:jc w:val="center"/>
            </w:pPr>
            <w:r w:rsidRPr="0008590D">
              <w:t>Any ongoing partnership dispute sub judice</w:t>
            </w:r>
          </w:p>
          <w:p w14:paraId="22016939" w14:textId="64EF63A6" w:rsidR="000E0D7A" w:rsidRPr="0008590D" w:rsidRDefault="000E0D7A" w:rsidP="00AA6407">
            <w:pPr>
              <w:pStyle w:val="BodyB"/>
              <w:suppressAutoHyphens/>
              <w:jc w:val="center"/>
            </w:pPr>
            <w:r w:rsidRPr="0008590D">
              <w:t>Y/N (detail)</w:t>
            </w:r>
          </w:p>
        </w:tc>
      </w:tr>
      <w:tr w:rsidR="00DE68A8" w:rsidRPr="0008590D" w14:paraId="12E33C63" w14:textId="77777777" w:rsidTr="00DE68A8">
        <w:trPr>
          <w:trHeight w:val="33"/>
        </w:trPr>
        <w:tc>
          <w:tcPr>
            <w:tcW w:w="2070" w:type="dxa"/>
          </w:tcPr>
          <w:p w14:paraId="31711D5B" w14:textId="60D3AB41" w:rsidR="000E0D7A" w:rsidRPr="0008590D" w:rsidRDefault="005E7487" w:rsidP="00DE68A8">
            <w:pPr>
              <w:pStyle w:val="BodyA"/>
              <w:widowControl w:val="0"/>
              <w:jc w:val="both"/>
              <w:rPr>
                <w:sz w:val="15"/>
                <w:szCs w:val="15"/>
              </w:rPr>
            </w:pPr>
            <w:r w:rsidRPr="00567F8F">
              <w:rPr>
                <w:bCs/>
                <w:sz w:val="20"/>
                <w:szCs w:val="20"/>
              </w:rPr>
              <w:t>Write details as per previous F</w:t>
            </w:r>
            <w:r w:rsidR="002E752B">
              <w:rPr>
                <w:bCs/>
                <w:sz w:val="20"/>
                <w:szCs w:val="20"/>
              </w:rPr>
              <w:t xml:space="preserve">orm </w:t>
            </w:r>
            <w:r w:rsidRPr="00567F8F">
              <w:rPr>
                <w:bCs/>
                <w:sz w:val="20"/>
                <w:szCs w:val="20"/>
              </w:rPr>
              <w:t xml:space="preserve">A (which need to be </w:t>
            </w:r>
            <w:r w:rsidRPr="00567F8F">
              <w:rPr>
                <w:bCs/>
                <w:sz w:val="20"/>
                <w:szCs w:val="20"/>
              </w:rPr>
              <w:lastRenderedPageBreak/>
              <w:t>updated)</w:t>
            </w:r>
            <w:r>
              <w:rPr>
                <w:bCs/>
                <w:sz w:val="20"/>
                <w:szCs w:val="20"/>
              </w:rPr>
              <w:t xml:space="preserve"> or </w:t>
            </w:r>
            <w:r w:rsidRPr="00DE68A8">
              <w:rPr>
                <w:bCs/>
                <w:sz w:val="20"/>
                <w:szCs w:val="20"/>
              </w:rPr>
              <w:t>leave blank if there is no change in the column</w:t>
            </w:r>
          </w:p>
        </w:tc>
        <w:tc>
          <w:tcPr>
            <w:tcW w:w="1292" w:type="dxa"/>
          </w:tcPr>
          <w:p w14:paraId="5B7FF184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38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13D67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47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D7A32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267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5D1F1" w14:textId="77777777" w:rsidR="000E0D7A" w:rsidRPr="0008590D" w:rsidRDefault="000E0D7A" w:rsidP="00AA6407">
            <w:pPr>
              <w:pStyle w:val="BodyBA"/>
              <w:suppressAutoHyphens/>
              <w:jc w:val="center"/>
              <w:rPr>
                <w:sz w:val="15"/>
                <w:szCs w:val="15"/>
              </w:rPr>
            </w:pPr>
          </w:p>
        </w:tc>
        <w:tc>
          <w:tcPr>
            <w:tcW w:w="1602" w:type="dxa"/>
          </w:tcPr>
          <w:p w14:paraId="0B13D51C" w14:textId="77777777" w:rsidR="000E0D7A" w:rsidRPr="0008590D" w:rsidRDefault="000E0D7A" w:rsidP="00AA6407">
            <w:pPr>
              <w:pStyle w:val="BodyB"/>
              <w:suppressAutoHyphens/>
              <w:jc w:val="center"/>
              <w:rPr>
                <w:sz w:val="15"/>
                <w:szCs w:val="15"/>
              </w:rPr>
            </w:pPr>
          </w:p>
        </w:tc>
      </w:tr>
      <w:tr w:rsidR="00DE68A8" w:rsidRPr="0008590D" w14:paraId="728DF038" w14:textId="77777777" w:rsidTr="00DE68A8">
        <w:trPr>
          <w:trHeight w:val="16"/>
        </w:trPr>
        <w:tc>
          <w:tcPr>
            <w:tcW w:w="2070" w:type="dxa"/>
          </w:tcPr>
          <w:p w14:paraId="4A7120DB" w14:textId="24A36B27" w:rsidR="000E0D7A" w:rsidRPr="0008590D" w:rsidRDefault="005E7487" w:rsidP="00DE68A8">
            <w:pPr>
              <w:pStyle w:val="BodyA"/>
              <w:widowControl w:val="0"/>
              <w:rPr>
                <w:sz w:val="15"/>
                <w:szCs w:val="15"/>
              </w:rPr>
            </w:pPr>
            <w:r w:rsidRPr="00567F8F">
              <w:rPr>
                <w:rFonts w:cs="Times New Roman"/>
                <w:bCs/>
                <w:sz w:val="20"/>
                <w:szCs w:val="20"/>
              </w:rPr>
              <w:t>Write “updated/changed” details in the column</w:t>
            </w:r>
          </w:p>
        </w:tc>
        <w:tc>
          <w:tcPr>
            <w:tcW w:w="1292" w:type="dxa"/>
          </w:tcPr>
          <w:p w14:paraId="710644F3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38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024DA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47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27B5C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267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A37327" w14:textId="77777777" w:rsidR="000E0D7A" w:rsidRPr="0008590D" w:rsidRDefault="000E0D7A" w:rsidP="00AA6407">
            <w:pPr>
              <w:pStyle w:val="BodyBA"/>
              <w:suppressAutoHyphens/>
              <w:jc w:val="center"/>
              <w:rPr>
                <w:sz w:val="15"/>
                <w:szCs w:val="15"/>
              </w:rPr>
            </w:pPr>
          </w:p>
        </w:tc>
        <w:tc>
          <w:tcPr>
            <w:tcW w:w="1602" w:type="dxa"/>
          </w:tcPr>
          <w:p w14:paraId="64858D63" w14:textId="77777777" w:rsidR="000E0D7A" w:rsidRPr="0008590D" w:rsidRDefault="000E0D7A" w:rsidP="00AA6407">
            <w:pPr>
              <w:pStyle w:val="BodyB"/>
              <w:suppressAutoHyphens/>
              <w:jc w:val="center"/>
              <w:rPr>
                <w:sz w:val="15"/>
                <w:szCs w:val="15"/>
              </w:rPr>
            </w:pPr>
          </w:p>
        </w:tc>
      </w:tr>
      <w:tr w:rsidR="00DE68A8" w:rsidRPr="0008590D" w14:paraId="14F4CF54" w14:textId="77777777" w:rsidTr="00DE68A8">
        <w:trPr>
          <w:trHeight w:val="16"/>
        </w:trPr>
        <w:tc>
          <w:tcPr>
            <w:tcW w:w="2070" w:type="dxa"/>
          </w:tcPr>
          <w:p w14:paraId="3EE1FA99" w14:textId="242A2D7E" w:rsidR="000E0D7A" w:rsidRPr="0008590D" w:rsidRDefault="002E752B" w:rsidP="005B591C">
            <w:pPr>
              <w:pStyle w:val="BodyBA"/>
              <w:suppressAutoHyphens/>
              <w:jc w:val="both"/>
              <w:rPr>
                <w:sz w:val="15"/>
                <w:szCs w:val="15"/>
              </w:rPr>
            </w:pPr>
            <w:r>
              <w:rPr>
                <w:sz w:val="20"/>
                <w:szCs w:val="20"/>
              </w:rPr>
              <w:t>R</w:t>
            </w:r>
            <w:r w:rsidR="005E7487" w:rsidRPr="005E7487">
              <w:rPr>
                <w:sz w:val="20"/>
                <w:szCs w:val="20"/>
              </w:rPr>
              <w:t xml:space="preserve">ationale of change and its supporting </w:t>
            </w:r>
            <w:r w:rsidR="005E7487">
              <w:rPr>
                <w:sz w:val="20"/>
                <w:szCs w:val="20"/>
              </w:rPr>
              <w:t>attachment</w:t>
            </w:r>
          </w:p>
        </w:tc>
        <w:tc>
          <w:tcPr>
            <w:tcW w:w="1292" w:type="dxa"/>
          </w:tcPr>
          <w:p w14:paraId="7E579C1D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38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D1141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147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BA2E2" w14:textId="77777777" w:rsidR="000E0D7A" w:rsidRPr="0008590D" w:rsidRDefault="000E0D7A" w:rsidP="00AA6407">
            <w:pPr>
              <w:pStyle w:val="BodyBA"/>
              <w:suppressAutoHyphens/>
              <w:bidi/>
              <w:jc w:val="center"/>
              <w:rPr>
                <w:sz w:val="15"/>
                <w:szCs w:val="15"/>
              </w:rPr>
            </w:pPr>
          </w:p>
        </w:tc>
        <w:tc>
          <w:tcPr>
            <w:tcW w:w="267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84A1C1" w14:textId="77777777" w:rsidR="000E0D7A" w:rsidRPr="0008590D" w:rsidRDefault="000E0D7A" w:rsidP="00AA6407">
            <w:pPr>
              <w:pStyle w:val="BodyBA"/>
              <w:suppressAutoHyphens/>
              <w:jc w:val="center"/>
              <w:rPr>
                <w:sz w:val="15"/>
                <w:szCs w:val="15"/>
              </w:rPr>
            </w:pPr>
          </w:p>
        </w:tc>
        <w:tc>
          <w:tcPr>
            <w:tcW w:w="1602" w:type="dxa"/>
          </w:tcPr>
          <w:p w14:paraId="533E37F0" w14:textId="77777777" w:rsidR="000E0D7A" w:rsidRPr="0008590D" w:rsidRDefault="000E0D7A" w:rsidP="00AA6407">
            <w:pPr>
              <w:pStyle w:val="BodyB"/>
              <w:suppressAutoHyphens/>
              <w:jc w:val="center"/>
              <w:rPr>
                <w:sz w:val="15"/>
                <w:szCs w:val="15"/>
              </w:rPr>
            </w:pPr>
          </w:p>
        </w:tc>
      </w:tr>
    </w:tbl>
    <w:p w14:paraId="454D0571" w14:textId="77777777" w:rsidR="005F3167" w:rsidRPr="0008590D" w:rsidRDefault="005F3167" w:rsidP="005F3167">
      <w:pPr>
        <w:pStyle w:val="BodyA"/>
        <w:rPr>
          <w:sz w:val="15"/>
          <w:szCs w:val="15"/>
        </w:rPr>
      </w:pPr>
    </w:p>
    <w:p w14:paraId="0666C523" w14:textId="77777777" w:rsidR="005F3167" w:rsidRPr="0008590D" w:rsidRDefault="005F3167" w:rsidP="005F3167">
      <w:pPr>
        <w:pStyle w:val="BodyA"/>
        <w:widowControl w:val="0"/>
        <w:ind w:left="216" w:hanging="216"/>
        <w:jc w:val="center"/>
        <w:rPr>
          <w:b/>
        </w:rPr>
      </w:pPr>
      <w:r w:rsidRPr="0008590D">
        <w:rPr>
          <w:b/>
        </w:rPr>
        <w:t>PART C</w:t>
      </w:r>
    </w:p>
    <w:p w14:paraId="2FA591CE" w14:textId="30938A77" w:rsidR="005F3167" w:rsidRPr="0008590D" w:rsidRDefault="005F3167" w:rsidP="3CC74C31">
      <w:pPr>
        <w:pStyle w:val="BodyA"/>
      </w:pPr>
      <w:r w:rsidRPr="0008590D">
        <w:rPr>
          <w:b/>
        </w:rPr>
        <w:t>Other information</w:t>
      </w:r>
      <w:r w:rsidRPr="0008590D">
        <w:t xml:space="preserve"> </w:t>
      </w:r>
    </w:p>
    <w:p w14:paraId="5EEDD9B8" w14:textId="786F0E53" w:rsidR="00E30B72" w:rsidRPr="0008590D" w:rsidRDefault="00E30B72" w:rsidP="005F3167">
      <w:pPr>
        <w:pStyle w:val="BodyA"/>
      </w:pPr>
    </w:p>
    <w:p w14:paraId="1C734EA2" w14:textId="77777777" w:rsidR="005E5034" w:rsidRPr="0008590D" w:rsidRDefault="005E5034" w:rsidP="00D374CD">
      <w:pPr>
        <w:pStyle w:val="BodyA"/>
        <w:numPr>
          <w:ilvl w:val="0"/>
          <w:numId w:val="23"/>
        </w:numPr>
        <w:ind w:left="360"/>
        <w:rPr>
          <w:b/>
          <w:bCs/>
        </w:rPr>
      </w:pPr>
      <w:r w:rsidRPr="0008590D">
        <w:rPr>
          <w:b/>
          <w:bCs/>
        </w:rPr>
        <w:t>Audit engagements’ data</w:t>
      </w:r>
    </w:p>
    <w:p w14:paraId="57856E9A" w14:textId="77777777" w:rsidR="00E30B72" w:rsidRPr="0008590D" w:rsidRDefault="00E30B72" w:rsidP="005F3167">
      <w:pPr>
        <w:pStyle w:val="BodyA"/>
      </w:pPr>
    </w:p>
    <w:tbl>
      <w:tblPr>
        <w:tblpPr w:leftFromText="180" w:rightFromText="180" w:vertAnchor="text" w:horzAnchor="margin" w:tblpY="212"/>
        <w:tblW w:w="1049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65"/>
        <w:gridCol w:w="540"/>
        <w:gridCol w:w="990"/>
        <w:gridCol w:w="2340"/>
        <w:gridCol w:w="1440"/>
        <w:gridCol w:w="1620"/>
        <w:gridCol w:w="1498"/>
      </w:tblGrid>
      <w:tr w:rsidR="00DE68A8" w:rsidRPr="0008590D" w14:paraId="259FA8D2" w14:textId="77777777" w:rsidTr="007248C3">
        <w:trPr>
          <w:trHeight w:val="408"/>
        </w:trPr>
        <w:tc>
          <w:tcPr>
            <w:tcW w:w="206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F80731" w14:textId="0E085656" w:rsidR="00DE68A8" w:rsidRPr="0008590D" w:rsidRDefault="00DE68A8" w:rsidP="00C96440">
            <w:pPr>
              <w:pStyle w:val="BodyBA"/>
              <w:suppressAutoHyphens/>
              <w:jc w:val="center"/>
            </w:pPr>
            <w:r>
              <w:t>Note</w:t>
            </w:r>
          </w:p>
        </w:tc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56407" w14:textId="7EF494A9" w:rsidR="00DE68A8" w:rsidRPr="0008590D" w:rsidRDefault="00DE68A8" w:rsidP="00C96440">
            <w:pPr>
              <w:pStyle w:val="BodyBA"/>
              <w:suppressAutoHyphens/>
              <w:jc w:val="center"/>
            </w:pPr>
            <w:r w:rsidRPr="0008590D">
              <w:t>Sr. No.</w:t>
            </w:r>
          </w:p>
        </w:tc>
        <w:tc>
          <w:tcPr>
            <w:tcW w:w="9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B2B1A" w14:textId="3D29EB11" w:rsidR="00DE68A8" w:rsidRPr="0008590D" w:rsidRDefault="00DE68A8" w:rsidP="00C96440">
            <w:pPr>
              <w:pStyle w:val="BodyBA"/>
              <w:suppressAutoHyphens/>
              <w:jc w:val="center"/>
            </w:pPr>
            <w:r w:rsidRPr="0008590D">
              <w:t>Name(s) of Audit Partners</w:t>
            </w:r>
          </w:p>
        </w:tc>
        <w:tc>
          <w:tcPr>
            <w:tcW w:w="23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12DA8" w14:textId="74A30F1E" w:rsidR="00DE68A8" w:rsidRPr="0008590D" w:rsidRDefault="00DE68A8" w:rsidP="00C96440">
            <w:pPr>
              <w:pStyle w:val="BodyBA"/>
              <w:suppressAutoHyphens/>
              <w:jc w:val="center"/>
            </w:pPr>
            <w:r w:rsidRPr="0008590D">
              <w:t>Current directorships, other honorary/ representative positions, held in a public interest company during the last calendar year by an audit partner, if any</w:t>
            </w:r>
          </w:p>
        </w:tc>
        <w:tc>
          <w:tcPr>
            <w:tcW w:w="45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80626" w14:textId="21FEAE04" w:rsidR="00DE68A8" w:rsidRPr="0008590D" w:rsidRDefault="00DE68A8" w:rsidP="00C96440">
            <w:pPr>
              <w:pStyle w:val="BodyB"/>
              <w:suppressAutoHyphens/>
              <w:jc w:val="center"/>
            </w:pPr>
            <w:r w:rsidRPr="0008590D">
              <w:rPr>
                <w:rFonts w:eastAsia="Arial Unicode MS" w:cs="Arial Unicode MS"/>
              </w:rPr>
              <w:t>List of audit clients which are public interest companies</w:t>
            </w:r>
            <w:r w:rsidRPr="0008590D">
              <w:rPr>
                <w:rFonts w:eastAsia="Arial Unicode MS" w:cs="Arial Unicode MS"/>
                <w:vertAlign w:val="superscript"/>
              </w:rPr>
              <w:t>2</w:t>
            </w:r>
            <w:r w:rsidRPr="0008590D">
              <w:t xml:space="preserve"> </w:t>
            </w:r>
          </w:p>
          <w:p w14:paraId="7470C76D" w14:textId="77777777" w:rsidR="00DE68A8" w:rsidRPr="0008590D" w:rsidRDefault="00DE68A8" w:rsidP="00C96440">
            <w:pPr>
              <w:pStyle w:val="BodyB"/>
              <w:suppressAutoHyphens/>
              <w:jc w:val="center"/>
            </w:pPr>
            <w:r w:rsidRPr="0008590D">
              <w:t>(Attach list if required)</w:t>
            </w:r>
          </w:p>
        </w:tc>
      </w:tr>
      <w:tr w:rsidR="00DE68A8" w:rsidRPr="0008590D" w14:paraId="5720C973" w14:textId="77777777" w:rsidTr="007248C3">
        <w:trPr>
          <w:trHeight w:val="338"/>
        </w:trPr>
        <w:tc>
          <w:tcPr>
            <w:tcW w:w="2065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F572F4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54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C3C74" w14:textId="51389693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99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828DF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234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4E13C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CD84C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  <w:r w:rsidRPr="0008590D">
              <w:rPr>
                <w:color w:val="000000" w:themeColor="text1"/>
              </w:rPr>
              <w:t>Incorporation/</w:t>
            </w:r>
          </w:p>
          <w:p w14:paraId="7AA2C302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  <w:r w:rsidRPr="0008590D">
              <w:rPr>
                <w:color w:val="000000" w:themeColor="text1"/>
              </w:rPr>
              <w:t>Registration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F1D9D0" w14:textId="0021745C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  <w:r w:rsidRPr="0008590D">
              <w:rPr>
                <w:color w:val="000000" w:themeColor="text1"/>
              </w:rPr>
              <w:t>Name of public interest company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20170A" w14:textId="320955B4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  <w:r w:rsidRPr="0008590D">
              <w:rPr>
                <w:color w:val="000000" w:themeColor="text1"/>
              </w:rPr>
              <w:t xml:space="preserve">Any other relevant information </w:t>
            </w:r>
          </w:p>
        </w:tc>
      </w:tr>
      <w:tr w:rsidR="00DE68A8" w:rsidRPr="0008590D" w14:paraId="7F86221D" w14:textId="77777777" w:rsidTr="007248C3">
        <w:trPr>
          <w:trHeight w:val="338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5E3CC" w14:textId="259C41AC" w:rsidR="00DE68A8" w:rsidRPr="0008590D" w:rsidRDefault="00DE68A8" w:rsidP="007248C3">
            <w:pPr>
              <w:pStyle w:val="BodyA"/>
              <w:widowControl w:val="0"/>
              <w:jc w:val="both"/>
            </w:pPr>
            <w:r w:rsidRPr="00567F8F">
              <w:rPr>
                <w:bCs/>
                <w:sz w:val="20"/>
                <w:szCs w:val="20"/>
              </w:rPr>
              <w:t>Write details as per previous F</w:t>
            </w:r>
            <w:r w:rsidR="002E752B">
              <w:rPr>
                <w:bCs/>
                <w:sz w:val="20"/>
                <w:szCs w:val="20"/>
              </w:rPr>
              <w:t xml:space="preserve">orm </w:t>
            </w:r>
            <w:r w:rsidRPr="00567F8F">
              <w:rPr>
                <w:bCs/>
                <w:sz w:val="20"/>
                <w:szCs w:val="20"/>
              </w:rPr>
              <w:t>A (which need to be updated)</w:t>
            </w:r>
            <w:r>
              <w:rPr>
                <w:bCs/>
                <w:sz w:val="20"/>
                <w:szCs w:val="20"/>
              </w:rPr>
              <w:t xml:space="preserve"> or </w:t>
            </w:r>
            <w:r w:rsidRPr="00DE68A8">
              <w:rPr>
                <w:bCs/>
                <w:sz w:val="20"/>
                <w:szCs w:val="20"/>
              </w:rPr>
              <w:t>leave blank if there is no change in the colum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58F1D" w14:textId="1D479D2F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04539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C4E95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F90C7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21CA6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1FDE5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</w:tr>
      <w:tr w:rsidR="00DE68A8" w:rsidRPr="0008590D" w14:paraId="4F26A172" w14:textId="77777777" w:rsidTr="007248C3">
        <w:trPr>
          <w:trHeight w:val="338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BCA8" w14:textId="24D78B70" w:rsidR="00DE68A8" w:rsidRPr="0008590D" w:rsidRDefault="00DE68A8" w:rsidP="007248C3">
            <w:pPr>
              <w:pStyle w:val="BodyA"/>
              <w:widowControl w:val="0"/>
            </w:pPr>
            <w:r w:rsidRPr="00567F8F">
              <w:rPr>
                <w:rFonts w:cs="Times New Roman"/>
                <w:bCs/>
                <w:sz w:val="20"/>
                <w:szCs w:val="20"/>
              </w:rPr>
              <w:t>Write “updated/changed” details in the colum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6DCD6B" w14:textId="62E10424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E5FC3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C5FCF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442DF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6211B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0D636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</w:tr>
      <w:tr w:rsidR="00DE68A8" w:rsidRPr="0008590D" w14:paraId="75F7ED68" w14:textId="77777777" w:rsidTr="007248C3">
        <w:trPr>
          <w:trHeight w:val="338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4C2D" w14:textId="6600F27A" w:rsidR="00DE68A8" w:rsidRPr="0008590D" w:rsidRDefault="002E752B" w:rsidP="007248C3">
            <w:pPr>
              <w:pStyle w:val="BodyBA"/>
              <w:suppressAutoHyphens/>
              <w:jc w:val="both"/>
            </w:pPr>
            <w:r>
              <w:rPr>
                <w:sz w:val="20"/>
                <w:szCs w:val="20"/>
              </w:rPr>
              <w:t>R</w:t>
            </w:r>
            <w:r w:rsidR="00DE68A8" w:rsidRPr="005E7487">
              <w:rPr>
                <w:sz w:val="20"/>
                <w:szCs w:val="20"/>
              </w:rPr>
              <w:t xml:space="preserve">ationale of change and its supporting </w:t>
            </w:r>
            <w:r w:rsidR="00DE68A8">
              <w:rPr>
                <w:sz w:val="20"/>
                <w:szCs w:val="20"/>
              </w:rPr>
              <w:t>attach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E5C61" w14:textId="661A623B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AF8D0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81BE7" w14:textId="77777777" w:rsidR="00DE68A8" w:rsidRPr="0008590D" w:rsidRDefault="00DE68A8" w:rsidP="00C96440">
            <w:pPr>
              <w:pStyle w:val="BodyBA"/>
              <w:suppressAutoHyphens/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34CAD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167EF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D028E" w14:textId="77777777" w:rsidR="00DE68A8" w:rsidRPr="0008590D" w:rsidRDefault="00DE68A8" w:rsidP="00C96440">
            <w:pPr>
              <w:pStyle w:val="BodyB"/>
              <w:suppressAutoHyphens/>
              <w:jc w:val="center"/>
              <w:rPr>
                <w:color w:val="000000" w:themeColor="text1"/>
              </w:rPr>
            </w:pPr>
          </w:p>
        </w:tc>
      </w:tr>
    </w:tbl>
    <w:p w14:paraId="39D64FE9" w14:textId="77777777" w:rsidR="00C96440" w:rsidRPr="0008590D" w:rsidRDefault="00C96440" w:rsidP="00C12D03">
      <w:pPr>
        <w:spacing w:after="0"/>
        <w:rPr>
          <w:rFonts w:ascii="Times New Roman" w:hAnsi="Times New Roman" w:cs="Times New Roman"/>
        </w:rPr>
      </w:pPr>
    </w:p>
    <w:p w14:paraId="1EB58469" w14:textId="72705AE4" w:rsidR="007248C3" w:rsidRDefault="000C6D84" w:rsidP="007248C3">
      <w:pPr>
        <w:spacing w:after="0"/>
        <w:rPr>
          <w:rFonts w:ascii="Times New Roman" w:hAnsi="Times New Roman" w:cs="Times New Roman"/>
        </w:rPr>
      </w:pPr>
      <w:r w:rsidRPr="0008590D">
        <w:rPr>
          <w:rFonts w:ascii="Times New Roman" w:hAnsi="Times New Roman" w:cs="Times New Roman"/>
          <w:b/>
          <w:bCs/>
        </w:rPr>
        <w:t>Declaration:</w:t>
      </w:r>
      <w:r w:rsidRPr="0008590D">
        <w:rPr>
          <w:rFonts w:ascii="Times New Roman" w:hAnsi="Times New Roman" w:cs="Times New Roman"/>
        </w:rPr>
        <w:t xml:space="preserve"> </w:t>
      </w:r>
      <w:r w:rsidR="001E6854" w:rsidRPr="0008590D">
        <w:rPr>
          <w:rFonts w:ascii="Times New Roman" w:hAnsi="Times New Roman" w:cs="Times New Roman"/>
        </w:rPr>
        <w:t xml:space="preserve">I hereby confirm that all the </w:t>
      </w:r>
      <w:r w:rsidR="00D57E3A" w:rsidRPr="0008590D">
        <w:rPr>
          <w:rFonts w:ascii="Times New Roman" w:hAnsi="Times New Roman" w:cs="Times New Roman"/>
        </w:rPr>
        <w:t>above-mentioned</w:t>
      </w:r>
      <w:r w:rsidRPr="0008590D">
        <w:rPr>
          <w:rFonts w:ascii="Times New Roman" w:hAnsi="Times New Roman" w:cs="Times New Roman"/>
        </w:rPr>
        <w:t xml:space="preserve"> audit partners are duly enrolled/added in the ICAP list/directory.</w:t>
      </w:r>
    </w:p>
    <w:p w14:paraId="5B5BCC3F" w14:textId="6BB76A9F" w:rsidR="007248C3" w:rsidRDefault="007248C3" w:rsidP="007248C3">
      <w:pPr>
        <w:spacing w:after="0"/>
        <w:rPr>
          <w:rFonts w:ascii="Times New Roman" w:hAnsi="Times New Roman" w:cs="Times New Roman"/>
        </w:rPr>
      </w:pPr>
    </w:p>
    <w:p w14:paraId="76823884" w14:textId="7CBF0960" w:rsidR="007248C3" w:rsidRDefault="007248C3" w:rsidP="007248C3">
      <w:pPr>
        <w:spacing w:after="0"/>
        <w:rPr>
          <w:rFonts w:ascii="Times New Roman" w:hAnsi="Times New Roman" w:cs="Times New Roman"/>
        </w:rPr>
      </w:pPr>
    </w:p>
    <w:p w14:paraId="77EC57A1" w14:textId="7A04A55C" w:rsidR="007248C3" w:rsidRDefault="007248C3" w:rsidP="007248C3">
      <w:pPr>
        <w:spacing w:after="0"/>
        <w:rPr>
          <w:rFonts w:ascii="Times New Roman" w:hAnsi="Times New Roman" w:cs="Times New Roman"/>
        </w:rPr>
      </w:pPr>
    </w:p>
    <w:p w14:paraId="1F48A340" w14:textId="77777777" w:rsidR="00DF6BD6" w:rsidRDefault="00DF6BD6" w:rsidP="007248C3">
      <w:pPr>
        <w:spacing w:after="0"/>
        <w:rPr>
          <w:rFonts w:ascii="Times New Roman" w:hAnsi="Times New Roman" w:cs="Times New Roman"/>
        </w:rPr>
      </w:pPr>
    </w:p>
    <w:p w14:paraId="3E5C67BD" w14:textId="77777777" w:rsidR="00DF6BD6" w:rsidRDefault="00DF6BD6" w:rsidP="007248C3">
      <w:pPr>
        <w:spacing w:after="0"/>
        <w:rPr>
          <w:rFonts w:ascii="Times New Roman" w:hAnsi="Times New Roman" w:cs="Times New Roman"/>
        </w:rPr>
      </w:pPr>
    </w:p>
    <w:p w14:paraId="097CB80D" w14:textId="10AD730A" w:rsidR="007248C3" w:rsidRDefault="007248C3" w:rsidP="007248C3">
      <w:pPr>
        <w:spacing w:after="0"/>
        <w:rPr>
          <w:rFonts w:ascii="Times New Roman" w:hAnsi="Times New Roman" w:cs="Times New Roman"/>
        </w:rPr>
      </w:pPr>
    </w:p>
    <w:p w14:paraId="6922EF77" w14:textId="77777777" w:rsidR="007248C3" w:rsidRPr="007248C3" w:rsidRDefault="007248C3" w:rsidP="007248C3">
      <w:pPr>
        <w:spacing w:after="0"/>
        <w:rPr>
          <w:rFonts w:ascii="Times New Roman" w:hAnsi="Times New Roman" w:cs="Times New Roman"/>
        </w:rPr>
      </w:pPr>
    </w:p>
    <w:p w14:paraId="42F7F78B" w14:textId="03121AAC" w:rsidR="008571E1" w:rsidRPr="0008590D" w:rsidRDefault="00FF579B" w:rsidP="00C12D03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8590D">
        <w:rPr>
          <w:rFonts w:ascii="Times New Roman" w:hAnsi="Times New Roman" w:cs="Times New Roman"/>
          <w:b/>
        </w:rPr>
        <w:lastRenderedPageBreak/>
        <w:t xml:space="preserve">2. </w:t>
      </w:r>
      <w:r w:rsidR="00F606C8" w:rsidRPr="0008590D">
        <w:rPr>
          <w:rFonts w:ascii="Times New Roman" w:hAnsi="Times New Roman" w:cs="Times New Roman"/>
          <w:b/>
        </w:rPr>
        <w:t xml:space="preserve">Other details of </w:t>
      </w:r>
      <w:r w:rsidR="007F49E9">
        <w:rPr>
          <w:rFonts w:ascii="Times New Roman" w:hAnsi="Times New Roman" w:cs="Times New Roman"/>
          <w:b/>
        </w:rPr>
        <w:t xml:space="preserve">audit </w:t>
      </w:r>
      <w:r w:rsidR="00F606C8" w:rsidRPr="0008590D">
        <w:rPr>
          <w:rFonts w:ascii="Times New Roman" w:hAnsi="Times New Roman" w:cs="Times New Roman"/>
          <w:b/>
        </w:rPr>
        <w:t>firm</w:t>
      </w:r>
      <w:r w:rsidR="001E11D2" w:rsidRPr="0008590D">
        <w:rPr>
          <w:rFonts w:ascii="Times New Roman" w:hAnsi="Times New Roman" w:cs="Times New Roman"/>
          <w:b/>
        </w:rPr>
        <w:t xml:space="preserve"> including</w:t>
      </w:r>
      <w:r w:rsidR="009B3C2F" w:rsidRPr="0008590D">
        <w:rPr>
          <w:rFonts w:ascii="Times New Roman" w:hAnsi="Times New Roman" w:cs="Times New Roman"/>
          <w:b/>
        </w:rPr>
        <w:t xml:space="preserve"> complete details and information</w:t>
      </w:r>
      <w:r w:rsidR="009B3C2F" w:rsidRPr="000859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25A209" w14:textId="77777777" w:rsidR="007248C3" w:rsidRPr="0008590D" w:rsidRDefault="007248C3" w:rsidP="00C12D03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503" w:type="dxa"/>
        <w:tblLook w:val="04A0" w:firstRow="1" w:lastRow="0" w:firstColumn="1" w:lastColumn="0" w:noHBand="0" w:noVBand="1"/>
      </w:tblPr>
      <w:tblGrid>
        <w:gridCol w:w="2296"/>
        <w:gridCol w:w="2732"/>
        <w:gridCol w:w="2663"/>
        <w:gridCol w:w="2812"/>
      </w:tblGrid>
      <w:tr w:rsidR="007248C3" w:rsidRPr="0008590D" w14:paraId="1CFF3B5F" w14:textId="77777777" w:rsidTr="007248C3">
        <w:trPr>
          <w:trHeight w:val="875"/>
        </w:trPr>
        <w:tc>
          <w:tcPr>
            <w:tcW w:w="2296" w:type="dxa"/>
          </w:tcPr>
          <w:p w14:paraId="3D90F805" w14:textId="59DAF285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</w:t>
            </w:r>
          </w:p>
        </w:tc>
        <w:tc>
          <w:tcPr>
            <w:tcW w:w="2732" w:type="dxa"/>
          </w:tcPr>
          <w:p w14:paraId="53BE7209" w14:textId="33D9975F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  <w:r w:rsidRPr="009B71FF">
              <w:rPr>
                <w:rFonts w:ascii="Times New Roman" w:hAnsi="Times New Roman" w:cs="Times New Roman"/>
              </w:rPr>
              <w:t xml:space="preserve">Information about international associations, affiliations of the </w:t>
            </w:r>
            <w:r>
              <w:rPr>
                <w:rFonts w:ascii="Times New Roman" w:hAnsi="Times New Roman" w:cs="Times New Roman"/>
              </w:rPr>
              <w:t xml:space="preserve">audit </w:t>
            </w:r>
            <w:r w:rsidRPr="009B71FF">
              <w:rPr>
                <w:rFonts w:ascii="Times New Roman" w:hAnsi="Times New Roman" w:cs="Times New Roman"/>
              </w:rPr>
              <w:t>firm and registration details with any foreign audit regulator, if any</w:t>
            </w:r>
          </w:p>
        </w:tc>
        <w:tc>
          <w:tcPr>
            <w:tcW w:w="2663" w:type="dxa"/>
          </w:tcPr>
          <w:p w14:paraId="3B323796" w14:textId="0852210B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  <w:r w:rsidRPr="009B71FF">
              <w:rPr>
                <w:rFonts w:ascii="Times New Roman" w:hAnsi="Times New Roman" w:cs="Times New Roman"/>
              </w:rPr>
              <w:t xml:space="preserve">Any reprimand, penalty, restriction, suspension, bar, warning or otherwise sanction issued to </w:t>
            </w:r>
            <w:r>
              <w:rPr>
                <w:rFonts w:ascii="Times New Roman" w:hAnsi="Times New Roman" w:cs="Times New Roman"/>
              </w:rPr>
              <w:t xml:space="preserve">audit </w:t>
            </w:r>
            <w:r w:rsidRPr="009B71FF">
              <w:rPr>
                <w:rFonts w:ascii="Times New Roman" w:hAnsi="Times New Roman" w:cs="Times New Roman"/>
              </w:rPr>
              <w:t>firm or its audit partner by any regulator, professional organization, government agency, or court because of your professional conduct or activities in the last ten years</w:t>
            </w:r>
          </w:p>
          <w:p w14:paraId="4C29ADE4" w14:textId="5319B794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2" w:type="dxa"/>
          </w:tcPr>
          <w:p w14:paraId="03965A51" w14:textId="30B8CA28" w:rsidR="007248C3" w:rsidRPr="009B71FF" w:rsidRDefault="007248C3" w:rsidP="006B7585">
            <w:pPr>
              <w:jc w:val="center"/>
              <w:rPr>
                <w:rFonts w:ascii="Times New Roman" w:hAnsi="Times New Roman" w:cs="Times New Roman"/>
              </w:rPr>
            </w:pPr>
            <w:r w:rsidRPr="009B71FF">
              <w:rPr>
                <w:rFonts w:ascii="Times New Roman" w:hAnsi="Times New Roman" w:cs="Times New Roman"/>
              </w:rPr>
              <w:t>Any conviction by a court</w:t>
            </w:r>
            <w:r w:rsidRPr="009B71FF">
              <w:rPr>
                <w:rFonts w:ascii="Times New Roman" w:hAnsi="Times New Roman" w:cs="Times New Roman"/>
                <w:vertAlign w:val="superscript"/>
              </w:rPr>
              <w:t>3</w:t>
            </w:r>
            <w:r w:rsidRPr="009B71FF">
              <w:rPr>
                <w:rFonts w:ascii="Times New Roman" w:hAnsi="Times New Roman" w:cs="Times New Roman"/>
              </w:rPr>
              <w:t xml:space="preserve"> of an offence involving fraud of the</w:t>
            </w:r>
            <w:r>
              <w:rPr>
                <w:rFonts w:ascii="Times New Roman" w:hAnsi="Times New Roman" w:cs="Times New Roman"/>
              </w:rPr>
              <w:t xml:space="preserve"> audit</w:t>
            </w:r>
            <w:r w:rsidRPr="009B71FF">
              <w:rPr>
                <w:rFonts w:ascii="Times New Roman" w:hAnsi="Times New Roman" w:cs="Times New Roman"/>
              </w:rPr>
              <w:t xml:space="preserve"> firm or its audit partners within last ten years from the date of submission of Form A</w:t>
            </w:r>
          </w:p>
          <w:p w14:paraId="7600EFDF" w14:textId="41EDD41D" w:rsidR="007248C3" w:rsidRPr="009B71FF" w:rsidRDefault="007248C3" w:rsidP="006B758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248C3" w:rsidRPr="0008590D" w14:paraId="24E56994" w14:textId="77777777" w:rsidTr="007248C3">
        <w:trPr>
          <w:trHeight w:val="875"/>
        </w:trPr>
        <w:tc>
          <w:tcPr>
            <w:tcW w:w="2296" w:type="dxa"/>
          </w:tcPr>
          <w:p w14:paraId="59724ECE" w14:textId="0C5D2D7A" w:rsidR="007248C3" w:rsidRPr="009B71FF" w:rsidRDefault="007248C3" w:rsidP="007248C3">
            <w:pPr>
              <w:pStyle w:val="Body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 w:rsidRPr="00567F8F">
              <w:rPr>
                <w:bCs/>
                <w:sz w:val="20"/>
                <w:szCs w:val="20"/>
              </w:rPr>
              <w:t>Write details as per previous F</w:t>
            </w:r>
            <w:r w:rsidR="002E752B">
              <w:rPr>
                <w:bCs/>
                <w:sz w:val="20"/>
                <w:szCs w:val="20"/>
              </w:rPr>
              <w:t xml:space="preserve">orm </w:t>
            </w:r>
            <w:r w:rsidRPr="00567F8F">
              <w:rPr>
                <w:bCs/>
                <w:sz w:val="20"/>
                <w:szCs w:val="20"/>
              </w:rPr>
              <w:t>A (which need to be updated)</w:t>
            </w:r>
            <w:r>
              <w:rPr>
                <w:bCs/>
                <w:sz w:val="20"/>
                <w:szCs w:val="20"/>
              </w:rPr>
              <w:t xml:space="preserve"> or </w:t>
            </w:r>
            <w:r w:rsidRPr="00DE68A8">
              <w:rPr>
                <w:bCs/>
                <w:sz w:val="20"/>
                <w:szCs w:val="20"/>
              </w:rPr>
              <w:t>leave blank if there is no change in the column</w:t>
            </w:r>
          </w:p>
        </w:tc>
        <w:tc>
          <w:tcPr>
            <w:tcW w:w="2732" w:type="dxa"/>
          </w:tcPr>
          <w:p w14:paraId="6818D40C" w14:textId="7D87AFDB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63" w:type="dxa"/>
          </w:tcPr>
          <w:p w14:paraId="1B8BCF71" w14:textId="77777777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2" w:type="dxa"/>
          </w:tcPr>
          <w:p w14:paraId="5DA1D7EC" w14:textId="77777777" w:rsidR="007248C3" w:rsidRPr="009B71FF" w:rsidRDefault="007248C3" w:rsidP="006B758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248C3" w:rsidRPr="0008590D" w14:paraId="3E971431" w14:textId="77777777" w:rsidTr="007248C3">
        <w:trPr>
          <w:trHeight w:val="875"/>
        </w:trPr>
        <w:tc>
          <w:tcPr>
            <w:tcW w:w="2296" w:type="dxa"/>
          </w:tcPr>
          <w:p w14:paraId="5E038CAE" w14:textId="3657497E" w:rsidR="007248C3" w:rsidRPr="007248C3" w:rsidRDefault="007248C3" w:rsidP="007248C3">
            <w:pPr>
              <w:pStyle w:val="Body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Times New Roman"/>
                <w:bCs/>
                <w:sz w:val="20"/>
                <w:szCs w:val="20"/>
              </w:rPr>
            </w:pPr>
            <w:r w:rsidRPr="00567F8F">
              <w:rPr>
                <w:rFonts w:cs="Times New Roman"/>
                <w:bCs/>
                <w:sz w:val="20"/>
                <w:szCs w:val="20"/>
              </w:rPr>
              <w:t>Write “updated/changed” details in the column</w:t>
            </w:r>
          </w:p>
        </w:tc>
        <w:tc>
          <w:tcPr>
            <w:tcW w:w="2732" w:type="dxa"/>
          </w:tcPr>
          <w:p w14:paraId="4938E7D8" w14:textId="77777777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63" w:type="dxa"/>
          </w:tcPr>
          <w:p w14:paraId="2723343E" w14:textId="77777777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2" w:type="dxa"/>
          </w:tcPr>
          <w:p w14:paraId="0C980226" w14:textId="77777777" w:rsidR="007248C3" w:rsidRPr="009B71FF" w:rsidRDefault="007248C3" w:rsidP="006B758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248C3" w:rsidRPr="0008590D" w14:paraId="08602EC5" w14:textId="77777777" w:rsidTr="007248C3">
        <w:trPr>
          <w:trHeight w:val="875"/>
        </w:trPr>
        <w:tc>
          <w:tcPr>
            <w:tcW w:w="2296" w:type="dxa"/>
          </w:tcPr>
          <w:p w14:paraId="7A0E1C81" w14:textId="43CB8901" w:rsidR="007248C3" w:rsidRPr="007248C3" w:rsidRDefault="002E752B" w:rsidP="007248C3">
            <w:pPr>
              <w:pStyle w:val="BodyB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7248C3" w:rsidRPr="005E7487">
              <w:rPr>
                <w:sz w:val="20"/>
                <w:szCs w:val="20"/>
              </w:rPr>
              <w:t xml:space="preserve">ationale of change and its supporting </w:t>
            </w:r>
            <w:r w:rsidR="007248C3">
              <w:rPr>
                <w:sz w:val="20"/>
                <w:szCs w:val="20"/>
              </w:rPr>
              <w:t>attachment</w:t>
            </w:r>
          </w:p>
        </w:tc>
        <w:tc>
          <w:tcPr>
            <w:tcW w:w="2732" w:type="dxa"/>
          </w:tcPr>
          <w:p w14:paraId="0A687F92" w14:textId="77777777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63" w:type="dxa"/>
          </w:tcPr>
          <w:p w14:paraId="65F2BD82" w14:textId="77777777" w:rsidR="007248C3" w:rsidRPr="009B71FF" w:rsidRDefault="007248C3" w:rsidP="006370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12" w:type="dxa"/>
          </w:tcPr>
          <w:p w14:paraId="2C5D0A48" w14:textId="77777777" w:rsidR="007248C3" w:rsidRPr="009B71FF" w:rsidRDefault="007248C3" w:rsidP="006B758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AF4ECD2" w14:textId="77777777" w:rsidR="000C6D84" w:rsidRPr="0008590D" w:rsidRDefault="000C6D84" w:rsidP="00E471CB">
      <w:pPr>
        <w:spacing w:after="0"/>
        <w:rPr>
          <w:rFonts w:ascii="Times New Roman" w:hAnsi="Times New Roman" w:cs="Times New Roman"/>
          <w:b/>
          <w:bCs/>
        </w:rPr>
      </w:pPr>
    </w:p>
    <w:p w14:paraId="2CE54338" w14:textId="14AB317F" w:rsidR="00560D12" w:rsidRPr="0008590D" w:rsidRDefault="005A6806">
      <w:pPr>
        <w:spacing w:after="0"/>
        <w:rPr>
          <w:rFonts w:ascii="Times New Roman" w:hAnsi="Times New Roman" w:cs="Times New Roman"/>
          <w:b/>
          <w:bCs/>
        </w:rPr>
      </w:pPr>
      <w:r w:rsidRPr="0008590D">
        <w:rPr>
          <w:rFonts w:ascii="Times New Roman" w:hAnsi="Times New Roman" w:cs="Times New Roman"/>
          <w:b/>
          <w:bCs/>
        </w:rPr>
        <w:t>3.</w:t>
      </w:r>
      <w:r w:rsidR="00D81932">
        <w:rPr>
          <w:rFonts w:ascii="Times New Roman" w:hAnsi="Times New Roman" w:cs="Times New Roman"/>
          <w:b/>
          <w:bCs/>
        </w:rPr>
        <w:t xml:space="preserve"> </w:t>
      </w:r>
      <w:r w:rsidR="004C6F49" w:rsidRPr="0008590D">
        <w:rPr>
          <w:rFonts w:ascii="Times New Roman" w:hAnsi="Times New Roman" w:cs="Times New Roman"/>
          <w:b/>
          <w:bCs/>
        </w:rPr>
        <w:t xml:space="preserve">Professional conduct statement </w:t>
      </w:r>
    </w:p>
    <w:p w14:paraId="7DF197A0" w14:textId="77777777" w:rsidR="00BD4998" w:rsidRPr="0008590D" w:rsidRDefault="00BD4998" w:rsidP="00375887">
      <w:pPr>
        <w:spacing w:after="0"/>
        <w:ind w:left="360"/>
        <w:rPr>
          <w:rFonts w:ascii="Times New Roman" w:hAnsi="Times New Roman" w:cs="Times New Roman"/>
          <w:b/>
          <w:bCs/>
        </w:rPr>
      </w:pPr>
    </w:p>
    <w:tbl>
      <w:tblPr>
        <w:tblW w:w="10518" w:type="dxa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2"/>
        <w:gridCol w:w="3486"/>
        <w:gridCol w:w="1227"/>
        <w:gridCol w:w="1785"/>
        <w:gridCol w:w="1749"/>
        <w:gridCol w:w="1759"/>
      </w:tblGrid>
      <w:tr w:rsidR="009F5098" w:rsidRPr="0008590D" w14:paraId="3C8AB1D7" w14:textId="6F8F3A93" w:rsidTr="002E752B">
        <w:trPr>
          <w:trHeight w:val="128"/>
        </w:trPr>
        <w:tc>
          <w:tcPr>
            <w:tcW w:w="512" w:type="dxa"/>
            <w:shd w:val="clear" w:color="auto" w:fill="auto"/>
          </w:tcPr>
          <w:p w14:paraId="41668BFF" w14:textId="4AE7E94F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Sr. No.</w:t>
            </w:r>
          </w:p>
        </w:tc>
        <w:tc>
          <w:tcPr>
            <w:tcW w:w="3549" w:type="dxa"/>
            <w:shd w:val="clear" w:color="auto" w:fill="auto"/>
          </w:tcPr>
          <w:p w14:paraId="16159BB1" w14:textId="5CCB9A38" w:rsidR="009F5098" w:rsidRPr="0008590D" w:rsidRDefault="009F5098" w:rsidP="009F50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1227" w:type="dxa"/>
          </w:tcPr>
          <w:p w14:paraId="58C22155" w14:textId="77777777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Yes/No</w:t>
            </w:r>
          </w:p>
          <w:p w14:paraId="0886B1D8" w14:textId="2A858D33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 xml:space="preserve">(If </w:t>
            </w:r>
            <w:proofErr w:type="gramStart"/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  <w:proofErr w:type="gramEnd"/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, provide complete details and information)</w:t>
            </w:r>
          </w:p>
        </w:tc>
        <w:tc>
          <w:tcPr>
            <w:tcW w:w="1810" w:type="dxa"/>
          </w:tcPr>
          <w:p w14:paraId="71A4F550" w14:textId="775410E5" w:rsidR="009F5098" w:rsidRPr="009F5098" w:rsidRDefault="009F5098" w:rsidP="009F5098">
            <w:pPr>
              <w:pStyle w:val="Body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cs="Times New Roman"/>
                <w:bCs/>
                <w:sz w:val="20"/>
                <w:szCs w:val="20"/>
              </w:rPr>
            </w:pPr>
            <w:r w:rsidRPr="009F5098">
              <w:rPr>
                <w:rFonts w:cs="Times New Roman"/>
                <w:bCs/>
                <w:sz w:val="20"/>
                <w:szCs w:val="20"/>
              </w:rPr>
              <w:t>Write details as per previous F</w:t>
            </w:r>
            <w:r w:rsidR="002E752B">
              <w:rPr>
                <w:rFonts w:cs="Times New Roman"/>
                <w:bCs/>
                <w:sz w:val="20"/>
                <w:szCs w:val="20"/>
              </w:rPr>
              <w:t xml:space="preserve">orm </w:t>
            </w:r>
            <w:r w:rsidRPr="009F5098">
              <w:rPr>
                <w:rFonts w:cs="Times New Roman"/>
                <w:bCs/>
                <w:sz w:val="20"/>
                <w:szCs w:val="20"/>
              </w:rPr>
              <w:t>A (which need to be updated) or leave blank if there is no change in the column</w:t>
            </w:r>
          </w:p>
        </w:tc>
        <w:tc>
          <w:tcPr>
            <w:tcW w:w="1642" w:type="dxa"/>
          </w:tcPr>
          <w:p w14:paraId="74E3A154" w14:textId="7AC971E6" w:rsidR="009F5098" w:rsidRPr="009F5098" w:rsidRDefault="009F5098" w:rsidP="009F5098">
            <w:pPr>
              <w:spacing w:after="0"/>
              <w:rPr>
                <w:rFonts w:ascii="Times New Roman" w:eastAsia="Arial Unicode MS" w:hAnsi="Times New Roman" w:cs="Times New Roman"/>
                <w:bCs/>
                <w:color w:val="000000"/>
                <w:sz w:val="20"/>
                <w:szCs w:val="20"/>
                <w:u w:color="000000"/>
                <w:bdr w:val="nil"/>
              </w:rPr>
            </w:pPr>
            <w:r w:rsidRPr="009F5098">
              <w:rPr>
                <w:rFonts w:ascii="Times New Roman" w:eastAsia="Arial Unicode MS" w:hAnsi="Times New Roman" w:cs="Times New Roman"/>
                <w:bCs/>
                <w:color w:val="000000"/>
                <w:sz w:val="20"/>
                <w:szCs w:val="20"/>
                <w:u w:color="000000"/>
                <w:bdr w:val="nil"/>
              </w:rPr>
              <w:t>Write “updated/changed” details in the column</w:t>
            </w:r>
          </w:p>
        </w:tc>
        <w:tc>
          <w:tcPr>
            <w:tcW w:w="1778" w:type="dxa"/>
          </w:tcPr>
          <w:p w14:paraId="560297E9" w14:textId="2ED56A78" w:rsidR="009F5098" w:rsidRPr="0008590D" w:rsidRDefault="002E752B" w:rsidP="009F5098">
            <w:pPr>
              <w:pStyle w:val="BodyB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9F5098" w:rsidRPr="005E7487">
              <w:rPr>
                <w:sz w:val="20"/>
                <w:szCs w:val="20"/>
              </w:rPr>
              <w:t xml:space="preserve">ationale of change and its supporting </w:t>
            </w:r>
            <w:r w:rsidR="009F5098">
              <w:rPr>
                <w:sz w:val="20"/>
                <w:szCs w:val="20"/>
              </w:rPr>
              <w:t>attachment</w:t>
            </w:r>
          </w:p>
        </w:tc>
      </w:tr>
      <w:tr w:rsidR="009F5098" w:rsidRPr="0008590D" w14:paraId="2ECF3C5F" w14:textId="29CB20BD" w:rsidTr="002E752B">
        <w:trPr>
          <w:trHeight w:val="204"/>
        </w:trPr>
        <w:tc>
          <w:tcPr>
            <w:tcW w:w="512" w:type="dxa"/>
            <w:shd w:val="clear" w:color="auto" w:fill="auto"/>
          </w:tcPr>
          <w:p w14:paraId="69CE6A41" w14:textId="37CFDBB3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549" w:type="dxa"/>
            <w:shd w:val="clear" w:color="auto" w:fill="auto"/>
          </w:tcPr>
          <w:p w14:paraId="47DEFBD7" w14:textId="209F67BB" w:rsidR="009F5098" w:rsidRPr="0008590D" w:rsidRDefault="009F5098" w:rsidP="009F50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Has your Firm or any of its audit partner been the subject of any inquiry and/or investigation (internal or external) in which your professional conduct or activities were questioned in the last ten years?</w:t>
            </w:r>
          </w:p>
        </w:tc>
        <w:tc>
          <w:tcPr>
            <w:tcW w:w="1227" w:type="dxa"/>
          </w:tcPr>
          <w:p w14:paraId="5A707383" w14:textId="77777777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0" w:type="dxa"/>
          </w:tcPr>
          <w:p w14:paraId="7785C3CB" w14:textId="32615115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2" w:type="dxa"/>
          </w:tcPr>
          <w:p w14:paraId="327C751B" w14:textId="606400F6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8" w:type="dxa"/>
          </w:tcPr>
          <w:p w14:paraId="14544035" w14:textId="5BB10E3F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5098" w:rsidRPr="0008590D" w14:paraId="3B8588A9" w14:textId="1F291C85" w:rsidTr="002E752B">
        <w:trPr>
          <w:trHeight w:val="369"/>
        </w:trPr>
        <w:tc>
          <w:tcPr>
            <w:tcW w:w="512" w:type="dxa"/>
            <w:shd w:val="clear" w:color="auto" w:fill="auto"/>
          </w:tcPr>
          <w:p w14:paraId="5C71D7EC" w14:textId="7A51AC71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549" w:type="dxa"/>
            <w:shd w:val="clear" w:color="auto" w:fill="auto"/>
          </w:tcPr>
          <w:p w14:paraId="16756216" w14:textId="4600C12D" w:rsidR="009F5098" w:rsidRPr="0008590D" w:rsidRDefault="009F5098" w:rsidP="009F50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90D">
              <w:rPr>
                <w:rFonts w:ascii="Times New Roman" w:hAnsi="Times New Roman" w:cs="Times New Roman"/>
                <w:sz w:val="20"/>
                <w:szCs w:val="20"/>
              </w:rPr>
              <w:t>Has your Firm or any of its audit partner been the subject of, or a defendant or respondent in, any litigation, arbitration, or other action or proceeding in which your professional conduct or activities were questioned in the last ten years?</w:t>
            </w:r>
          </w:p>
        </w:tc>
        <w:tc>
          <w:tcPr>
            <w:tcW w:w="1227" w:type="dxa"/>
          </w:tcPr>
          <w:p w14:paraId="1B9130D1" w14:textId="77777777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0" w:type="dxa"/>
          </w:tcPr>
          <w:p w14:paraId="7DD40444" w14:textId="270C3D1C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2" w:type="dxa"/>
          </w:tcPr>
          <w:p w14:paraId="447C532C" w14:textId="61B52833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8" w:type="dxa"/>
          </w:tcPr>
          <w:p w14:paraId="3040A84E" w14:textId="6BA56E10" w:rsidR="009F5098" w:rsidRPr="0008590D" w:rsidRDefault="009F5098" w:rsidP="009F50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8736A9" w14:textId="77777777" w:rsidR="004C6F49" w:rsidRPr="0008590D" w:rsidRDefault="004C6F4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9E6FC5" w14:textId="3847D26D" w:rsidR="00C12D03" w:rsidRPr="0008590D" w:rsidRDefault="00623790" w:rsidP="00C12D03">
      <w:pPr>
        <w:spacing w:after="0"/>
        <w:rPr>
          <w:rFonts w:ascii="Times New Roman" w:eastAsia="Arial Unicode MS" w:hAnsi="Times New Roman" w:cs="Times New Roman"/>
          <w:color w:val="000000"/>
          <w:sz w:val="20"/>
          <w:szCs w:val="20"/>
          <w:bdr w:val="nil"/>
        </w:rPr>
      </w:pPr>
      <w:r w:rsidRPr="0008590D">
        <w:rPr>
          <w:rFonts w:ascii="Times New Roman" w:hAnsi="Times New Roman" w:cs="Times New Roman"/>
          <w:sz w:val="20"/>
          <w:szCs w:val="20"/>
        </w:rPr>
        <w:lastRenderedPageBreak/>
        <w:t>1</w:t>
      </w:r>
      <w:r w:rsidR="00C12D03" w:rsidRPr="0008590D">
        <w:rPr>
          <w:rFonts w:ascii="Times New Roman" w:hAnsi="Times New Roman" w:cs="Times New Roman"/>
        </w:rPr>
        <w:t xml:space="preserve">. </w:t>
      </w:r>
      <w:r w:rsidR="009B21D7" w:rsidRPr="0008590D">
        <w:rPr>
          <w:rFonts w:ascii="Times New Roman" w:hAnsi="Times New Roman" w:cs="Times New Roman"/>
          <w:sz w:val="20"/>
          <w:szCs w:val="20"/>
        </w:rPr>
        <w:t>I</w:t>
      </w:r>
      <w:r w:rsidR="007909D5" w:rsidRPr="0008590D">
        <w:rPr>
          <w:rFonts w:ascii="Times New Roman" w:hAnsi="Times New Roman" w:cs="Times New Roman"/>
          <w:sz w:val="20"/>
          <w:szCs w:val="20"/>
        </w:rPr>
        <w:t xml:space="preserve">nclude </w:t>
      </w:r>
      <w:r w:rsidR="006E021F" w:rsidRPr="0008590D">
        <w:rPr>
          <w:rFonts w:ascii="Times New Roman" w:hAnsi="Times New Roman" w:cs="Times New Roman"/>
          <w:sz w:val="20"/>
          <w:szCs w:val="20"/>
        </w:rPr>
        <w:t>details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of </w:t>
      </w:r>
      <w:r w:rsidR="006E021F" w:rsidRPr="0008590D">
        <w:rPr>
          <w:rFonts w:ascii="Times New Roman" w:hAnsi="Times New Roman" w:cs="Times New Roman"/>
          <w:sz w:val="20"/>
          <w:szCs w:val="20"/>
        </w:rPr>
        <w:t xml:space="preserve">all 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audit partners </w:t>
      </w:r>
      <w:r w:rsidR="00356767" w:rsidRPr="0008590D">
        <w:rPr>
          <w:rFonts w:ascii="Times New Roman" w:hAnsi="Times New Roman" w:cs="Times New Roman"/>
          <w:sz w:val="20"/>
          <w:szCs w:val="20"/>
        </w:rPr>
        <w:t>including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current and ex-partners</w:t>
      </w:r>
      <w:r w:rsidR="00356767" w:rsidRPr="0008590D">
        <w:rPr>
          <w:rFonts w:ascii="Times New Roman" w:hAnsi="Times New Roman" w:cs="Times New Roman"/>
          <w:sz w:val="20"/>
          <w:szCs w:val="20"/>
        </w:rPr>
        <w:t>,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who have </w:t>
      </w:r>
      <w:r w:rsidR="00FD60A2" w:rsidRPr="0008590D">
        <w:rPr>
          <w:rFonts w:ascii="Times New Roman" w:hAnsi="Times New Roman" w:cs="Times New Roman"/>
          <w:sz w:val="20"/>
          <w:szCs w:val="20"/>
        </w:rPr>
        <w:t>signed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an audit report for any </w:t>
      </w:r>
      <w:proofErr w:type="gramStart"/>
      <w:r w:rsidR="00FD60A2" w:rsidRPr="0008590D">
        <w:rPr>
          <w:rFonts w:ascii="Times New Roman" w:hAnsi="Times New Roman" w:cs="Times New Roman"/>
          <w:sz w:val="20"/>
          <w:szCs w:val="20"/>
        </w:rPr>
        <w:t>entity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</w:t>
      </w:r>
      <w:r w:rsidR="009B21D7" w:rsidRPr="0008590D">
        <w:rPr>
          <w:rFonts w:ascii="Times New Roman" w:hAnsi="Times New Roman" w:cs="Times New Roman"/>
          <w:sz w:val="20"/>
          <w:szCs w:val="20"/>
        </w:rPr>
        <w:t>,</w:t>
      </w:r>
      <w:r w:rsidR="00C12D03" w:rsidRPr="0008590D">
        <w:rPr>
          <w:rFonts w:ascii="Times New Roman" w:hAnsi="Times New Roman" w:cs="Times New Roman"/>
          <w:sz w:val="20"/>
          <w:szCs w:val="20"/>
        </w:rPr>
        <w:t>whether</w:t>
      </w:r>
      <w:proofErr w:type="gramEnd"/>
      <w:r w:rsidR="00C12D03" w:rsidRPr="0008590D">
        <w:rPr>
          <w:rFonts w:ascii="Times New Roman" w:hAnsi="Times New Roman" w:cs="Times New Roman"/>
          <w:sz w:val="20"/>
          <w:szCs w:val="20"/>
        </w:rPr>
        <w:t xml:space="preserve"> </w:t>
      </w:r>
      <w:r w:rsidR="00C803A9" w:rsidRPr="0008590D">
        <w:rPr>
          <w:rFonts w:ascii="Times New Roman" w:hAnsi="Times New Roman" w:cs="Times New Roman"/>
          <w:sz w:val="20"/>
          <w:szCs w:val="20"/>
        </w:rPr>
        <w:t xml:space="preserve">public interest company </w:t>
      </w:r>
      <w:r w:rsidR="00C12D03" w:rsidRPr="0008590D">
        <w:rPr>
          <w:rFonts w:ascii="Times New Roman" w:hAnsi="Times New Roman" w:cs="Times New Roman"/>
          <w:sz w:val="20"/>
          <w:szCs w:val="20"/>
        </w:rPr>
        <w:t>or not</w:t>
      </w:r>
      <w:r w:rsidR="009B21D7" w:rsidRPr="0008590D">
        <w:rPr>
          <w:rFonts w:ascii="Times New Roman" w:hAnsi="Times New Roman" w:cs="Times New Roman"/>
          <w:sz w:val="20"/>
          <w:szCs w:val="20"/>
        </w:rPr>
        <w:t>,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during the </w:t>
      </w:r>
      <w:r w:rsidR="00FD60A2" w:rsidRPr="0008590D">
        <w:rPr>
          <w:rFonts w:ascii="Times New Roman" w:hAnsi="Times New Roman" w:cs="Times New Roman"/>
          <w:sz w:val="20"/>
          <w:szCs w:val="20"/>
        </w:rPr>
        <w:t xml:space="preserve">two </w:t>
      </w:r>
      <w:r w:rsidR="00C12D03" w:rsidRPr="0008590D">
        <w:rPr>
          <w:rFonts w:ascii="Times New Roman" w:hAnsi="Times New Roman" w:cs="Times New Roman"/>
          <w:sz w:val="20"/>
          <w:szCs w:val="20"/>
        </w:rPr>
        <w:t>preceding calendar year</w:t>
      </w:r>
      <w:r w:rsidR="00FD60A2" w:rsidRPr="0008590D">
        <w:rPr>
          <w:rFonts w:ascii="Times New Roman" w:hAnsi="Times New Roman" w:cs="Times New Roman"/>
          <w:sz w:val="20"/>
          <w:szCs w:val="20"/>
        </w:rPr>
        <w:t>s</w:t>
      </w:r>
      <w:r w:rsidR="00C12D03" w:rsidRPr="0008590D">
        <w:rPr>
          <w:rFonts w:ascii="Times New Roman" w:hAnsi="Times New Roman" w:cs="Times New Roman"/>
          <w:sz w:val="20"/>
          <w:szCs w:val="20"/>
        </w:rPr>
        <w:t xml:space="preserve"> or </w:t>
      </w:r>
      <w:r w:rsidR="00C12D03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 xml:space="preserve">who intend to carry out an audit of any </w:t>
      </w:r>
      <w:r w:rsidR="00FD60A2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>entity</w:t>
      </w:r>
      <w:r w:rsidR="009B21D7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>,</w:t>
      </w:r>
      <w:r w:rsidR="6299C02C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 xml:space="preserve"> </w:t>
      </w:r>
      <w:r w:rsidR="00C12D03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 xml:space="preserve">whether </w:t>
      </w:r>
      <w:r w:rsidR="00C803A9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 xml:space="preserve">public interest company </w:t>
      </w:r>
      <w:r w:rsidR="00C12D03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>or not</w:t>
      </w:r>
      <w:r w:rsidR="009B21D7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>,</w:t>
      </w:r>
      <w:r w:rsidR="00C12D03" w:rsidRPr="0008590D">
        <w:rPr>
          <w:rFonts w:ascii="Times New Roman" w:eastAsia="Arial Unicode MS" w:hAnsi="Times New Roman" w:cs="Times New Roman"/>
          <w:color w:val="000000" w:themeColor="text1"/>
          <w:sz w:val="20"/>
          <w:szCs w:val="20"/>
        </w:rPr>
        <w:t xml:space="preserve"> in the current calendar year.</w:t>
      </w:r>
    </w:p>
    <w:p w14:paraId="15065D1A" w14:textId="2C64FA7B" w:rsidR="00C96440" w:rsidRPr="0008590D" w:rsidRDefault="00C96440" w:rsidP="00C96440">
      <w:pPr>
        <w:pStyle w:val="BodyA"/>
        <w:rPr>
          <w:sz w:val="20"/>
          <w:szCs w:val="20"/>
        </w:rPr>
      </w:pPr>
      <w:r w:rsidRPr="0008590D">
        <w:rPr>
          <w:sz w:val="20"/>
          <w:szCs w:val="20"/>
        </w:rPr>
        <w:t xml:space="preserve">2. Audit engagements of </w:t>
      </w:r>
      <w:r w:rsidR="00494A09" w:rsidRPr="0008590D">
        <w:rPr>
          <w:sz w:val="20"/>
          <w:szCs w:val="20"/>
        </w:rPr>
        <w:t xml:space="preserve">public interest companies </w:t>
      </w:r>
      <w:r w:rsidRPr="0008590D">
        <w:rPr>
          <w:sz w:val="20"/>
          <w:szCs w:val="20"/>
        </w:rPr>
        <w:t xml:space="preserve">for which </w:t>
      </w:r>
      <w:r w:rsidR="00CE56AC">
        <w:rPr>
          <w:sz w:val="20"/>
          <w:szCs w:val="20"/>
        </w:rPr>
        <w:t xml:space="preserve">the audit </w:t>
      </w:r>
      <w:r w:rsidRPr="0008590D">
        <w:rPr>
          <w:sz w:val="20"/>
          <w:szCs w:val="20"/>
        </w:rPr>
        <w:t>firm signed audit reports during the two preceding calendar years.</w:t>
      </w:r>
    </w:p>
    <w:p w14:paraId="0E2A8D70" w14:textId="730897FB" w:rsidR="00C96440" w:rsidRPr="0008590D" w:rsidRDefault="00C96440" w:rsidP="004A4F59">
      <w:pPr>
        <w:pStyle w:val="BodyA"/>
        <w:ind w:right="-990"/>
        <w:rPr>
          <w:sz w:val="20"/>
          <w:szCs w:val="20"/>
        </w:rPr>
      </w:pPr>
      <w:r w:rsidRPr="0008590D">
        <w:rPr>
          <w:rFonts w:cs="Times New Roman"/>
          <w:sz w:val="20"/>
          <w:szCs w:val="20"/>
        </w:rPr>
        <w:t>3</w:t>
      </w:r>
      <w:r w:rsidR="006B6E30" w:rsidRPr="0008590D">
        <w:rPr>
          <w:rFonts w:cs="Times New Roman"/>
          <w:sz w:val="20"/>
          <w:szCs w:val="20"/>
        </w:rPr>
        <w:t xml:space="preserve">. </w:t>
      </w:r>
      <w:r w:rsidRPr="0008590D">
        <w:rPr>
          <w:sz w:val="20"/>
          <w:szCs w:val="20"/>
        </w:rPr>
        <w:t>For the purposes of this Schedule, Court shall have the same meaning as defined in the Companies Act, 2017.</w:t>
      </w:r>
    </w:p>
    <w:p w14:paraId="7DF143ED" w14:textId="56BF9100" w:rsidR="006B6E30" w:rsidRPr="0008590D" w:rsidRDefault="001116B4" w:rsidP="004A4F59">
      <w:pPr>
        <w:pStyle w:val="BodyA"/>
        <w:ind w:right="-990"/>
        <w:rPr>
          <w:rFonts w:cs="Times New Roman"/>
          <w:sz w:val="20"/>
          <w:szCs w:val="20"/>
        </w:rPr>
      </w:pPr>
      <w:r w:rsidRPr="0008590D">
        <w:rPr>
          <w:sz w:val="20"/>
          <w:szCs w:val="20"/>
        </w:rPr>
        <w:t>Attach</w:t>
      </w:r>
      <w:r w:rsidR="006B6E30" w:rsidRPr="0008590D">
        <w:rPr>
          <w:sz w:val="20"/>
          <w:szCs w:val="20"/>
        </w:rPr>
        <w:t xml:space="preserve"> copies of</w:t>
      </w:r>
      <w:r w:rsidR="00DE4456" w:rsidRPr="0008590D">
        <w:rPr>
          <w:sz w:val="20"/>
          <w:szCs w:val="20"/>
        </w:rPr>
        <w:t xml:space="preserve"> reprimands/penalties received by audit partner(s), if any</w:t>
      </w:r>
      <w:r w:rsidR="00C0184D" w:rsidRPr="0008590D">
        <w:rPr>
          <w:sz w:val="20"/>
          <w:szCs w:val="20"/>
        </w:rPr>
        <w:t>.</w:t>
      </w:r>
    </w:p>
    <w:p w14:paraId="2B4688AD" w14:textId="07D4B0EC" w:rsidR="00CA178D" w:rsidRPr="0008590D" w:rsidRDefault="00CA178D" w:rsidP="005F3167">
      <w:pPr>
        <w:pStyle w:val="BodyA"/>
        <w:rPr>
          <w:sz w:val="20"/>
          <w:szCs w:val="20"/>
        </w:rPr>
      </w:pPr>
      <w:r w:rsidRPr="0008590D">
        <w:rPr>
          <w:sz w:val="20"/>
          <w:szCs w:val="20"/>
        </w:rPr>
        <w:t xml:space="preserve"> </w:t>
      </w:r>
    </w:p>
    <w:p w14:paraId="0E362350" w14:textId="77777777" w:rsidR="005F3167" w:rsidRPr="0008590D" w:rsidRDefault="005F3167" w:rsidP="00381954">
      <w:pPr>
        <w:pStyle w:val="BodyA"/>
        <w:rPr>
          <w:b/>
          <w:bCs/>
          <w:sz w:val="20"/>
          <w:szCs w:val="20"/>
        </w:rPr>
      </w:pPr>
      <w:r w:rsidRPr="0008590D">
        <w:rPr>
          <w:b/>
          <w:bCs/>
          <w:sz w:val="20"/>
          <w:szCs w:val="20"/>
        </w:rPr>
        <w:t xml:space="preserve">Declaration: </w:t>
      </w:r>
      <w:r w:rsidRPr="0008590D">
        <w:rPr>
          <w:sz w:val="20"/>
          <w:szCs w:val="20"/>
        </w:rPr>
        <w:t>The above information in Part A,</w:t>
      </w:r>
      <w:r w:rsidRPr="0008590D" w:rsidDel="00415A1D">
        <w:rPr>
          <w:sz w:val="20"/>
          <w:szCs w:val="20"/>
        </w:rPr>
        <w:t xml:space="preserve"> </w:t>
      </w:r>
      <w:r w:rsidRPr="0008590D">
        <w:rPr>
          <w:sz w:val="20"/>
          <w:szCs w:val="20"/>
        </w:rPr>
        <w:t>B and C is updated, correct and true to the best of my knowledge and belief and it is being submitted after due authorization.</w:t>
      </w:r>
    </w:p>
    <w:p w14:paraId="26B82190" w14:textId="77777777" w:rsidR="004668CD" w:rsidRPr="0008590D" w:rsidRDefault="004668CD" w:rsidP="00381954">
      <w:pPr>
        <w:pStyle w:val="BodyA"/>
        <w:rPr>
          <w:sz w:val="20"/>
          <w:szCs w:val="20"/>
        </w:rPr>
      </w:pPr>
    </w:p>
    <w:p w14:paraId="54F35E82" w14:textId="46C8B01A" w:rsidR="00A55637" w:rsidRPr="0008590D" w:rsidRDefault="00C935AC" w:rsidP="005F3167">
      <w:pPr>
        <w:pStyle w:val="BodyA"/>
        <w:rPr>
          <w:sz w:val="20"/>
          <w:szCs w:val="20"/>
        </w:rPr>
      </w:pPr>
      <w:r w:rsidRPr="0008590D">
        <w:rPr>
          <w:sz w:val="20"/>
          <w:szCs w:val="20"/>
        </w:rPr>
        <w:t xml:space="preserve"> </w:t>
      </w:r>
    </w:p>
    <w:p w14:paraId="5C8EB3EA" w14:textId="7D187A47" w:rsidR="005F3167" w:rsidRPr="0008590D" w:rsidRDefault="005F3167" w:rsidP="005F3167">
      <w:pPr>
        <w:pStyle w:val="BodyA"/>
        <w:rPr>
          <w:sz w:val="20"/>
          <w:szCs w:val="20"/>
        </w:rPr>
      </w:pPr>
      <w:r w:rsidRPr="0008590D">
        <w:rPr>
          <w:sz w:val="20"/>
          <w:szCs w:val="20"/>
        </w:rPr>
        <w:t xml:space="preserve"> </w:t>
      </w:r>
      <w:r w:rsidR="00A93DA7" w:rsidRPr="0008590D">
        <w:rPr>
          <w:sz w:val="20"/>
          <w:szCs w:val="20"/>
        </w:rPr>
        <w:t>Authorized</w:t>
      </w:r>
      <w:r w:rsidR="008A3DAD" w:rsidRPr="0008590D">
        <w:rPr>
          <w:sz w:val="20"/>
          <w:szCs w:val="20"/>
        </w:rPr>
        <w:t xml:space="preserve"> </w:t>
      </w:r>
      <w:r w:rsidRPr="0008590D">
        <w:rPr>
          <w:sz w:val="20"/>
          <w:szCs w:val="20"/>
        </w:rPr>
        <w:t>partner’s name:</w:t>
      </w:r>
    </w:p>
    <w:p w14:paraId="6998F0DF" w14:textId="77777777" w:rsidR="005F3167" w:rsidRPr="0008590D" w:rsidRDefault="005F3167" w:rsidP="005F3167">
      <w:pPr>
        <w:pStyle w:val="BodyA"/>
        <w:rPr>
          <w:sz w:val="20"/>
          <w:szCs w:val="20"/>
        </w:rPr>
      </w:pPr>
    </w:p>
    <w:p w14:paraId="2B5D8530" w14:textId="77777777" w:rsidR="005F3167" w:rsidRPr="0008590D" w:rsidRDefault="005F3167" w:rsidP="005F3167">
      <w:pPr>
        <w:pStyle w:val="BodyA"/>
        <w:rPr>
          <w:sz w:val="20"/>
          <w:szCs w:val="20"/>
        </w:rPr>
      </w:pPr>
    </w:p>
    <w:p w14:paraId="3C62CDB4" w14:textId="1D44F19A" w:rsidR="00EC6E7B" w:rsidRPr="000608C2" w:rsidRDefault="005F3167" w:rsidP="00014B2E">
      <w:pPr>
        <w:pStyle w:val="BodyA"/>
        <w:rPr>
          <w:rFonts w:cs="Times New Roman"/>
          <w:b/>
        </w:rPr>
      </w:pPr>
      <w:r w:rsidRPr="0008590D">
        <w:rPr>
          <w:sz w:val="20"/>
          <w:szCs w:val="20"/>
        </w:rPr>
        <w:t xml:space="preserve">Signature &amp; firm’s stamp: </w:t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</w:r>
      <w:r w:rsidRPr="0008590D">
        <w:rPr>
          <w:sz w:val="20"/>
          <w:szCs w:val="20"/>
        </w:rPr>
        <w:tab/>
        <w:t>Date:</w:t>
      </w:r>
    </w:p>
    <w:sectPr w:rsidR="00EC6E7B" w:rsidRPr="000608C2" w:rsidSect="0020799E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34181" w14:textId="77777777" w:rsidR="001E0D1C" w:rsidRDefault="001E0D1C" w:rsidP="00BF315D">
      <w:pPr>
        <w:spacing w:after="0" w:line="240" w:lineRule="auto"/>
      </w:pPr>
      <w:r>
        <w:separator/>
      </w:r>
    </w:p>
  </w:endnote>
  <w:endnote w:type="continuationSeparator" w:id="0">
    <w:p w14:paraId="46350577" w14:textId="77777777" w:rsidR="001E0D1C" w:rsidRDefault="001E0D1C" w:rsidP="00BF315D">
      <w:pPr>
        <w:spacing w:after="0" w:line="240" w:lineRule="auto"/>
      </w:pPr>
      <w:r>
        <w:continuationSeparator/>
      </w:r>
    </w:p>
  </w:endnote>
  <w:endnote w:type="continuationNotice" w:id="1">
    <w:p w14:paraId="00227F81" w14:textId="77777777" w:rsidR="001E0D1C" w:rsidRDefault="001E0D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72408538"/>
      <w:docPartObj>
        <w:docPartGallery w:val="Page Numbers (Bottom of Page)"/>
        <w:docPartUnique/>
      </w:docPartObj>
    </w:sdtPr>
    <w:sdtContent>
      <w:p w14:paraId="3C710E90" w14:textId="71085D94" w:rsidR="005A2C6C" w:rsidRDefault="005A2C6C" w:rsidP="000B761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32A1AD" w14:textId="77777777" w:rsidR="005A2C6C" w:rsidRDefault="005A2C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</w:rPr>
      <w:id w:val="1140306182"/>
      <w:docPartObj>
        <w:docPartGallery w:val="Page Numbers (Bottom of Page)"/>
        <w:docPartUnique/>
      </w:docPartObj>
    </w:sdtPr>
    <w:sdtContent>
      <w:p w14:paraId="6C06304E" w14:textId="0C97A789" w:rsidR="005A2C6C" w:rsidRPr="00F344C2" w:rsidRDefault="005A2C6C" w:rsidP="000B7611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F344C2">
          <w:rPr>
            <w:rStyle w:val="PageNumber"/>
            <w:rFonts w:ascii="Times New Roman" w:hAnsi="Times New Roman" w:cs="Times New Roman"/>
          </w:rPr>
          <w:fldChar w:fldCharType="begin"/>
        </w:r>
        <w:r w:rsidRPr="00F344C2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F344C2">
          <w:rPr>
            <w:rStyle w:val="PageNumber"/>
            <w:rFonts w:ascii="Times New Roman" w:hAnsi="Times New Roman" w:cs="Times New Roman"/>
          </w:rPr>
          <w:fldChar w:fldCharType="separate"/>
        </w:r>
        <w:r w:rsidRPr="00F344C2">
          <w:rPr>
            <w:rStyle w:val="PageNumber"/>
            <w:rFonts w:ascii="Times New Roman" w:hAnsi="Times New Roman" w:cs="Times New Roman"/>
            <w:noProof/>
          </w:rPr>
          <w:t>1</w:t>
        </w:r>
        <w:r w:rsidRPr="00F344C2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121FE0F7" w14:textId="77777777" w:rsidR="005A2C6C" w:rsidRDefault="005A2C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1737A" w14:textId="77777777" w:rsidR="001E0D1C" w:rsidRDefault="001E0D1C" w:rsidP="00BF315D">
      <w:pPr>
        <w:spacing w:after="0" w:line="240" w:lineRule="auto"/>
      </w:pPr>
      <w:r>
        <w:separator/>
      </w:r>
    </w:p>
  </w:footnote>
  <w:footnote w:type="continuationSeparator" w:id="0">
    <w:p w14:paraId="371A6DE0" w14:textId="77777777" w:rsidR="001E0D1C" w:rsidRDefault="001E0D1C" w:rsidP="00BF315D">
      <w:pPr>
        <w:spacing w:after="0" w:line="240" w:lineRule="auto"/>
      </w:pPr>
      <w:r>
        <w:continuationSeparator/>
      </w:r>
    </w:p>
  </w:footnote>
  <w:footnote w:type="continuationNotice" w:id="1">
    <w:p w14:paraId="76C1F286" w14:textId="77777777" w:rsidR="001E0D1C" w:rsidRDefault="001E0D1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20B1"/>
    <w:multiLevelType w:val="hybridMultilevel"/>
    <w:tmpl w:val="4A4CCD78"/>
    <w:lvl w:ilvl="0" w:tplc="462EC0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26B9C"/>
    <w:multiLevelType w:val="hybridMultilevel"/>
    <w:tmpl w:val="45BC94A8"/>
    <w:lvl w:ilvl="0" w:tplc="C3F637EC">
      <w:start w:val="1"/>
      <w:numFmt w:val="decimal"/>
      <w:lvlText w:val="%1)"/>
      <w:lvlJc w:val="left"/>
      <w:pPr>
        <w:ind w:left="360" w:hanging="360"/>
      </w:pPr>
    </w:lvl>
    <w:lvl w:ilvl="1" w:tplc="C1EAACB2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 w:tplc="AF20FAF4">
      <w:start w:val="1"/>
      <w:numFmt w:val="lowerRoman"/>
      <w:lvlText w:val="%3."/>
      <w:lvlJc w:val="right"/>
      <w:pPr>
        <w:ind w:left="1080" w:hanging="360"/>
      </w:pPr>
    </w:lvl>
    <w:lvl w:ilvl="3" w:tplc="ED2678FC">
      <w:start w:val="1"/>
      <w:numFmt w:val="decimal"/>
      <w:lvlText w:val="(%4)"/>
      <w:lvlJc w:val="left"/>
      <w:pPr>
        <w:ind w:left="1440" w:hanging="360"/>
      </w:pPr>
    </w:lvl>
    <w:lvl w:ilvl="4" w:tplc="FBCC77E0">
      <w:start w:val="1"/>
      <w:numFmt w:val="lowerLetter"/>
      <w:lvlText w:val="(%5)"/>
      <w:lvlJc w:val="left"/>
      <w:pPr>
        <w:ind w:left="1800" w:hanging="360"/>
      </w:pPr>
    </w:lvl>
    <w:lvl w:ilvl="5" w:tplc="5868E1AE">
      <w:start w:val="1"/>
      <w:numFmt w:val="lowerLetter"/>
      <w:lvlText w:val="%6)"/>
      <w:lvlJc w:val="left"/>
      <w:pPr>
        <w:ind w:left="2160" w:hanging="360"/>
      </w:pPr>
    </w:lvl>
    <w:lvl w:ilvl="6" w:tplc="8A42A19C">
      <w:start w:val="1"/>
      <w:numFmt w:val="decimal"/>
      <w:lvlText w:val="%7."/>
      <w:lvlJc w:val="left"/>
      <w:pPr>
        <w:ind w:left="2520" w:hanging="360"/>
      </w:pPr>
    </w:lvl>
    <w:lvl w:ilvl="7" w:tplc="4CDE406E">
      <w:start w:val="1"/>
      <w:numFmt w:val="lowerLetter"/>
      <w:lvlText w:val="%8."/>
      <w:lvlJc w:val="left"/>
      <w:pPr>
        <w:ind w:left="2880" w:hanging="360"/>
      </w:pPr>
    </w:lvl>
    <w:lvl w:ilvl="8" w:tplc="3CF8652C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4EA0C0E"/>
    <w:multiLevelType w:val="hybridMultilevel"/>
    <w:tmpl w:val="EBA6D7C0"/>
    <w:lvl w:ilvl="0" w:tplc="E8326DF6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D2DE8"/>
    <w:multiLevelType w:val="hybridMultilevel"/>
    <w:tmpl w:val="59C2F3AE"/>
    <w:lvl w:ilvl="0" w:tplc="0809001B">
      <w:start w:val="1"/>
      <w:numFmt w:val="lowerRoman"/>
      <w:lvlText w:val="%1."/>
      <w:lvlJc w:val="righ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3F6E94"/>
    <w:multiLevelType w:val="hybridMultilevel"/>
    <w:tmpl w:val="5B067B5C"/>
    <w:lvl w:ilvl="0" w:tplc="AA1CA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AA1CA50C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893F2F"/>
    <w:multiLevelType w:val="hybridMultilevel"/>
    <w:tmpl w:val="6DD04680"/>
    <w:lvl w:ilvl="0" w:tplc="88ACD0DC">
      <w:start w:val="1"/>
      <w:numFmt w:val="lowerLetter"/>
      <w:lvlText w:val="(%1)"/>
      <w:lvlJc w:val="left"/>
      <w:pPr>
        <w:ind w:left="8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6" w15:restartNumberingAfterBreak="0">
    <w:nsid w:val="1E044934"/>
    <w:multiLevelType w:val="hybridMultilevel"/>
    <w:tmpl w:val="1B088746"/>
    <w:lvl w:ilvl="0" w:tplc="28826FD8">
      <w:start w:val="8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54BB3"/>
    <w:multiLevelType w:val="hybridMultilevel"/>
    <w:tmpl w:val="FD1005BA"/>
    <w:lvl w:ilvl="0" w:tplc="5AD65B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E50C1"/>
    <w:multiLevelType w:val="hybridMultilevel"/>
    <w:tmpl w:val="67D6F35E"/>
    <w:lvl w:ilvl="0" w:tplc="001462BE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A37EAA"/>
    <w:multiLevelType w:val="hybridMultilevel"/>
    <w:tmpl w:val="3B1AA73E"/>
    <w:lvl w:ilvl="0" w:tplc="3566DC04">
      <w:start w:val="2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6AE8"/>
    <w:multiLevelType w:val="hybridMultilevel"/>
    <w:tmpl w:val="FD1005BA"/>
    <w:lvl w:ilvl="0" w:tplc="5AD65B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150AE"/>
    <w:multiLevelType w:val="hybridMultilevel"/>
    <w:tmpl w:val="D5967C34"/>
    <w:styleLink w:val="ImportedStyle7"/>
    <w:lvl w:ilvl="0" w:tplc="6C58F18C">
      <w:start w:val="1"/>
      <w:numFmt w:val="decimal"/>
      <w:lvlText w:val="(%1)"/>
      <w:lvlJc w:val="left"/>
      <w:pPr>
        <w:tabs>
          <w:tab w:val="num" w:pos="1080"/>
        </w:tabs>
        <w:ind w:left="144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EAC5578">
      <w:start w:val="1"/>
      <w:numFmt w:val="lowerLetter"/>
      <w:lvlText w:val="%2."/>
      <w:lvlJc w:val="left"/>
      <w:pPr>
        <w:tabs>
          <w:tab w:val="left" w:pos="1080"/>
          <w:tab w:val="num" w:pos="2160"/>
        </w:tabs>
        <w:ind w:left="252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0CC34B2">
      <w:start w:val="1"/>
      <w:numFmt w:val="lowerRoman"/>
      <w:lvlText w:val="%3."/>
      <w:lvlJc w:val="left"/>
      <w:pPr>
        <w:tabs>
          <w:tab w:val="left" w:pos="1080"/>
          <w:tab w:val="num" w:pos="2880"/>
        </w:tabs>
        <w:ind w:left="3240" w:hanging="10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496DADE">
      <w:start w:val="1"/>
      <w:numFmt w:val="decimal"/>
      <w:lvlText w:val="%4."/>
      <w:lvlJc w:val="left"/>
      <w:pPr>
        <w:tabs>
          <w:tab w:val="left" w:pos="1080"/>
          <w:tab w:val="num" w:pos="3600"/>
        </w:tabs>
        <w:ind w:left="396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06BC9DA2">
      <w:start w:val="1"/>
      <w:numFmt w:val="lowerLetter"/>
      <w:lvlText w:val="%5."/>
      <w:lvlJc w:val="left"/>
      <w:pPr>
        <w:tabs>
          <w:tab w:val="left" w:pos="1080"/>
          <w:tab w:val="num" w:pos="4320"/>
        </w:tabs>
        <w:ind w:left="46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CF4E0A4">
      <w:start w:val="1"/>
      <w:numFmt w:val="lowerRoman"/>
      <w:lvlText w:val="%6."/>
      <w:lvlJc w:val="left"/>
      <w:pPr>
        <w:tabs>
          <w:tab w:val="left" w:pos="1080"/>
          <w:tab w:val="num" w:pos="5040"/>
        </w:tabs>
        <w:ind w:left="5400" w:hanging="10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7C4DA74">
      <w:start w:val="1"/>
      <w:numFmt w:val="decimal"/>
      <w:lvlText w:val="%7."/>
      <w:lvlJc w:val="left"/>
      <w:pPr>
        <w:tabs>
          <w:tab w:val="left" w:pos="1080"/>
          <w:tab w:val="num" w:pos="5760"/>
        </w:tabs>
        <w:ind w:left="612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283C00F2">
      <w:start w:val="1"/>
      <w:numFmt w:val="lowerLetter"/>
      <w:lvlText w:val="%8."/>
      <w:lvlJc w:val="left"/>
      <w:pPr>
        <w:tabs>
          <w:tab w:val="left" w:pos="1080"/>
          <w:tab w:val="num" w:pos="6480"/>
        </w:tabs>
        <w:ind w:left="684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B270F544">
      <w:start w:val="1"/>
      <w:numFmt w:val="lowerRoman"/>
      <w:lvlText w:val="%9."/>
      <w:lvlJc w:val="left"/>
      <w:pPr>
        <w:tabs>
          <w:tab w:val="left" w:pos="1080"/>
          <w:tab w:val="num" w:pos="7200"/>
        </w:tabs>
        <w:ind w:left="7560" w:hanging="10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63E2E9A"/>
    <w:multiLevelType w:val="hybridMultilevel"/>
    <w:tmpl w:val="3556734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B">
      <w:start w:val="1"/>
      <w:numFmt w:val="lowerRoman"/>
      <w:lvlText w:val="%2."/>
      <w:lvlJc w:val="right"/>
      <w:pPr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1B729A"/>
    <w:multiLevelType w:val="hybridMultilevel"/>
    <w:tmpl w:val="E5F2F3F2"/>
    <w:lvl w:ilvl="0" w:tplc="AA1CA5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7403D"/>
    <w:multiLevelType w:val="hybridMultilevel"/>
    <w:tmpl w:val="183AC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78253B"/>
    <w:multiLevelType w:val="hybridMultilevel"/>
    <w:tmpl w:val="7A8232F8"/>
    <w:lvl w:ilvl="0" w:tplc="81BA40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A1CA50C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76282"/>
    <w:multiLevelType w:val="hybridMultilevel"/>
    <w:tmpl w:val="A2400750"/>
    <w:styleLink w:val="ImportedStyle6"/>
    <w:lvl w:ilvl="0" w:tplc="F2AC48DE">
      <w:start w:val="1"/>
      <w:numFmt w:val="decimal"/>
      <w:lvlText w:val="(%1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E4E82310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7B4AB82">
      <w:start w:val="1"/>
      <w:numFmt w:val="lowerRoman"/>
      <w:lvlText w:val="%3."/>
      <w:lvlJc w:val="left"/>
      <w:pPr>
        <w:ind w:left="2520" w:hanging="30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3EAA8450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FF66168">
      <w:start w:val="1"/>
      <w:numFmt w:val="lowerLetter"/>
      <w:lvlText w:val="%5."/>
      <w:lvlJc w:val="left"/>
      <w:pPr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44CD7E6">
      <w:start w:val="1"/>
      <w:numFmt w:val="lowerRoman"/>
      <w:lvlText w:val="%6."/>
      <w:lvlJc w:val="left"/>
      <w:pPr>
        <w:ind w:left="4680" w:hanging="30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A0A1814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ECCEF76">
      <w:start w:val="1"/>
      <w:numFmt w:val="lowerLetter"/>
      <w:lvlText w:val="%8."/>
      <w:lvlJc w:val="left"/>
      <w:pPr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344F5EC">
      <w:start w:val="1"/>
      <w:numFmt w:val="lowerRoman"/>
      <w:lvlText w:val="%9."/>
      <w:lvlJc w:val="left"/>
      <w:pPr>
        <w:ind w:left="6840" w:hanging="30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3DF22F53"/>
    <w:multiLevelType w:val="hybridMultilevel"/>
    <w:tmpl w:val="C72A10DC"/>
    <w:lvl w:ilvl="0" w:tplc="D9F2D3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46785"/>
    <w:multiLevelType w:val="hybridMultilevel"/>
    <w:tmpl w:val="73CE207A"/>
    <w:lvl w:ilvl="0" w:tplc="12A21E8E">
      <w:start w:val="1"/>
      <w:numFmt w:val="decimal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184F4E"/>
    <w:multiLevelType w:val="hybridMultilevel"/>
    <w:tmpl w:val="2D4051DC"/>
    <w:lvl w:ilvl="0" w:tplc="6FC40ADE">
      <w:start w:val="1"/>
      <w:numFmt w:val="decimal"/>
      <w:lvlText w:val="(%1)"/>
      <w:lvlJc w:val="left"/>
      <w:pPr>
        <w:ind w:left="1080" w:hanging="720"/>
      </w:pPr>
      <w:rPr>
        <w:rFonts w:hint="default"/>
        <w:sz w:val="22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B553B"/>
    <w:multiLevelType w:val="hybridMultilevel"/>
    <w:tmpl w:val="8EF013C4"/>
    <w:lvl w:ilvl="0" w:tplc="EDC68A0E">
      <w:start w:val="1"/>
      <w:numFmt w:val="decimal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809001B">
      <w:start w:val="1"/>
      <w:numFmt w:val="lowerRoman"/>
      <w:lvlText w:val="%4."/>
      <w:lvlJc w:val="right"/>
      <w:pPr>
        <w:ind w:left="2340" w:hanging="360"/>
      </w:pPr>
    </w:lvl>
    <w:lvl w:ilvl="4" w:tplc="7DAE02B8">
      <w:start w:val="3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48D0D0D4">
      <w:start w:val="1"/>
      <w:numFmt w:val="lowerRoman"/>
      <w:lvlText w:val="%6)"/>
      <w:lvlJc w:val="left"/>
      <w:pPr>
        <w:ind w:left="4860" w:hanging="72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C51A15"/>
    <w:multiLevelType w:val="hybridMultilevel"/>
    <w:tmpl w:val="9A60CCAC"/>
    <w:lvl w:ilvl="0" w:tplc="E9642916">
      <w:start w:val="1"/>
      <w:numFmt w:val="lowerRoman"/>
      <w:lvlText w:val="%1."/>
      <w:lvlJc w:val="left"/>
      <w:pPr>
        <w:ind w:left="86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4B524A87"/>
    <w:multiLevelType w:val="hybridMultilevel"/>
    <w:tmpl w:val="5B2ADE1C"/>
    <w:lvl w:ilvl="0" w:tplc="AA1CA5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24B25"/>
    <w:multiLevelType w:val="hybridMultilevel"/>
    <w:tmpl w:val="00EA765C"/>
    <w:lvl w:ilvl="0" w:tplc="C8F4BC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DF6DFB"/>
    <w:multiLevelType w:val="hybridMultilevel"/>
    <w:tmpl w:val="E4B484FE"/>
    <w:styleLink w:val="ImportedStyle1"/>
    <w:lvl w:ilvl="0" w:tplc="E4B484FE">
      <w:start w:val="1"/>
      <w:numFmt w:val="decimal"/>
      <w:lvlText w:val="(%1)"/>
      <w:lvlJc w:val="left"/>
      <w:pPr>
        <w:ind w:left="297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AC1E8D84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B568F72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ACEA19FE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E00F7C8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A9A52BA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09C37D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EFEB12A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52D63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C9F05E6"/>
    <w:multiLevelType w:val="hybridMultilevel"/>
    <w:tmpl w:val="D95E6C20"/>
    <w:lvl w:ilvl="0" w:tplc="6FC40ADE">
      <w:start w:val="1"/>
      <w:numFmt w:val="decimal"/>
      <w:lvlText w:val="(%1)"/>
      <w:lvlJc w:val="left"/>
      <w:pPr>
        <w:ind w:left="1080" w:hanging="720"/>
      </w:pPr>
      <w:rPr>
        <w:rFonts w:hint="default"/>
        <w:sz w:val="22"/>
      </w:rPr>
    </w:lvl>
    <w:lvl w:ilvl="1" w:tplc="AA1CA50C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87920"/>
    <w:multiLevelType w:val="hybridMultilevel"/>
    <w:tmpl w:val="DF0C4D64"/>
    <w:lvl w:ilvl="0" w:tplc="554010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33FA0"/>
    <w:multiLevelType w:val="hybridMultilevel"/>
    <w:tmpl w:val="3D0E8D5E"/>
    <w:lvl w:ilvl="0" w:tplc="B0C60A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E31E7E"/>
    <w:multiLevelType w:val="hybridMultilevel"/>
    <w:tmpl w:val="68F4D9CC"/>
    <w:lvl w:ilvl="0" w:tplc="3F1699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4048B6"/>
    <w:multiLevelType w:val="hybridMultilevel"/>
    <w:tmpl w:val="B28E6EAC"/>
    <w:lvl w:ilvl="0" w:tplc="4836AED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852B49"/>
    <w:multiLevelType w:val="hybridMultilevel"/>
    <w:tmpl w:val="917E120E"/>
    <w:lvl w:ilvl="0" w:tplc="0ACC7EE4">
      <w:start w:val="2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B0D40"/>
    <w:multiLevelType w:val="hybridMultilevel"/>
    <w:tmpl w:val="19B6D8F2"/>
    <w:lvl w:ilvl="0" w:tplc="59EC48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A1CA50C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D26D43"/>
    <w:multiLevelType w:val="hybridMultilevel"/>
    <w:tmpl w:val="68DC2F1E"/>
    <w:lvl w:ilvl="0" w:tplc="5D0C1B6C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6AA1741E"/>
    <w:multiLevelType w:val="hybridMultilevel"/>
    <w:tmpl w:val="1B088746"/>
    <w:lvl w:ilvl="0" w:tplc="28826FD8">
      <w:start w:val="8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56F33"/>
    <w:multiLevelType w:val="hybridMultilevel"/>
    <w:tmpl w:val="34D4294A"/>
    <w:lvl w:ilvl="0" w:tplc="AA1CA5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EC570C"/>
    <w:multiLevelType w:val="hybridMultilevel"/>
    <w:tmpl w:val="445288A8"/>
    <w:styleLink w:val="ImportedStyle8"/>
    <w:lvl w:ilvl="0" w:tplc="30185ED8">
      <w:start w:val="1"/>
      <w:numFmt w:val="lowerLetter"/>
      <w:lvlText w:val="(%1)"/>
      <w:lvlJc w:val="left"/>
      <w:pPr>
        <w:ind w:left="189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F56C40C">
      <w:start w:val="1"/>
      <w:numFmt w:val="lowerLetter"/>
      <w:lvlText w:val="(%2)"/>
      <w:lvlJc w:val="left"/>
      <w:pPr>
        <w:ind w:left="127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B00B564">
      <w:start w:val="1"/>
      <w:numFmt w:val="lowerLetter"/>
      <w:lvlText w:val="(%3)"/>
      <w:lvlJc w:val="left"/>
      <w:pPr>
        <w:ind w:left="199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1C5844">
      <w:start w:val="1"/>
      <w:numFmt w:val="lowerLetter"/>
      <w:lvlText w:val="(%4)"/>
      <w:lvlJc w:val="left"/>
      <w:pPr>
        <w:ind w:left="271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BBA7F9E">
      <w:start w:val="1"/>
      <w:numFmt w:val="lowerLetter"/>
      <w:lvlText w:val="(%5)"/>
      <w:lvlJc w:val="left"/>
      <w:pPr>
        <w:ind w:left="343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5484094">
      <w:start w:val="1"/>
      <w:numFmt w:val="lowerLetter"/>
      <w:lvlText w:val="(%6)"/>
      <w:lvlJc w:val="left"/>
      <w:pPr>
        <w:ind w:left="415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CA8EE78">
      <w:start w:val="1"/>
      <w:numFmt w:val="lowerLetter"/>
      <w:lvlText w:val="(%7)"/>
      <w:lvlJc w:val="left"/>
      <w:pPr>
        <w:ind w:left="487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EA02E6">
      <w:start w:val="1"/>
      <w:numFmt w:val="lowerLetter"/>
      <w:lvlText w:val="(%8)"/>
      <w:lvlJc w:val="left"/>
      <w:pPr>
        <w:ind w:left="559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496186A">
      <w:start w:val="1"/>
      <w:numFmt w:val="lowerLetter"/>
      <w:lvlText w:val="(%9)"/>
      <w:lvlJc w:val="left"/>
      <w:pPr>
        <w:ind w:left="6318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6E0B6C0C"/>
    <w:multiLevelType w:val="hybridMultilevel"/>
    <w:tmpl w:val="8CEE2EDA"/>
    <w:lvl w:ilvl="0" w:tplc="1A8CB294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67D7D"/>
    <w:multiLevelType w:val="hybridMultilevel"/>
    <w:tmpl w:val="FF38AAFA"/>
    <w:lvl w:ilvl="0" w:tplc="336E4B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4010D5"/>
    <w:multiLevelType w:val="hybridMultilevel"/>
    <w:tmpl w:val="5FBE929C"/>
    <w:lvl w:ilvl="0" w:tplc="6A12AD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2867E1"/>
    <w:multiLevelType w:val="hybridMultilevel"/>
    <w:tmpl w:val="F4AE5B8A"/>
    <w:styleLink w:val="ImportedStyle2"/>
    <w:lvl w:ilvl="0" w:tplc="3E66504E">
      <w:start w:val="1"/>
      <w:numFmt w:val="decimal"/>
      <w:lvlText w:val="(%1)"/>
      <w:lvlJc w:val="left"/>
      <w:pPr>
        <w:tabs>
          <w:tab w:val="left" w:pos="135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C76CA20">
      <w:start w:val="1"/>
      <w:numFmt w:val="lowerLetter"/>
      <w:lvlText w:val="%2."/>
      <w:lvlJc w:val="left"/>
      <w:pPr>
        <w:tabs>
          <w:tab w:val="left" w:pos="1260"/>
          <w:tab w:val="left" w:pos="1350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C7ABC2C">
      <w:start w:val="1"/>
      <w:numFmt w:val="lowerRoman"/>
      <w:lvlText w:val="%3."/>
      <w:lvlJc w:val="left"/>
      <w:pPr>
        <w:tabs>
          <w:tab w:val="left" w:pos="1260"/>
          <w:tab w:val="left" w:pos="1350"/>
        </w:tabs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356002C">
      <w:start w:val="1"/>
      <w:numFmt w:val="decimal"/>
      <w:lvlText w:val="%4."/>
      <w:lvlJc w:val="left"/>
      <w:pPr>
        <w:tabs>
          <w:tab w:val="left" w:pos="1260"/>
          <w:tab w:val="left" w:pos="1350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E0C27B4">
      <w:start w:val="1"/>
      <w:numFmt w:val="lowerLetter"/>
      <w:lvlText w:val="%5."/>
      <w:lvlJc w:val="left"/>
      <w:pPr>
        <w:tabs>
          <w:tab w:val="left" w:pos="1260"/>
          <w:tab w:val="left" w:pos="1350"/>
        </w:tabs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70E470FC">
      <w:start w:val="1"/>
      <w:numFmt w:val="lowerRoman"/>
      <w:lvlText w:val="%6."/>
      <w:lvlJc w:val="left"/>
      <w:pPr>
        <w:tabs>
          <w:tab w:val="left" w:pos="1260"/>
          <w:tab w:val="left" w:pos="1350"/>
        </w:tabs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1CC3954">
      <w:start w:val="1"/>
      <w:numFmt w:val="decimal"/>
      <w:lvlText w:val="%7."/>
      <w:lvlJc w:val="left"/>
      <w:pPr>
        <w:tabs>
          <w:tab w:val="left" w:pos="1260"/>
          <w:tab w:val="left" w:pos="1350"/>
        </w:tabs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CE6477F8">
      <w:start w:val="1"/>
      <w:numFmt w:val="lowerLetter"/>
      <w:lvlText w:val="%8."/>
      <w:lvlJc w:val="left"/>
      <w:pPr>
        <w:tabs>
          <w:tab w:val="left" w:pos="1260"/>
          <w:tab w:val="left" w:pos="1350"/>
        </w:tabs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48EC7AC">
      <w:start w:val="1"/>
      <w:numFmt w:val="lowerRoman"/>
      <w:lvlText w:val="%9."/>
      <w:lvlJc w:val="left"/>
      <w:pPr>
        <w:tabs>
          <w:tab w:val="left" w:pos="1260"/>
          <w:tab w:val="left" w:pos="1350"/>
        </w:tabs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0" w15:restartNumberingAfterBreak="0">
    <w:nsid w:val="7462323D"/>
    <w:multiLevelType w:val="hybridMultilevel"/>
    <w:tmpl w:val="5732A338"/>
    <w:lvl w:ilvl="0" w:tplc="0CC8A62C">
      <w:start w:val="1"/>
      <w:numFmt w:val="lowerRoman"/>
      <w:lvlText w:val="(%1)"/>
      <w:lvlJc w:val="left"/>
      <w:pPr>
        <w:ind w:left="1440" w:hanging="360"/>
      </w:pPr>
      <w:rPr>
        <w:rFonts w:ascii="Times New Roman" w:eastAsia="Arial Unicode MS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B69503A"/>
    <w:multiLevelType w:val="hybridMultilevel"/>
    <w:tmpl w:val="0A90985A"/>
    <w:lvl w:ilvl="0" w:tplc="4606D438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782156"/>
    <w:multiLevelType w:val="hybridMultilevel"/>
    <w:tmpl w:val="187C9440"/>
    <w:styleLink w:val="ImportedStyle5"/>
    <w:lvl w:ilvl="0" w:tplc="C204B7F8">
      <w:start w:val="1"/>
      <w:numFmt w:val="decimal"/>
      <w:lvlText w:val="(%1)"/>
      <w:lvlJc w:val="left"/>
      <w:pPr>
        <w:ind w:left="144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3BC3670">
      <w:start w:val="1"/>
      <w:numFmt w:val="lowerLetter"/>
      <w:lvlText w:val="%2."/>
      <w:lvlJc w:val="left"/>
      <w:pPr>
        <w:ind w:left="216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6EAFEE8">
      <w:start w:val="1"/>
      <w:numFmt w:val="lowerRoman"/>
      <w:lvlText w:val="%3."/>
      <w:lvlJc w:val="left"/>
      <w:pPr>
        <w:ind w:left="2880" w:hanging="6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A11AF648">
      <w:start w:val="1"/>
      <w:numFmt w:val="decimal"/>
      <w:lvlText w:val="%4."/>
      <w:lvlJc w:val="left"/>
      <w:pPr>
        <w:ind w:left="360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8F88B14">
      <w:start w:val="1"/>
      <w:numFmt w:val="lowerLetter"/>
      <w:lvlText w:val="%5."/>
      <w:lvlJc w:val="left"/>
      <w:pPr>
        <w:ind w:left="432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4FAC9C0">
      <w:start w:val="1"/>
      <w:numFmt w:val="lowerRoman"/>
      <w:lvlText w:val="%6."/>
      <w:lvlJc w:val="left"/>
      <w:pPr>
        <w:ind w:left="5040" w:hanging="6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50844D88">
      <w:start w:val="1"/>
      <w:numFmt w:val="decimal"/>
      <w:lvlText w:val="%7."/>
      <w:lvlJc w:val="left"/>
      <w:pPr>
        <w:ind w:left="576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A326268">
      <w:start w:val="1"/>
      <w:numFmt w:val="lowerLetter"/>
      <w:lvlText w:val="%8."/>
      <w:lvlJc w:val="left"/>
      <w:pPr>
        <w:ind w:left="64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9E106E02">
      <w:start w:val="1"/>
      <w:numFmt w:val="lowerRoman"/>
      <w:lvlText w:val="%9."/>
      <w:lvlJc w:val="left"/>
      <w:pPr>
        <w:ind w:left="7200" w:hanging="6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E8D2E2E"/>
    <w:multiLevelType w:val="hybridMultilevel"/>
    <w:tmpl w:val="F3AA4580"/>
    <w:lvl w:ilvl="0" w:tplc="EDC68A0E">
      <w:start w:val="1"/>
      <w:numFmt w:val="decimal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A1CA50C">
      <w:start w:val="1"/>
      <w:numFmt w:val="lowerLetter"/>
      <w:lvlText w:val="(%3)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499612">
    <w:abstractNumId w:val="24"/>
  </w:num>
  <w:num w:numId="2" w16cid:durableId="1822693461">
    <w:abstractNumId w:val="39"/>
  </w:num>
  <w:num w:numId="3" w16cid:durableId="243996078">
    <w:abstractNumId w:val="42"/>
  </w:num>
  <w:num w:numId="4" w16cid:durableId="621150959">
    <w:abstractNumId w:val="16"/>
  </w:num>
  <w:num w:numId="5" w16cid:durableId="19623548">
    <w:abstractNumId w:val="11"/>
  </w:num>
  <w:num w:numId="6" w16cid:durableId="1835602466">
    <w:abstractNumId w:val="35"/>
  </w:num>
  <w:num w:numId="7" w16cid:durableId="1018966953">
    <w:abstractNumId w:val="38"/>
  </w:num>
  <w:num w:numId="8" w16cid:durableId="297104435">
    <w:abstractNumId w:val="32"/>
  </w:num>
  <w:num w:numId="9" w16cid:durableId="352004175">
    <w:abstractNumId w:val="22"/>
  </w:num>
  <w:num w:numId="10" w16cid:durableId="1241718794">
    <w:abstractNumId w:val="15"/>
  </w:num>
  <w:num w:numId="11" w16cid:durableId="1495531609">
    <w:abstractNumId w:val="10"/>
  </w:num>
  <w:num w:numId="12" w16cid:durableId="1691251010">
    <w:abstractNumId w:val="18"/>
  </w:num>
  <w:num w:numId="13" w16cid:durableId="1121997749">
    <w:abstractNumId w:val="28"/>
  </w:num>
  <w:num w:numId="14" w16cid:durableId="1384258712">
    <w:abstractNumId w:val="37"/>
  </w:num>
  <w:num w:numId="15" w16cid:durableId="582374228">
    <w:abstractNumId w:val="36"/>
  </w:num>
  <w:num w:numId="16" w16cid:durableId="50077271">
    <w:abstractNumId w:val="8"/>
  </w:num>
  <w:num w:numId="17" w16cid:durableId="713625969">
    <w:abstractNumId w:val="31"/>
  </w:num>
  <w:num w:numId="18" w16cid:durableId="1277447064">
    <w:abstractNumId w:val="13"/>
  </w:num>
  <w:num w:numId="19" w16cid:durableId="268708459">
    <w:abstractNumId w:val="34"/>
  </w:num>
  <w:num w:numId="20" w16cid:durableId="57755746">
    <w:abstractNumId w:val="29"/>
  </w:num>
  <w:num w:numId="21" w16cid:durableId="545919792">
    <w:abstractNumId w:val="43"/>
  </w:num>
  <w:num w:numId="22" w16cid:durableId="1224606318">
    <w:abstractNumId w:val="20"/>
  </w:num>
  <w:num w:numId="23" w16cid:durableId="464586325">
    <w:abstractNumId w:val="14"/>
  </w:num>
  <w:num w:numId="24" w16cid:durableId="1968779322">
    <w:abstractNumId w:val="0"/>
  </w:num>
  <w:num w:numId="25" w16cid:durableId="1069424940">
    <w:abstractNumId w:val="5"/>
  </w:num>
  <w:num w:numId="26" w16cid:durableId="692263570">
    <w:abstractNumId w:val="3"/>
  </w:num>
  <w:num w:numId="27" w16cid:durableId="1673991021">
    <w:abstractNumId w:val="9"/>
  </w:num>
  <w:num w:numId="28" w16cid:durableId="1178351581">
    <w:abstractNumId w:val="40"/>
  </w:num>
  <w:num w:numId="29" w16cid:durableId="333917657">
    <w:abstractNumId w:val="6"/>
  </w:num>
  <w:num w:numId="30" w16cid:durableId="1556625803">
    <w:abstractNumId w:val="26"/>
  </w:num>
  <w:num w:numId="31" w16cid:durableId="1434283919">
    <w:abstractNumId w:val="1"/>
  </w:num>
  <w:num w:numId="32" w16cid:durableId="831874103">
    <w:abstractNumId w:val="25"/>
  </w:num>
  <w:num w:numId="33" w16cid:durableId="1568688885">
    <w:abstractNumId w:val="19"/>
  </w:num>
  <w:num w:numId="34" w16cid:durableId="1134252927">
    <w:abstractNumId w:val="12"/>
  </w:num>
  <w:num w:numId="35" w16cid:durableId="966933040">
    <w:abstractNumId w:val="4"/>
  </w:num>
  <w:num w:numId="36" w16cid:durableId="1860049875">
    <w:abstractNumId w:val="21"/>
  </w:num>
  <w:num w:numId="37" w16cid:durableId="400446269">
    <w:abstractNumId w:val="27"/>
  </w:num>
  <w:num w:numId="38" w16cid:durableId="1834251210">
    <w:abstractNumId w:val="17"/>
  </w:num>
  <w:num w:numId="39" w16cid:durableId="747725851">
    <w:abstractNumId w:val="23"/>
  </w:num>
  <w:num w:numId="40" w16cid:durableId="1767338996">
    <w:abstractNumId w:val="41"/>
  </w:num>
  <w:num w:numId="41" w16cid:durableId="1999115788">
    <w:abstractNumId w:val="33"/>
  </w:num>
  <w:num w:numId="42" w16cid:durableId="564222810">
    <w:abstractNumId w:val="7"/>
  </w:num>
  <w:num w:numId="43" w16cid:durableId="335965327">
    <w:abstractNumId w:val="30"/>
  </w:num>
  <w:num w:numId="44" w16cid:durableId="588661086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jc1NDUxsDC1tDBV0lEKTi0uzszPAymwrAUAYj4qtCwAAAA="/>
  </w:docVars>
  <w:rsids>
    <w:rsidRoot w:val="00813997"/>
    <w:rsid w:val="0000038A"/>
    <w:rsid w:val="00000660"/>
    <w:rsid w:val="0000080A"/>
    <w:rsid w:val="00000CB2"/>
    <w:rsid w:val="00000FB4"/>
    <w:rsid w:val="00001177"/>
    <w:rsid w:val="00001532"/>
    <w:rsid w:val="0000171F"/>
    <w:rsid w:val="0000177F"/>
    <w:rsid w:val="00001A3F"/>
    <w:rsid w:val="00002255"/>
    <w:rsid w:val="000024E3"/>
    <w:rsid w:val="00002542"/>
    <w:rsid w:val="00002A96"/>
    <w:rsid w:val="00002E78"/>
    <w:rsid w:val="00003538"/>
    <w:rsid w:val="00003576"/>
    <w:rsid w:val="00003809"/>
    <w:rsid w:val="0000449C"/>
    <w:rsid w:val="00005414"/>
    <w:rsid w:val="000054D3"/>
    <w:rsid w:val="000055B1"/>
    <w:rsid w:val="00005CF9"/>
    <w:rsid w:val="00006A94"/>
    <w:rsid w:val="00006B50"/>
    <w:rsid w:val="00006DF3"/>
    <w:rsid w:val="00007037"/>
    <w:rsid w:val="000070B9"/>
    <w:rsid w:val="00007AD1"/>
    <w:rsid w:val="00007B96"/>
    <w:rsid w:val="00010A3B"/>
    <w:rsid w:val="00010EB7"/>
    <w:rsid w:val="0001126E"/>
    <w:rsid w:val="00011A4B"/>
    <w:rsid w:val="00011B7D"/>
    <w:rsid w:val="00012204"/>
    <w:rsid w:val="00012514"/>
    <w:rsid w:val="00012794"/>
    <w:rsid w:val="00012C87"/>
    <w:rsid w:val="00012EB5"/>
    <w:rsid w:val="00013481"/>
    <w:rsid w:val="00013814"/>
    <w:rsid w:val="00013E98"/>
    <w:rsid w:val="00013FCE"/>
    <w:rsid w:val="00014105"/>
    <w:rsid w:val="000144A9"/>
    <w:rsid w:val="000144B7"/>
    <w:rsid w:val="00014B2E"/>
    <w:rsid w:val="00014B41"/>
    <w:rsid w:val="00014B83"/>
    <w:rsid w:val="00014E13"/>
    <w:rsid w:val="00014FE3"/>
    <w:rsid w:val="00015546"/>
    <w:rsid w:val="00015893"/>
    <w:rsid w:val="00015AAC"/>
    <w:rsid w:val="000161C7"/>
    <w:rsid w:val="00016958"/>
    <w:rsid w:val="00016CE0"/>
    <w:rsid w:val="00016FAD"/>
    <w:rsid w:val="00017116"/>
    <w:rsid w:val="0001771C"/>
    <w:rsid w:val="00017AAB"/>
    <w:rsid w:val="00020024"/>
    <w:rsid w:val="00020361"/>
    <w:rsid w:val="000203EC"/>
    <w:rsid w:val="00020B18"/>
    <w:rsid w:val="00020E82"/>
    <w:rsid w:val="00021037"/>
    <w:rsid w:val="000210A6"/>
    <w:rsid w:val="0002152D"/>
    <w:rsid w:val="00021636"/>
    <w:rsid w:val="00021E2F"/>
    <w:rsid w:val="00022BA2"/>
    <w:rsid w:val="00023038"/>
    <w:rsid w:val="000234FE"/>
    <w:rsid w:val="00023678"/>
    <w:rsid w:val="00023707"/>
    <w:rsid w:val="000239DF"/>
    <w:rsid w:val="000239E9"/>
    <w:rsid w:val="00023B8D"/>
    <w:rsid w:val="00023DA3"/>
    <w:rsid w:val="00024577"/>
    <w:rsid w:val="00024C27"/>
    <w:rsid w:val="0002515F"/>
    <w:rsid w:val="00025557"/>
    <w:rsid w:val="000256C8"/>
    <w:rsid w:val="000257F3"/>
    <w:rsid w:val="000259A2"/>
    <w:rsid w:val="00025C3C"/>
    <w:rsid w:val="00025FA6"/>
    <w:rsid w:val="000260AB"/>
    <w:rsid w:val="00026145"/>
    <w:rsid w:val="00026EE4"/>
    <w:rsid w:val="00027E8A"/>
    <w:rsid w:val="000304FE"/>
    <w:rsid w:val="0003065E"/>
    <w:rsid w:val="00030901"/>
    <w:rsid w:val="000309C2"/>
    <w:rsid w:val="00031589"/>
    <w:rsid w:val="000316C3"/>
    <w:rsid w:val="000316F0"/>
    <w:rsid w:val="00031ACC"/>
    <w:rsid w:val="00031B0B"/>
    <w:rsid w:val="00031E37"/>
    <w:rsid w:val="00031FEB"/>
    <w:rsid w:val="00032064"/>
    <w:rsid w:val="00032073"/>
    <w:rsid w:val="00032626"/>
    <w:rsid w:val="00032814"/>
    <w:rsid w:val="000328F0"/>
    <w:rsid w:val="0003328D"/>
    <w:rsid w:val="00033AD3"/>
    <w:rsid w:val="00033E4D"/>
    <w:rsid w:val="00033EAD"/>
    <w:rsid w:val="00034112"/>
    <w:rsid w:val="00034E47"/>
    <w:rsid w:val="000350F8"/>
    <w:rsid w:val="0003516A"/>
    <w:rsid w:val="000354E1"/>
    <w:rsid w:val="00035B4E"/>
    <w:rsid w:val="000362ED"/>
    <w:rsid w:val="0003653B"/>
    <w:rsid w:val="00036659"/>
    <w:rsid w:val="00036884"/>
    <w:rsid w:val="0003688C"/>
    <w:rsid w:val="00036D9E"/>
    <w:rsid w:val="00036E16"/>
    <w:rsid w:val="00036F6D"/>
    <w:rsid w:val="00037192"/>
    <w:rsid w:val="000376F8"/>
    <w:rsid w:val="00037730"/>
    <w:rsid w:val="000379C0"/>
    <w:rsid w:val="00037B11"/>
    <w:rsid w:val="00037EE0"/>
    <w:rsid w:val="00040845"/>
    <w:rsid w:val="00040CE6"/>
    <w:rsid w:val="00040EC5"/>
    <w:rsid w:val="000410CC"/>
    <w:rsid w:val="000410F3"/>
    <w:rsid w:val="000413C7"/>
    <w:rsid w:val="000413EA"/>
    <w:rsid w:val="0004143A"/>
    <w:rsid w:val="00041D30"/>
    <w:rsid w:val="00041DC6"/>
    <w:rsid w:val="0004268E"/>
    <w:rsid w:val="000429E3"/>
    <w:rsid w:val="00042CFA"/>
    <w:rsid w:val="0004318B"/>
    <w:rsid w:val="00043400"/>
    <w:rsid w:val="000436B1"/>
    <w:rsid w:val="00043DFA"/>
    <w:rsid w:val="000441FE"/>
    <w:rsid w:val="00044580"/>
    <w:rsid w:val="00044C67"/>
    <w:rsid w:val="00044F67"/>
    <w:rsid w:val="00044FDC"/>
    <w:rsid w:val="0004526C"/>
    <w:rsid w:val="000458E2"/>
    <w:rsid w:val="00045E66"/>
    <w:rsid w:val="00046220"/>
    <w:rsid w:val="000465A6"/>
    <w:rsid w:val="00046691"/>
    <w:rsid w:val="00046728"/>
    <w:rsid w:val="000468CD"/>
    <w:rsid w:val="00047741"/>
    <w:rsid w:val="00047827"/>
    <w:rsid w:val="00047885"/>
    <w:rsid w:val="00047976"/>
    <w:rsid w:val="00047B22"/>
    <w:rsid w:val="000503C5"/>
    <w:rsid w:val="00050453"/>
    <w:rsid w:val="000504E6"/>
    <w:rsid w:val="0005056E"/>
    <w:rsid w:val="00050579"/>
    <w:rsid w:val="00050604"/>
    <w:rsid w:val="000507CB"/>
    <w:rsid w:val="00050C47"/>
    <w:rsid w:val="00051816"/>
    <w:rsid w:val="00051C78"/>
    <w:rsid w:val="0005241F"/>
    <w:rsid w:val="00052CD5"/>
    <w:rsid w:val="000530C0"/>
    <w:rsid w:val="0005345A"/>
    <w:rsid w:val="00053633"/>
    <w:rsid w:val="00053706"/>
    <w:rsid w:val="00053787"/>
    <w:rsid w:val="0005384F"/>
    <w:rsid w:val="0005390F"/>
    <w:rsid w:val="00053A9E"/>
    <w:rsid w:val="00053D63"/>
    <w:rsid w:val="00053EF1"/>
    <w:rsid w:val="000541B4"/>
    <w:rsid w:val="00054B98"/>
    <w:rsid w:val="00054D62"/>
    <w:rsid w:val="000552CD"/>
    <w:rsid w:val="00055524"/>
    <w:rsid w:val="00055693"/>
    <w:rsid w:val="00055786"/>
    <w:rsid w:val="00055D88"/>
    <w:rsid w:val="00055E99"/>
    <w:rsid w:val="000563C7"/>
    <w:rsid w:val="000566CC"/>
    <w:rsid w:val="0005699D"/>
    <w:rsid w:val="00056C2C"/>
    <w:rsid w:val="000571F3"/>
    <w:rsid w:val="00057567"/>
    <w:rsid w:val="000607BA"/>
    <w:rsid w:val="000608C2"/>
    <w:rsid w:val="00060D5D"/>
    <w:rsid w:val="00060DBF"/>
    <w:rsid w:val="00060DEF"/>
    <w:rsid w:val="0006110A"/>
    <w:rsid w:val="00061879"/>
    <w:rsid w:val="000618FE"/>
    <w:rsid w:val="00061B7B"/>
    <w:rsid w:val="00061EC5"/>
    <w:rsid w:val="00061F0F"/>
    <w:rsid w:val="000621C6"/>
    <w:rsid w:val="000622B9"/>
    <w:rsid w:val="000623D6"/>
    <w:rsid w:val="000624D7"/>
    <w:rsid w:val="00062654"/>
    <w:rsid w:val="00062806"/>
    <w:rsid w:val="00062BF8"/>
    <w:rsid w:val="00062C90"/>
    <w:rsid w:val="00062CBE"/>
    <w:rsid w:val="00063048"/>
    <w:rsid w:val="00063202"/>
    <w:rsid w:val="00063630"/>
    <w:rsid w:val="00063668"/>
    <w:rsid w:val="00063A61"/>
    <w:rsid w:val="00063FA7"/>
    <w:rsid w:val="00064272"/>
    <w:rsid w:val="00064562"/>
    <w:rsid w:val="00064870"/>
    <w:rsid w:val="00064970"/>
    <w:rsid w:val="00064D65"/>
    <w:rsid w:val="00065198"/>
    <w:rsid w:val="00065241"/>
    <w:rsid w:val="000664D8"/>
    <w:rsid w:val="000665B4"/>
    <w:rsid w:val="000665D8"/>
    <w:rsid w:val="00066A50"/>
    <w:rsid w:val="00066C7C"/>
    <w:rsid w:val="00066EA4"/>
    <w:rsid w:val="00067060"/>
    <w:rsid w:val="000675C8"/>
    <w:rsid w:val="000679A7"/>
    <w:rsid w:val="000679EB"/>
    <w:rsid w:val="00067BCF"/>
    <w:rsid w:val="000700E3"/>
    <w:rsid w:val="0007036A"/>
    <w:rsid w:val="00070587"/>
    <w:rsid w:val="00070B8C"/>
    <w:rsid w:val="00070E38"/>
    <w:rsid w:val="00070F8A"/>
    <w:rsid w:val="000710F2"/>
    <w:rsid w:val="00071592"/>
    <w:rsid w:val="00071CCA"/>
    <w:rsid w:val="00072314"/>
    <w:rsid w:val="00072FF0"/>
    <w:rsid w:val="00073530"/>
    <w:rsid w:val="00073879"/>
    <w:rsid w:val="00074AA4"/>
    <w:rsid w:val="00074B7A"/>
    <w:rsid w:val="00074DB6"/>
    <w:rsid w:val="000752B6"/>
    <w:rsid w:val="00075D93"/>
    <w:rsid w:val="00076285"/>
    <w:rsid w:val="00076540"/>
    <w:rsid w:val="000765F5"/>
    <w:rsid w:val="000767BC"/>
    <w:rsid w:val="00076B68"/>
    <w:rsid w:val="0007731A"/>
    <w:rsid w:val="0007753B"/>
    <w:rsid w:val="000775EE"/>
    <w:rsid w:val="00077B03"/>
    <w:rsid w:val="00080F83"/>
    <w:rsid w:val="0008115E"/>
    <w:rsid w:val="000816A9"/>
    <w:rsid w:val="0008186F"/>
    <w:rsid w:val="0008190B"/>
    <w:rsid w:val="00081917"/>
    <w:rsid w:val="000819A8"/>
    <w:rsid w:val="00081A49"/>
    <w:rsid w:val="00081C4B"/>
    <w:rsid w:val="0008211A"/>
    <w:rsid w:val="000823FE"/>
    <w:rsid w:val="000826FE"/>
    <w:rsid w:val="000828ED"/>
    <w:rsid w:val="00082A16"/>
    <w:rsid w:val="000830AF"/>
    <w:rsid w:val="000832BC"/>
    <w:rsid w:val="0008347B"/>
    <w:rsid w:val="00083824"/>
    <w:rsid w:val="00083873"/>
    <w:rsid w:val="000838F6"/>
    <w:rsid w:val="000840A9"/>
    <w:rsid w:val="00084587"/>
    <w:rsid w:val="00084612"/>
    <w:rsid w:val="0008478C"/>
    <w:rsid w:val="00084A52"/>
    <w:rsid w:val="000850B9"/>
    <w:rsid w:val="000853F1"/>
    <w:rsid w:val="00085865"/>
    <w:rsid w:val="0008590D"/>
    <w:rsid w:val="00085CDB"/>
    <w:rsid w:val="000864C2"/>
    <w:rsid w:val="00086731"/>
    <w:rsid w:val="00086D75"/>
    <w:rsid w:val="00086F06"/>
    <w:rsid w:val="00086FAC"/>
    <w:rsid w:val="000873CB"/>
    <w:rsid w:val="0008758B"/>
    <w:rsid w:val="00087645"/>
    <w:rsid w:val="00087B3F"/>
    <w:rsid w:val="00087C8E"/>
    <w:rsid w:val="00087CF9"/>
    <w:rsid w:val="00087ED1"/>
    <w:rsid w:val="000904BE"/>
    <w:rsid w:val="00090956"/>
    <w:rsid w:val="00091784"/>
    <w:rsid w:val="0009278F"/>
    <w:rsid w:val="00093041"/>
    <w:rsid w:val="000930B0"/>
    <w:rsid w:val="0009328C"/>
    <w:rsid w:val="00093469"/>
    <w:rsid w:val="0009360B"/>
    <w:rsid w:val="00093BBC"/>
    <w:rsid w:val="00093BD0"/>
    <w:rsid w:val="00093FCF"/>
    <w:rsid w:val="00094685"/>
    <w:rsid w:val="00094798"/>
    <w:rsid w:val="00094A0F"/>
    <w:rsid w:val="000954E4"/>
    <w:rsid w:val="000955CC"/>
    <w:rsid w:val="0009633E"/>
    <w:rsid w:val="0009643A"/>
    <w:rsid w:val="000969EA"/>
    <w:rsid w:val="00096DB2"/>
    <w:rsid w:val="00096E4A"/>
    <w:rsid w:val="00096F9A"/>
    <w:rsid w:val="00097483"/>
    <w:rsid w:val="00097772"/>
    <w:rsid w:val="000979DB"/>
    <w:rsid w:val="00097A20"/>
    <w:rsid w:val="00097E38"/>
    <w:rsid w:val="000A001F"/>
    <w:rsid w:val="000A0A83"/>
    <w:rsid w:val="000A128A"/>
    <w:rsid w:val="000A1973"/>
    <w:rsid w:val="000A1A89"/>
    <w:rsid w:val="000A1F71"/>
    <w:rsid w:val="000A213D"/>
    <w:rsid w:val="000A214F"/>
    <w:rsid w:val="000A254B"/>
    <w:rsid w:val="000A2D50"/>
    <w:rsid w:val="000A2DAA"/>
    <w:rsid w:val="000A312E"/>
    <w:rsid w:val="000A3269"/>
    <w:rsid w:val="000A36C1"/>
    <w:rsid w:val="000A395A"/>
    <w:rsid w:val="000A3A1A"/>
    <w:rsid w:val="000A3AD9"/>
    <w:rsid w:val="000A4AAA"/>
    <w:rsid w:val="000A4D08"/>
    <w:rsid w:val="000A4F3F"/>
    <w:rsid w:val="000A5083"/>
    <w:rsid w:val="000A50DC"/>
    <w:rsid w:val="000A51B3"/>
    <w:rsid w:val="000A54D1"/>
    <w:rsid w:val="000A54E1"/>
    <w:rsid w:val="000A551D"/>
    <w:rsid w:val="000A558C"/>
    <w:rsid w:val="000A55E5"/>
    <w:rsid w:val="000A5817"/>
    <w:rsid w:val="000A6078"/>
    <w:rsid w:val="000A67B4"/>
    <w:rsid w:val="000A6F8A"/>
    <w:rsid w:val="000A7334"/>
    <w:rsid w:val="000A7379"/>
    <w:rsid w:val="000A7599"/>
    <w:rsid w:val="000A7728"/>
    <w:rsid w:val="000A7917"/>
    <w:rsid w:val="000A7942"/>
    <w:rsid w:val="000B0415"/>
    <w:rsid w:val="000B0615"/>
    <w:rsid w:val="000B0671"/>
    <w:rsid w:val="000B0A5C"/>
    <w:rsid w:val="000B11B8"/>
    <w:rsid w:val="000B1374"/>
    <w:rsid w:val="000B19D4"/>
    <w:rsid w:val="000B1AF1"/>
    <w:rsid w:val="000B1E63"/>
    <w:rsid w:val="000B1FEA"/>
    <w:rsid w:val="000B2694"/>
    <w:rsid w:val="000B271D"/>
    <w:rsid w:val="000B2D33"/>
    <w:rsid w:val="000B30B2"/>
    <w:rsid w:val="000B30DA"/>
    <w:rsid w:val="000B320C"/>
    <w:rsid w:val="000B3291"/>
    <w:rsid w:val="000B347F"/>
    <w:rsid w:val="000B3896"/>
    <w:rsid w:val="000B3BBB"/>
    <w:rsid w:val="000B411B"/>
    <w:rsid w:val="000B4416"/>
    <w:rsid w:val="000B4631"/>
    <w:rsid w:val="000B484B"/>
    <w:rsid w:val="000B486A"/>
    <w:rsid w:val="000B48F5"/>
    <w:rsid w:val="000B5379"/>
    <w:rsid w:val="000B578A"/>
    <w:rsid w:val="000B5ADB"/>
    <w:rsid w:val="000B5D69"/>
    <w:rsid w:val="000B5DCB"/>
    <w:rsid w:val="000B62FC"/>
    <w:rsid w:val="000B63A2"/>
    <w:rsid w:val="000B6431"/>
    <w:rsid w:val="000B6760"/>
    <w:rsid w:val="000B6EE0"/>
    <w:rsid w:val="000B7451"/>
    <w:rsid w:val="000B7611"/>
    <w:rsid w:val="000B7C77"/>
    <w:rsid w:val="000C0214"/>
    <w:rsid w:val="000C0408"/>
    <w:rsid w:val="000C0B67"/>
    <w:rsid w:val="000C0CA3"/>
    <w:rsid w:val="000C0E8B"/>
    <w:rsid w:val="000C104B"/>
    <w:rsid w:val="000C1424"/>
    <w:rsid w:val="000C1643"/>
    <w:rsid w:val="000C1710"/>
    <w:rsid w:val="000C1746"/>
    <w:rsid w:val="000C1C5F"/>
    <w:rsid w:val="000C244C"/>
    <w:rsid w:val="000C2489"/>
    <w:rsid w:val="000C2972"/>
    <w:rsid w:val="000C299C"/>
    <w:rsid w:val="000C29F8"/>
    <w:rsid w:val="000C2CAA"/>
    <w:rsid w:val="000C33A4"/>
    <w:rsid w:val="000C3ABF"/>
    <w:rsid w:val="000C3D27"/>
    <w:rsid w:val="000C3E69"/>
    <w:rsid w:val="000C3F1E"/>
    <w:rsid w:val="000C424D"/>
    <w:rsid w:val="000C432B"/>
    <w:rsid w:val="000C453F"/>
    <w:rsid w:val="000C4EE1"/>
    <w:rsid w:val="000C4F23"/>
    <w:rsid w:val="000C52AE"/>
    <w:rsid w:val="000C55CB"/>
    <w:rsid w:val="000C5762"/>
    <w:rsid w:val="000C5D2B"/>
    <w:rsid w:val="000C5EAE"/>
    <w:rsid w:val="000C5EB4"/>
    <w:rsid w:val="000C63AC"/>
    <w:rsid w:val="000C64DF"/>
    <w:rsid w:val="000C6551"/>
    <w:rsid w:val="000C6652"/>
    <w:rsid w:val="000C6D84"/>
    <w:rsid w:val="000C7F57"/>
    <w:rsid w:val="000D0205"/>
    <w:rsid w:val="000D0390"/>
    <w:rsid w:val="000D0A8A"/>
    <w:rsid w:val="000D0ABC"/>
    <w:rsid w:val="000D0AC0"/>
    <w:rsid w:val="000D0E52"/>
    <w:rsid w:val="000D0F13"/>
    <w:rsid w:val="000D1359"/>
    <w:rsid w:val="000D1A3B"/>
    <w:rsid w:val="000D1AA2"/>
    <w:rsid w:val="000D1C4C"/>
    <w:rsid w:val="000D1F1F"/>
    <w:rsid w:val="000D217C"/>
    <w:rsid w:val="000D21CB"/>
    <w:rsid w:val="000D226F"/>
    <w:rsid w:val="000D2719"/>
    <w:rsid w:val="000D2BC8"/>
    <w:rsid w:val="000D31D3"/>
    <w:rsid w:val="000D3811"/>
    <w:rsid w:val="000D3CAC"/>
    <w:rsid w:val="000D40FF"/>
    <w:rsid w:val="000D4499"/>
    <w:rsid w:val="000D482C"/>
    <w:rsid w:val="000D4833"/>
    <w:rsid w:val="000D496C"/>
    <w:rsid w:val="000D4B30"/>
    <w:rsid w:val="000D4B5B"/>
    <w:rsid w:val="000D4CDB"/>
    <w:rsid w:val="000D589F"/>
    <w:rsid w:val="000D592D"/>
    <w:rsid w:val="000D5F0C"/>
    <w:rsid w:val="000D5FAF"/>
    <w:rsid w:val="000D68BD"/>
    <w:rsid w:val="000D6B04"/>
    <w:rsid w:val="000D6B22"/>
    <w:rsid w:val="000D6C51"/>
    <w:rsid w:val="000D7294"/>
    <w:rsid w:val="000D772C"/>
    <w:rsid w:val="000D7998"/>
    <w:rsid w:val="000E00F8"/>
    <w:rsid w:val="000E03BA"/>
    <w:rsid w:val="000E03D2"/>
    <w:rsid w:val="000E05FD"/>
    <w:rsid w:val="000E0C72"/>
    <w:rsid w:val="000E0D7A"/>
    <w:rsid w:val="000E0F3A"/>
    <w:rsid w:val="000E104C"/>
    <w:rsid w:val="000E106C"/>
    <w:rsid w:val="000E1132"/>
    <w:rsid w:val="000E138C"/>
    <w:rsid w:val="000E1476"/>
    <w:rsid w:val="000E1563"/>
    <w:rsid w:val="000E17E8"/>
    <w:rsid w:val="000E1E63"/>
    <w:rsid w:val="000E1F36"/>
    <w:rsid w:val="000E22AF"/>
    <w:rsid w:val="000E2369"/>
    <w:rsid w:val="000E240F"/>
    <w:rsid w:val="000E24B4"/>
    <w:rsid w:val="000E2CC2"/>
    <w:rsid w:val="000E2F69"/>
    <w:rsid w:val="000E3695"/>
    <w:rsid w:val="000E4721"/>
    <w:rsid w:val="000E49FE"/>
    <w:rsid w:val="000E4ACC"/>
    <w:rsid w:val="000E512D"/>
    <w:rsid w:val="000E550A"/>
    <w:rsid w:val="000E5972"/>
    <w:rsid w:val="000E6514"/>
    <w:rsid w:val="000E6516"/>
    <w:rsid w:val="000E678E"/>
    <w:rsid w:val="000E6963"/>
    <w:rsid w:val="000E6974"/>
    <w:rsid w:val="000E69EC"/>
    <w:rsid w:val="000E69FD"/>
    <w:rsid w:val="000E6B44"/>
    <w:rsid w:val="000E6EFD"/>
    <w:rsid w:val="000E72F4"/>
    <w:rsid w:val="000E7426"/>
    <w:rsid w:val="000E7493"/>
    <w:rsid w:val="000E7AC4"/>
    <w:rsid w:val="000F00A1"/>
    <w:rsid w:val="000F07CE"/>
    <w:rsid w:val="000F07D1"/>
    <w:rsid w:val="000F08FF"/>
    <w:rsid w:val="000F094F"/>
    <w:rsid w:val="000F09E8"/>
    <w:rsid w:val="000F0D01"/>
    <w:rsid w:val="000F0F55"/>
    <w:rsid w:val="000F1169"/>
    <w:rsid w:val="000F18DC"/>
    <w:rsid w:val="000F20A1"/>
    <w:rsid w:val="000F268E"/>
    <w:rsid w:val="000F2BA4"/>
    <w:rsid w:val="000F2E61"/>
    <w:rsid w:val="000F358D"/>
    <w:rsid w:val="000F36A6"/>
    <w:rsid w:val="000F38CC"/>
    <w:rsid w:val="000F3B10"/>
    <w:rsid w:val="000F3CFA"/>
    <w:rsid w:val="000F45CD"/>
    <w:rsid w:val="000F4B30"/>
    <w:rsid w:val="000F4C78"/>
    <w:rsid w:val="000F4E2E"/>
    <w:rsid w:val="000F5431"/>
    <w:rsid w:val="000F5593"/>
    <w:rsid w:val="000F5DC9"/>
    <w:rsid w:val="000F5F34"/>
    <w:rsid w:val="000F632C"/>
    <w:rsid w:val="000F6413"/>
    <w:rsid w:val="000F6A5C"/>
    <w:rsid w:val="000F6B11"/>
    <w:rsid w:val="000F6D83"/>
    <w:rsid w:val="000F6ED1"/>
    <w:rsid w:val="000F715D"/>
    <w:rsid w:val="000F73B8"/>
    <w:rsid w:val="000F7406"/>
    <w:rsid w:val="000F7B5A"/>
    <w:rsid w:val="000F7D69"/>
    <w:rsid w:val="00100849"/>
    <w:rsid w:val="001010B5"/>
    <w:rsid w:val="001012B2"/>
    <w:rsid w:val="00101508"/>
    <w:rsid w:val="001015B6"/>
    <w:rsid w:val="001015D4"/>
    <w:rsid w:val="00101855"/>
    <w:rsid w:val="00101AA0"/>
    <w:rsid w:val="00101B75"/>
    <w:rsid w:val="00101E04"/>
    <w:rsid w:val="00101E64"/>
    <w:rsid w:val="00101EF7"/>
    <w:rsid w:val="0010226F"/>
    <w:rsid w:val="00102550"/>
    <w:rsid w:val="001027AA"/>
    <w:rsid w:val="001027CE"/>
    <w:rsid w:val="001029CF"/>
    <w:rsid w:val="00102B12"/>
    <w:rsid w:val="00102E1A"/>
    <w:rsid w:val="001036FB"/>
    <w:rsid w:val="00103C1A"/>
    <w:rsid w:val="00103D13"/>
    <w:rsid w:val="00104429"/>
    <w:rsid w:val="00104563"/>
    <w:rsid w:val="001045A7"/>
    <w:rsid w:val="0010492A"/>
    <w:rsid w:val="00104CAE"/>
    <w:rsid w:val="00104E09"/>
    <w:rsid w:val="00105104"/>
    <w:rsid w:val="001051B7"/>
    <w:rsid w:val="001052B5"/>
    <w:rsid w:val="001054D0"/>
    <w:rsid w:val="001055C7"/>
    <w:rsid w:val="00105750"/>
    <w:rsid w:val="00105DFE"/>
    <w:rsid w:val="00105E6B"/>
    <w:rsid w:val="00105EF5"/>
    <w:rsid w:val="00106266"/>
    <w:rsid w:val="001063A1"/>
    <w:rsid w:val="001064D3"/>
    <w:rsid w:val="001064FB"/>
    <w:rsid w:val="0010654A"/>
    <w:rsid w:val="001069EB"/>
    <w:rsid w:val="00106A95"/>
    <w:rsid w:val="001078AC"/>
    <w:rsid w:val="00107AF4"/>
    <w:rsid w:val="00110330"/>
    <w:rsid w:val="001103C4"/>
    <w:rsid w:val="001103FA"/>
    <w:rsid w:val="00110411"/>
    <w:rsid w:val="00110BAF"/>
    <w:rsid w:val="00110F61"/>
    <w:rsid w:val="001116B4"/>
    <w:rsid w:val="00111727"/>
    <w:rsid w:val="001118DA"/>
    <w:rsid w:val="00111E27"/>
    <w:rsid w:val="0011239B"/>
    <w:rsid w:val="00112745"/>
    <w:rsid w:val="00112A30"/>
    <w:rsid w:val="00112D9A"/>
    <w:rsid w:val="001131B0"/>
    <w:rsid w:val="001132B9"/>
    <w:rsid w:val="001136CC"/>
    <w:rsid w:val="00113CFF"/>
    <w:rsid w:val="001141A8"/>
    <w:rsid w:val="001144FB"/>
    <w:rsid w:val="001145D2"/>
    <w:rsid w:val="001149CD"/>
    <w:rsid w:val="00114B64"/>
    <w:rsid w:val="00114BA7"/>
    <w:rsid w:val="00114D18"/>
    <w:rsid w:val="001152ED"/>
    <w:rsid w:val="00115505"/>
    <w:rsid w:val="00115656"/>
    <w:rsid w:val="0011579B"/>
    <w:rsid w:val="0011597E"/>
    <w:rsid w:val="00115A48"/>
    <w:rsid w:val="00115BF2"/>
    <w:rsid w:val="001162EB"/>
    <w:rsid w:val="00116623"/>
    <w:rsid w:val="001168E9"/>
    <w:rsid w:val="0011709A"/>
    <w:rsid w:val="001170FF"/>
    <w:rsid w:val="0011722B"/>
    <w:rsid w:val="001176EB"/>
    <w:rsid w:val="001177D3"/>
    <w:rsid w:val="001178D9"/>
    <w:rsid w:val="00120419"/>
    <w:rsid w:val="001206CB"/>
    <w:rsid w:val="00120A41"/>
    <w:rsid w:val="00120A5C"/>
    <w:rsid w:val="00120C07"/>
    <w:rsid w:val="00120E46"/>
    <w:rsid w:val="0012103B"/>
    <w:rsid w:val="001212D7"/>
    <w:rsid w:val="0012178B"/>
    <w:rsid w:val="00122140"/>
    <w:rsid w:val="00122228"/>
    <w:rsid w:val="00122587"/>
    <w:rsid w:val="00122B03"/>
    <w:rsid w:val="00122FA4"/>
    <w:rsid w:val="00123106"/>
    <w:rsid w:val="0012335C"/>
    <w:rsid w:val="0012351F"/>
    <w:rsid w:val="00123BFA"/>
    <w:rsid w:val="00123E12"/>
    <w:rsid w:val="00124109"/>
    <w:rsid w:val="001241CE"/>
    <w:rsid w:val="0012464C"/>
    <w:rsid w:val="0012473E"/>
    <w:rsid w:val="001247AE"/>
    <w:rsid w:val="00124C2B"/>
    <w:rsid w:val="00124F94"/>
    <w:rsid w:val="0012535D"/>
    <w:rsid w:val="00125CE1"/>
    <w:rsid w:val="0012622C"/>
    <w:rsid w:val="00126D57"/>
    <w:rsid w:val="00126D92"/>
    <w:rsid w:val="00126DE1"/>
    <w:rsid w:val="00126F68"/>
    <w:rsid w:val="00127353"/>
    <w:rsid w:val="00127852"/>
    <w:rsid w:val="001278AB"/>
    <w:rsid w:val="001278D0"/>
    <w:rsid w:val="00127B0E"/>
    <w:rsid w:val="00127CF1"/>
    <w:rsid w:val="00127DE5"/>
    <w:rsid w:val="00130177"/>
    <w:rsid w:val="0013017A"/>
    <w:rsid w:val="0013073E"/>
    <w:rsid w:val="001309DD"/>
    <w:rsid w:val="0013106C"/>
    <w:rsid w:val="00131969"/>
    <w:rsid w:val="00131D69"/>
    <w:rsid w:val="00131E2D"/>
    <w:rsid w:val="00131ED4"/>
    <w:rsid w:val="00132318"/>
    <w:rsid w:val="001323F4"/>
    <w:rsid w:val="001328B7"/>
    <w:rsid w:val="00132EFE"/>
    <w:rsid w:val="0013308F"/>
    <w:rsid w:val="00133163"/>
    <w:rsid w:val="00133313"/>
    <w:rsid w:val="00133684"/>
    <w:rsid w:val="00133A45"/>
    <w:rsid w:val="00133BB5"/>
    <w:rsid w:val="0013457B"/>
    <w:rsid w:val="00134861"/>
    <w:rsid w:val="001353E4"/>
    <w:rsid w:val="001356E7"/>
    <w:rsid w:val="00135A63"/>
    <w:rsid w:val="00135E52"/>
    <w:rsid w:val="00136181"/>
    <w:rsid w:val="001362C3"/>
    <w:rsid w:val="00136500"/>
    <w:rsid w:val="00136AE3"/>
    <w:rsid w:val="00136BEC"/>
    <w:rsid w:val="00136E20"/>
    <w:rsid w:val="00137834"/>
    <w:rsid w:val="00140113"/>
    <w:rsid w:val="001401DA"/>
    <w:rsid w:val="00140DA4"/>
    <w:rsid w:val="00140F29"/>
    <w:rsid w:val="00141157"/>
    <w:rsid w:val="0014159C"/>
    <w:rsid w:val="001417B0"/>
    <w:rsid w:val="00141A3C"/>
    <w:rsid w:val="00141EA9"/>
    <w:rsid w:val="00142135"/>
    <w:rsid w:val="00142EE7"/>
    <w:rsid w:val="00143323"/>
    <w:rsid w:val="00143522"/>
    <w:rsid w:val="0014398C"/>
    <w:rsid w:val="00144122"/>
    <w:rsid w:val="00145151"/>
    <w:rsid w:val="00145174"/>
    <w:rsid w:val="00145299"/>
    <w:rsid w:val="0014540A"/>
    <w:rsid w:val="00145528"/>
    <w:rsid w:val="00145A6E"/>
    <w:rsid w:val="00145E71"/>
    <w:rsid w:val="00146797"/>
    <w:rsid w:val="00146D52"/>
    <w:rsid w:val="00147067"/>
    <w:rsid w:val="001475D3"/>
    <w:rsid w:val="001478F3"/>
    <w:rsid w:val="00147F76"/>
    <w:rsid w:val="00150077"/>
    <w:rsid w:val="001505AE"/>
    <w:rsid w:val="001506FC"/>
    <w:rsid w:val="0015090C"/>
    <w:rsid w:val="00150E2C"/>
    <w:rsid w:val="00150FB7"/>
    <w:rsid w:val="001513DA"/>
    <w:rsid w:val="001516AA"/>
    <w:rsid w:val="00151F37"/>
    <w:rsid w:val="001522F7"/>
    <w:rsid w:val="00152483"/>
    <w:rsid w:val="00152A75"/>
    <w:rsid w:val="00153636"/>
    <w:rsid w:val="0015386F"/>
    <w:rsid w:val="001538B7"/>
    <w:rsid w:val="0015397C"/>
    <w:rsid w:val="0015428E"/>
    <w:rsid w:val="001542F4"/>
    <w:rsid w:val="00154ADF"/>
    <w:rsid w:val="00154AF4"/>
    <w:rsid w:val="0015504A"/>
    <w:rsid w:val="0015528E"/>
    <w:rsid w:val="001555A2"/>
    <w:rsid w:val="00155F6A"/>
    <w:rsid w:val="00156B01"/>
    <w:rsid w:val="00156D27"/>
    <w:rsid w:val="00156FA6"/>
    <w:rsid w:val="001571B7"/>
    <w:rsid w:val="001571E1"/>
    <w:rsid w:val="00157251"/>
    <w:rsid w:val="00157268"/>
    <w:rsid w:val="00157881"/>
    <w:rsid w:val="001603F6"/>
    <w:rsid w:val="00160741"/>
    <w:rsid w:val="00160B13"/>
    <w:rsid w:val="00161558"/>
    <w:rsid w:val="00161889"/>
    <w:rsid w:val="001622CD"/>
    <w:rsid w:val="0016233D"/>
    <w:rsid w:val="001627A8"/>
    <w:rsid w:val="00162AE5"/>
    <w:rsid w:val="00162DF3"/>
    <w:rsid w:val="00163070"/>
    <w:rsid w:val="00163408"/>
    <w:rsid w:val="00163409"/>
    <w:rsid w:val="0016367A"/>
    <w:rsid w:val="00163AE4"/>
    <w:rsid w:val="00163C6D"/>
    <w:rsid w:val="001648F0"/>
    <w:rsid w:val="0016490D"/>
    <w:rsid w:val="001651FA"/>
    <w:rsid w:val="00165420"/>
    <w:rsid w:val="001658A7"/>
    <w:rsid w:val="00165969"/>
    <w:rsid w:val="00165993"/>
    <w:rsid w:val="00165A27"/>
    <w:rsid w:val="00165A4B"/>
    <w:rsid w:val="00165B78"/>
    <w:rsid w:val="00165C5D"/>
    <w:rsid w:val="00165CC3"/>
    <w:rsid w:val="00165ED1"/>
    <w:rsid w:val="001661A2"/>
    <w:rsid w:val="001670B0"/>
    <w:rsid w:val="00167303"/>
    <w:rsid w:val="00167418"/>
    <w:rsid w:val="001703DD"/>
    <w:rsid w:val="00170873"/>
    <w:rsid w:val="00171733"/>
    <w:rsid w:val="001728FF"/>
    <w:rsid w:val="00173693"/>
    <w:rsid w:val="00174389"/>
    <w:rsid w:val="00174433"/>
    <w:rsid w:val="001744E5"/>
    <w:rsid w:val="0017478F"/>
    <w:rsid w:val="00174ACF"/>
    <w:rsid w:val="00174E8B"/>
    <w:rsid w:val="00175408"/>
    <w:rsid w:val="0017574B"/>
    <w:rsid w:val="00175776"/>
    <w:rsid w:val="00175E04"/>
    <w:rsid w:val="00175E89"/>
    <w:rsid w:val="00175E97"/>
    <w:rsid w:val="00175ECA"/>
    <w:rsid w:val="001762C8"/>
    <w:rsid w:val="001769CA"/>
    <w:rsid w:val="00176EB1"/>
    <w:rsid w:val="00177000"/>
    <w:rsid w:val="00177173"/>
    <w:rsid w:val="001773FA"/>
    <w:rsid w:val="00177E1E"/>
    <w:rsid w:val="00177EDF"/>
    <w:rsid w:val="00180224"/>
    <w:rsid w:val="001802CB"/>
    <w:rsid w:val="00180916"/>
    <w:rsid w:val="00180B0B"/>
    <w:rsid w:val="00180C27"/>
    <w:rsid w:val="0018128E"/>
    <w:rsid w:val="001812D0"/>
    <w:rsid w:val="001819E5"/>
    <w:rsid w:val="001819EA"/>
    <w:rsid w:val="00181A3D"/>
    <w:rsid w:val="00181A47"/>
    <w:rsid w:val="00181CC4"/>
    <w:rsid w:val="00181EAD"/>
    <w:rsid w:val="001820EF"/>
    <w:rsid w:val="00182AC7"/>
    <w:rsid w:val="00183E7A"/>
    <w:rsid w:val="001847B3"/>
    <w:rsid w:val="0018480B"/>
    <w:rsid w:val="001849D2"/>
    <w:rsid w:val="00184C37"/>
    <w:rsid w:val="00186098"/>
    <w:rsid w:val="00186467"/>
    <w:rsid w:val="00186567"/>
    <w:rsid w:val="0018676C"/>
    <w:rsid w:val="00186AE0"/>
    <w:rsid w:val="00186B20"/>
    <w:rsid w:val="00186DC4"/>
    <w:rsid w:val="0018711A"/>
    <w:rsid w:val="00187516"/>
    <w:rsid w:val="00187BC5"/>
    <w:rsid w:val="00187CD4"/>
    <w:rsid w:val="00187CF8"/>
    <w:rsid w:val="001900BE"/>
    <w:rsid w:val="0019060B"/>
    <w:rsid w:val="00190653"/>
    <w:rsid w:val="0019079F"/>
    <w:rsid w:val="001908E2"/>
    <w:rsid w:val="00190E10"/>
    <w:rsid w:val="00190E8E"/>
    <w:rsid w:val="00190F71"/>
    <w:rsid w:val="00190F90"/>
    <w:rsid w:val="00191178"/>
    <w:rsid w:val="00191237"/>
    <w:rsid w:val="0019145A"/>
    <w:rsid w:val="00191B16"/>
    <w:rsid w:val="00191B17"/>
    <w:rsid w:val="00191D4A"/>
    <w:rsid w:val="001921CE"/>
    <w:rsid w:val="001921ED"/>
    <w:rsid w:val="00192219"/>
    <w:rsid w:val="00192F11"/>
    <w:rsid w:val="00192FC9"/>
    <w:rsid w:val="00193475"/>
    <w:rsid w:val="001938F3"/>
    <w:rsid w:val="001939C3"/>
    <w:rsid w:val="00193D93"/>
    <w:rsid w:val="00193E5E"/>
    <w:rsid w:val="00193EC0"/>
    <w:rsid w:val="00194108"/>
    <w:rsid w:val="00194783"/>
    <w:rsid w:val="001949D1"/>
    <w:rsid w:val="00195746"/>
    <w:rsid w:val="0019599C"/>
    <w:rsid w:val="00195BDC"/>
    <w:rsid w:val="001968BF"/>
    <w:rsid w:val="001969C7"/>
    <w:rsid w:val="00196C6B"/>
    <w:rsid w:val="00197009"/>
    <w:rsid w:val="00197919"/>
    <w:rsid w:val="001979F9"/>
    <w:rsid w:val="00197A5A"/>
    <w:rsid w:val="00197BFB"/>
    <w:rsid w:val="001A04D7"/>
    <w:rsid w:val="001A0742"/>
    <w:rsid w:val="001A088C"/>
    <w:rsid w:val="001A0D93"/>
    <w:rsid w:val="001A13C0"/>
    <w:rsid w:val="001A1764"/>
    <w:rsid w:val="001A1F8F"/>
    <w:rsid w:val="001A20E8"/>
    <w:rsid w:val="001A2434"/>
    <w:rsid w:val="001A33CF"/>
    <w:rsid w:val="001A356B"/>
    <w:rsid w:val="001A37E3"/>
    <w:rsid w:val="001A3AC5"/>
    <w:rsid w:val="001A4686"/>
    <w:rsid w:val="001A46A5"/>
    <w:rsid w:val="001A5149"/>
    <w:rsid w:val="001A54BF"/>
    <w:rsid w:val="001A55B8"/>
    <w:rsid w:val="001A57B9"/>
    <w:rsid w:val="001A5C86"/>
    <w:rsid w:val="001A5D34"/>
    <w:rsid w:val="001A5F50"/>
    <w:rsid w:val="001A6534"/>
    <w:rsid w:val="001A65CE"/>
    <w:rsid w:val="001A663D"/>
    <w:rsid w:val="001A6B57"/>
    <w:rsid w:val="001A70A9"/>
    <w:rsid w:val="001A734B"/>
    <w:rsid w:val="001A75E8"/>
    <w:rsid w:val="001A778A"/>
    <w:rsid w:val="001A7DDE"/>
    <w:rsid w:val="001B0387"/>
    <w:rsid w:val="001B0736"/>
    <w:rsid w:val="001B0819"/>
    <w:rsid w:val="001B0A81"/>
    <w:rsid w:val="001B0CDF"/>
    <w:rsid w:val="001B0DD5"/>
    <w:rsid w:val="001B0F41"/>
    <w:rsid w:val="001B0F5F"/>
    <w:rsid w:val="001B14F1"/>
    <w:rsid w:val="001B16E6"/>
    <w:rsid w:val="001B17C4"/>
    <w:rsid w:val="001B1A77"/>
    <w:rsid w:val="001B1C97"/>
    <w:rsid w:val="001B20FD"/>
    <w:rsid w:val="001B2665"/>
    <w:rsid w:val="001B26A5"/>
    <w:rsid w:val="001B271B"/>
    <w:rsid w:val="001B27CC"/>
    <w:rsid w:val="001B2884"/>
    <w:rsid w:val="001B29ED"/>
    <w:rsid w:val="001B2C34"/>
    <w:rsid w:val="001B3087"/>
    <w:rsid w:val="001B3303"/>
    <w:rsid w:val="001B3557"/>
    <w:rsid w:val="001B418D"/>
    <w:rsid w:val="001B4379"/>
    <w:rsid w:val="001B4746"/>
    <w:rsid w:val="001B4CAF"/>
    <w:rsid w:val="001B4D7F"/>
    <w:rsid w:val="001B50D9"/>
    <w:rsid w:val="001B5972"/>
    <w:rsid w:val="001B5B74"/>
    <w:rsid w:val="001B6311"/>
    <w:rsid w:val="001B6802"/>
    <w:rsid w:val="001B745C"/>
    <w:rsid w:val="001B75D0"/>
    <w:rsid w:val="001B78D1"/>
    <w:rsid w:val="001B7AE8"/>
    <w:rsid w:val="001C0143"/>
    <w:rsid w:val="001C12CB"/>
    <w:rsid w:val="001C1546"/>
    <w:rsid w:val="001C15DC"/>
    <w:rsid w:val="001C1925"/>
    <w:rsid w:val="001C1DD0"/>
    <w:rsid w:val="001C2037"/>
    <w:rsid w:val="001C2148"/>
    <w:rsid w:val="001C21D3"/>
    <w:rsid w:val="001C249B"/>
    <w:rsid w:val="001C2F32"/>
    <w:rsid w:val="001C305F"/>
    <w:rsid w:val="001C328F"/>
    <w:rsid w:val="001C33BB"/>
    <w:rsid w:val="001C34F8"/>
    <w:rsid w:val="001C35C6"/>
    <w:rsid w:val="001C37D8"/>
    <w:rsid w:val="001C3C14"/>
    <w:rsid w:val="001C3CF2"/>
    <w:rsid w:val="001C3E83"/>
    <w:rsid w:val="001C41B1"/>
    <w:rsid w:val="001C4606"/>
    <w:rsid w:val="001C501D"/>
    <w:rsid w:val="001C5146"/>
    <w:rsid w:val="001C522C"/>
    <w:rsid w:val="001C549A"/>
    <w:rsid w:val="001C5518"/>
    <w:rsid w:val="001C5C8D"/>
    <w:rsid w:val="001C5F38"/>
    <w:rsid w:val="001C6045"/>
    <w:rsid w:val="001C68AC"/>
    <w:rsid w:val="001C68F5"/>
    <w:rsid w:val="001C6FC1"/>
    <w:rsid w:val="001C71FF"/>
    <w:rsid w:val="001C73F2"/>
    <w:rsid w:val="001C7991"/>
    <w:rsid w:val="001C79A2"/>
    <w:rsid w:val="001C7ACF"/>
    <w:rsid w:val="001C7BD0"/>
    <w:rsid w:val="001C7CEA"/>
    <w:rsid w:val="001D02BD"/>
    <w:rsid w:val="001D0405"/>
    <w:rsid w:val="001D05BA"/>
    <w:rsid w:val="001D05F1"/>
    <w:rsid w:val="001D0D19"/>
    <w:rsid w:val="001D1181"/>
    <w:rsid w:val="001D13C0"/>
    <w:rsid w:val="001D181A"/>
    <w:rsid w:val="001D1D7B"/>
    <w:rsid w:val="001D1EA8"/>
    <w:rsid w:val="001D2682"/>
    <w:rsid w:val="001D2D71"/>
    <w:rsid w:val="001D358D"/>
    <w:rsid w:val="001D393C"/>
    <w:rsid w:val="001D41F4"/>
    <w:rsid w:val="001D4747"/>
    <w:rsid w:val="001D5132"/>
    <w:rsid w:val="001D566A"/>
    <w:rsid w:val="001D59ED"/>
    <w:rsid w:val="001D5B01"/>
    <w:rsid w:val="001D5D66"/>
    <w:rsid w:val="001D60DE"/>
    <w:rsid w:val="001D6306"/>
    <w:rsid w:val="001D6956"/>
    <w:rsid w:val="001D6B2A"/>
    <w:rsid w:val="001D6EFB"/>
    <w:rsid w:val="001D70BB"/>
    <w:rsid w:val="001D722B"/>
    <w:rsid w:val="001D73F9"/>
    <w:rsid w:val="001E0004"/>
    <w:rsid w:val="001E0071"/>
    <w:rsid w:val="001E0184"/>
    <w:rsid w:val="001E02C9"/>
    <w:rsid w:val="001E0564"/>
    <w:rsid w:val="001E05F8"/>
    <w:rsid w:val="001E06B9"/>
    <w:rsid w:val="001E074B"/>
    <w:rsid w:val="001E0860"/>
    <w:rsid w:val="001E0884"/>
    <w:rsid w:val="001E0CE4"/>
    <w:rsid w:val="001E0D1C"/>
    <w:rsid w:val="001E0DDA"/>
    <w:rsid w:val="001E0F76"/>
    <w:rsid w:val="001E11D2"/>
    <w:rsid w:val="001E15FD"/>
    <w:rsid w:val="001E16BF"/>
    <w:rsid w:val="001E1837"/>
    <w:rsid w:val="001E1C60"/>
    <w:rsid w:val="001E236E"/>
    <w:rsid w:val="001E23C3"/>
    <w:rsid w:val="001E297E"/>
    <w:rsid w:val="001E2C47"/>
    <w:rsid w:val="001E2E0D"/>
    <w:rsid w:val="001E2FA4"/>
    <w:rsid w:val="001E305C"/>
    <w:rsid w:val="001E32CF"/>
    <w:rsid w:val="001E39E1"/>
    <w:rsid w:val="001E3ADB"/>
    <w:rsid w:val="001E3D7B"/>
    <w:rsid w:val="001E48CC"/>
    <w:rsid w:val="001E4AE4"/>
    <w:rsid w:val="001E4F39"/>
    <w:rsid w:val="001E4F9D"/>
    <w:rsid w:val="001E50A6"/>
    <w:rsid w:val="001E566C"/>
    <w:rsid w:val="001E58FB"/>
    <w:rsid w:val="001E5AC7"/>
    <w:rsid w:val="001E608C"/>
    <w:rsid w:val="001E6751"/>
    <w:rsid w:val="001E6804"/>
    <w:rsid w:val="001E6854"/>
    <w:rsid w:val="001E6EF7"/>
    <w:rsid w:val="001E7375"/>
    <w:rsid w:val="001E7C75"/>
    <w:rsid w:val="001E7EB9"/>
    <w:rsid w:val="001F08C3"/>
    <w:rsid w:val="001F109E"/>
    <w:rsid w:val="001F1672"/>
    <w:rsid w:val="001F2005"/>
    <w:rsid w:val="001F209F"/>
    <w:rsid w:val="001F23FC"/>
    <w:rsid w:val="001F297A"/>
    <w:rsid w:val="001F2BC7"/>
    <w:rsid w:val="001F2DF9"/>
    <w:rsid w:val="001F2ED3"/>
    <w:rsid w:val="001F3790"/>
    <w:rsid w:val="001F47F1"/>
    <w:rsid w:val="001F4992"/>
    <w:rsid w:val="001F4A85"/>
    <w:rsid w:val="001F4AEA"/>
    <w:rsid w:val="001F4D74"/>
    <w:rsid w:val="001F5126"/>
    <w:rsid w:val="001F5B52"/>
    <w:rsid w:val="001F5EFF"/>
    <w:rsid w:val="001F67DC"/>
    <w:rsid w:val="001F7C66"/>
    <w:rsid w:val="001F7D9F"/>
    <w:rsid w:val="00200760"/>
    <w:rsid w:val="00200AC2"/>
    <w:rsid w:val="00200C8D"/>
    <w:rsid w:val="00200DC0"/>
    <w:rsid w:val="00200FCD"/>
    <w:rsid w:val="00201548"/>
    <w:rsid w:val="00201A21"/>
    <w:rsid w:val="00201A33"/>
    <w:rsid w:val="0020202A"/>
    <w:rsid w:val="00202474"/>
    <w:rsid w:val="002025F2"/>
    <w:rsid w:val="002028ED"/>
    <w:rsid w:val="00202ACF"/>
    <w:rsid w:val="0020301D"/>
    <w:rsid w:val="00203035"/>
    <w:rsid w:val="00203269"/>
    <w:rsid w:val="002038A3"/>
    <w:rsid w:val="002038CE"/>
    <w:rsid w:val="00203C69"/>
    <w:rsid w:val="00203CD3"/>
    <w:rsid w:val="00203F0B"/>
    <w:rsid w:val="00203F78"/>
    <w:rsid w:val="00203F91"/>
    <w:rsid w:val="00204552"/>
    <w:rsid w:val="002046F6"/>
    <w:rsid w:val="00204E7A"/>
    <w:rsid w:val="00205756"/>
    <w:rsid w:val="00205872"/>
    <w:rsid w:val="00205CBD"/>
    <w:rsid w:val="00205D26"/>
    <w:rsid w:val="00205EA0"/>
    <w:rsid w:val="00206305"/>
    <w:rsid w:val="0020719D"/>
    <w:rsid w:val="0020799E"/>
    <w:rsid w:val="00207C84"/>
    <w:rsid w:val="00211045"/>
    <w:rsid w:val="00211694"/>
    <w:rsid w:val="00211767"/>
    <w:rsid w:val="002117ED"/>
    <w:rsid w:val="002117F1"/>
    <w:rsid w:val="002118B4"/>
    <w:rsid w:val="00211962"/>
    <w:rsid w:val="00211E7E"/>
    <w:rsid w:val="002129EE"/>
    <w:rsid w:val="00212A08"/>
    <w:rsid w:val="00212D44"/>
    <w:rsid w:val="0021328A"/>
    <w:rsid w:val="0021333B"/>
    <w:rsid w:val="00213349"/>
    <w:rsid w:val="002135DB"/>
    <w:rsid w:val="00213641"/>
    <w:rsid w:val="00213B22"/>
    <w:rsid w:val="00213CA8"/>
    <w:rsid w:val="0021422F"/>
    <w:rsid w:val="00214701"/>
    <w:rsid w:val="0021564E"/>
    <w:rsid w:val="00215C3D"/>
    <w:rsid w:val="00215E8D"/>
    <w:rsid w:val="00216669"/>
    <w:rsid w:val="00216735"/>
    <w:rsid w:val="00216866"/>
    <w:rsid w:val="00216E39"/>
    <w:rsid w:val="00216F23"/>
    <w:rsid w:val="00217028"/>
    <w:rsid w:val="0021702E"/>
    <w:rsid w:val="00217451"/>
    <w:rsid w:val="002177B4"/>
    <w:rsid w:val="002177F1"/>
    <w:rsid w:val="00217846"/>
    <w:rsid w:val="00217991"/>
    <w:rsid w:val="00217CED"/>
    <w:rsid w:val="002201AE"/>
    <w:rsid w:val="002202AA"/>
    <w:rsid w:val="002203C6"/>
    <w:rsid w:val="00220D60"/>
    <w:rsid w:val="00221223"/>
    <w:rsid w:val="00221734"/>
    <w:rsid w:val="00221769"/>
    <w:rsid w:val="00221AC8"/>
    <w:rsid w:val="00221F9C"/>
    <w:rsid w:val="0022215B"/>
    <w:rsid w:val="00222655"/>
    <w:rsid w:val="0022272C"/>
    <w:rsid w:val="00222966"/>
    <w:rsid w:val="00222D67"/>
    <w:rsid w:val="00222E4F"/>
    <w:rsid w:val="002231EB"/>
    <w:rsid w:val="002232DD"/>
    <w:rsid w:val="002235EA"/>
    <w:rsid w:val="00223816"/>
    <w:rsid w:val="00223B8F"/>
    <w:rsid w:val="00223DCB"/>
    <w:rsid w:val="002241C1"/>
    <w:rsid w:val="002245C1"/>
    <w:rsid w:val="002247E9"/>
    <w:rsid w:val="00224B36"/>
    <w:rsid w:val="00224D11"/>
    <w:rsid w:val="00224D62"/>
    <w:rsid w:val="00224E64"/>
    <w:rsid w:val="0022543E"/>
    <w:rsid w:val="00225819"/>
    <w:rsid w:val="00225AB0"/>
    <w:rsid w:val="00225B42"/>
    <w:rsid w:val="00225D02"/>
    <w:rsid w:val="00225D92"/>
    <w:rsid w:val="00226594"/>
    <w:rsid w:val="00226CFB"/>
    <w:rsid w:val="00227010"/>
    <w:rsid w:val="0022741C"/>
    <w:rsid w:val="002276EE"/>
    <w:rsid w:val="00227832"/>
    <w:rsid w:val="00227ACC"/>
    <w:rsid w:val="00227F1F"/>
    <w:rsid w:val="0022B8C4"/>
    <w:rsid w:val="0023036C"/>
    <w:rsid w:val="002305CA"/>
    <w:rsid w:val="00230723"/>
    <w:rsid w:val="00230941"/>
    <w:rsid w:val="00230956"/>
    <w:rsid w:val="00230A30"/>
    <w:rsid w:val="00230A49"/>
    <w:rsid w:val="00230D6D"/>
    <w:rsid w:val="00231001"/>
    <w:rsid w:val="002311C5"/>
    <w:rsid w:val="002313F6"/>
    <w:rsid w:val="0023159A"/>
    <w:rsid w:val="002316D7"/>
    <w:rsid w:val="0023170C"/>
    <w:rsid w:val="002317DA"/>
    <w:rsid w:val="00231CD7"/>
    <w:rsid w:val="00232520"/>
    <w:rsid w:val="00232782"/>
    <w:rsid w:val="00232979"/>
    <w:rsid w:val="00232C93"/>
    <w:rsid w:val="002332A6"/>
    <w:rsid w:val="00233444"/>
    <w:rsid w:val="00233A5B"/>
    <w:rsid w:val="002341F3"/>
    <w:rsid w:val="00235168"/>
    <w:rsid w:val="0023542E"/>
    <w:rsid w:val="00235A37"/>
    <w:rsid w:val="00236120"/>
    <w:rsid w:val="00236528"/>
    <w:rsid w:val="002369AA"/>
    <w:rsid w:val="00236DFB"/>
    <w:rsid w:val="0023722A"/>
    <w:rsid w:val="002374B1"/>
    <w:rsid w:val="0023796A"/>
    <w:rsid w:val="00237BD0"/>
    <w:rsid w:val="00237C9D"/>
    <w:rsid w:val="00237FA7"/>
    <w:rsid w:val="0024051B"/>
    <w:rsid w:val="00241597"/>
    <w:rsid w:val="00242536"/>
    <w:rsid w:val="0024299F"/>
    <w:rsid w:val="002429EC"/>
    <w:rsid w:val="00242C8F"/>
    <w:rsid w:val="00242D13"/>
    <w:rsid w:val="00242EB7"/>
    <w:rsid w:val="00243189"/>
    <w:rsid w:val="002433BA"/>
    <w:rsid w:val="002433DF"/>
    <w:rsid w:val="00243410"/>
    <w:rsid w:val="0024370E"/>
    <w:rsid w:val="00243C9B"/>
    <w:rsid w:val="0024400C"/>
    <w:rsid w:val="002445FA"/>
    <w:rsid w:val="002446C1"/>
    <w:rsid w:val="00244A2E"/>
    <w:rsid w:val="00244A3E"/>
    <w:rsid w:val="00244AFD"/>
    <w:rsid w:val="00244BC9"/>
    <w:rsid w:val="0024500E"/>
    <w:rsid w:val="002458F9"/>
    <w:rsid w:val="00245ABB"/>
    <w:rsid w:val="00245E9D"/>
    <w:rsid w:val="002461DB"/>
    <w:rsid w:val="00246210"/>
    <w:rsid w:val="00246384"/>
    <w:rsid w:val="002466D6"/>
    <w:rsid w:val="00246B7E"/>
    <w:rsid w:val="00246D6D"/>
    <w:rsid w:val="0024744E"/>
    <w:rsid w:val="0024746A"/>
    <w:rsid w:val="002506D3"/>
    <w:rsid w:val="002506EB"/>
    <w:rsid w:val="002509AD"/>
    <w:rsid w:val="00250E1D"/>
    <w:rsid w:val="0025109F"/>
    <w:rsid w:val="00251317"/>
    <w:rsid w:val="00251444"/>
    <w:rsid w:val="002519F1"/>
    <w:rsid w:val="00251B84"/>
    <w:rsid w:val="002523D6"/>
    <w:rsid w:val="002523ED"/>
    <w:rsid w:val="0025273B"/>
    <w:rsid w:val="00252C6C"/>
    <w:rsid w:val="00252F2A"/>
    <w:rsid w:val="00252F81"/>
    <w:rsid w:val="002535F5"/>
    <w:rsid w:val="00253F92"/>
    <w:rsid w:val="00254186"/>
    <w:rsid w:val="002541AC"/>
    <w:rsid w:val="002543E4"/>
    <w:rsid w:val="0025460B"/>
    <w:rsid w:val="002548C1"/>
    <w:rsid w:val="002548E2"/>
    <w:rsid w:val="002549A5"/>
    <w:rsid w:val="00254FDE"/>
    <w:rsid w:val="00255811"/>
    <w:rsid w:val="002569CA"/>
    <w:rsid w:val="00256F7C"/>
    <w:rsid w:val="0025707C"/>
    <w:rsid w:val="0025723D"/>
    <w:rsid w:val="002576C4"/>
    <w:rsid w:val="002578DA"/>
    <w:rsid w:val="002579B4"/>
    <w:rsid w:val="00257C9E"/>
    <w:rsid w:val="00257E78"/>
    <w:rsid w:val="00260011"/>
    <w:rsid w:val="00260123"/>
    <w:rsid w:val="002602BD"/>
    <w:rsid w:val="002604B8"/>
    <w:rsid w:val="0026067B"/>
    <w:rsid w:val="002607F6"/>
    <w:rsid w:val="00260A2D"/>
    <w:rsid w:val="00260DFA"/>
    <w:rsid w:val="00260EEF"/>
    <w:rsid w:val="002610BB"/>
    <w:rsid w:val="00261B6A"/>
    <w:rsid w:val="00261B9A"/>
    <w:rsid w:val="00261BB2"/>
    <w:rsid w:val="00261BDC"/>
    <w:rsid w:val="00261BED"/>
    <w:rsid w:val="00261C01"/>
    <w:rsid w:val="00261D6D"/>
    <w:rsid w:val="00262352"/>
    <w:rsid w:val="0026239E"/>
    <w:rsid w:val="00262B17"/>
    <w:rsid w:val="00262DBE"/>
    <w:rsid w:val="00263D82"/>
    <w:rsid w:val="00263EDC"/>
    <w:rsid w:val="00263EEA"/>
    <w:rsid w:val="00263F22"/>
    <w:rsid w:val="0026400D"/>
    <w:rsid w:val="00264058"/>
    <w:rsid w:val="00264199"/>
    <w:rsid w:val="00264523"/>
    <w:rsid w:val="002649E7"/>
    <w:rsid w:val="00264B02"/>
    <w:rsid w:val="00264EB5"/>
    <w:rsid w:val="00264F52"/>
    <w:rsid w:val="00265898"/>
    <w:rsid w:val="00265DFD"/>
    <w:rsid w:val="002662D6"/>
    <w:rsid w:val="00266C21"/>
    <w:rsid w:val="00266D3D"/>
    <w:rsid w:val="0026744C"/>
    <w:rsid w:val="00267BC9"/>
    <w:rsid w:val="00267BEF"/>
    <w:rsid w:val="0027016C"/>
    <w:rsid w:val="002708F4"/>
    <w:rsid w:val="00270AE6"/>
    <w:rsid w:val="00270D70"/>
    <w:rsid w:val="00270F24"/>
    <w:rsid w:val="00271193"/>
    <w:rsid w:val="00271634"/>
    <w:rsid w:val="00271B8C"/>
    <w:rsid w:val="002728B7"/>
    <w:rsid w:val="002729C3"/>
    <w:rsid w:val="00272B05"/>
    <w:rsid w:val="00272C37"/>
    <w:rsid w:val="00272E54"/>
    <w:rsid w:val="0027322D"/>
    <w:rsid w:val="002732B7"/>
    <w:rsid w:val="00273643"/>
    <w:rsid w:val="00273EA4"/>
    <w:rsid w:val="002748BC"/>
    <w:rsid w:val="002748C4"/>
    <w:rsid w:val="00274B29"/>
    <w:rsid w:val="00274BB4"/>
    <w:rsid w:val="00275003"/>
    <w:rsid w:val="00275050"/>
    <w:rsid w:val="002750B3"/>
    <w:rsid w:val="00275681"/>
    <w:rsid w:val="0027579A"/>
    <w:rsid w:val="00275F6F"/>
    <w:rsid w:val="002762EE"/>
    <w:rsid w:val="0027698E"/>
    <w:rsid w:val="00276A5D"/>
    <w:rsid w:val="00276B1E"/>
    <w:rsid w:val="00276CED"/>
    <w:rsid w:val="00276FC5"/>
    <w:rsid w:val="002775F1"/>
    <w:rsid w:val="00277DEA"/>
    <w:rsid w:val="0028018A"/>
    <w:rsid w:val="002810CF"/>
    <w:rsid w:val="002814D1"/>
    <w:rsid w:val="002816ED"/>
    <w:rsid w:val="002817AB"/>
    <w:rsid w:val="002818EA"/>
    <w:rsid w:val="00281FFD"/>
    <w:rsid w:val="0028240D"/>
    <w:rsid w:val="00282B34"/>
    <w:rsid w:val="00282E07"/>
    <w:rsid w:val="0028320B"/>
    <w:rsid w:val="0028347A"/>
    <w:rsid w:val="002834E5"/>
    <w:rsid w:val="00283883"/>
    <w:rsid w:val="00283CC6"/>
    <w:rsid w:val="00284061"/>
    <w:rsid w:val="00284988"/>
    <w:rsid w:val="00284F97"/>
    <w:rsid w:val="0028570D"/>
    <w:rsid w:val="002860E7"/>
    <w:rsid w:val="002869C6"/>
    <w:rsid w:val="00286DAC"/>
    <w:rsid w:val="00287372"/>
    <w:rsid w:val="00287760"/>
    <w:rsid w:val="0028777F"/>
    <w:rsid w:val="002877F0"/>
    <w:rsid w:val="00287853"/>
    <w:rsid w:val="00287958"/>
    <w:rsid w:val="002904B4"/>
    <w:rsid w:val="0029071A"/>
    <w:rsid w:val="002909BC"/>
    <w:rsid w:val="0029140A"/>
    <w:rsid w:val="00291529"/>
    <w:rsid w:val="00291BFC"/>
    <w:rsid w:val="00291D32"/>
    <w:rsid w:val="0029212E"/>
    <w:rsid w:val="00292301"/>
    <w:rsid w:val="00292572"/>
    <w:rsid w:val="00292654"/>
    <w:rsid w:val="002927FF"/>
    <w:rsid w:val="002928D2"/>
    <w:rsid w:val="002929B3"/>
    <w:rsid w:val="0029364E"/>
    <w:rsid w:val="0029364F"/>
    <w:rsid w:val="0029377B"/>
    <w:rsid w:val="00293B6E"/>
    <w:rsid w:val="002943D5"/>
    <w:rsid w:val="002944C0"/>
    <w:rsid w:val="00294991"/>
    <w:rsid w:val="00294A09"/>
    <w:rsid w:val="00294BE5"/>
    <w:rsid w:val="00294EE8"/>
    <w:rsid w:val="00295316"/>
    <w:rsid w:val="00295488"/>
    <w:rsid w:val="00295824"/>
    <w:rsid w:val="00295B20"/>
    <w:rsid w:val="00295D1F"/>
    <w:rsid w:val="00295D6B"/>
    <w:rsid w:val="00296409"/>
    <w:rsid w:val="00296C14"/>
    <w:rsid w:val="00296C58"/>
    <w:rsid w:val="00296F8D"/>
    <w:rsid w:val="0029717D"/>
    <w:rsid w:val="00297197"/>
    <w:rsid w:val="0029747B"/>
    <w:rsid w:val="00297620"/>
    <w:rsid w:val="0029764C"/>
    <w:rsid w:val="0029778F"/>
    <w:rsid w:val="002978F5"/>
    <w:rsid w:val="002A004D"/>
    <w:rsid w:val="002A04D7"/>
    <w:rsid w:val="002A091E"/>
    <w:rsid w:val="002A0CFC"/>
    <w:rsid w:val="002A1158"/>
    <w:rsid w:val="002A1382"/>
    <w:rsid w:val="002A1486"/>
    <w:rsid w:val="002A1F0D"/>
    <w:rsid w:val="002A212F"/>
    <w:rsid w:val="002A2267"/>
    <w:rsid w:val="002A2969"/>
    <w:rsid w:val="002A29E7"/>
    <w:rsid w:val="002A2CBC"/>
    <w:rsid w:val="002A2D6C"/>
    <w:rsid w:val="002A33FD"/>
    <w:rsid w:val="002A344A"/>
    <w:rsid w:val="002A3723"/>
    <w:rsid w:val="002A3840"/>
    <w:rsid w:val="002A3C60"/>
    <w:rsid w:val="002A3DC1"/>
    <w:rsid w:val="002A3F88"/>
    <w:rsid w:val="002A4814"/>
    <w:rsid w:val="002A49D1"/>
    <w:rsid w:val="002A4BB8"/>
    <w:rsid w:val="002A4E1A"/>
    <w:rsid w:val="002A5105"/>
    <w:rsid w:val="002A52EE"/>
    <w:rsid w:val="002A54EC"/>
    <w:rsid w:val="002A5C68"/>
    <w:rsid w:val="002A5D29"/>
    <w:rsid w:val="002A6698"/>
    <w:rsid w:val="002A674A"/>
    <w:rsid w:val="002A6CEC"/>
    <w:rsid w:val="002A6E3A"/>
    <w:rsid w:val="002A775C"/>
    <w:rsid w:val="002A7818"/>
    <w:rsid w:val="002A7EBE"/>
    <w:rsid w:val="002A7F26"/>
    <w:rsid w:val="002A7F78"/>
    <w:rsid w:val="002A7FE0"/>
    <w:rsid w:val="002B00EC"/>
    <w:rsid w:val="002B01D6"/>
    <w:rsid w:val="002B023B"/>
    <w:rsid w:val="002B039C"/>
    <w:rsid w:val="002B054F"/>
    <w:rsid w:val="002B0A40"/>
    <w:rsid w:val="002B0B91"/>
    <w:rsid w:val="002B0C2D"/>
    <w:rsid w:val="002B1141"/>
    <w:rsid w:val="002B1305"/>
    <w:rsid w:val="002B138A"/>
    <w:rsid w:val="002B16AA"/>
    <w:rsid w:val="002B1BF3"/>
    <w:rsid w:val="002B1EBF"/>
    <w:rsid w:val="002B2056"/>
    <w:rsid w:val="002B266A"/>
    <w:rsid w:val="002B280E"/>
    <w:rsid w:val="002B2B8C"/>
    <w:rsid w:val="002B2C0E"/>
    <w:rsid w:val="002B2DE5"/>
    <w:rsid w:val="002B2E1B"/>
    <w:rsid w:val="002B2E75"/>
    <w:rsid w:val="002B2F08"/>
    <w:rsid w:val="002B371C"/>
    <w:rsid w:val="002B3A33"/>
    <w:rsid w:val="002B3BE5"/>
    <w:rsid w:val="002B3C09"/>
    <w:rsid w:val="002B3D0A"/>
    <w:rsid w:val="002B40EE"/>
    <w:rsid w:val="002B44B6"/>
    <w:rsid w:val="002B4756"/>
    <w:rsid w:val="002B4957"/>
    <w:rsid w:val="002B4B6A"/>
    <w:rsid w:val="002B5210"/>
    <w:rsid w:val="002B5313"/>
    <w:rsid w:val="002B54CE"/>
    <w:rsid w:val="002B57F7"/>
    <w:rsid w:val="002B586C"/>
    <w:rsid w:val="002B5A88"/>
    <w:rsid w:val="002B5AC0"/>
    <w:rsid w:val="002B5B64"/>
    <w:rsid w:val="002B5D29"/>
    <w:rsid w:val="002B5EA0"/>
    <w:rsid w:val="002B6136"/>
    <w:rsid w:val="002B6140"/>
    <w:rsid w:val="002B6156"/>
    <w:rsid w:val="002B629F"/>
    <w:rsid w:val="002B6EDD"/>
    <w:rsid w:val="002B6FCB"/>
    <w:rsid w:val="002B747D"/>
    <w:rsid w:val="002C018C"/>
    <w:rsid w:val="002C0365"/>
    <w:rsid w:val="002C0499"/>
    <w:rsid w:val="002C12E3"/>
    <w:rsid w:val="002C1852"/>
    <w:rsid w:val="002C192B"/>
    <w:rsid w:val="002C1AB5"/>
    <w:rsid w:val="002C1B3E"/>
    <w:rsid w:val="002C1EA0"/>
    <w:rsid w:val="002C1FD0"/>
    <w:rsid w:val="002C2260"/>
    <w:rsid w:val="002C2376"/>
    <w:rsid w:val="002C24DB"/>
    <w:rsid w:val="002C24EC"/>
    <w:rsid w:val="002C26E1"/>
    <w:rsid w:val="002C2B0D"/>
    <w:rsid w:val="002C2BBF"/>
    <w:rsid w:val="002C2C3A"/>
    <w:rsid w:val="002C2F54"/>
    <w:rsid w:val="002C32D5"/>
    <w:rsid w:val="002C3332"/>
    <w:rsid w:val="002C352F"/>
    <w:rsid w:val="002C35BC"/>
    <w:rsid w:val="002C36D3"/>
    <w:rsid w:val="002C3871"/>
    <w:rsid w:val="002C38BA"/>
    <w:rsid w:val="002C4027"/>
    <w:rsid w:val="002C4714"/>
    <w:rsid w:val="002C4B1B"/>
    <w:rsid w:val="002C4E68"/>
    <w:rsid w:val="002C506A"/>
    <w:rsid w:val="002C55E7"/>
    <w:rsid w:val="002C5920"/>
    <w:rsid w:val="002C66FE"/>
    <w:rsid w:val="002C6823"/>
    <w:rsid w:val="002C6972"/>
    <w:rsid w:val="002C6AE5"/>
    <w:rsid w:val="002C6D36"/>
    <w:rsid w:val="002C6F6E"/>
    <w:rsid w:val="002C748F"/>
    <w:rsid w:val="002C7B2A"/>
    <w:rsid w:val="002D0E37"/>
    <w:rsid w:val="002D0FE1"/>
    <w:rsid w:val="002D12AA"/>
    <w:rsid w:val="002D180D"/>
    <w:rsid w:val="002D1BF9"/>
    <w:rsid w:val="002D2004"/>
    <w:rsid w:val="002D245C"/>
    <w:rsid w:val="002D31D1"/>
    <w:rsid w:val="002D3244"/>
    <w:rsid w:val="002D3F34"/>
    <w:rsid w:val="002D3FDB"/>
    <w:rsid w:val="002D40AF"/>
    <w:rsid w:val="002D488F"/>
    <w:rsid w:val="002D4973"/>
    <w:rsid w:val="002D5226"/>
    <w:rsid w:val="002D53A3"/>
    <w:rsid w:val="002D57CD"/>
    <w:rsid w:val="002D584D"/>
    <w:rsid w:val="002D58CE"/>
    <w:rsid w:val="002D5AA3"/>
    <w:rsid w:val="002D5F9D"/>
    <w:rsid w:val="002D5FDA"/>
    <w:rsid w:val="002D6165"/>
    <w:rsid w:val="002D6432"/>
    <w:rsid w:val="002D6525"/>
    <w:rsid w:val="002D652F"/>
    <w:rsid w:val="002D69C6"/>
    <w:rsid w:val="002D6AF6"/>
    <w:rsid w:val="002D6BD8"/>
    <w:rsid w:val="002D7080"/>
    <w:rsid w:val="002D7155"/>
    <w:rsid w:val="002D7698"/>
    <w:rsid w:val="002D770A"/>
    <w:rsid w:val="002D7BD2"/>
    <w:rsid w:val="002D7D1F"/>
    <w:rsid w:val="002E0174"/>
    <w:rsid w:val="002E0185"/>
    <w:rsid w:val="002E0387"/>
    <w:rsid w:val="002E09EC"/>
    <w:rsid w:val="002E0D94"/>
    <w:rsid w:val="002E1459"/>
    <w:rsid w:val="002E15CC"/>
    <w:rsid w:val="002E17FC"/>
    <w:rsid w:val="002E18F4"/>
    <w:rsid w:val="002E1A6B"/>
    <w:rsid w:val="002E2409"/>
    <w:rsid w:val="002E28DE"/>
    <w:rsid w:val="002E31D8"/>
    <w:rsid w:val="002E34F4"/>
    <w:rsid w:val="002E3976"/>
    <w:rsid w:val="002E3BCA"/>
    <w:rsid w:val="002E4569"/>
    <w:rsid w:val="002E4B9C"/>
    <w:rsid w:val="002E51B6"/>
    <w:rsid w:val="002E542E"/>
    <w:rsid w:val="002E55C2"/>
    <w:rsid w:val="002E59C4"/>
    <w:rsid w:val="002E5B62"/>
    <w:rsid w:val="002E680E"/>
    <w:rsid w:val="002E6893"/>
    <w:rsid w:val="002E6E77"/>
    <w:rsid w:val="002E6F88"/>
    <w:rsid w:val="002E6F93"/>
    <w:rsid w:val="002E70D1"/>
    <w:rsid w:val="002E752B"/>
    <w:rsid w:val="002E7BF2"/>
    <w:rsid w:val="002E7F0D"/>
    <w:rsid w:val="002F00B6"/>
    <w:rsid w:val="002F0936"/>
    <w:rsid w:val="002F093D"/>
    <w:rsid w:val="002F09FF"/>
    <w:rsid w:val="002F1595"/>
    <w:rsid w:val="002F1890"/>
    <w:rsid w:val="002F1F15"/>
    <w:rsid w:val="002F200D"/>
    <w:rsid w:val="002F202E"/>
    <w:rsid w:val="002F2435"/>
    <w:rsid w:val="002F257E"/>
    <w:rsid w:val="002F2C2B"/>
    <w:rsid w:val="002F2EBA"/>
    <w:rsid w:val="002F305D"/>
    <w:rsid w:val="002F31A9"/>
    <w:rsid w:val="002F31B8"/>
    <w:rsid w:val="002F395C"/>
    <w:rsid w:val="002F3ECC"/>
    <w:rsid w:val="002F4044"/>
    <w:rsid w:val="002F41BC"/>
    <w:rsid w:val="002F4412"/>
    <w:rsid w:val="002F4448"/>
    <w:rsid w:val="002F471F"/>
    <w:rsid w:val="002F48FA"/>
    <w:rsid w:val="002F4AEE"/>
    <w:rsid w:val="002F4D89"/>
    <w:rsid w:val="002F54A8"/>
    <w:rsid w:val="002F55ED"/>
    <w:rsid w:val="002F57BD"/>
    <w:rsid w:val="002F5843"/>
    <w:rsid w:val="002F5B7A"/>
    <w:rsid w:val="002F5C31"/>
    <w:rsid w:val="002F5D18"/>
    <w:rsid w:val="002F6061"/>
    <w:rsid w:val="002F608E"/>
    <w:rsid w:val="002F60A5"/>
    <w:rsid w:val="002F6703"/>
    <w:rsid w:val="002F6A33"/>
    <w:rsid w:val="002F6E58"/>
    <w:rsid w:val="002F6F8C"/>
    <w:rsid w:val="002F77E4"/>
    <w:rsid w:val="002F7C29"/>
    <w:rsid w:val="0030003E"/>
    <w:rsid w:val="003008A0"/>
    <w:rsid w:val="00300D1F"/>
    <w:rsid w:val="00300D3E"/>
    <w:rsid w:val="00301417"/>
    <w:rsid w:val="003018CE"/>
    <w:rsid w:val="00302158"/>
    <w:rsid w:val="00302659"/>
    <w:rsid w:val="00302700"/>
    <w:rsid w:val="00302AB5"/>
    <w:rsid w:val="00302B5A"/>
    <w:rsid w:val="003030D2"/>
    <w:rsid w:val="00303812"/>
    <w:rsid w:val="00303A58"/>
    <w:rsid w:val="00303C3E"/>
    <w:rsid w:val="00303FFA"/>
    <w:rsid w:val="0030424D"/>
    <w:rsid w:val="003046C3"/>
    <w:rsid w:val="00304778"/>
    <w:rsid w:val="00304B53"/>
    <w:rsid w:val="00304DEF"/>
    <w:rsid w:val="003058F8"/>
    <w:rsid w:val="00305E9F"/>
    <w:rsid w:val="0030602E"/>
    <w:rsid w:val="0030671A"/>
    <w:rsid w:val="00306730"/>
    <w:rsid w:val="00307390"/>
    <w:rsid w:val="0030750D"/>
    <w:rsid w:val="00307728"/>
    <w:rsid w:val="00307960"/>
    <w:rsid w:val="00307998"/>
    <w:rsid w:val="003079CE"/>
    <w:rsid w:val="0031052E"/>
    <w:rsid w:val="00310568"/>
    <w:rsid w:val="00310629"/>
    <w:rsid w:val="00310C5F"/>
    <w:rsid w:val="00310D2B"/>
    <w:rsid w:val="00310E05"/>
    <w:rsid w:val="0031115E"/>
    <w:rsid w:val="00311A82"/>
    <w:rsid w:val="00311D41"/>
    <w:rsid w:val="0031203B"/>
    <w:rsid w:val="00312247"/>
    <w:rsid w:val="0031224C"/>
    <w:rsid w:val="00312420"/>
    <w:rsid w:val="0031263D"/>
    <w:rsid w:val="00312648"/>
    <w:rsid w:val="00313A35"/>
    <w:rsid w:val="00313B64"/>
    <w:rsid w:val="00313B99"/>
    <w:rsid w:val="0031404F"/>
    <w:rsid w:val="00314106"/>
    <w:rsid w:val="0031417B"/>
    <w:rsid w:val="00314358"/>
    <w:rsid w:val="0031448C"/>
    <w:rsid w:val="003144DA"/>
    <w:rsid w:val="00314711"/>
    <w:rsid w:val="003149D1"/>
    <w:rsid w:val="00314B34"/>
    <w:rsid w:val="00314B56"/>
    <w:rsid w:val="00314C18"/>
    <w:rsid w:val="00315273"/>
    <w:rsid w:val="0031559F"/>
    <w:rsid w:val="00315866"/>
    <w:rsid w:val="00315883"/>
    <w:rsid w:val="00315EEB"/>
    <w:rsid w:val="00315F3C"/>
    <w:rsid w:val="00316E8F"/>
    <w:rsid w:val="00317185"/>
    <w:rsid w:val="00317D36"/>
    <w:rsid w:val="00317EB1"/>
    <w:rsid w:val="00320046"/>
    <w:rsid w:val="00320061"/>
    <w:rsid w:val="00320183"/>
    <w:rsid w:val="00320305"/>
    <w:rsid w:val="00320342"/>
    <w:rsid w:val="0032067A"/>
    <w:rsid w:val="00320FD1"/>
    <w:rsid w:val="00321288"/>
    <w:rsid w:val="003214B5"/>
    <w:rsid w:val="00321A96"/>
    <w:rsid w:val="00321CC3"/>
    <w:rsid w:val="003225D7"/>
    <w:rsid w:val="003226E1"/>
    <w:rsid w:val="00322744"/>
    <w:rsid w:val="003227C4"/>
    <w:rsid w:val="003228E0"/>
    <w:rsid w:val="00322AF6"/>
    <w:rsid w:val="00322B31"/>
    <w:rsid w:val="00322EB4"/>
    <w:rsid w:val="00323047"/>
    <w:rsid w:val="00323099"/>
    <w:rsid w:val="00323119"/>
    <w:rsid w:val="003233F0"/>
    <w:rsid w:val="003244B7"/>
    <w:rsid w:val="0032463B"/>
    <w:rsid w:val="00324DB5"/>
    <w:rsid w:val="00324EAB"/>
    <w:rsid w:val="0032535E"/>
    <w:rsid w:val="00325528"/>
    <w:rsid w:val="003256D5"/>
    <w:rsid w:val="00325771"/>
    <w:rsid w:val="003258EB"/>
    <w:rsid w:val="003260DE"/>
    <w:rsid w:val="00326135"/>
    <w:rsid w:val="003261A0"/>
    <w:rsid w:val="00326379"/>
    <w:rsid w:val="003266A7"/>
    <w:rsid w:val="003267D8"/>
    <w:rsid w:val="0032687D"/>
    <w:rsid w:val="00326A77"/>
    <w:rsid w:val="0032729A"/>
    <w:rsid w:val="003275B5"/>
    <w:rsid w:val="00327DB5"/>
    <w:rsid w:val="00330325"/>
    <w:rsid w:val="0033081D"/>
    <w:rsid w:val="00330A04"/>
    <w:rsid w:val="003315F3"/>
    <w:rsid w:val="003319BE"/>
    <w:rsid w:val="00331A92"/>
    <w:rsid w:val="00332367"/>
    <w:rsid w:val="003324AB"/>
    <w:rsid w:val="0033266D"/>
    <w:rsid w:val="003327E7"/>
    <w:rsid w:val="003329C4"/>
    <w:rsid w:val="00332C3B"/>
    <w:rsid w:val="00332E2B"/>
    <w:rsid w:val="00332F1B"/>
    <w:rsid w:val="00332F92"/>
    <w:rsid w:val="00333122"/>
    <w:rsid w:val="003335B0"/>
    <w:rsid w:val="0033360B"/>
    <w:rsid w:val="00333A82"/>
    <w:rsid w:val="00333ED2"/>
    <w:rsid w:val="00334428"/>
    <w:rsid w:val="003344FE"/>
    <w:rsid w:val="00334668"/>
    <w:rsid w:val="00334721"/>
    <w:rsid w:val="003348EC"/>
    <w:rsid w:val="00334A41"/>
    <w:rsid w:val="00334AE7"/>
    <w:rsid w:val="00334BDB"/>
    <w:rsid w:val="0033504F"/>
    <w:rsid w:val="00335156"/>
    <w:rsid w:val="003354A0"/>
    <w:rsid w:val="003355A5"/>
    <w:rsid w:val="003355C7"/>
    <w:rsid w:val="00335A99"/>
    <w:rsid w:val="00335DED"/>
    <w:rsid w:val="00336332"/>
    <w:rsid w:val="003372D4"/>
    <w:rsid w:val="003375C9"/>
    <w:rsid w:val="00337A0D"/>
    <w:rsid w:val="00337AD9"/>
    <w:rsid w:val="00337BD1"/>
    <w:rsid w:val="00337DA3"/>
    <w:rsid w:val="00337EBE"/>
    <w:rsid w:val="00340E4A"/>
    <w:rsid w:val="003411C8"/>
    <w:rsid w:val="0034126B"/>
    <w:rsid w:val="0034183D"/>
    <w:rsid w:val="00341862"/>
    <w:rsid w:val="00341B59"/>
    <w:rsid w:val="003424E5"/>
    <w:rsid w:val="0034255E"/>
    <w:rsid w:val="003426DE"/>
    <w:rsid w:val="003431B9"/>
    <w:rsid w:val="0034348E"/>
    <w:rsid w:val="003438D0"/>
    <w:rsid w:val="00343F7D"/>
    <w:rsid w:val="0034452E"/>
    <w:rsid w:val="003449A8"/>
    <w:rsid w:val="00344AAA"/>
    <w:rsid w:val="00344CAD"/>
    <w:rsid w:val="00344EED"/>
    <w:rsid w:val="003452C3"/>
    <w:rsid w:val="003454B9"/>
    <w:rsid w:val="0034556E"/>
    <w:rsid w:val="00346205"/>
    <w:rsid w:val="0034646F"/>
    <w:rsid w:val="00346590"/>
    <w:rsid w:val="0034671F"/>
    <w:rsid w:val="00346CD0"/>
    <w:rsid w:val="00346DEA"/>
    <w:rsid w:val="0034713C"/>
    <w:rsid w:val="003472FA"/>
    <w:rsid w:val="00347962"/>
    <w:rsid w:val="00347971"/>
    <w:rsid w:val="00347C35"/>
    <w:rsid w:val="003503BF"/>
    <w:rsid w:val="00350CEA"/>
    <w:rsid w:val="003510C9"/>
    <w:rsid w:val="0035115A"/>
    <w:rsid w:val="0035124B"/>
    <w:rsid w:val="00351580"/>
    <w:rsid w:val="00351779"/>
    <w:rsid w:val="00351EBB"/>
    <w:rsid w:val="0035262D"/>
    <w:rsid w:val="00352821"/>
    <w:rsid w:val="00352B09"/>
    <w:rsid w:val="00352F70"/>
    <w:rsid w:val="0035301A"/>
    <w:rsid w:val="003530B6"/>
    <w:rsid w:val="00353186"/>
    <w:rsid w:val="003535F7"/>
    <w:rsid w:val="00353DEB"/>
    <w:rsid w:val="003541D6"/>
    <w:rsid w:val="003542DE"/>
    <w:rsid w:val="003545CF"/>
    <w:rsid w:val="00354654"/>
    <w:rsid w:val="003546FF"/>
    <w:rsid w:val="00354999"/>
    <w:rsid w:val="00354BD0"/>
    <w:rsid w:val="003557A3"/>
    <w:rsid w:val="003558C5"/>
    <w:rsid w:val="00355EB5"/>
    <w:rsid w:val="00355F53"/>
    <w:rsid w:val="003561DB"/>
    <w:rsid w:val="00356297"/>
    <w:rsid w:val="00356767"/>
    <w:rsid w:val="00356812"/>
    <w:rsid w:val="00356AA2"/>
    <w:rsid w:val="00356DE1"/>
    <w:rsid w:val="003570B8"/>
    <w:rsid w:val="003570ED"/>
    <w:rsid w:val="003573AA"/>
    <w:rsid w:val="00357DC5"/>
    <w:rsid w:val="00360443"/>
    <w:rsid w:val="0036068A"/>
    <w:rsid w:val="00360B62"/>
    <w:rsid w:val="00360EF3"/>
    <w:rsid w:val="00360F58"/>
    <w:rsid w:val="00361826"/>
    <w:rsid w:val="00361D31"/>
    <w:rsid w:val="00361EE7"/>
    <w:rsid w:val="0036210F"/>
    <w:rsid w:val="0036248B"/>
    <w:rsid w:val="00362603"/>
    <w:rsid w:val="0036284F"/>
    <w:rsid w:val="00362963"/>
    <w:rsid w:val="00362AA7"/>
    <w:rsid w:val="00363CEE"/>
    <w:rsid w:val="00363D6D"/>
    <w:rsid w:val="003640BF"/>
    <w:rsid w:val="0036410E"/>
    <w:rsid w:val="00364572"/>
    <w:rsid w:val="00365035"/>
    <w:rsid w:val="003650DC"/>
    <w:rsid w:val="0036532E"/>
    <w:rsid w:val="003656C7"/>
    <w:rsid w:val="00365A27"/>
    <w:rsid w:val="00365B32"/>
    <w:rsid w:val="00365D90"/>
    <w:rsid w:val="00366128"/>
    <w:rsid w:val="00366407"/>
    <w:rsid w:val="00366922"/>
    <w:rsid w:val="00366E15"/>
    <w:rsid w:val="003675D2"/>
    <w:rsid w:val="0036760C"/>
    <w:rsid w:val="0036762E"/>
    <w:rsid w:val="003676DA"/>
    <w:rsid w:val="003677D2"/>
    <w:rsid w:val="0036787F"/>
    <w:rsid w:val="00367D79"/>
    <w:rsid w:val="00367E3E"/>
    <w:rsid w:val="00367EB7"/>
    <w:rsid w:val="003708F2"/>
    <w:rsid w:val="00371C38"/>
    <w:rsid w:val="00371D9C"/>
    <w:rsid w:val="00372139"/>
    <w:rsid w:val="00372220"/>
    <w:rsid w:val="0037241A"/>
    <w:rsid w:val="00372442"/>
    <w:rsid w:val="00372B6B"/>
    <w:rsid w:val="00372C9E"/>
    <w:rsid w:val="00372E37"/>
    <w:rsid w:val="00373118"/>
    <w:rsid w:val="003733C0"/>
    <w:rsid w:val="00373472"/>
    <w:rsid w:val="0037369B"/>
    <w:rsid w:val="003739CF"/>
    <w:rsid w:val="003740AB"/>
    <w:rsid w:val="003744B8"/>
    <w:rsid w:val="00374554"/>
    <w:rsid w:val="00374A41"/>
    <w:rsid w:val="00374BEC"/>
    <w:rsid w:val="00375381"/>
    <w:rsid w:val="00375887"/>
    <w:rsid w:val="00375921"/>
    <w:rsid w:val="00375AE5"/>
    <w:rsid w:val="0037609D"/>
    <w:rsid w:val="0037654D"/>
    <w:rsid w:val="003769F1"/>
    <w:rsid w:val="00376AE2"/>
    <w:rsid w:val="00376DC0"/>
    <w:rsid w:val="0037758C"/>
    <w:rsid w:val="00377754"/>
    <w:rsid w:val="00377970"/>
    <w:rsid w:val="00377C9F"/>
    <w:rsid w:val="00377D96"/>
    <w:rsid w:val="00380197"/>
    <w:rsid w:val="003804BE"/>
    <w:rsid w:val="003809A2"/>
    <w:rsid w:val="00380DB4"/>
    <w:rsid w:val="00380ED0"/>
    <w:rsid w:val="00381954"/>
    <w:rsid w:val="00382195"/>
    <w:rsid w:val="00382D50"/>
    <w:rsid w:val="003831B2"/>
    <w:rsid w:val="003831E3"/>
    <w:rsid w:val="003834B6"/>
    <w:rsid w:val="003839A7"/>
    <w:rsid w:val="003839DD"/>
    <w:rsid w:val="00383A10"/>
    <w:rsid w:val="00383BCC"/>
    <w:rsid w:val="00383EA8"/>
    <w:rsid w:val="00383F34"/>
    <w:rsid w:val="00384245"/>
    <w:rsid w:val="003844BA"/>
    <w:rsid w:val="00384777"/>
    <w:rsid w:val="00384782"/>
    <w:rsid w:val="00384910"/>
    <w:rsid w:val="00384A72"/>
    <w:rsid w:val="00384BF8"/>
    <w:rsid w:val="00385150"/>
    <w:rsid w:val="003852A5"/>
    <w:rsid w:val="0038532E"/>
    <w:rsid w:val="00385631"/>
    <w:rsid w:val="003857D0"/>
    <w:rsid w:val="0038636C"/>
    <w:rsid w:val="00386B35"/>
    <w:rsid w:val="003870B2"/>
    <w:rsid w:val="00387772"/>
    <w:rsid w:val="003877B6"/>
    <w:rsid w:val="00387871"/>
    <w:rsid w:val="003879CD"/>
    <w:rsid w:val="00387B0E"/>
    <w:rsid w:val="00387B37"/>
    <w:rsid w:val="00387C0C"/>
    <w:rsid w:val="0039020A"/>
    <w:rsid w:val="003902B1"/>
    <w:rsid w:val="0039059B"/>
    <w:rsid w:val="00390856"/>
    <w:rsid w:val="00390A50"/>
    <w:rsid w:val="003912CB"/>
    <w:rsid w:val="00391527"/>
    <w:rsid w:val="00391EE2"/>
    <w:rsid w:val="003927A3"/>
    <w:rsid w:val="00392A0F"/>
    <w:rsid w:val="00393292"/>
    <w:rsid w:val="003933E4"/>
    <w:rsid w:val="00393EA6"/>
    <w:rsid w:val="00394283"/>
    <w:rsid w:val="0039446C"/>
    <w:rsid w:val="00394557"/>
    <w:rsid w:val="00394812"/>
    <w:rsid w:val="00394C9E"/>
    <w:rsid w:val="0039509A"/>
    <w:rsid w:val="00395350"/>
    <w:rsid w:val="003956B4"/>
    <w:rsid w:val="003956EC"/>
    <w:rsid w:val="00395B07"/>
    <w:rsid w:val="00395BCE"/>
    <w:rsid w:val="00395CC8"/>
    <w:rsid w:val="00395E22"/>
    <w:rsid w:val="00395F6E"/>
    <w:rsid w:val="003969F8"/>
    <w:rsid w:val="00396F11"/>
    <w:rsid w:val="0039713C"/>
    <w:rsid w:val="0039727C"/>
    <w:rsid w:val="003974C4"/>
    <w:rsid w:val="00397989"/>
    <w:rsid w:val="00397ABA"/>
    <w:rsid w:val="00397CBF"/>
    <w:rsid w:val="003A0066"/>
    <w:rsid w:val="003A0391"/>
    <w:rsid w:val="003A05A0"/>
    <w:rsid w:val="003A05B7"/>
    <w:rsid w:val="003A10B0"/>
    <w:rsid w:val="003A1141"/>
    <w:rsid w:val="003A13DA"/>
    <w:rsid w:val="003A1466"/>
    <w:rsid w:val="003A15E1"/>
    <w:rsid w:val="003A1807"/>
    <w:rsid w:val="003A1B56"/>
    <w:rsid w:val="003A1CD7"/>
    <w:rsid w:val="003A2330"/>
    <w:rsid w:val="003A2524"/>
    <w:rsid w:val="003A2B2B"/>
    <w:rsid w:val="003A359A"/>
    <w:rsid w:val="003A3CDD"/>
    <w:rsid w:val="003A3F6A"/>
    <w:rsid w:val="003A40DC"/>
    <w:rsid w:val="003A4210"/>
    <w:rsid w:val="003A426F"/>
    <w:rsid w:val="003A4555"/>
    <w:rsid w:val="003A4914"/>
    <w:rsid w:val="003A54C7"/>
    <w:rsid w:val="003A556D"/>
    <w:rsid w:val="003A5897"/>
    <w:rsid w:val="003A5B2C"/>
    <w:rsid w:val="003A5C8B"/>
    <w:rsid w:val="003A5D0F"/>
    <w:rsid w:val="003A654D"/>
    <w:rsid w:val="003A6D19"/>
    <w:rsid w:val="003A6F06"/>
    <w:rsid w:val="003A7644"/>
    <w:rsid w:val="003A79B2"/>
    <w:rsid w:val="003A7F75"/>
    <w:rsid w:val="003B0088"/>
    <w:rsid w:val="003B044C"/>
    <w:rsid w:val="003B0582"/>
    <w:rsid w:val="003B0B7B"/>
    <w:rsid w:val="003B0C4B"/>
    <w:rsid w:val="003B0C52"/>
    <w:rsid w:val="003B0E1C"/>
    <w:rsid w:val="003B1064"/>
    <w:rsid w:val="003B1385"/>
    <w:rsid w:val="003B14CC"/>
    <w:rsid w:val="003B159D"/>
    <w:rsid w:val="003B1BAA"/>
    <w:rsid w:val="003B1D42"/>
    <w:rsid w:val="003B1F1C"/>
    <w:rsid w:val="003B23F8"/>
    <w:rsid w:val="003B26B4"/>
    <w:rsid w:val="003B27C5"/>
    <w:rsid w:val="003B2EC8"/>
    <w:rsid w:val="003B3022"/>
    <w:rsid w:val="003B3101"/>
    <w:rsid w:val="003B3233"/>
    <w:rsid w:val="003B5011"/>
    <w:rsid w:val="003B51D6"/>
    <w:rsid w:val="003B56EC"/>
    <w:rsid w:val="003B5BD1"/>
    <w:rsid w:val="003B63BE"/>
    <w:rsid w:val="003B6686"/>
    <w:rsid w:val="003B683A"/>
    <w:rsid w:val="003B73C3"/>
    <w:rsid w:val="003B7418"/>
    <w:rsid w:val="003B75F2"/>
    <w:rsid w:val="003B7A09"/>
    <w:rsid w:val="003B7C89"/>
    <w:rsid w:val="003B7D1B"/>
    <w:rsid w:val="003C04CC"/>
    <w:rsid w:val="003C07C7"/>
    <w:rsid w:val="003C09A1"/>
    <w:rsid w:val="003C11F1"/>
    <w:rsid w:val="003C155A"/>
    <w:rsid w:val="003C1898"/>
    <w:rsid w:val="003C1B0B"/>
    <w:rsid w:val="003C267B"/>
    <w:rsid w:val="003C2BD8"/>
    <w:rsid w:val="003C376B"/>
    <w:rsid w:val="003C377B"/>
    <w:rsid w:val="003C3862"/>
    <w:rsid w:val="003C3EA2"/>
    <w:rsid w:val="003C4163"/>
    <w:rsid w:val="003C4180"/>
    <w:rsid w:val="003C43AB"/>
    <w:rsid w:val="003C48E0"/>
    <w:rsid w:val="003C4ADE"/>
    <w:rsid w:val="003C4AE2"/>
    <w:rsid w:val="003C4AEB"/>
    <w:rsid w:val="003C4B6B"/>
    <w:rsid w:val="003C4CDA"/>
    <w:rsid w:val="003C51DD"/>
    <w:rsid w:val="003C52D0"/>
    <w:rsid w:val="003C53A9"/>
    <w:rsid w:val="003C5602"/>
    <w:rsid w:val="003C5749"/>
    <w:rsid w:val="003C5B47"/>
    <w:rsid w:val="003C5D4F"/>
    <w:rsid w:val="003C6037"/>
    <w:rsid w:val="003C6154"/>
    <w:rsid w:val="003C62E7"/>
    <w:rsid w:val="003C6545"/>
    <w:rsid w:val="003C693A"/>
    <w:rsid w:val="003C6BDA"/>
    <w:rsid w:val="003C6DB9"/>
    <w:rsid w:val="003C7036"/>
    <w:rsid w:val="003C7529"/>
    <w:rsid w:val="003C75E1"/>
    <w:rsid w:val="003C7B9B"/>
    <w:rsid w:val="003D0271"/>
    <w:rsid w:val="003D052C"/>
    <w:rsid w:val="003D0788"/>
    <w:rsid w:val="003D0FE4"/>
    <w:rsid w:val="003D1026"/>
    <w:rsid w:val="003D1166"/>
    <w:rsid w:val="003D123F"/>
    <w:rsid w:val="003D14AE"/>
    <w:rsid w:val="003D16EE"/>
    <w:rsid w:val="003D18DC"/>
    <w:rsid w:val="003D24C9"/>
    <w:rsid w:val="003D24E3"/>
    <w:rsid w:val="003D2548"/>
    <w:rsid w:val="003D2611"/>
    <w:rsid w:val="003D26AA"/>
    <w:rsid w:val="003D2CA6"/>
    <w:rsid w:val="003D3EB2"/>
    <w:rsid w:val="003D40F3"/>
    <w:rsid w:val="003D4504"/>
    <w:rsid w:val="003D5190"/>
    <w:rsid w:val="003D524F"/>
    <w:rsid w:val="003D52C0"/>
    <w:rsid w:val="003D55D4"/>
    <w:rsid w:val="003D58AC"/>
    <w:rsid w:val="003D5BEA"/>
    <w:rsid w:val="003D5E1A"/>
    <w:rsid w:val="003D5F72"/>
    <w:rsid w:val="003D631C"/>
    <w:rsid w:val="003D6599"/>
    <w:rsid w:val="003D7572"/>
    <w:rsid w:val="003D7938"/>
    <w:rsid w:val="003D7C12"/>
    <w:rsid w:val="003D7C15"/>
    <w:rsid w:val="003D7D86"/>
    <w:rsid w:val="003D7F7A"/>
    <w:rsid w:val="003E0166"/>
    <w:rsid w:val="003E0BD5"/>
    <w:rsid w:val="003E1352"/>
    <w:rsid w:val="003E1F26"/>
    <w:rsid w:val="003E2740"/>
    <w:rsid w:val="003E2B23"/>
    <w:rsid w:val="003E2F15"/>
    <w:rsid w:val="003E2FBF"/>
    <w:rsid w:val="003E34E0"/>
    <w:rsid w:val="003E390B"/>
    <w:rsid w:val="003E3B44"/>
    <w:rsid w:val="003E3E9F"/>
    <w:rsid w:val="003E40DB"/>
    <w:rsid w:val="003E42FA"/>
    <w:rsid w:val="003E4500"/>
    <w:rsid w:val="003E4BB8"/>
    <w:rsid w:val="003E4F92"/>
    <w:rsid w:val="003E5511"/>
    <w:rsid w:val="003E559F"/>
    <w:rsid w:val="003E57F9"/>
    <w:rsid w:val="003E5AB3"/>
    <w:rsid w:val="003E5CF7"/>
    <w:rsid w:val="003E62DC"/>
    <w:rsid w:val="003E665B"/>
    <w:rsid w:val="003E6735"/>
    <w:rsid w:val="003E6A1A"/>
    <w:rsid w:val="003E79F7"/>
    <w:rsid w:val="003E7D06"/>
    <w:rsid w:val="003E7E44"/>
    <w:rsid w:val="003F0173"/>
    <w:rsid w:val="003F0A33"/>
    <w:rsid w:val="003F0F09"/>
    <w:rsid w:val="003F0FE7"/>
    <w:rsid w:val="003F112E"/>
    <w:rsid w:val="003F11C2"/>
    <w:rsid w:val="003F146E"/>
    <w:rsid w:val="003F150B"/>
    <w:rsid w:val="003F192E"/>
    <w:rsid w:val="003F1C80"/>
    <w:rsid w:val="003F1D7A"/>
    <w:rsid w:val="003F1EFC"/>
    <w:rsid w:val="003F217F"/>
    <w:rsid w:val="003F24F6"/>
    <w:rsid w:val="003F275C"/>
    <w:rsid w:val="003F283E"/>
    <w:rsid w:val="003F2DC7"/>
    <w:rsid w:val="003F30C6"/>
    <w:rsid w:val="003F313D"/>
    <w:rsid w:val="003F3612"/>
    <w:rsid w:val="003F4246"/>
    <w:rsid w:val="003F446C"/>
    <w:rsid w:val="003F45E4"/>
    <w:rsid w:val="003F4783"/>
    <w:rsid w:val="003F587E"/>
    <w:rsid w:val="003F596D"/>
    <w:rsid w:val="003F59E3"/>
    <w:rsid w:val="003F5F2F"/>
    <w:rsid w:val="003F610B"/>
    <w:rsid w:val="003F63E9"/>
    <w:rsid w:val="003F6643"/>
    <w:rsid w:val="003F6A96"/>
    <w:rsid w:val="003F6E74"/>
    <w:rsid w:val="003F6EB7"/>
    <w:rsid w:val="003F6FAA"/>
    <w:rsid w:val="003F6FD6"/>
    <w:rsid w:val="003F77B9"/>
    <w:rsid w:val="003F7B33"/>
    <w:rsid w:val="003F7B56"/>
    <w:rsid w:val="004005D6"/>
    <w:rsid w:val="004007C2"/>
    <w:rsid w:val="00400B20"/>
    <w:rsid w:val="00400B67"/>
    <w:rsid w:val="00400CF8"/>
    <w:rsid w:val="00401A61"/>
    <w:rsid w:val="00402737"/>
    <w:rsid w:val="0040284D"/>
    <w:rsid w:val="00402BC3"/>
    <w:rsid w:val="004035E1"/>
    <w:rsid w:val="00403656"/>
    <w:rsid w:val="004036EC"/>
    <w:rsid w:val="0040388B"/>
    <w:rsid w:val="00403A31"/>
    <w:rsid w:val="00403BB7"/>
    <w:rsid w:val="00403CB1"/>
    <w:rsid w:val="00404274"/>
    <w:rsid w:val="0040431D"/>
    <w:rsid w:val="00404341"/>
    <w:rsid w:val="00404588"/>
    <w:rsid w:val="004048F1"/>
    <w:rsid w:val="00404E43"/>
    <w:rsid w:val="0040512F"/>
    <w:rsid w:val="004051F5"/>
    <w:rsid w:val="00405AE0"/>
    <w:rsid w:val="00405E4D"/>
    <w:rsid w:val="00406369"/>
    <w:rsid w:val="0040651C"/>
    <w:rsid w:val="00406A23"/>
    <w:rsid w:val="00406B4A"/>
    <w:rsid w:val="00406BD2"/>
    <w:rsid w:val="00406EC5"/>
    <w:rsid w:val="00407612"/>
    <w:rsid w:val="00407662"/>
    <w:rsid w:val="00407727"/>
    <w:rsid w:val="00407960"/>
    <w:rsid w:val="00407BAC"/>
    <w:rsid w:val="0041005E"/>
    <w:rsid w:val="00410204"/>
    <w:rsid w:val="00410AC7"/>
    <w:rsid w:val="004110A7"/>
    <w:rsid w:val="00411328"/>
    <w:rsid w:val="004114F2"/>
    <w:rsid w:val="00411645"/>
    <w:rsid w:val="00411732"/>
    <w:rsid w:val="00411A0A"/>
    <w:rsid w:val="00411B79"/>
    <w:rsid w:val="00411E9F"/>
    <w:rsid w:val="00412616"/>
    <w:rsid w:val="004128E1"/>
    <w:rsid w:val="00412E0C"/>
    <w:rsid w:val="004135D3"/>
    <w:rsid w:val="0041372C"/>
    <w:rsid w:val="0041429C"/>
    <w:rsid w:val="0041431B"/>
    <w:rsid w:val="0041436B"/>
    <w:rsid w:val="00414993"/>
    <w:rsid w:val="00414DAA"/>
    <w:rsid w:val="00414F56"/>
    <w:rsid w:val="00415075"/>
    <w:rsid w:val="00415188"/>
    <w:rsid w:val="00415278"/>
    <w:rsid w:val="004152DC"/>
    <w:rsid w:val="00415365"/>
    <w:rsid w:val="00415A23"/>
    <w:rsid w:val="00415C10"/>
    <w:rsid w:val="00416561"/>
    <w:rsid w:val="004167C4"/>
    <w:rsid w:val="0041690A"/>
    <w:rsid w:val="00416976"/>
    <w:rsid w:val="004169CC"/>
    <w:rsid w:val="00416C49"/>
    <w:rsid w:val="00417024"/>
    <w:rsid w:val="0041712F"/>
    <w:rsid w:val="00417396"/>
    <w:rsid w:val="004177AE"/>
    <w:rsid w:val="004178CD"/>
    <w:rsid w:val="0041792F"/>
    <w:rsid w:val="00417D5A"/>
    <w:rsid w:val="004200E7"/>
    <w:rsid w:val="0042033C"/>
    <w:rsid w:val="004209E3"/>
    <w:rsid w:val="00420C88"/>
    <w:rsid w:val="0042152B"/>
    <w:rsid w:val="00421703"/>
    <w:rsid w:val="004217A9"/>
    <w:rsid w:val="004221C2"/>
    <w:rsid w:val="0042243E"/>
    <w:rsid w:val="0042258E"/>
    <w:rsid w:val="0042278F"/>
    <w:rsid w:val="00422AC6"/>
    <w:rsid w:val="00422B53"/>
    <w:rsid w:val="00422E56"/>
    <w:rsid w:val="00423059"/>
    <w:rsid w:val="004230FC"/>
    <w:rsid w:val="0042347E"/>
    <w:rsid w:val="004237F1"/>
    <w:rsid w:val="004237F6"/>
    <w:rsid w:val="004239C9"/>
    <w:rsid w:val="00423BA4"/>
    <w:rsid w:val="00423BB1"/>
    <w:rsid w:val="004246E9"/>
    <w:rsid w:val="004250E7"/>
    <w:rsid w:val="00425416"/>
    <w:rsid w:val="00425612"/>
    <w:rsid w:val="00425A75"/>
    <w:rsid w:val="00425C1E"/>
    <w:rsid w:val="00425C5F"/>
    <w:rsid w:val="00425CDB"/>
    <w:rsid w:val="00425D88"/>
    <w:rsid w:val="00426262"/>
    <w:rsid w:val="004263A1"/>
    <w:rsid w:val="004273DA"/>
    <w:rsid w:val="00427430"/>
    <w:rsid w:val="0042761E"/>
    <w:rsid w:val="00427D34"/>
    <w:rsid w:val="00427F98"/>
    <w:rsid w:val="00430103"/>
    <w:rsid w:val="0043014F"/>
    <w:rsid w:val="004301D7"/>
    <w:rsid w:val="004304E8"/>
    <w:rsid w:val="00430539"/>
    <w:rsid w:val="00430AAD"/>
    <w:rsid w:val="00430AC7"/>
    <w:rsid w:val="00431118"/>
    <w:rsid w:val="00431268"/>
    <w:rsid w:val="004313CA"/>
    <w:rsid w:val="0043176F"/>
    <w:rsid w:val="00431860"/>
    <w:rsid w:val="00431C1C"/>
    <w:rsid w:val="00431C73"/>
    <w:rsid w:val="00431CF6"/>
    <w:rsid w:val="00431E8D"/>
    <w:rsid w:val="004324A2"/>
    <w:rsid w:val="00432970"/>
    <w:rsid w:val="0043298D"/>
    <w:rsid w:val="00432AB1"/>
    <w:rsid w:val="00432C36"/>
    <w:rsid w:val="00432FDB"/>
    <w:rsid w:val="00433104"/>
    <w:rsid w:val="0043318C"/>
    <w:rsid w:val="004332D0"/>
    <w:rsid w:val="00433363"/>
    <w:rsid w:val="00433398"/>
    <w:rsid w:val="00433505"/>
    <w:rsid w:val="004335D0"/>
    <w:rsid w:val="0043381D"/>
    <w:rsid w:val="00433948"/>
    <w:rsid w:val="00433ACC"/>
    <w:rsid w:val="00433D68"/>
    <w:rsid w:val="00433F80"/>
    <w:rsid w:val="00434123"/>
    <w:rsid w:val="00434553"/>
    <w:rsid w:val="004345DD"/>
    <w:rsid w:val="00434A1F"/>
    <w:rsid w:val="00435354"/>
    <w:rsid w:val="00435AC2"/>
    <w:rsid w:val="00435DA0"/>
    <w:rsid w:val="00436125"/>
    <w:rsid w:val="004363FD"/>
    <w:rsid w:val="00436676"/>
    <w:rsid w:val="004366F3"/>
    <w:rsid w:val="0043697C"/>
    <w:rsid w:val="00436E5B"/>
    <w:rsid w:val="0043701D"/>
    <w:rsid w:val="00437465"/>
    <w:rsid w:val="00437FB8"/>
    <w:rsid w:val="0044015C"/>
    <w:rsid w:val="00440300"/>
    <w:rsid w:val="00441293"/>
    <w:rsid w:val="00441675"/>
    <w:rsid w:val="004416C2"/>
    <w:rsid w:val="00441821"/>
    <w:rsid w:val="00441F0C"/>
    <w:rsid w:val="00442015"/>
    <w:rsid w:val="0044236C"/>
    <w:rsid w:val="004424C7"/>
    <w:rsid w:val="00442BC0"/>
    <w:rsid w:val="00442C25"/>
    <w:rsid w:val="00442FF0"/>
    <w:rsid w:val="004432FE"/>
    <w:rsid w:val="00443505"/>
    <w:rsid w:val="00443607"/>
    <w:rsid w:val="0044367C"/>
    <w:rsid w:val="00443947"/>
    <w:rsid w:val="00443C8F"/>
    <w:rsid w:val="00443E5F"/>
    <w:rsid w:val="0044426E"/>
    <w:rsid w:val="00444275"/>
    <w:rsid w:val="004442D3"/>
    <w:rsid w:val="00444804"/>
    <w:rsid w:val="004448B3"/>
    <w:rsid w:val="00444C5C"/>
    <w:rsid w:val="00444E6E"/>
    <w:rsid w:val="004451F6"/>
    <w:rsid w:val="0044551A"/>
    <w:rsid w:val="0044566F"/>
    <w:rsid w:val="00445963"/>
    <w:rsid w:val="00445A2E"/>
    <w:rsid w:val="00445BC9"/>
    <w:rsid w:val="00445D4B"/>
    <w:rsid w:val="00445E47"/>
    <w:rsid w:val="00445FE9"/>
    <w:rsid w:val="00446593"/>
    <w:rsid w:val="0044684B"/>
    <w:rsid w:val="00446885"/>
    <w:rsid w:val="00446AA1"/>
    <w:rsid w:val="00446E99"/>
    <w:rsid w:val="00446EC6"/>
    <w:rsid w:val="004472BD"/>
    <w:rsid w:val="004472D9"/>
    <w:rsid w:val="004479B2"/>
    <w:rsid w:val="00447CED"/>
    <w:rsid w:val="00450715"/>
    <w:rsid w:val="0045082B"/>
    <w:rsid w:val="00450D96"/>
    <w:rsid w:val="00451296"/>
    <w:rsid w:val="004512F0"/>
    <w:rsid w:val="004515B2"/>
    <w:rsid w:val="0045174A"/>
    <w:rsid w:val="00451761"/>
    <w:rsid w:val="004519CC"/>
    <w:rsid w:val="00451A76"/>
    <w:rsid w:val="00451E92"/>
    <w:rsid w:val="00451F24"/>
    <w:rsid w:val="00451FA7"/>
    <w:rsid w:val="00452060"/>
    <w:rsid w:val="004524DD"/>
    <w:rsid w:val="004525E6"/>
    <w:rsid w:val="004527DF"/>
    <w:rsid w:val="00452AB7"/>
    <w:rsid w:val="00452B77"/>
    <w:rsid w:val="00452DA8"/>
    <w:rsid w:val="00452F2A"/>
    <w:rsid w:val="0045305E"/>
    <w:rsid w:val="0045306A"/>
    <w:rsid w:val="00453194"/>
    <w:rsid w:val="00453277"/>
    <w:rsid w:val="004532EE"/>
    <w:rsid w:val="0045358D"/>
    <w:rsid w:val="004536AB"/>
    <w:rsid w:val="004537FC"/>
    <w:rsid w:val="00453859"/>
    <w:rsid w:val="00453931"/>
    <w:rsid w:val="00453935"/>
    <w:rsid w:val="00453961"/>
    <w:rsid w:val="0045414F"/>
    <w:rsid w:val="004547C3"/>
    <w:rsid w:val="00454F05"/>
    <w:rsid w:val="0045519B"/>
    <w:rsid w:val="00455334"/>
    <w:rsid w:val="004553C4"/>
    <w:rsid w:val="00455554"/>
    <w:rsid w:val="00455623"/>
    <w:rsid w:val="004557AF"/>
    <w:rsid w:val="00455A25"/>
    <w:rsid w:val="00455D5A"/>
    <w:rsid w:val="00455E00"/>
    <w:rsid w:val="00455E0C"/>
    <w:rsid w:val="0045605A"/>
    <w:rsid w:val="00456428"/>
    <w:rsid w:val="004564F9"/>
    <w:rsid w:val="004572D4"/>
    <w:rsid w:val="00457D6E"/>
    <w:rsid w:val="004605D9"/>
    <w:rsid w:val="0046066E"/>
    <w:rsid w:val="00460AA7"/>
    <w:rsid w:val="00460ABE"/>
    <w:rsid w:val="00460BEC"/>
    <w:rsid w:val="004610A5"/>
    <w:rsid w:val="0046146B"/>
    <w:rsid w:val="0046186C"/>
    <w:rsid w:val="004619FD"/>
    <w:rsid w:val="00461B49"/>
    <w:rsid w:val="00461CA7"/>
    <w:rsid w:val="00462432"/>
    <w:rsid w:val="0046270C"/>
    <w:rsid w:val="004628D0"/>
    <w:rsid w:val="00462AD4"/>
    <w:rsid w:val="00462B90"/>
    <w:rsid w:val="00462FD7"/>
    <w:rsid w:val="004635AA"/>
    <w:rsid w:val="00463C95"/>
    <w:rsid w:val="00463D13"/>
    <w:rsid w:val="004642DB"/>
    <w:rsid w:val="004642F8"/>
    <w:rsid w:val="004645DB"/>
    <w:rsid w:val="004648FF"/>
    <w:rsid w:val="00464AC1"/>
    <w:rsid w:val="00464D77"/>
    <w:rsid w:val="00464FAB"/>
    <w:rsid w:val="0046534A"/>
    <w:rsid w:val="0046557D"/>
    <w:rsid w:val="004656AE"/>
    <w:rsid w:val="00465C8F"/>
    <w:rsid w:val="00466386"/>
    <w:rsid w:val="00466639"/>
    <w:rsid w:val="004668CD"/>
    <w:rsid w:val="00466F65"/>
    <w:rsid w:val="00466FBD"/>
    <w:rsid w:val="00467475"/>
    <w:rsid w:val="00467886"/>
    <w:rsid w:val="004678C2"/>
    <w:rsid w:val="00467A89"/>
    <w:rsid w:val="00470113"/>
    <w:rsid w:val="0047028A"/>
    <w:rsid w:val="00470BE5"/>
    <w:rsid w:val="00470DBF"/>
    <w:rsid w:val="004710BF"/>
    <w:rsid w:val="0047121D"/>
    <w:rsid w:val="004716D7"/>
    <w:rsid w:val="00471AA6"/>
    <w:rsid w:val="00471D14"/>
    <w:rsid w:val="0047222A"/>
    <w:rsid w:val="00472EA1"/>
    <w:rsid w:val="00473763"/>
    <w:rsid w:val="00473AE0"/>
    <w:rsid w:val="00473CEB"/>
    <w:rsid w:val="00474190"/>
    <w:rsid w:val="004741E7"/>
    <w:rsid w:val="004745FB"/>
    <w:rsid w:val="00474A96"/>
    <w:rsid w:val="0047527B"/>
    <w:rsid w:val="00475308"/>
    <w:rsid w:val="00475340"/>
    <w:rsid w:val="004757D2"/>
    <w:rsid w:val="004758B6"/>
    <w:rsid w:val="00475C20"/>
    <w:rsid w:val="00475C57"/>
    <w:rsid w:val="00475D4E"/>
    <w:rsid w:val="00475E48"/>
    <w:rsid w:val="00475F6A"/>
    <w:rsid w:val="004765DA"/>
    <w:rsid w:val="00477136"/>
    <w:rsid w:val="00477693"/>
    <w:rsid w:val="00477925"/>
    <w:rsid w:val="00477F0D"/>
    <w:rsid w:val="004800EE"/>
    <w:rsid w:val="004802A1"/>
    <w:rsid w:val="004808CD"/>
    <w:rsid w:val="0048093B"/>
    <w:rsid w:val="00480A98"/>
    <w:rsid w:val="00480AED"/>
    <w:rsid w:val="00480FAD"/>
    <w:rsid w:val="00480FFD"/>
    <w:rsid w:val="0048133E"/>
    <w:rsid w:val="0048194B"/>
    <w:rsid w:val="00481ACA"/>
    <w:rsid w:val="00481C28"/>
    <w:rsid w:val="00481E4C"/>
    <w:rsid w:val="0048213E"/>
    <w:rsid w:val="00482611"/>
    <w:rsid w:val="0048273C"/>
    <w:rsid w:val="0048283B"/>
    <w:rsid w:val="004828C7"/>
    <w:rsid w:val="00482C53"/>
    <w:rsid w:val="00483150"/>
    <w:rsid w:val="00483A64"/>
    <w:rsid w:val="00483A8E"/>
    <w:rsid w:val="00483E49"/>
    <w:rsid w:val="00483F04"/>
    <w:rsid w:val="0048412A"/>
    <w:rsid w:val="0048425E"/>
    <w:rsid w:val="00485025"/>
    <w:rsid w:val="00485232"/>
    <w:rsid w:val="004853A2"/>
    <w:rsid w:val="00485886"/>
    <w:rsid w:val="00485968"/>
    <w:rsid w:val="004865C9"/>
    <w:rsid w:val="004868FC"/>
    <w:rsid w:val="00486BAD"/>
    <w:rsid w:val="00486C1F"/>
    <w:rsid w:val="00486CA8"/>
    <w:rsid w:val="004872FA"/>
    <w:rsid w:val="0048753C"/>
    <w:rsid w:val="004878F0"/>
    <w:rsid w:val="00487C4C"/>
    <w:rsid w:val="004901D8"/>
    <w:rsid w:val="0049039C"/>
    <w:rsid w:val="00490407"/>
    <w:rsid w:val="00490582"/>
    <w:rsid w:val="00490D0D"/>
    <w:rsid w:val="0049104F"/>
    <w:rsid w:val="0049144F"/>
    <w:rsid w:val="00491912"/>
    <w:rsid w:val="00491BE3"/>
    <w:rsid w:val="00491C2C"/>
    <w:rsid w:val="00491E20"/>
    <w:rsid w:val="00491ED7"/>
    <w:rsid w:val="0049218A"/>
    <w:rsid w:val="0049233B"/>
    <w:rsid w:val="00492412"/>
    <w:rsid w:val="00492498"/>
    <w:rsid w:val="004926D8"/>
    <w:rsid w:val="004928A0"/>
    <w:rsid w:val="00492B6E"/>
    <w:rsid w:val="00492E48"/>
    <w:rsid w:val="00492EBE"/>
    <w:rsid w:val="00492F40"/>
    <w:rsid w:val="0049341C"/>
    <w:rsid w:val="00493ACC"/>
    <w:rsid w:val="00493EE4"/>
    <w:rsid w:val="00493F49"/>
    <w:rsid w:val="00493FB9"/>
    <w:rsid w:val="00494A09"/>
    <w:rsid w:val="00494F69"/>
    <w:rsid w:val="0049589C"/>
    <w:rsid w:val="004967BC"/>
    <w:rsid w:val="00496BBA"/>
    <w:rsid w:val="00496BC9"/>
    <w:rsid w:val="00496C2D"/>
    <w:rsid w:val="00496C72"/>
    <w:rsid w:val="00496E59"/>
    <w:rsid w:val="00497006"/>
    <w:rsid w:val="0049767E"/>
    <w:rsid w:val="004977DD"/>
    <w:rsid w:val="004977EB"/>
    <w:rsid w:val="004978BE"/>
    <w:rsid w:val="00497C85"/>
    <w:rsid w:val="00497FEA"/>
    <w:rsid w:val="004A0389"/>
    <w:rsid w:val="004A0717"/>
    <w:rsid w:val="004A091D"/>
    <w:rsid w:val="004A0922"/>
    <w:rsid w:val="004A1647"/>
    <w:rsid w:val="004A1936"/>
    <w:rsid w:val="004A1969"/>
    <w:rsid w:val="004A1DE3"/>
    <w:rsid w:val="004A216B"/>
    <w:rsid w:val="004A22F6"/>
    <w:rsid w:val="004A24C2"/>
    <w:rsid w:val="004A2656"/>
    <w:rsid w:val="004A28C7"/>
    <w:rsid w:val="004A29CC"/>
    <w:rsid w:val="004A2C2C"/>
    <w:rsid w:val="004A3B2F"/>
    <w:rsid w:val="004A3BB1"/>
    <w:rsid w:val="004A3D0A"/>
    <w:rsid w:val="004A3F1B"/>
    <w:rsid w:val="004A3F58"/>
    <w:rsid w:val="004A4282"/>
    <w:rsid w:val="004A42F1"/>
    <w:rsid w:val="004A431A"/>
    <w:rsid w:val="004A46B9"/>
    <w:rsid w:val="004A4A87"/>
    <w:rsid w:val="004A4F59"/>
    <w:rsid w:val="004A5688"/>
    <w:rsid w:val="004A573C"/>
    <w:rsid w:val="004A5965"/>
    <w:rsid w:val="004A5980"/>
    <w:rsid w:val="004A5CC6"/>
    <w:rsid w:val="004A5DA6"/>
    <w:rsid w:val="004A5F36"/>
    <w:rsid w:val="004A62B0"/>
    <w:rsid w:val="004A631B"/>
    <w:rsid w:val="004A6420"/>
    <w:rsid w:val="004A6C64"/>
    <w:rsid w:val="004A71E8"/>
    <w:rsid w:val="004A7B3B"/>
    <w:rsid w:val="004A7BBC"/>
    <w:rsid w:val="004A7F08"/>
    <w:rsid w:val="004B0327"/>
    <w:rsid w:val="004B0406"/>
    <w:rsid w:val="004B09A7"/>
    <w:rsid w:val="004B0E55"/>
    <w:rsid w:val="004B0E80"/>
    <w:rsid w:val="004B0F46"/>
    <w:rsid w:val="004B107C"/>
    <w:rsid w:val="004B146A"/>
    <w:rsid w:val="004B1F3F"/>
    <w:rsid w:val="004B21A9"/>
    <w:rsid w:val="004B2698"/>
    <w:rsid w:val="004B271C"/>
    <w:rsid w:val="004B2F0D"/>
    <w:rsid w:val="004B2F33"/>
    <w:rsid w:val="004B317E"/>
    <w:rsid w:val="004B32FE"/>
    <w:rsid w:val="004B3467"/>
    <w:rsid w:val="004B361A"/>
    <w:rsid w:val="004B37AD"/>
    <w:rsid w:val="004B3B0B"/>
    <w:rsid w:val="004B3CEF"/>
    <w:rsid w:val="004B465A"/>
    <w:rsid w:val="004B46EA"/>
    <w:rsid w:val="004B4FA4"/>
    <w:rsid w:val="004B4FBB"/>
    <w:rsid w:val="004B53D7"/>
    <w:rsid w:val="004B57DB"/>
    <w:rsid w:val="004B5A6A"/>
    <w:rsid w:val="004B5DD7"/>
    <w:rsid w:val="004B744B"/>
    <w:rsid w:val="004B7956"/>
    <w:rsid w:val="004B7C2E"/>
    <w:rsid w:val="004B7C68"/>
    <w:rsid w:val="004C068E"/>
    <w:rsid w:val="004C0717"/>
    <w:rsid w:val="004C12A8"/>
    <w:rsid w:val="004C142F"/>
    <w:rsid w:val="004C204C"/>
    <w:rsid w:val="004C24B7"/>
    <w:rsid w:val="004C24CF"/>
    <w:rsid w:val="004C24E1"/>
    <w:rsid w:val="004C25BD"/>
    <w:rsid w:val="004C2965"/>
    <w:rsid w:val="004C2DF6"/>
    <w:rsid w:val="004C36A4"/>
    <w:rsid w:val="004C3737"/>
    <w:rsid w:val="004C3764"/>
    <w:rsid w:val="004C388E"/>
    <w:rsid w:val="004C39BD"/>
    <w:rsid w:val="004C3C2A"/>
    <w:rsid w:val="004C3CE2"/>
    <w:rsid w:val="004C3D65"/>
    <w:rsid w:val="004C3D72"/>
    <w:rsid w:val="004C406A"/>
    <w:rsid w:val="004C42F0"/>
    <w:rsid w:val="004C453F"/>
    <w:rsid w:val="004C4B83"/>
    <w:rsid w:val="004C4EA7"/>
    <w:rsid w:val="004C5070"/>
    <w:rsid w:val="004C517E"/>
    <w:rsid w:val="004C5236"/>
    <w:rsid w:val="004C535D"/>
    <w:rsid w:val="004C5968"/>
    <w:rsid w:val="004C5E08"/>
    <w:rsid w:val="004C606A"/>
    <w:rsid w:val="004C6128"/>
    <w:rsid w:val="004C620A"/>
    <w:rsid w:val="004C639D"/>
    <w:rsid w:val="004C69D6"/>
    <w:rsid w:val="004C6F49"/>
    <w:rsid w:val="004C6FB0"/>
    <w:rsid w:val="004C7133"/>
    <w:rsid w:val="004C72BF"/>
    <w:rsid w:val="004C74F8"/>
    <w:rsid w:val="004C760B"/>
    <w:rsid w:val="004C7734"/>
    <w:rsid w:val="004C7880"/>
    <w:rsid w:val="004D020D"/>
    <w:rsid w:val="004D026E"/>
    <w:rsid w:val="004D04E7"/>
    <w:rsid w:val="004D12DC"/>
    <w:rsid w:val="004D16F4"/>
    <w:rsid w:val="004D1E96"/>
    <w:rsid w:val="004D1EA6"/>
    <w:rsid w:val="004D1F4D"/>
    <w:rsid w:val="004D2028"/>
    <w:rsid w:val="004D2368"/>
    <w:rsid w:val="004D24F1"/>
    <w:rsid w:val="004D2AC8"/>
    <w:rsid w:val="004D2ADA"/>
    <w:rsid w:val="004D2CC0"/>
    <w:rsid w:val="004D2E6C"/>
    <w:rsid w:val="004D2EAD"/>
    <w:rsid w:val="004D2F97"/>
    <w:rsid w:val="004D300A"/>
    <w:rsid w:val="004D38F0"/>
    <w:rsid w:val="004D3FA2"/>
    <w:rsid w:val="004D461F"/>
    <w:rsid w:val="004D4672"/>
    <w:rsid w:val="004D49F3"/>
    <w:rsid w:val="004D4F8D"/>
    <w:rsid w:val="004D4FEE"/>
    <w:rsid w:val="004D5296"/>
    <w:rsid w:val="004D5AD8"/>
    <w:rsid w:val="004D5C03"/>
    <w:rsid w:val="004D5FB1"/>
    <w:rsid w:val="004D6296"/>
    <w:rsid w:val="004D6497"/>
    <w:rsid w:val="004D6AA7"/>
    <w:rsid w:val="004D6AA8"/>
    <w:rsid w:val="004D6AD7"/>
    <w:rsid w:val="004D6E40"/>
    <w:rsid w:val="004D7460"/>
    <w:rsid w:val="004D749A"/>
    <w:rsid w:val="004D7A78"/>
    <w:rsid w:val="004D7AB8"/>
    <w:rsid w:val="004D7F9D"/>
    <w:rsid w:val="004E03E2"/>
    <w:rsid w:val="004E0460"/>
    <w:rsid w:val="004E0553"/>
    <w:rsid w:val="004E177D"/>
    <w:rsid w:val="004E18FE"/>
    <w:rsid w:val="004E1F7C"/>
    <w:rsid w:val="004E2075"/>
    <w:rsid w:val="004E2406"/>
    <w:rsid w:val="004E2C6F"/>
    <w:rsid w:val="004E3478"/>
    <w:rsid w:val="004E3522"/>
    <w:rsid w:val="004E3D7B"/>
    <w:rsid w:val="004E3FE7"/>
    <w:rsid w:val="004E4002"/>
    <w:rsid w:val="004E4018"/>
    <w:rsid w:val="004E4274"/>
    <w:rsid w:val="004E4BD2"/>
    <w:rsid w:val="004E50C6"/>
    <w:rsid w:val="004E50DA"/>
    <w:rsid w:val="004E5756"/>
    <w:rsid w:val="004E5880"/>
    <w:rsid w:val="004E6495"/>
    <w:rsid w:val="004E6940"/>
    <w:rsid w:val="004E6DDB"/>
    <w:rsid w:val="004E70E0"/>
    <w:rsid w:val="004E799C"/>
    <w:rsid w:val="004E7A5C"/>
    <w:rsid w:val="004E7BE3"/>
    <w:rsid w:val="004E7E47"/>
    <w:rsid w:val="004E7FDF"/>
    <w:rsid w:val="004E7FFE"/>
    <w:rsid w:val="004F0566"/>
    <w:rsid w:val="004F1494"/>
    <w:rsid w:val="004F1B34"/>
    <w:rsid w:val="004F1BEE"/>
    <w:rsid w:val="004F2339"/>
    <w:rsid w:val="004F2721"/>
    <w:rsid w:val="004F2CC7"/>
    <w:rsid w:val="004F2FDA"/>
    <w:rsid w:val="004F34B8"/>
    <w:rsid w:val="004F34C8"/>
    <w:rsid w:val="004F36BC"/>
    <w:rsid w:val="004F3929"/>
    <w:rsid w:val="004F3A0C"/>
    <w:rsid w:val="004F4174"/>
    <w:rsid w:val="004F4180"/>
    <w:rsid w:val="004F42C5"/>
    <w:rsid w:val="004F440B"/>
    <w:rsid w:val="004F47C0"/>
    <w:rsid w:val="004F491C"/>
    <w:rsid w:val="004F4981"/>
    <w:rsid w:val="004F4AE1"/>
    <w:rsid w:val="004F4F68"/>
    <w:rsid w:val="004F57FA"/>
    <w:rsid w:val="004F59FE"/>
    <w:rsid w:val="004F6007"/>
    <w:rsid w:val="004F60EB"/>
    <w:rsid w:val="004F6538"/>
    <w:rsid w:val="004F6899"/>
    <w:rsid w:val="004F68AB"/>
    <w:rsid w:val="004F6D36"/>
    <w:rsid w:val="004F703C"/>
    <w:rsid w:val="004F7CDB"/>
    <w:rsid w:val="004F7E09"/>
    <w:rsid w:val="004F7E62"/>
    <w:rsid w:val="004F7F28"/>
    <w:rsid w:val="005006B2"/>
    <w:rsid w:val="00500791"/>
    <w:rsid w:val="00500927"/>
    <w:rsid w:val="00500AD7"/>
    <w:rsid w:val="00500E77"/>
    <w:rsid w:val="00500E9E"/>
    <w:rsid w:val="00500F6B"/>
    <w:rsid w:val="005024D7"/>
    <w:rsid w:val="00502599"/>
    <w:rsid w:val="005034D0"/>
    <w:rsid w:val="00503638"/>
    <w:rsid w:val="00503803"/>
    <w:rsid w:val="00503A60"/>
    <w:rsid w:val="00503C4D"/>
    <w:rsid w:val="00503ECE"/>
    <w:rsid w:val="00504190"/>
    <w:rsid w:val="0050433C"/>
    <w:rsid w:val="005044FF"/>
    <w:rsid w:val="005045B3"/>
    <w:rsid w:val="00504733"/>
    <w:rsid w:val="00504A12"/>
    <w:rsid w:val="00504FDB"/>
    <w:rsid w:val="005052EB"/>
    <w:rsid w:val="00505732"/>
    <w:rsid w:val="005058B0"/>
    <w:rsid w:val="00505DA2"/>
    <w:rsid w:val="005065F2"/>
    <w:rsid w:val="005066D2"/>
    <w:rsid w:val="00506AAB"/>
    <w:rsid w:val="00506AB8"/>
    <w:rsid w:val="00506C46"/>
    <w:rsid w:val="00506DF1"/>
    <w:rsid w:val="00506FD4"/>
    <w:rsid w:val="00506FF3"/>
    <w:rsid w:val="00507453"/>
    <w:rsid w:val="005075B7"/>
    <w:rsid w:val="005076B7"/>
    <w:rsid w:val="0050789C"/>
    <w:rsid w:val="005079B3"/>
    <w:rsid w:val="0051077A"/>
    <w:rsid w:val="00511097"/>
    <w:rsid w:val="0051112D"/>
    <w:rsid w:val="00511689"/>
    <w:rsid w:val="005116DB"/>
    <w:rsid w:val="005117C2"/>
    <w:rsid w:val="00512003"/>
    <w:rsid w:val="0051258D"/>
    <w:rsid w:val="00512792"/>
    <w:rsid w:val="00512C20"/>
    <w:rsid w:val="00512DE1"/>
    <w:rsid w:val="00513532"/>
    <w:rsid w:val="005143E5"/>
    <w:rsid w:val="00514577"/>
    <w:rsid w:val="00514DF1"/>
    <w:rsid w:val="0051519C"/>
    <w:rsid w:val="00515BE3"/>
    <w:rsid w:val="00515D39"/>
    <w:rsid w:val="00516036"/>
    <w:rsid w:val="00516173"/>
    <w:rsid w:val="0051634D"/>
    <w:rsid w:val="00516BA7"/>
    <w:rsid w:val="00516D31"/>
    <w:rsid w:val="00516EBB"/>
    <w:rsid w:val="005179BA"/>
    <w:rsid w:val="00517B2D"/>
    <w:rsid w:val="00517B55"/>
    <w:rsid w:val="00517C28"/>
    <w:rsid w:val="00520590"/>
    <w:rsid w:val="005205E8"/>
    <w:rsid w:val="00520673"/>
    <w:rsid w:val="00520683"/>
    <w:rsid w:val="005208F5"/>
    <w:rsid w:val="00520944"/>
    <w:rsid w:val="00520967"/>
    <w:rsid w:val="00520ABD"/>
    <w:rsid w:val="00521370"/>
    <w:rsid w:val="005215AC"/>
    <w:rsid w:val="005218C7"/>
    <w:rsid w:val="00521DB9"/>
    <w:rsid w:val="00521E94"/>
    <w:rsid w:val="005221B3"/>
    <w:rsid w:val="005225CF"/>
    <w:rsid w:val="005232F4"/>
    <w:rsid w:val="00523308"/>
    <w:rsid w:val="00523AAF"/>
    <w:rsid w:val="00523D3D"/>
    <w:rsid w:val="005240F6"/>
    <w:rsid w:val="00524343"/>
    <w:rsid w:val="005243E6"/>
    <w:rsid w:val="005243FD"/>
    <w:rsid w:val="00524640"/>
    <w:rsid w:val="0052467A"/>
    <w:rsid w:val="00524F29"/>
    <w:rsid w:val="0052507E"/>
    <w:rsid w:val="00525864"/>
    <w:rsid w:val="00525944"/>
    <w:rsid w:val="00525A5C"/>
    <w:rsid w:val="00525B0E"/>
    <w:rsid w:val="00525C99"/>
    <w:rsid w:val="00525CAA"/>
    <w:rsid w:val="00525EA8"/>
    <w:rsid w:val="00525F99"/>
    <w:rsid w:val="005263D6"/>
    <w:rsid w:val="005264DE"/>
    <w:rsid w:val="00526630"/>
    <w:rsid w:val="00526711"/>
    <w:rsid w:val="005267CD"/>
    <w:rsid w:val="0052682B"/>
    <w:rsid w:val="0052693B"/>
    <w:rsid w:val="0052721E"/>
    <w:rsid w:val="00527841"/>
    <w:rsid w:val="005278A6"/>
    <w:rsid w:val="0053002E"/>
    <w:rsid w:val="00530307"/>
    <w:rsid w:val="0053040A"/>
    <w:rsid w:val="005306E1"/>
    <w:rsid w:val="00531312"/>
    <w:rsid w:val="00531B30"/>
    <w:rsid w:val="00531CF7"/>
    <w:rsid w:val="005322AE"/>
    <w:rsid w:val="00532E48"/>
    <w:rsid w:val="00532FEF"/>
    <w:rsid w:val="005334EB"/>
    <w:rsid w:val="00533521"/>
    <w:rsid w:val="00533FEF"/>
    <w:rsid w:val="005342DD"/>
    <w:rsid w:val="005344D2"/>
    <w:rsid w:val="0053469A"/>
    <w:rsid w:val="005348FF"/>
    <w:rsid w:val="00534A79"/>
    <w:rsid w:val="00534FA1"/>
    <w:rsid w:val="005353BE"/>
    <w:rsid w:val="005358E3"/>
    <w:rsid w:val="0053688E"/>
    <w:rsid w:val="00536CBD"/>
    <w:rsid w:val="005376D4"/>
    <w:rsid w:val="00537A2D"/>
    <w:rsid w:val="00537EF6"/>
    <w:rsid w:val="0054062E"/>
    <w:rsid w:val="00540801"/>
    <w:rsid w:val="0054112F"/>
    <w:rsid w:val="005411FE"/>
    <w:rsid w:val="0054171F"/>
    <w:rsid w:val="0054197E"/>
    <w:rsid w:val="005419F2"/>
    <w:rsid w:val="00541C22"/>
    <w:rsid w:val="005424F6"/>
    <w:rsid w:val="0054279E"/>
    <w:rsid w:val="005429E5"/>
    <w:rsid w:val="00542BA0"/>
    <w:rsid w:val="00542C10"/>
    <w:rsid w:val="00542C2E"/>
    <w:rsid w:val="00543A21"/>
    <w:rsid w:val="0054405E"/>
    <w:rsid w:val="0054414E"/>
    <w:rsid w:val="00544B64"/>
    <w:rsid w:val="00545448"/>
    <w:rsid w:val="005462FA"/>
    <w:rsid w:val="005465EE"/>
    <w:rsid w:val="00546E90"/>
    <w:rsid w:val="00546F5D"/>
    <w:rsid w:val="005471D7"/>
    <w:rsid w:val="00547342"/>
    <w:rsid w:val="00547622"/>
    <w:rsid w:val="0054765A"/>
    <w:rsid w:val="005476B8"/>
    <w:rsid w:val="00547820"/>
    <w:rsid w:val="00547A0A"/>
    <w:rsid w:val="00547A4C"/>
    <w:rsid w:val="00547AE1"/>
    <w:rsid w:val="00547F87"/>
    <w:rsid w:val="00550136"/>
    <w:rsid w:val="0055019A"/>
    <w:rsid w:val="005509A1"/>
    <w:rsid w:val="00550A2B"/>
    <w:rsid w:val="00550D35"/>
    <w:rsid w:val="00551207"/>
    <w:rsid w:val="00551A1A"/>
    <w:rsid w:val="00551C0B"/>
    <w:rsid w:val="00551C0E"/>
    <w:rsid w:val="005522CE"/>
    <w:rsid w:val="00552D55"/>
    <w:rsid w:val="00552EEB"/>
    <w:rsid w:val="005532C5"/>
    <w:rsid w:val="00553831"/>
    <w:rsid w:val="0055397B"/>
    <w:rsid w:val="00553A5E"/>
    <w:rsid w:val="00554056"/>
    <w:rsid w:val="00554211"/>
    <w:rsid w:val="005543E5"/>
    <w:rsid w:val="00554793"/>
    <w:rsid w:val="005547E9"/>
    <w:rsid w:val="0055488C"/>
    <w:rsid w:val="00554D2A"/>
    <w:rsid w:val="00554F1C"/>
    <w:rsid w:val="00554FFC"/>
    <w:rsid w:val="00555114"/>
    <w:rsid w:val="00555CA5"/>
    <w:rsid w:val="005560F0"/>
    <w:rsid w:val="005561A0"/>
    <w:rsid w:val="0055624E"/>
    <w:rsid w:val="005565E4"/>
    <w:rsid w:val="00556AC7"/>
    <w:rsid w:val="00556B4D"/>
    <w:rsid w:val="00556B6D"/>
    <w:rsid w:val="00556D39"/>
    <w:rsid w:val="00556E1F"/>
    <w:rsid w:val="00556FD6"/>
    <w:rsid w:val="0055749B"/>
    <w:rsid w:val="00557844"/>
    <w:rsid w:val="00557991"/>
    <w:rsid w:val="00557CF1"/>
    <w:rsid w:val="0056041E"/>
    <w:rsid w:val="005606B3"/>
    <w:rsid w:val="0056089D"/>
    <w:rsid w:val="00560D12"/>
    <w:rsid w:val="00560DDF"/>
    <w:rsid w:val="00561416"/>
    <w:rsid w:val="00561928"/>
    <w:rsid w:val="00562310"/>
    <w:rsid w:val="005629F2"/>
    <w:rsid w:val="005632BD"/>
    <w:rsid w:val="0056342B"/>
    <w:rsid w:val="00563A62"/>
    <w:rsid w:val="00563BAB"/>
    <w:rsid w:val="00563C5B"/>
    <w:rsid w:val="00563FAE"/>
    <w:rsid w:val="00563FD1"/>
    <w:rsid w:val="005643CB"/>
    <w:rsid w:val="00564728"/>
    <w:rsid w:val="00564788"/>
    <w:rsid w:val="00564ADC"/>
    <w:rsid w:val="00565213"/>
    <w:rsid w:val="0056532C"/>
    <w:rsid w:val="005654CC"/>
    <w:rsid w:val="0056578E"/>
    <w:rsid w:val="00565FFC"/>
    <w:rsid w:val="005666B2"/>
    <w:rsid w:val="0056692C"/>
    <w:rsid w:val="00566C34"/>
    <w:rsid w:val="00566C95"/>
    <w:rsid w:val="00566CE5"/>
    <w:rsid w:val="00566E8D"/>
    <w:rsid w:val="00567150"/>
    <w:rsid w:val="0056775D"/>
    <w:rsid w:val="00567989"/>
    <w:rsid w:val="00567F8F"/>
    <w:rsid w:val="0057065B"/>
    <w:rsid w:val="00570D4B"/>
    <w:rsid w:val="00570E81"/>
    <w:rsid w:val="0057101D"/>
    <w:rsid w:val="00571AF1"/>
    <w:rsid w:val="00571C3C"/>
    <w:rsid w:val="00571E10"/>
    <w:rsid w:val="00572034"/>
    <w:rsid w:val="0057214B"/>
    <w:rsid w:val="00572A46"/>
    <w:rsid w:val="00572A58"/>
    <w:rsid w:val="00572C70"/>
    <w:rsid w:val="00573193"/>
    <w:rsid w:val="0057386B"/>
    <w:rsid w:val="005738DD"/>
    <w:rsid w:val="00573C8D"/>
    <w:rsid w:val="00573CA5"/>
    <w:rsid w:val="005742D8"/>
    <w:rsid w:val="00574574"/>
    <w:rsid w:val="0057467E"/>
    <w:rsid w:val="00574688"/>
    <w:rsid w:val="005749EA"/>
    <w:rsid w:val="00574A11"/>
    <w:rsid w:val="00574A3E"/>
    <w:rsid w:val="00574DD6"/>
    <w:rsid w:val="00574E87"/>
    <w:rsid w:val="0057531E"/>
    <w:rsid w:val="005754F1"/>
    <w:rsid w:val="00575932"/>
    <w:rsid w:val="00575980"/>
    <w:rsid w:val="00575AC7"/>
    <w:rsid w:val="00575BBB"/>
    <w:rsid w:val="0057626F"/>
    <w:rsid w:val="00576E22"/>
    <w:rsid w:val="00576FCA"/>
    <w:rsid w:val="0057751B"/>
    <w:rsid w:val="0057772A"/>
    <w:rsid w:val="00577AC6"/>
    <w:rsid w:val="00577CE3"/>
    <w:rsid w:val="00577F73"/>
    <w:rsid w:val="005805AD"/>
    <w:rsid w:val="00580A7D"/>
    <w:rsid w:val="00580B3F"/>
    <w:rsid w:val="00580B83"/>
    <w:rsid w:val="0058176C"/>
    <w:rsid w:val="005817C7"/>
    <w:rsid w:val="00581BBF"/>
    <w:rsid w:val="00581D2E"/>
    <w:rsid w:val="00581F2F"/>
    <w:rsid w:val="005826C0"/>
    <w:rsid w:val="005826D3"/>
    <w:rsid w:val="00582BBE"/>
    <w:rsid w:val="0058318C"/>
    <w:rsid w:val="00583448"/>
    <w:rsid w:val="00583A16"/>
    <w:rsid w:val="00583EA5"/>
    <w:rsid w:val="0058411D"/>
    <w:rsid w:val="00584250"/>
    <w:rsid w:val="0058436A"/>
    <w:rsid w:val="005843F0"/>
    <w:rsid w:val="00584455"/>
    <w:rsid w:val="00584E97"/>
    <w:rsid w:val="005850C1"/>
    <w:rsid w:val="00585A77"/>
    <w:rsid w:val="00585BFE"/>
    <w:rsid w:val="00585E9F"/>
    <w:rsid w:val="00585F72"/>
    <w:rsid w:val="00585F76"/>
    <w:rsid w:val="00586333"/>
    <w:rsid w:val="005864DC"/>
    <w:rsid w:val="00586EA0"/>
    <w:rsid w:val="00587232"/>
    <w:rsid w:val="0058724E"/>
    <w:rsid w:val="005875E8"/>
    <w:rsid w:val="00587686"/>
    <w:rsid w:val="005879FF"/>
    <w:rsid w:val="00587A70"/>
    <w:rsid w:val="00587A89"/>
    <w:rsid w:val="00587BAA"/>
    <w:rsid w:val="00587E25"/>
    <w:rsid w:val="005901BA"/>
    <w:rsid w:val="00590309"/>
    <w:rsid w:val="00590388"/>
    <w:rsid w:val="005904C8"/>
    <w:rsid w:val="005907F5"/>
    <w:rsid w:val="00590D23"/>
    <w:rsid w:val="00591264"/>
    <w:rsid w:val="00591588"/>
    <w:rsid w:val="00591847"/>
    <w:rsid w:val="00591CBD"/>
    <w:rsid w:val="005926DF"/>
    <w:rsid w:val="00593167"/>
    <w:rsid w:val="00593ACF"/>
    <w:rsid w:val="00594365"/>
    <w:rsid w:val="005945BA"/>
    <w:rsid w:val="005946FB"/>
    <w:rsid w:val="0059484A"/>
    <w:rsid w:val="00594B13"/>
    <w:rsid w:val="00594BBE"/>
    <w:rsid w:val="00594EAD"/>
    <w:rsid w:val="0059504E"/>
    <w:rsid w:val="0059541E"/>
    <w:rsid w:val="00595434"/>
    <w:rsid w:val="00595CAC"/>
    <w:rsid w:val="00596342"/>
    <w:rsid w:val="005967E4"/>
    <w:rsid w:val="00596CC3"/>
    <w:rsid w:val="00596FC4"/>
    <w:rsid w:val="00597EBA"/>
    <w:rsid w:val="005A0425"/>
    <w:rsid w:val="005A051A"/>
    <w:rsid w:val="005A056A"/>
    <w:rsid w:val="005A05C8"/>
    <w:rsid w:val="005A0AB1"/>
    <w:rsid w:val="005A0FA8"/>
    <w:rsid w:val="005A114A"/>
    <w:rsid w:val="005A16DA"/>
    <w:rsid w:val="005A1F12"/>
    <w:rsid w:val="005A2C6C"/>
    <w:rsid w:val="005A2C7C"/>
    <w:rsid w:val="005A2D33"/>
    <w:rsid w:val="005A2FA3"/>
    <w:rsid w:val="005A3325"/>
    <w:rsid w:val="005A33B1"/>
    <w:rsid w:val="005A350C"/>
    <w:rsid w:val="005A3AD8"/>
    <w:rsid w:val="005A3C10"/>
    <w:rsid w:val="005A3F00"/>
    <w:rsid w:val="005A4412"/>
    <w:rsid w:val="005A46D6"/>
    <w:rsid w:val="005A50FA"/>
    <w:rsid w:val="005A51DC"/>
    <w:rsid w:val="005A545C"/>
    <w:rsid w:val="005A5528"/>
    <w:rsid w:val="005A5755"/>
    <w:rsid w:val="005A5D90"/>
    <w:rsid w:val="005A62B8"/>
    <w:rsid w:val="005A6421"/>
    <w:rsid w:val="005A66D5"/>
    <w:rsid w:val="005A674B"/>
    <w:rsid w:val="005A67E2"/>
    <w:rsid w:val="005A6806"/>
    <w:rsid w:val="005A6C45"/>
    <w:rsid w:val="005A6E83"/>
    <w:rsid w:val="005A6F46"/>
    <w:rsid w:val="005A7051"/>
    <w:rsid w:val="005A71D3"/>
    <w:rsid w:val="005A72E2"/>
    <w:rsid w:val="005A74F6"/>
    <w:rsid w:val="005A76E9"/>
    <w:rsid w:val="005A79D3"/>
    <w:rsid w:val="005A7E23"/>
    <w:rsid w:val="005B022E"/>
    <w:rsid w:val="005B0294"/>
    <w:rsid w:val="005B0297"/>
    <w:rsid w:val="005B07AE"/>
    <w:rsid w:val="005B07BE"/>
    <w:rsid w:val="005B07CB"/>
    <w:rsid w:val="005B11A6"/>
    <w:rsid w:val="005B138D"/>
    <w:rsid w:val="005B1E11"/>
    <w:rsid w:val="005B2000"/>
    <w:rsid w:val="005B2018"/>
    <w:rsid w:val="005B2555"/>
    <w:rsid w:val="005B29AF"/>
    <w:rsid w:val="005B29C3"/>
    <w:rsid w:val="005B2C31"/>
    <w:rsid w:val="005B2DF2"/>
    <w:rsid w:val="005B2FFC"/>
    <w:rsid w:val="005B301D"/>
    <w:rsid w:val="005B315B"/>
    <w:rsid w:val="005B33EC"/>
    <w:rsid w:val="005B3E70"/>
    <w:rsid w:val="005B3FBA"/>
    <w:rsid w:val="005B40A4"/>
    <w:rsid w:val="005B430F"/>
    <w:rsid w:val="005B48DC"/>
    <w:rsid w:val="005B56C3"/>
    <w:rsid w:val="005B591C"/>
    <w:rsid w:val="005B5B2B"/>
    <w:rsid w:val="005B5D88"/>
    <w:rsid w:val="005B5F51"/>
    <w:rsid w:val="005B670A"/>
    <w:rsid w:val="005B6852"/>
    <w:rsid w:val="005B70AC"/>
    <w:rsid w:val="005B73CA"/>
    <w:rsid w:val="005B7C62"/>
    <w:rsid w:val="005B7F3A"/>
    <w:rsid w:val="005B7F84"/>
    <w:rsid w:val="005C00FF"/>
    <w:rsid w:val="005C0692"/>
    <w:rsid w:val="005C0860"/>
    <w:rsid w:val="005C08E7"/>
    <w:rsid w:val="005C0E72"/>
    <w:rsid w:val="005C11B5"/>
    <w:rsid w:val="005C139C"/>
    <w:rsid w:val="005C170D"/>
    <w:rsid w:val="005C1CE6"/>
    <w:rsid w:val="005C1E66"/>
    <w:rsid w:val="005C1FEA"/>
    <w:rsid w:val="005C2380"/>
    <w:rsid w:val="005C2433"/>
    <w:rsid w:val="005C266C"/>
    <w:rsid w:val="005C2813"/>
    <w:rsid w:val="005C2A75"/>
    <w:rsid w:val="005C2FD5"/>
    <w:rsid w:val="005C327C"/>
    <w:rsid w:val="005C33DF"/>
    <w:rsid w:val="005C3813"/>
    <w:rsid w:val="005C3835"/>
    <w:rsid w:val="005C38F9"/>
    <w:rsid w:val="005C3B80"/>
    <w:rsid w:val="005C405F"/>
    <w:rsid w:val="005C428E"/>
    <w:rsid w:val="005C44F1"/>
    <w:rsid w:val="005C4908"/>
    <w:rsid w:val="005C4AC3"/>
    <w:rsid w:val="005C5376"/>
    <w:rsid w:val="005C56E1"/>
    <w:rsid w:val="005C5C2A"/>
    <w:rsid w:val="005C5C8F"/>
    <w:rsid w:val="005C609D"/>
    <w:rsid w:val="005C6A17"/>
    <w:rsid w:val="005C7166"/>
    <w:rsid w:val="005C7361"/>
    <w:rsid w:val="005C7B63"/>
    <w:rsid w:val="005C7E4A"/>
    <w:rsid w:val="005C7EB2"/>
    <w:rsid w:val="005D0011"/>
    <w:rsid w:val="005D0A13"/>
    <w:rsid w:val="005D0B69"/>
    <w:rsid w:val="005D0C82"/>
    <w:rsid w:val="005D0DC3"/>
    <w:rsid w:val="005D1009"/>
    <w:rsid w:val="005D1025"/>
    <w:rsid w:val="005D1AAB"/>
    <w:rsid w:val="005D1EBF"/>
    <w:rsid w:val="005D240D"/>
    <w:rsid w:val="005D24EE"/>
    <w:rsid w:val="005D253D"/>
    <w:rsid w:val="005D27B2"/>
    <w:rsid w:val="005D29E3"/>
    <w:rsid w:val="005D2AB2"/>
    <w:rsid w:val="005D2F61"/>
    <w:rsid w:val="005D3100"/>
    <w:rsid w:val="005D3832"/>
    <w:rsid w:val="005D38D3"/>
    <w:rsid w:val="005D4597"/>
    <w:rsid w:val="005D49E5"/>
    <w:rsid w:val="005D4AF4"/>
    <w:rsid w:val="005D4EE6"/>
    <w:rsid w:val="005D5281"/>
    <w:rsid w:val="005D5314"/>
    <w:rsid w:val="005D53BF"/>
    <w:rsid w:val="005D5706"/>
    <w:rsid w:val="005D5E2C"/>
    <w:rsid w:val="005D6325"/>
    <w:rsid w:val="005D7949"/>
    <w:rsid w:val="005D7A1C"/>
    <w:rsid w:val="005E0C0E"/>
    <w:rsid w:val="005E12A7"/>
    <w:rsid w:val="005E184C"/>
    <w:rsid w:val="005E1AD5"/>
    <w:rsid w:val="005E1BB2"/>
    <w:rsid w:val="005E2230"/>
    <w:rsid w:val="005E2276"/>
    <w:rsid w:val="005E28B6"/>
    <w:rsid w:val="005E2D89"/>
    <w:rsid w:val="005E3165"/>
    <w:rsid w:val="005E3545"/>
    <w:rsid w:val="005E35CE"/>
    <w:rsid w:val="005E36AE"/>
    <w:rsid w:val="005E375D"/>
    <w:rsid w:val="005E39F0"/>
    <w:rsid w:val="005E3A1E"/>
    <w:rsid w:val="005E3F1B"/>
    <w:rsid w:val="005E4484"/>
    <w:rsid w:val="005E46CB"/>
    <w:rsid w:val="005E479C"/>
    <w:rsid w:val="005E49C1"/>
    <w:rsid w:val="005E4CBD"/>
    <w:rsid w:val="005E4EAC"/>
    <w:rsid w:val="005E4FEF"/>
    <w:rsid w:val="005E5034"/>
    <w:rsid w:val="005E5061"/>
    <w:rsid w:val="005E54EA"/>
    <w:rsid w:val="005E5AC8"/>
    <w:rsid w:val="005E5BA2"/>
    <w:rsid w:val="005E6515"/>
    <w:rsid w:val="005E68A8"/>
    <w:rsid w:val="005E6D25"/>
    <w:rsid w:val="005E6E39"/>
    <w:rsid w:val="005E71F1"/>
    <w:rsid w:val="005E7217"/>
    <w:rsid w:val="005E7417"/>
    <w:rsid w:val="005E7474"/>
    <w:rsid w:val="005E7487"/>
    <w:rsid w:val="005F01B4"/>
    <w:rsid w:val="005F03A3"/>
    <w:rsid w:val="005F076C"/>
    <w:rsid w:val="005F0AC8"/>
    <w:rsid w:val="005F0C25"/>
    <w:rsid w:val="005F10FC"/>
    <w:rsid w:val="005F129E"/>
    <w:rsid w:val="005F14CF"/>
    <w:rsid w:val="005F18DB"/>
    <w:rsid w:val="005F1998"/>
    <w:rsid w:val="005F1D23"/>
    <w:rsid w:val="005F1FDF"/>
    <w:rsid w:val="005F2C7A"/>
    <w:rsid w:val="005F3167"/>
    <w:rsid w:val="005F3380"/>
    <w:rsid w:val="005F37FB"/>
    <w:rsid w:val="005F43F9"/>
    <w:rsid w:val="005F48FA"/>
    <w:rsid w:val="005F491E"/>
    <w:rsid w:val="005F496B"/>
    <w:rsid w:val="005F4ACE"/>
    <w:rsid w:val="005F4B9F"/>
    <w:rsid w:val="005F4EE9"/>
    <w:rsid w:val="005F4F3F"/>
    <w:rsid w:val="005F55F0"/>
    <w:rsid w:val="005F563A"/>
    <w:rsid w:val="005F5BFA"/>
    <w:rsid w:val="005F620B"/>
    <w:rsid w:val="005F67E7"/>
    <w:rsid w:val="005F6874"/>
    <w:rsid w:val="005F68EA"/>
    <w:rsid w:val="005F6A18"/>
    <w:rsid w:val="005F6C60"/>
    <w:rsid w:val="005F6E8D"/>
    <w:rsid w:val="005F7217"/>
    <w:rsid w:val="005F7551"/>
    <w:rsid w:val="005F7909"/>
    <w:rsid w:val="005F7957"/>
    <w:rsid w:val="0060024D"/>
    <w:rsid w:val="006003AD"/>
    <w:rsid w:val="00600B46"/>
    <w:rsid w:val="006011BF"/>
    <w:rsid w:val="006016E9"/>
    <w:rsid w:val="006018AF"/>
    <w:rsid w:val="0060210C"/>
    <w:rsid w:val="00602630"/>
    <w:rsid w:val="00602714"/>
    <w:rsid w:val="0060271E"/>
    <w:rsid w:val="00602829"/>
    <w:rsid w:val="00602C47"/>
    <w:rsid w:val="006032E9"/>
    <w:rsid w:val="00603646"/>
    <w:rsid w:val="006036D4"/>
    <w:rsid w:val="00603947"/>
    <w:rsid w:val="00603965"/>
    <w:rsid w:val="00603999"/>
    <w:rsid w:val="00603AE9"/>
    <w:rsid w:val="00603BC3"/>
    <w:rsid w:val="006043DD"/>
    <w:rsid w:val="0060472B"/>
    <w:rsid w:val="0060473B"/>
    <w:rsid w:val="006058C3"/>
    <w:rsid w:val="00605DCA"/>
    <w:rsid w:val="006064D3"/>
    <w:rsid w:val="00606532"/>
    <w:rsid w:val="0060662E"/>
    <w:rsid w:val="0060668C"/>
    <w:rsid w:val="0060672E"/>
    <w:rsid w:val="006068A1"/>
    <w:rsid w:val="00606996"/>
    <w:rsid w:val="006072CE"/>
    <w:rsid w:val="0060755E"/>
    <w:rsid w:val="006077A1"/>
    <w:rsid w:val="0060785F"/>
    <w:rsid w:val="00607BB6"/>
    <w:rsid w:val="00607EA5"/>
    <w:rsid w:val="00607EB1"/>
    <w:rsid w:val="00607F12"/>
    <w:rsid w:val="00610258"/>
    <w:rsid w:val="0061045D"/>
    <w:rsid w:val="006104CD"/>
    <w:rsid w:val="00610C8F"/>
    <w:rsid w:val="00610D19"/>
    <w:rsid w:val="00611362"/>
    <w:rsid w:val="00611BF8"/>
    <w:rsid w:val="00612004"/>
    <w:rsid w:val="0061219E"/>
    <w:rsid w:val="006123B9"/>
    <w:rsid w:val="006124E1"/>
    <w:rsid w:val="00612976"/>
    <w:rsid w:val="0061297E"/>
    <w:rsid w:val="00612E0C"/>
    <w:rsid w:val="00612EF2"/>
    <w:rsid w:val="00613058"/>
    <w:rsid w:val="006130DA"/>
    <w:rsid w:val="00613360"/>
    <w:rsid w:val="00613893"/>
    <w:rsid w:val="006139A4"/>
    <w:rsid w:val="00613BA9"/>
    <w:rsid w:val="00614205"/>
    <w:rsid w:val="006142FC"/>
    <w:rsid w:val="0061465D"/>
    <w:rsid w:val="00614791"/>
    <w:rsid w:val="00614A25"/>
    <w:rsid w:val="00614DF7"/>
    <w:rsid w:val="00614E00"/>
    <w:rsid w:val="00615741"/>
    <w:rsid w:val="00615784"/>
    <w:rsid w:val="00615BFB"/>
    <w:rsid w:val="0061629C"/>
    <w:rsid w:val="00616535"/>
    <w:rsid w:val="00616A56"/>
    <w:rsid w:val="006170F5"/>
    <w:rsid w:val="00617299"/>
    <w:rsid w:val="006172DF"/>
    <w:rsid w:val="006174F3"/>
    <w:rsid w:val="00617873"/>
    <w:rsid w:val="006179E2"/>
    <w:rsid w:val="00617C86"/>
    <w:rsid w:val="006202DD"/>
    <w:rsid w:val="00620E5C"/>
    <w:rsid w:val="0062107F"/>
    <w:rsid w:val="006210AA"/>
    <w:rsid w:val="006210E5"/>
    <w:rsid w:val="00621158"/>
    <w:rsid w:val="0062124F"/>
    <w:rsid w:val="00621A62"/>
    <w:rsid w:val="0062200B"/>
    <w:rsid w:val="006220E0"/>
    <w:rsid w:val="006221D2"/>
    <w:rsid w:val="00622269"/>
    <w:rsid w:val="0062232D"/>
    <w:rsid w:val="0062252D"/>
    <w:rsid w:val="00622557"/>
    <w:rsid w:val="00622568"/>
    <w:rsid w:val="00622D0A"/>
    <w:rsid w:val="00622FC9"/>
    <w:rsid w:val="0062322B"/>
    <w:rsid w:val="006232A9"/>
    <w:rsid w:val="006232BF"/>
    <w:rsid w:val="006234F8"/>
    <w:rsid w:val="00623790"/>
    <w:rsid w:val="00623977"/>
    <w:rsid w:val="00623EA4"/>
    <w:rsid w:val="006241E7"/>
    <w:rsid w:val="006246CC"/>
    <w:rsid w:val="006249F9"/>
    <w:rsid w:val="00624D46"/>
    <w:rsid w:val="00624EBE"/>
    <w:rsid w:val="00624F57"/>
    <w:rsid w:val="00625541"/>
    <w:rsid w:val="006258A9"/>
    <w:rsid w:val="00625BB3"/>
    <w:rsid w:val="00625BC1"/>
    <w:rsid w:val="00625EE7"/>
    <w:rsid w:val="00625EE8"/>
    <w:rsid w:val="006261F7"/>
    <w:rsid w:val="006265B0"/>
    <w:rsid w:val="0062685A"/>
    <w:rsid w:val="00626AA3"/>
    <w:rsid w:val="006301A2"/>
    <w:rsid w:val="00630423"/>
    <w:rsid w:val="00630824"/>
    <w:rsid w:val="00630DDB"/>
    <w:rsid w:val="006316FB"/>
    <w:rsid w:val="00631A3C"/>
    <w:rsid w:val="00631AD2"/>
    <w:rsid w:val="00631DEF"/>
    <w:rsid w:val="00631E29"/>
    <w:rsid w:val="00631FE7"/>
    <w:rsid w:val="00632318"/>
    <w:rsid w:val="006323E0"/>
    <w:rsid w:val="00632536"/>
    <w:rsid w:val="00632EFC"/>
    <w:rsid w:val="0063308D"/>
    <w:rsid w:val="006333FD"/>
    <w:rsid w:val="0063393E"/>
    <w:rsid w:val="00633D94"/>
    <w:rsid w:val="00633E7A"/>
    <w:rsid w:val="006340D9"/>
    <w:rsid w:val="00634279"/>
    <w:rsid w:val="00634363"/>
    <w:rsid w:val="00634E28"/>
    <w:rsid w:val="0063521E"/>
    <w:rsid w:val="006359FE"/>
    <w:rsid w:val="00635CDC"/>
    <w:rsid w:val="00635D5D"/>
    <w:rsid w:val="0063630A"/>
    <w:rsid w:val="00636CD1"/>
    <w:rsid w:val="00636E3A"/>
    <w:rsid w:val="006370D2"/>
    <w:rsid w:val="006370FB"/>
    <w:rsid w:val="0063731A"/>
    <w:rsid w:val="00637898"/>
    <w:rsid w:val="00637EA7"/>
    <w:rsid w:val="00640001"/>
    <w:rsid w:val="00640A04"/>
    <w:rsid w:val="006412A1"/>
    <w:rsid w:val="006414D4"/>
    <w:rsid w:val="0064184E"/>
    <w:rsid w:val="00642389"/>
    <w:rsid w:val="00642546"/>
    <w:rsid w:val="006425FA"/>
    <w:rsid w:val="00642850"/>
    <w:rsid w:val="00643F49"/>
    <w:rsid w:val="0064415A"/>
    <w:rsid w:val="00644552"/>
    <w:rsid w:val="0064494E"/>
    <w:rsid w:val="00644A8E"/>
    <w:rsid w:val="00645F21"/>
    <w:rsid w:val="006463B8"/>
    <w:rsid w:val="00646BA9"/>
    <w:rsid w:val="0064729B"/>
    <w:rsid w:val="0064769F"/>
    <w:rsid w:val="00647926"/>
    <w:rsid w:val="0064798D"/>
    <w:rsid w:val="0065014D"/>
    <w:rsid w:val="006506A5"/>
    <w:rsid w:val="00650854"/>
    <w:rsid w:val="0065103F"/>
    <w:rsid w:val="00651358"/>
    <w:rsid w:val="0065150C"/>
    <w:rsid w:val="00651DB9"/>
    <w:rsid w:val="00651F24"/>
    <w:rsid w:val="00651FCA"/>
    <w:rsid w:val="00652151"/>
    <w:rsid w:val="00652B87"/>
    <w:rsid w:val="00652BA3"/>
    <w:rsid w:val="00652C94"/>
    <w:rsid w:val="00652D47"/>
    <w:rsid w:val="00652F09"/>
    <w:rsid w:val="00652FF0"/>
    <w:rsid w:val="00653135"/>
    <w:rsid w:val="00653187"/>
    <w:rsid w:val="006534C0"/>
    <w:rsid w:val="00653AC7"/>
    <w:rsid w:val="00653B10"/>
    <w:rsid w:val="00653B3C"/>
    <w:rsid w:val="00653D79"/>
    <w:rsid w:val="00653EC5"/>
    <w:rsid w:val="00654114"/>
    <w:rsid w:val="006542FA"/>
    <w:rsid w:val="006548E2"/>
    <w:rsid w:val="00654C0A"/>
    <w:rsid w:val="00654CDD"/>
    <w:rsid w:val="00654D00"/>
    <w:rsid w:val="006551E2"/>
    <w:rsid w:val="00655203"/>
    <w:rsid w:val="006552E6"/>
    <w:rsid w:val="0065537F"/>
    <w:rsid w:val="00655FD6"/>
    <w:rsid w:val="00656539"/>
    <w:rsid w:val="0065656B"/>
    <w:rsid w:val="006566B1"/>
    <w:rsid w:val="00656C26"/>
    <w:rsid w:val="00656C4E"/>
    <w:rsid w:val="00656CD8"/>
    <w:rsid w:val="0065719A"/>
    <w:rsid w:val="0065743F"/>
    <w:rsid w:val="00657ACE"/>
    <w:rsid w:val="00657BA6"/>
    <w:rsid w:val="00657F4D"/>
    <w:rsid w:val="00660524"/>
    <w:rsid w:val="00660646"/>
    <w:rsid w:val="006609BA"/>
    <w:rsid w:val="00660EF0"/>
    <w:rsid w:val="006613FC"/>
    <w:rsid w:val="00661407"/>
    <w:rsid w:val="00661B56"/>
    <w:rsid w:val="00661E5A"/>
    <w:rsid w:val="00662322"/>
    <w:rsid w:val="00662398"/>
    <w:rsid w:val="006625BF"/>
    <w:rsid w:val="00662ADC"/>
    <w:rsid w:val="00662E69"/>
    <w:rsid w:val="0066332F"/>
    <w:rsid w:val="00663512"/>
    <w:rsid w:val="006639F5"/>
    <w:rsid w:val="00664D24"/>
    <w:rsid w:val="00665115"/>
    <w:rsid w:val="00665329"/>
    <w:rsid w:val="006657AA"/>
    <w:rsid w:val="006657BE"/>
    <w:rsid w:val="006658BF"/>
    <w:rsid w:val="00665B35"/>
    <w:rsid w:val="00665C92"/>
    <w:rsid w:val="00665D21"/>
    <w:rsid w:val="00665FCA"/>
    <w:rsid w:val="00666143"/>
    <w:rsid w:val="00666167"/>
    <w:rsid w:val="0066649A"/>
    <w:rsid w:val="00666A26"/>
    <w:rsid w:val="00666E05"/>
    <w:rsid w:val="00666E18"/>
    <w:rsid w:val="00667256"/>
    <w:rsid w:val="006673D2"/>
    <w:rsid w:val="0066760B"/>
    <w:rsid w:val="006676EF"/>
    <w:rsid w:val="00667867"/>
    <w:rsid w:val="00667E2E"/>
    <w:rsid w:val="00667FDC"/>
    <w:rsid w:val="0067068B"/>
    <w:rsid w:val="0067074D"/>
    <w:rsid w:val="006707F8"/>
    <w:rsid w:val="0067081F"/>
    <w:rsid w:val="00670921"/>
    <w:rsid w:val="00670CED"/>
    <w:rsid w:val="00670FFD"/>
    <w:rsid w:val="00671085"/>
    <w:rsid w:val="00671365"/>
    <w:rsid w:val="006714D3"/>
    <w:rsid w:val="00671D11"/>
    <w:rsid w:val="006721A1"/>
    <w:rsid w:val="0067238A"/>
    <w:rsid w:val="00672942"/>
    <w:rsid w:val="006729CB"/>
    <w:rsid w:val="00672ADE"/>
    <w:rsid w:val="00672C2D"/>
    <w:rsid w:val="00672E0B"/>
    <w:rsid w:val="0067357B"/>
    <w:rsid w:val="0067375E"/>
    <w:rsid w:val="00673CDF"/>
    <w:rsid w:val="00673F33"/>
    <w:rsid w:val="006741CF"/>
    <w:rsid w:val="00674279"/>
    <w:rsid w:val="006745FE"/>
    <w:rsid w:val="00674928"/>
    <w:rsid w:val="00674DC9"/>
    <w:rsid w:val="006752A9"/>
    <w:rsid w:val="006755BC"/>
    <w:rsid w:val="0067562D"/>
    <w:rsid w:val="00675890"/>
    <w:rsid w:val="00675A8A"/>
    <w:rsid w:val="00676060"/>
    <w:rsid w:val="00676721"/>
    <w:rsid w:val="006769F3"/>
    <w:rsid w:val="00676AA3"/>
    <w:rsid w:val="00676CD9"/>
    <w:rsid w:val="00676EA7"/>
    <w:rsid w:val="0067742D"/>
    <w:rsid w:val="00677F80"/>
    <w:rsid w:val="00680153"/>
    <w:rsid w:val="0068034A"/>
    <w:rsid w:val="00680426"/>
    <w:rsid w:val="00680F03"/>
    <w:rsid w:val="00680F6D"/>
    <w:rsid w:val="006815F8"/>
    <w:rsid w:val="00681DE7"/>
    <w:rsid w:val="00681E1F"/>
    <w:rsid w:val="00681F1D"/>
    <w:rsid w:val="00681F2D"/>
    <w:rsid w:val="0068205A"/>
    <w:rsid w:val="0068210A"/>
    <w:rsid w:val="0068278D"/>
    <w:rsid w:val="00682950"/>
    <w:rsid w:val="00682D82"/>
    <w:rsid w:val="006831B6"/>
    <w:rsid w:val="00683405"/>
    <w:rsid w:val="006839C6"/>
    <w:rsid w:val="00683A5E"/>
    <w:rsid w:val="00684ABC"/>
    <w:rsid w:val="00684BC6"/>
    <w:rsid w:val="00684E34"/>
    <w:rsid w:val="00684F59"/>
    <w:rsid w:val="006852F2"/>
    <w:rsid w:val="0068578D"/>
    <w:rsid w:val="006858C3"/>
    <w:rsid w:val="00685C04"/>
    <w:rsid w:val="00686263"/>
    <w:rsid w:val="00686283"/>
    <w:rsid w:val="0068629D"/>
    <w:rsid w:val="006863F5"/>
    <w:rsid w:val="006865B5"/>
    <w:rsid w:val="006866C4"/>
    <w:rsid w:val="006868AB"/>
    <w:rsid w:val="00686AA6"/>
    <w:rsid w:val="00686B0A"/>
    <w:rsid w:val="00686BD2"/>
    <w:rsid w:val="00687582"/>
    <w:rsid w:val="00687593"/>
    <w:rsid w:val="00687721"/>
    <w:rsid w:val="0068775B"/>
    <w:rsid w:val="006879CD"/>
    <w:rsid w:val="00687A00"/>
    <w:rsid w:val="00687FE1"/>
    <w:rsid w:val="00690170"/>
    <w:rsid w:val="006901B6"/>
    <w:rsid w:val="006901F8"/>
    <w:rsid w:val="00690286"/>
    <w:rsid w:val="006906F2"/>
    <w:rsid w:val="00690EB3"/>
    <w:rsid w:val="00690EEA"/>
    <w:rsid w:val="0069174F"/>
    <w:rsid w:val="00691B15"/>
    <w:rsid w:val="00691D46"/>
    <w:rsid w:val="006926C7"/>
    <w:rsid w:val="00692F27"/>
    <w:rsid w:val="00692F7D"/>
    <w:rsid w:val="006931FD"/>
    <w:rsid w:val="00693332"/>
    <w:rsid w:val="0069348A"/>
    <w:rsid w:val="00694064"/>
    <w:rsid w:val="0069426F"/>
    <w:rsid w:val="00694298"/>
    <w:rsid w:val="006944C6"/>
    <w:rsid w:val="00694922"/>
    <w:rsid w:val="00694D1D"/>
    <w:rsid w:val="00694D88"/>
    <w:rsid w:val="006950BA"/>
    <w:rsid w:val="00695D42"/>
    <w:rsid w:val="0069659E"/>
    <w:rsid w:val="0069671D"/>
    <w:rsid w:val="00696721"/>
    <w:rsid w:val="006967C6"/>
    <w:rsid w:val="00696837"/>
    <w:rsid w:val="00696C3D"/>
    <w:rsid w:val="00697356"/>
    <w:rsid w:val="0069791A"/>
    <w:rsid w:val="00697F66"/>
    <w:rsid w:val="006A01C9"/>
    <w:rsid w:val="006A0AEB"/>
    <w:rsid w:val="006A0C03"/>
    <w:rsid w:val="006A119B"/>
    <w:rsid w:val="006A1552"/>
    <w:rsid w:val="006A171A"/>
    <w:rsid w:val="006A1785"/>
    <w:rsid w:val="006A1933"/>
    <w:rsid w:val="006A1A13"/>
    <w:rsid w:val="006A1AEE"/>
    <w:rsid w:val="006A1BBF"/>
    <w:rsid w:val="006A1CAD"/>
    <w:rsid w:val="006A24D8"/>
    <w:rsid w:val="006A25DC"/>
    <w:rsid w:val="006A2C5B"/>
    <w:rsid w:val="006A2D95"/>
    <w:rsid w:val="006A2F18"/>
    <w:rsid w:val="006A313D"/>
    <w:rsid w:val="006A31E0"/>
    <w:rsid w:val="006A321D"/>
    <w:rsid w:val="006A3C5B"/>
    <w:rsid w:val="006A41C0"/>
    <w:rsid w:val="006A43A1"/>
    <w:rsid w:val="006A4718"/>
    <w:rsid w:val="006A5103"/>
    <w:rsid w:val="006A52A5"/>
    <w:rsid w:val="006A55CA"/>
    <w:rsid w:val="006A5A3B"/>
    <w:rsid w:val="006A5BA4"/>
    <w:rsid w:val="006A600E"/>
    <w:rsid w:val="006A61AC"/>
    <w:rsid w:val="006A62CD"/>
    <w:rsid w:val="006A675B"/>
    <w:rsid w:val="006A68E0"/>
    <w:rsid w:val="006A6948"/>
    <w:rsid w:val="006A6A84"/>
    <w:rsid w:val="006A6BB2"/>
    <w:rsid w:val="006A6CE9"/>
    <w:rsid w:val="006A6D1D"/>
    <w:rsid w:val="006A7027"/>
    <w:rsid w:val="006A724A"/>
    <w:rsid w:val="006A72C2"/>
    <w:rsid w:val="006A72F2"/>
    <w:rsid w:val="006A761A"/>
    <w:rsid w:val="006A779F"/>
    <w:rsid w:val="006A78EC"/>
    <w:rsid w:val="006A7C12"/>
    <w:rsid w:val="006A7CA1"/>
    <w:rsid w:val="006A7DC1"/>
    <w:rsid w:val="006B0069"/>
    <w:rsid w:val="006B0136"/>
    <w:rsid w:val="006B01E2"/>
    <w:rsid w:val="006B0219"/>
    <w:rsid w:val="006B021C"/>
    <w:rsid w:val="006B05F4"/>
    <w:rsid w:val="006B117E"/>
    <w:rsid w:val="006B13D6"/>
    <w:rsid w:val="006B14B0"/>
    <w:rsid w:val="006B155C"/>
    <w:rsid w:val="006B1703"/>
    <w:rsid w:val="006B1761"/>
    <w:rsid w:val="006B1C96"/>
    <w:rsid w:val="006B290B"/>
    <w:rsid w:val="006B2C3E"/>
    <w:rsid w:val="006B2E6C"/>
    <w:rsid w:val="006B3026"/>
    <w:rsid w:val="006B30D5"/>
    <w:rsid w:val="006B37CC"/>
    <w:rsid w:val="006B3989"/>
    <w:rsid w:val="006B423D"/>
    <w:rsid w:val="006B4257"/>
    <w:rsid w:val="006B42CC"/>
    <w:rsid w:val="006B4909"/>
    <w:rsid w:val="006B4A87"/>
    <w:rsid w:val="006B4CDD"/>
    <w:rsid w:val="006B4CF6"/>
    <w:rsid w:val="006B57FD"/>
    <w:rsid w:val="006B5B6A"/>
    <w:rsid w:val="006B5CA0"/>
    <w:rsid w:val="006B5D09"/>
    <w:rsid w:val="006B5D97"/>
    <w:rsid w:val="006B5E81"/>
    <w:rsid w:val="006B6417"/>
    <w:rsid w:val="006B66EF"/>
    <w:rsid w:val="006B6E30"/>
    <w:rsid w:val="006B6FB1"/>
    <w:rsid w:val="006B71A8"/>
    <w:rsid w:val="006B7217"/>
    <w:rsid w:val="006B7369"/>
    <w:rsid w:val="006B7585"/>
    <w:rsid w:val="006B7CB6"/>
    <w:rsid w:val="006B7E2F"/>
    <w:rsid w:val="006B7E56"/>
    <w:rsid w:val="006C017B"/>
    <w:rsid w:val="006C0373"/>
    <w:rsid w:val="006C093A"/>
    <w:rsid w:val="006C09B3"/>
    <w:rsid w:val="006C09F8"/>
    <w:rsid w:val="006C0C4A"/>
    <w:rsid w:val="006C0FC1"/>
    <w:rsid w:val="006C12C3"/>
    <w:rsid w:val="006C148C"/>
    <w:rsid w:val="006C1609"/>
    <w:rsid w:val="006C1EE1"/>
    <w:rsid w:val="006C2167"/>
    <w:rsid w:val="006C2441"/>
    <w:rsid w:val="006C2622"/>
    <w:rsid w:val="006C2684"/>
    <w:rsid w:val="006C2DE7"/>
    <w:rsid w:val="006C2E28"/>
    <w:rsid w:val="006C37F2"/>
    <w:rsid w:val="006C44CD"/>
    <w:rsid w:val="006C4A5E"/>
    <w:rsid w:val="006C5124"/>
    <w:rsid w:val="006C5542"/>
    <w:rsid w:val="006C55AD"/>
    <w:rsid w:val="006C57F7"/>
    <w:rsid w:val="006C59F9"/>
    <w:rsid w:val="006C5C21"/>
    <w:rsid w:val="006C61CF"/>
    <w:rsid w:val="006C6AFC"/>
    <w:rsid w:val="006C758F"/>
    <w:rsid w:val="006C7DB6"/>
    <w:rsid w:val="006D007B"/>
    <w:rsid w:val="006D0428"/>
    <w:rsid w:val="006D049F"/>
    <w:rsid w:val="006D0813"/>
    <w:rsid w:val="006D092D"/>
    <w:rsid w:val="006D0C66"/>
    <w:rsid w:val="006D0EC1"/>
    <w:rsid w:val="006D1104"/>
    <w:rsid w:val="006D14B0"/>
    <w:rsid w:val="006D1610"/>
    <w:rsid w:val="006D19AC"/>
    <w:rsid w:val="006D1D16"/>
    <w:rsid w:val="006D2BB1"/>
    <w:rsid w:val="006D2E7A"/>
    <w:rsid w:val="006D347F"/>
    <w:rsid w:val="006D3492"/>
    <w:rsid w:val="006D38B5"/>
    <w:rsid w:val="006D38BF"/>
    <w:rsid w:val="006D3E47"/>
    <w:rsid w:val="006D4079"/>
    <w:rsid w:val="006D4183"/>
    <w:rsid w:val="006D43D9"/>
    <w:rsid w:val="006D4AC4"/>
    <w:rsid w:val="006D4BAC"/>
    <w:rsid w:val="006D53B8"/>
    <w:rsid w:val="006D5A8F"/>
    <w:rsid w:val="006D5BDA"/>
    <w:rsid w:val="006D600E"/>
    <w:rsid w:val="006D619B"/>
    <w:rsid w:val="006D6347"/>
    <w:rsid w:val="006D64CB"/>
    <w:rsid w:val="006D6B0F"/>
    <w:rsid w:val="006D6BAB"/>
    <w:rsid w:val="006D6EAA"/>
    <w:rsid w:val="006D70B7"/>
    <w:rsid w:val="006D733E"/>
    <w:rsid w:val="006D735B"/>
    <w:rsid w:val="006D746A"/>
    <w:rsid w:val="006D7CA9"/>
    <w:rsid w:val="006D7E79"/>
    <w:rsid w:val="006E01DD"/>
    <w:rsid w:val="006E01E8"/>
    <w:rsid w:val="006E021F"/>
    <w:rsid w:val="006E0422"/>
    <w:rsid w:val="006E0C58"/>
    <w:rsid w:val="006E0E42"/>
    <w:rsid w:val="006E1DE6"/>
    <w:rsid w:val="006E1FBC"/>
    <w:rsid w:val="006E2023"/>
    <w:rsid w:val="006E2600"/>
    <w:rsid w:val="006E2C3F"/>
    <w:rsid w:val="006E2F74"/>
    <w:rsid w:val="006E2FC4"/>
    <w:rsid w:val="006E3012"/>
    <w:rsid w:val="006E3095"/>
    <w:rsid w:val="006E33F9"/>
    <w:rsid w:val="006E3493"/>
    <w:rsid w:val="006E3787"/>
    <w:rsid w:val="006E3918"/>
    <w:rsid w:val="006E3D05"/>
    <w:rsid w:val="006E3D99"/>
    <w:rsid w:val="006E3F8A"/>
    <w:rsid w:val="006E44A1"/>
    <w:rsid w:val="006E4CE9"/>
    <w:rsid w:val="006E4E19"/>
    <w:rsid w:val="006E4F8F"/>
    <w:rsid w:val="006E551B"/>
    <w:rsid w:val="006E5E02"/>
    <w:rsid w:val="006E6683"/>
    <w:rsid w:val="006E7400"/>
    <w:rsid w:val="006E7453"/>
    <w:rsid w:val="006E7BC4"/>
    <w:rsid w:val="006E7D21"/>
    <w:rsid w:val="006E7E37"/>
    <w:rsid w:val="006F0789"/>
    <w:rsid w:val="006F07DA"/>
    <w:rsid w:val="006F0DBD"/>
    <w:rsid w:val="006F13A7"/>
    <w:rsid w:val="006F1558"/>
    <w:rsid w:val="006F1788"/>
    <w:rsid w:val="006F1A92"/>
    <w:rsid w:val="006F1B29"/>
    <w:rsid w:val="006F1CFA"/>
    <w:rsid w:val="006F1E59"/>
    <w:rsid w:val="006F1F3F"/>
    <w:rsid w:val="006F2038"/>
    <w:rsid w:val="006F2650"/>
    <w:rsid w:val="006F2779"/>
    <w:rsid w:val="006F2AA8"/>
    <w:rsid w:val="006F2B04"/>
    <w:rsid w:val="006F3879"/>
    <w:rsid w:val="006F3989"/>
    <w:rsid w:val="006F3CC6"/>
    <w:rsid w:val="006F5104"/>
    <w:rsid w:val="006F5269"/>
    <w:rsid w:val="006F53A1"/>
    <w:rsid w:val="006F5541"/>
    <w:rsid w:val="006F57E7"/>
    <w:rsid w:val="006F601A"/>
    <w:rsid w:val="006F602A"/>
    <w:rsid w:val="006F61C3"/>
    <w:rsid w:val="006F639D"/>
    <w:rsid w:val="006F64F5"/>
    <w:rsid w:val="006F67D5"/>
    <w:rsid w:val="006F6B83"/>
    <w:rsid w:val="006F6D1C"/>
    <w:rsid w:val="006F6FF3"/>
    <w:rsid w:val="006F7069"/>
    <w:rsid w:val="006F7190"/>
    <w:rsid w:val="006F7407"/>
    <w:rsid w:val="006F7623"/>
    <w:rsid w:val="006F763D"/>
    <w:rsid w:val="006F7F75"/>
    <w:rsid w:val="006F7FB1"/>
    <w:rsid w:val="006F7FD2"/>
    <w:rsid w:val="006F7FFD"/>
    <w:rsid w:val="00700BF4"/>
    <w:rsid w:val="00700C93"/>
    <w:rsid w:val="007011DF"/>
    <w:rsid w:val="007014B3"/>
    <w:rsid w:val="00701C69"/>
    <w:rsid w:val="007020B2"/>
    <w:rsid w:val="007021F2"/>
    <w:rsid w:val="00702359"/>
    <w:rsid w:val="00702472"/>
    <w:rsid w:val="00702A2D"/>
    <w:rsid w:val="00702B15"/>
    <w:rsid w:val="00703B4A"/>
    <w:rsid w:val="007041F3"/>
    <w:rsid w:val="007045FA"/>
    <w:rsid w:val="007048DC"/>
    <w:rsid w:val="00704C76"/>
    <w:rsid w:val="007050E9"/>
    <w:rsid w:val="007050EB"/>
    <w:rsid w:val="007058AE"/>
    <w:rsid w:val="00705E78"/>
    <w:rsid w:val="007061EE"/>
    <w:rsid w:val="00706963"/>
    <w:rsid w:val="007069DC"/>
    <w:rsid w:val="00706A6B"/>
    <w:rsid w:val="00706D89"/>
    <w:rsid w:val="00706DA4"/>
    <w:rsid w:val="00706E08"/>
    <w:rsid w:val="00707073"/>
    <w:rsid w:val="00707866"/>
    <w:rsid w:val="007079B1"/>
    <w:rsid w:val="00710157"/>
    <w:rsid w:val="007102D3"/>
    <w:rsid w:val="007108D4"/>
    <w:rsid w:val="00710C60"/>
    <w:rsid w:val="00710FA9"/>
    <w:rsid w:val="0071108C"/>
    <w:rsid w:val="007113C7"/>
    <w:rsid w:val="007117C5"/>
    <w:rsid w:val="007118E0"/>
    <w:rsid w:val="00711C9C"/>
    <w:rsid w:val="00712018"/>
    <w:rsid w:val="0071334F"/>
    <w:rsid w:val="00713F77"/>
    <w:rsid w:val="00713FC8"/>
    <w:rsid w:val="007141B0"/>
    <w:rsid w:val="007146BF"/>
    <w:rsid w:val="00714C55"/>
    <w:rsid w:val="00715052"/>
    <w:rsid w:val="0071506B"/>
    <w:rsid w:val="007153E4"/>
    <w:rsid w:val="007161C6"/>
    <w:rsid w:val="0071642F"/>
    <w:rsid w:val="00716906"/>
    <w:rsid w:val="00716A39"/>
    <w:rsid w:val="00716C9A"/>
    <w:rsid w:val="00716CE5"/>
    <w:rsid w:val="00716EAB"/>
    <w:rsid w:val="00716FB0"/>
    <w:rsid w:val="007170CA"/>
    <w:rsid w:val="007170F4"/>
    <w:rsid w:val="00717104"/>
    <w:rsid w:val="00717592"/>
    <w:rsid w:val="007177D1"/>
    <w:rsid w:val="007179CE"/>
    <w:rsid w:val="007202C3"/>
    <w:rsid w:val="007204F7"/>
    <w:rsid w:val="00720602"/>
    <w:rsid w:val="00720A66"/>
    <w:rsid w:val="00720A97"/>
    <w:rsid w:val="00720B3E"/>
    <w:rsid w:val="00720BD8"/>
    <w:rsid w:val="00720CA4"/>
    <w:rsid w:val="00720CC8"/>
    <w:rsid w:val="00720D20"/>
    <w:rsid w:val="00720E8B"/>
    <w:rsid w:val="00720F8E"/>
    <w:rsid w:val="007219FD"/>
    <w:rsid w:val="00721B57"/>
    <w:rsid w:val="00721BD9"/>
    <w:rsid w:val="00721CD3"/>
    <w:rsid w:val="00721DB9"/>
    <w:rsid w:val="00721F43"/>
    <w:rsid w:val="00722184"/>
    <w:rsid w:val="00722564"/>
    <w:rsid w:val="00722B55"/>
    <w:rsid w:val="00722BD3"/>
    <w:rsid w:val="00722D7E"/>
    <w:rsid w:val="0072321F"/>
    <w:rsid w:val="00723224"/>
    <w:rsid w:val="0072359B"/>
    <w:rsid w:val="00723915"/>
    <w:rsid w:val="0072439D"/>
    <w:rsid w:val="007248C3"/>
    <w:rsid w:val="00724E06"/>
    <w:rsid w:val="00725010"/>
    <w:rsid w:val="00725055"/>
    <w:rsid w:val="0072508A"/>
    <w:rsid w:val="0072542A"/>
    <w:rsid w:val="00725458"/>
    <w:rsid w:val="00725542"/>
    <w:rsid w:val="007255D4"/>
    <w:rsid w:val="00725D2E"/>
    <w:rsid w:val="00725E27"/>
    <w:rsid w:val="007262A4"/>
    <w:rsid w:val="00726753"/>
    <w:rsid w:val="007269BC"/>
    <w:rsid w:val="00726DCF"/>
    <w:rsid w:val="007272F7"/>
    <w:rsid w:val="007277C0"/>
    <w:rsid w:val="00727AF0"/>
    <w:rsid w:val="00727FBC"/>
    <w:rsid w:val="007301FF"/>
    <w:rsid w:val="007316CE"/>
    <w:rsid w:val="007316F5"/>
    <w:rsid w:val="007320A8"/>
    <w:rsid w:val="0073257C"/>
    <w:rsid w:val="0073276F"/>
    <w:rsid w:val="0073293F"/>
    <w:rsid w:val="00732A3B"/>
    <w:rsid w:val="00732AFA"/>
    <w:rsid w:val="00733263"/>
    <w:rsid w:val="00733C43"/>
    <w:rsid w:val="007341D6"/>
    <w:rsid w:val="00734287"/>
    <w:rsid w:val="0073465B"/>
    <w:rsid w:val="00734681"/>
    <w:rsid w:val="00734D33"/>
    <w:rsid w:val="00734EB0"/>
    <w:rsid w:val="0073571F"/>
    <w:rsid w:val="00735764"/>
    <w:rsid w:val="00735A4E"/>
    <w:rsid w:val="00735ACD"/>
    <w:rsid w:val="00736008"/>
    <w:rsid w:val="00736781"/>
    <w:rsid w:val="00736D12"/>
    <w:rsid w:val="00736FDA"/>
    <w:rsid w:val="0073701E"/>
    <w:rsid w:val="0073727C"/>
    <w:rsid w:val="00737457"/>
    <w:rsid w:val="0073752C"/>
    <w:rsid w:val="00737989"/>
    <w:rsid w:val="00740453"/>
    <w:rsid w:val="00740DCC"/>
    <w:rsid w:val="00741542"/>
    <w:rsid w:val="00741604"/>
    <w:rsid w:val="0074184D"/>
    <w:rsid w:val="007424D3"/>
    <w:rsid w:val="00742A0F"/>
    <w:rsid w:val="00742A87"/>
    <w:rsid w:val="00742C07"/>
    <w:rsid w:val="00743135"/>
    <w:rsid w:val="007432A2"/>
    <w:rsid w:val="00743734"/>
    <w:rsid w:val="00743757"/>
    <w:rsid w:val="00743A15"/>
    <w:rsid w:val="00743B17"/>
    <w:rsid w:val="007440B4"/>
    <w:rsid w:val="00744169"/>
    <w:rsid w:val="0074460F"/>
    <w:rsid w:val="00744696"/>
    <w:rsid w:val="0074473E"/>
    <w:rsid w:val="00744BF0"/>
    <w:rsid w:val="00744C73"/>
    <w:rsid w:val="0074559F"/>
    <w:rsid w:val="007457D0"/>
    <w:rsid w:val="007457FC"/>
    <w:rsid w:val="00745A3F"/>
    <w:rsid w:val="00745BCE"/>
    <w:rsid w:val="00745BD2"/>
    <w:rsid w:val="00745F74"/>
    <w:rsid w:val="007467E3"/>
    <w:rsid w:val="00746A5C"/>
    <w:rsid w:val="00746D3E"/>
    <w:rsid w:val="0074719E"/>
    <w:rsid w:val="007472C8"/>
    <w:rsid w:val="0074791A"/>
    <w:rsid w:val="00747A0A"/>
    <w:rsid w:val="00747D9A"/>
    <w:rsid w:val="00750103"/>
    <w:rsid w:val="0075076D"/>
    <w:rsid w:val="0075079B"/>
    <w:rsid w:val="0075082E"/>
    <w:rsid w:val="00750FD5"/>
    <w:rsid w:val="00751A13"/>
    <w:rsid w:val="007523BF"/>
    <w:rsid w:val="0075267E"/>
    <w:rsid w:val="00752C33"/>
    <w:rsid w:val="00752F02"/>
    <w:rsid w:val="0075306D"/>
    <w:rsid w:val="00753110"/>
    <w:rsid w:val="0075347C"/>
    <w:rsid w:val="00753B85"/>
    <w:rsid w:val="00753D18"/>
    <w:rsid w:val="007541FD"/>
    <w:rsid w:val="0075443C"/>
    <w:rsid w:val="00754A42"/>
    <w:rsid w:val="00755719"/>
    <w:rsid w:val="00755CEE"/>
    <w:rsid w:val="00755DD8"/>
    <w:rsid w:val="00756D25"/>
    <w:rsid w:val="007570BA"/>
    <w:rsid w:val="00757634"/>
    <w:rsid w:val="00760089"/>
    <w:rsid w:val="0076031D"/>
    <w:rsid w:val="00760C9D"/>
    <w:rsid w:val="00760D65"/>
    <w:rsid w:val="00761374"/>
    <w:rsid w:val="007614D2"/>
    <w:rsid w:val="0076200C"/>
    <w:rsid w:val="00762195"/>
    <w:rsid w:val="0076223A"/>
    <w:rsid w:val="00762251"/>
    <w:rsid w:val="00762B63"/>
    <w:rsid w:val="00762E68"/>
    <w:rsid w:val="00763437"/>
    <w:rsid w:val="00763444"/>
    <w:rsid w:val="0076347A"/>
    <w:rsid w:val="00763708"/>
    <w:rsid w:val="00763949"/>
    <w:rsid w:val="00763E20"/>
    <w:rsid w:val="00764D68"/>
    <w:rsid w:val="00764F07"/>
    <w:rsid w:val="007650BC"/>
    <w:rsid w:val="00765447"/>
    <w:rsid w:val="00766043"/>
    <w:rsid w:val="00766251"/>
    <w:rsid w:val="00766495"/>
    <w:rsid w:val="00766BD4"/>
    <w:rsid w:val="007670AA"/>
    <w:rsid w:val="007670EF"/>
    <w:rsid w:val="00767102"/>
    <w:rsid w:val="007671BB"/>
    <w:rsid w:val="00767218"/>
    <w:rsid w:val="0076745E"/>
    <w:rsid w:val="007679D1"/>
    <w:rsid w:val="00767D15"/>
    <w:rsid w:val="0077003B"/>
    <w:rsid w:val="007700C7"/>
    <w:rsid w:val="00770297"/>
    <w:rsid w:val="007706F1"/>
    <w:rsid w:val="00770D83"/>
    <w:rsid w:val="00771346"/>
    <w:rsid w:val="007713BA"/>
    <w:rsid w:val="0077190A"/>
    <w:rsid w:val="00771F90"/>
    <w:rsid w:val="00772196"/>
    <w:rsid w:val="00772247"/>
    <w:rsid w:val="00772621"/>
    <w:rsid w:val="00772655"/>
    <w:rsid w:val="007726FE"/>
    <w:rsid w:val="0077289A"/>
    <w:rsid w:val="007728B2"/>
    <w:rsid w:val="00772F52"/>
    <w:rsid w:val="007730A4"/>
    <w:rsid w:val="0077310F"/>
    <w:rsid w:val="0077341F"/>
    <w:rsid w:val="00773594"/>
    <w:rsid w:val="00773A6B"/>
    <w:rsid w:val="00773BB7"/>
    <w:rsid w:val="00773FF4"/>
    <w:rsid w:val="00774194"/>
    <w:rsid w:val="007744CD"/>
    <w:rsid w:val="007749C1"/>
    <w:rsid w:val="00774A8A"/>
    <w:rsid w:val="00774B73"/>
    <w:rsid w:val="007755E5"/>
    <w:rsid w:val="00775AC8"/>
    <w:rsid w:val="00775EC3"/>
    <w:rsid w:val="00776118"/>
    <w:rsid w:val="00776131"/>
    <w:rsid w:val="00776271"/>
    <w:rsid w:val="00776613"/>
    <w:rsid w:val="00776D69"/>
    <w:rsid w:val="00776E3E"/>
    <w:rsid w:val="00776E6B"/>
    <w:rsid w:val="00776FEE"/>
    <w:rsid w:val="00777578"/>
    <w:rsid w:val="00780244"/>
    <w:rsid w:val="00780313"/>
    <w:rsid w:val="007808A6"/>
    <w:rsid w:val="0078098C"/>
    <w:rsid w:val="007809AA"/>
    <w:rsid w:val="00780A04"/>
    <w:rsid w:val="00780D28"/>
    <w:rsid w:val="00780D89"/>
    <w:rsid w:val="00780E14"/>
    <w:rsid w:val="00781437"/>
    <w:rsid w:val="0078182A"/>
    <w:rsid w:val="00781981"/>
    <w:rsid w:val="00781A3E"/>
    <w:rsid w:val="00781B62"/>
    <w:rsid w:val="00781CB9"/>
    <w:rsid w:val="00781E3B"/>
    <w:rsid w:val="00782590"/>
    <w:rsid w:val="007829A8"/>
    <w:rsid w:val="00782CFB"/>
    <w:rsid w:val="00782DCA"/>
    <w:rsid w:val="00782DD7"/>
    <w:rsid w:val="007833D0"/>
    <w:rsid w:val="00783650"/>
    <w:rsid w:val="007837AA"/>
    <w:rsid w:val="007839D7"/>
    <w:rsid w:val="00784A13"/>
    <w:rsid w:val="00784F20"/>
    <w:rsid w:val="007852A9"/>
    <w:rsid w:val="0078594B"/>
    <w:rsid w:val="00785BEE"/>
    <w:rsid w:val="007860F7"/>
    <w:rsid w:val="007861DE"/>
    <w:rsid w:val="00786366"/>
    <w:rsid w:val="00786437"/>
    <w:rsid w:val="007869B6"/>
    <w:rsid w:val="00786C7C"/>
    <w:rsid w:val="0078707C"/>
    <w:rsid w:val="0078741E"/>
    <w:rsid w:val="00787519"/>
    <w:rsid w:val="007875FD"/>
    <w:rsid w:val="0078797F"/>
    <w:rsid w:val="00787A01"/>
    <w:rsid w:val="00787BB6"/>
    <w:rsid w:val="0079047D"/>
    <w:rsid w:val="007904FD"/>
    <w:rsid w:val="007909D5"/>
    <w:rsid w:val="00790B0F"/>
    <w:rsid w:val="007911A8"/>
    <w:rsid w:val="00791557"/>
    <w:rsid w:val="007915C1"/>
    <w:rsid w:val="007916D2"/>
    <w:rsid w:val="007917D2"/>
    <w:rsid w:val="00791A7D"/>
    <w:rsid w:val="00791DEC"/>
    <w:rsid w:val="00791EA4"/>
    <w:rsid w:val="00791F95"/>
    <w:rsid w:val="0079232C"/>
    <w:rsid w:val="0079266B"/>
    <w:rsid w:val="007927F3"/>
    <w:rsid w:val="00793130"/>
    <w:rsid w:val="0079329E"/>
    <w:rsid w:val="007941CB"/>
    <w:rsid w:val="0079451B"/>
    <w:rsid w:val="007949FE"/>
    <w:rsid w:val="00794CDD"/>
    <w:rsid w:val="00794DFE"/>
    <w:rsid w:val="00794E6B"/>
    <w:rsid w:val="00795217"/>
    <w:rsid w:val="007958F7"/>
    <w:rsid w:val="0079593E"/>
    <w:rsid w:val="00795A92"/>
    <w:rsid w:val="00795DC8"/>
    <w:rsid w:val="00795FC0"/>
    <w:rsid w:val="00796271"/>
    <w:rsid w:val="007962A2"/>
    <w:rsid w:val="007965E0"/>
    <w:rsid w:val="00796893"/>
    <w:rsid w:val="00796954"/>
    <w:rsid w:val="00796C98"/>
    <w:rsid w:val="00796FE8"/>
    <w:rsid w:val="00797125"/>
    <w:rsid w:val="00797346"/>
    <w:rsid w:val="00797805"/>
    <w:rsid w:val="00797DE5"/>
    <w:rsid w:val="00797EA5"/>
    <w:rsid w:val="00797FAD"/>
    <w:rsid w:val="007A006C"/>
    <w:rsid w:val="007A01F2"/>
    <w:rsid w:val="007A0B01"/>
    <w:rsid w:val="007A0F2A"/>
    <w:rsid w:val="007A167C"/>
    <w:rsid w:val="007A1EA8"/>
    <w:rsid w:val="007A20AF"/>
    <w:rsid w:val="007A21F8"/>
    <w:rsid w:val="007A292B"/>
    <w:rsid w:val="007A2B8F"/>
    <w:rsid w:val="007A2E6A"/>
    <w:rsid w:val="007A2FCE"/>
    <w:rsid w:val="007A307B"/>
    <w:rsid w:val="007A328F"/>
    <w:rsid w:val="007A3369"/>
    <w:rsid w:val="007A3381"/>
    <w:rsid w:val="007A36B1"/>
    <w:rsid w:val="007A3E2B"/>
    <w:rsid w:val="007A44F2"/>
    <w:rsid w:val="007A525E"/>
    <w:rsid w:val="007A5FCA"/>
    <w:rsid w:val="007A5FF8"/>
    <w:rsid w:val="007A62D3"/>
    <w:rsid w:val="007A65F7"/>
    <w:rsid w:val="007A66B4"/>
    <w:rsid w:val="007A690D"/>
    <w:rsid w:val="007A6D2E"/>
    <w:rsid w:val="007A6DE0"/>
    <w:rsid w:val="007A6EC1"/>
    <w:rsid w:val="007A7004"/>
    <w:rsid w:val="007A766E"/>
    <w:rsid w:val="007A7F5C"/>
    <w:rsid w:val="007B0076"/>
    <w:rsid w:val="007B0124"/>
    <w:rsid w:val="007B013D"/>
    <w:rsid w:val="007B0575"/>
    <w:rsid w:val="007B0C3D"/>
    <w:rsid w:val="007B0E5A"/>
    <w:rsid w:val="007B1023"/>
    <w:rsid w:val="007B18D5"/>
    <w:rsid w:val="007B1947"/>
    <w:rsid w:val="007B1BA1"/>
    <w:rsid w:val="007B2064"/>
    <w:rsid w:val="007B2453"/>
    <w:rsid w:val="007B2799"/>
    <w:rsid w:val="007B2B7D"/>
    <w:rsid w:val="007B2D88"/>
    <w:rsid w:val="007B335B"/>
    <w:rsid w:val="007B34E0"/>
    <w:rsid w:val="007B358E"/>
    <w:rsid w:val="007B3A67"/>
    <w:rsid w:val="007B3C2B"/>
    <w:rsid w:val="007B3CA7"/>
    <w:rsid w:val="007B3D68"/>
    <w:rsid w:val="007B3E17"/>
    <w:rsid w:val="007B3EF6"/>
    <w:rsid w:val="007B3F82"/>
    <w:rsid w:val="007B4536"/>
    <w:rsid w:val="007B48A6"/>
    <w:rsid w:val="007B4C05"/>
    <w:rsid w:val="007B58E2"/>
    <w:rsid w:val="007B608F"/>
    <w:rsid w:val="007B60FF"/>
    <w:rsid w:val="007B613A"/>
    <w:rsid w:val="007B61B6"/>
    <w:rsid w:val="007B631F"/>
    <w:rsid w:val="007B643D"/>
    <w:rsid w:val="007B648D"/>
    <w:rsid w:val="007B6B88"/>
    <w:rsid w:val="007B6EDB"/>
    <w:rsid w:val="007C0272"/>
    <w:rsid w:val="007C04A7"/>
    <w:rsid w:val="007C086D"/>
    <w:rsid w:val="007C0FA6"/>
    <w:rsid w:val="007C19B4"/>
    <w:rsid w:val="007C1A12"/>
    <w:rsid w:val="007C1F4B"/>
    <w:rsid w:val="007C22F2"/>
    <w:rsid w:val="007C2806"/>
    <w:rsid w:val="007C28EC"/>
    <w:rsid w:val="007C2A68"/>
    <w:rsid w:val="007C3990"/>
    <w:rsid w:val="007C3A6B"/>
    <w:rsid w:val="007C3D7A"/>
    <w:rsid w:val="007C4B74"/>
    <w:rsid w:val="007C4DF0"/>
    <w:rsid w:val="007C51C7"/>
    <w:rsid w:val="007C56B7"/>
    <w:rsid w:val="007C592B"/>
    <w:rsid w:val="007C5B32"/>
    <w:rsid w:val="007C61BC"/>
    <w:rsid w:val="007C61D3"/>
    <w:rsid w:val="007C6702"/>
    <w:rsid w:val="007C6D35"/>
    <w:rsid w:val="007C6DAE"/>
    <w:rsid w:val="007C6DC2"/>
    <w:rsid w:val="007C6EF7"/>
    <w:rsid w:val="007C6F5A"/>
    <w:rsid w:val="007C703B"/>
    <w:rsid w:val="007C75E3"/>
    <w:rsid w:val="007C78BE"/>
    <w:rsid w:val="007C7C4E"/>
    <w:rsid w:val="007C7C86"/>
    <w:rsid w:val="007D007B"/>
    <w:rsid w:val="007D0183"/>
    <w:rsid w:val="007D0479"/>
    <w:rsid w:val="007D0AC9"/>
    <w:rsid w:val="007D13B3"/>
    <w:rsid w:val="007D1E9D"/>
    <w:rsid w:val="007D2E12"/>
    <w:rsid w:val="007D2E3E"/>
    <w:rsid w:val="007D3285"/>
    <w:rsid w:val="007D3317"/>
    <w:rsid w:val="007D3BCC"/>
    <w:rsid w:val="007D4033"/>
    <w:rsid w:val="007D482C"/>
    <w:rsid w:val="007D5165"/>
    <w:rsid w:val="007D58D1"/>
    <w:rsid w:val="007D5B42"/>
    <w:rsid w:val="007D5BB7"/>
    <w:rsid w:val="007D5DE7"/>
    <w:rsid w:val="007D62EC"/>
    <w:rsid w:val="007D6537"/>
    <w:rsid w:val="007D6724"/>
    <w:rsid w:val="007D687F"/>
    <w:rsid w:val="007D6E7D"/>
    <w:rsid w:val="007D6F63"/>
    <w:rsid w:val="007D7CAB"/>
    <w:rsid w:val="007D7EA0"/>
    <w:rsid w:val="007E04A3"/>
    <w:rsid w:val="007E05D1"/>
    <w:rsid w:val="007E0829"/>
    <w:rsid w:val="007E0ADD"/>
    <w:rsid w:val="007E0B7F"/>
    <w:rsid w:val="007E0FF0"/>
    <w:rsid w:val="007E16C8"/>
    <w:rsid w:val="007E16FA"/>
    <w:rsid w:val="007E1811"/>
    <w:rsid w:val="007E22A7"/>
    <w:rsid w:val="007E2564"/>
    <w:rsid w:val="007E291E"/>
    <w:rsid w:val="007E2F00"/>
    <w:rsid w:val="007E2FD3"/>
    <w:rsid w:val="007E3381"/>
    <w:rsid w:val="007E3492"/>
    <w:rsid w:val="007E3498"/>
    <w:rsid w:val="007E3699"/>
    <w:rsid w:val="007E3F32"/>
    <w:rsid w:val="007E3FD8"/>
    <w:rsid w:val="007E43B2"/>
    <w:rsid w:val="007E488A"/>
    <w:rsid w:val="007E4BF3"/>
    <w:rsid w:val="007E4D4C"/>
    <w:rsid w:val="007E53E5"/>
    <w:rsid w:val="007E53FD"/>
    <w:rsid w:val="007E56B0"/>
    <w:rsid w:val="007E5792"/>
    <w:rsid w:val="007E581E"/>
    <w:rsid w:val="007E59DF"/>
    <w:rsid w:val="007E5C96"/>
    <w:rsid w:val="007E66DE"/>
    <w:rsid w:val="007E67F3"/>
    <w:rsid w:val="007E68C7"/>
    <w:rsid w:val="007E6F90"/>
    <w:rsid w:val="007E71C5"/>
    <w:rsid w:val="007E73F5"/>
    <w:rsid w:val="007E75AF"/>
    <w:rsid w:val="007E7A3A"/>
    <w:rsid w:val="007E7C16"/>
    <w:rsid w:val="007E7D02"/>
    <w:rsid w:val="007F050D"/>
    <w:rsid w:val="007F0862"/>
    <w:rsid w:val="007F0FAC"/>
    <w:rsid w:val="007F10FF"/>
    <w:rsid w:val="007F124F"/>
    <w:rsid w:val="007F1266"/>
    <w:rsid w:val="007F17FF"/>
    <w:rsid w:val="007F1832"/>
    <w:rsid w:val="007F18D5"/>
    <w:rsid w:val="007F1C96"/>
    <w:rsid w:val="007F1EF0"/>
    <w:rsid w:val="007F200F"/>
    <w:rsid w:val="007F2119"/>
    <w:rsid w:val="007F279F"/>
    <w:rsid w:val="007F32CB"/>
    <w:rsid w:val="007F3436"/>
    <w:rsid w:val="007F3518"/>
    <w:rsid w:val="007F37F9"/>
    <w:rsid w:val="007F38D4"/>
    <w:rsid w:val="007F39CB"/>
    <w:rsid w:val="007F42D7"/>
    <w:rsid w:val="007F46AF"/>
    <w:rsid w:val="007F48FA"/>
    <w:rsid w:val="007F49E9"/>
    <w:rsid w:val="007F4DC8"/>
    <w:rsid w:val="007F5294"/>
    <w:rsid w:val="007F54CF"/>
    <w:rsid w:val="007F555C"/>
    <w:rsid w:val="007F59AD"/>
    <w:rsid w:val="007F5A38"/>
    <w:rsid w:val="007F5A4B"/>
    <w:rsid w:val="007F5B80"/>
    <w:rsid w:val="007F6136"/>
    <w:rsid w:val="007F6275"/>
    <w:rsid w:val="007F63B3"/>
    <w:rsid w:val="007F68FC"/>
    <w:rsid w:val="007F71C4"/>
    <w:rsid w:val="007F7557"/>
    <w:rsid w:val="007F7809"/>
    <w:rsid w:val="007F78FF"/>
    <w:rsid w:val="007F7E90"/>
    <w:rsid w:val="00800045"/>
    <w:rsid w:val="0080073D"/>
    <w:rsid w:val="008009CD"/>
    <w:rsid w:val="00801361"/>
    <w:rsid w:val="008014EA"/>
    <w:rsid w:val="00801583"/>
    <w:rsid w:val="00801C1A"/>
    <w:rsid w:val="008022D7"/>
    <w:rsid w:val="00802329"/>
    <w:rsid w:val="00802383"/>
    <w:rsid w:val="008023E3"/>
    <w:rsid w:val="0080250B"/>
    <w:rsid w:val="00802671"/>
    <w:rsid w:val="008029A8"/>
    <w:rsid w:val="00802FFA"/>
    <w:rsid w:val="0080313D"/>
    <w:rsid w:val="008032DF"/>
    <w:rsid w:val="00803401"/>
    <w:rsid w:val="0080375F"/>
    <w:rsid w:val="008039B4"/>
    <w:rsid w:val="00803A99"/>
    <w:rsid w:val="00803B8F"/>
    <w:rsid w:val="00803D5F"/>
    <w:rsid w:val="00803F19"/>
    <w:rsid w:val="00804066"/>
    <w:rsid w:val="0080428C"/>
    <w:rsid w:val="008042C6"/>
    <w:rsid w:val="00804378"/>
    <w:rsid w:val="008047CB"/>
    <w:rsid w:val="008047F4"/>
    <w:rsid w:val="0080483D"/>
    <w:rsid w:val="00804FC3"/>
    <w:rsid w:val="00805538"/>
    <w:rsid w:val="0080566E"/>
    <w:rsid w:val="008059EE"/>
    <w:rsid w:val="00805C41"/>
    <w:rsid w:val="00806823"/>
    <w:rsid w:val="00806D23"/>
    <w:rsid w:val="00806DCA"/>
    <w:rsid w:val="00806E22"/>
    <w:rsid w:val="00806FD0"/>
    <w:rsid w:val="0080705D"/>
    <w:rsid w:val="00807680"/>
    <w:rsid w:val="00807C96"/>
    <w:rsid w:val="008101ED"/>
    <w:rsid w:val="008102E7"/>
    <w:rsid w:val="00810468"/>
    <w:rsid w:val="008106F0"/>
    <w:rsid w:val="0081098F"/>
    <w:rsid w:val="00810A46"/>
    <w:rsid w:val="00810AE6"/>
    <w:rsid w:val="00810D51"/>
    <w:rsid w:val="00810F55"/>
    <w:rsid w:val="00811321"/>
    <w:rsid w:val="0081153C"/>
    <w:rsid w:val="008115C9"/>
    <w:rsid w:val="008119F8"/>
    <w:rsid w:val="00811A61"/>
    <w:rsid w:val="008123FD"/>
    <w:rsid w:val="00812724"/>
    <w:rsid w:val="0081277B"/>
    <w:rsid w:val="00812954"/>
    <w:rsid w:val="00812C49"/>
    <w:rsid w:val="00812D01"/>
    <w:rsid w:val="00813148"/>
    <w:rsid w:val="008137B5"/>
    <w:rsid w:val="00813997"/>
    <w:rsid w:val="00813A5D"/>
    <w:rsid w:val="00813BC1"/>
    <w:rsid w:val="00813DC9"/>
    <w:rsid w:val="008145E9"/>
    <w:rsid w:val="0081464A"/>
    <w:rsid w:val="00814709"/>
    <w:rsid w:val="00815B0A"/>
    <w:rsid w:val="00815CAB"/>
    <w:rsid w:val="00815D4D"/>
    <w:rsid w:val="00816213"/>
    <w:rsid w:val="0081649C"/>
    <w:rsid w:val="00816969"/>
    <w:rsid w:val="00816DBB"/>
    <w:rsid w:val="00816E39"/>
    <w:rsid w:val="00817480"/>
    <w:rsid w:val="0081774B"/>
    <w:rsid w:val="00817789"/>
    <w:rsid w:val="00817A31"/>
    <w:rsid w:val="00817B00"/>
    <w:rsid w:val="00820363"/>
    <w:rsid w:val="008205B7"/>
    <w:rsid w:val="0082075D"/>
    <w:rsid w:val="00820BC6"/>
    <w:rsid w:val="00820D81"/>
    <w:rsid w:val="00820DF5"/>
    <w:rsid w:val="00820F4F"/>
    <w:rsid w:val="00821224"/>
    <w:rsid w:val="0082144D"/>
    <w:rsid w:val="00821463"/>
    <w:rsid w:val="00821690"/>
    <w:rsid w:val="00821B5F"/>
    <w:rsid w:val="00821F70"/>
    <w:rsid w:val="00821FD5"/>
    <w:rsid w:val="008228FB"/>
    <w:rsid w:val="008232D7"/>
    <w:rsid w:val="008232F8"/>
    <w:rsid w:val="00823535"/>
    <w:rsid w:val="00823858"/>
    <w:rsid w:val="00823CCD"/>
    <w:rsid w:val="00823CD7"/>
    <w:rsid w:val="00823F96"/>
    <w:rsid w:val="0082470A"/>
    <w:rsid w:val="0082486A"/>
    <w:rsid w:val="00824C5E"/>
    <w:rsid w:val="008250B1"/>
    <w:rsid w:val="008253D1"/>
    <w:rsid w:val="00825511"/>
    <w:rsid w:val="008255EB"/>
    <w:rsid w:val="00825DAF"/>
    <w:rsid w:val="008260CC"/>
    <w:rsid w:val="008263F3"/>
    <w:rsid w:val="0082705C"/>
    <w:rsid w:val="008274DB"/>
    <w:rsid w:val="00827945"/>
    <w:rsid w:val="00827A15"/>
    <w:rsid w:val="00827BFB"/>
    <w:rsid w:val="00827C6B"/>
    <w:rsid w:val="0083029D"/>
    <w:rsid w:val="008303F0"/>
    <w:rsid w:val="008304B8"/>
    <w:rsid w:val="0083072B"/>
    <w:rsid w:val="00830C58"/>
    <w:rsid w:val="00830DDC"/>
    <w:rsid w:val="00831177"/>
    <w:rsid w:val="00831462"/>
    <w:rsid w:val="00831AAA"/>
    <w:rsid w:val="00832429"/>
    <w:rsid w:val="008327F6"/>
    <w:rsid w:val="00832A88"/>
    <w:rsid w:val="00832BB6"/>
    <w:rsid w:val="00832C7F"/>
    <w:rsid w:val="00832CBC"/>
    <w:rsid w:val="00833483"/>
    <w:rsid w:val="00833770"/>
    <w:rsid w:val="0083399C"/>
    <w:rsid w:val="00833A0F"/>
    <w:rsid w:val="008340C0"/>
    <w:rsid w:val="008343B9"/>
    <w:rsid w:val="00834F1B"/>
    <w:rsid w:val="00834FF9"/>
    <w:rsid w:val="008352A1"/>
    <w:rsid w:val="008354D2"/>
    <w:rsid w:val="008356B0"/>
    <w:rsid w:val="008358CC"/>
    <w:rsid w:val="00835A08"/>
    <w:rsid w:val="00835E1D"/>
    <w:rsid w:val="00836212"/>
    <w:rsid w:val="0083666A"/>
    <w:rsid w:val="008366CF"/>
    <w:rsid w:val="00836828"/>
    <w:rsid w:val="00836BA8"/>
    <w:rsid w:val="00836C32"/>
    <w:rsid w:val="00836D1D"/>
    <w:rsid w:val="00836DFF"/>
    <w:rsid w:val="00837267"/>
    <w:rsid w:val="0083726F"/>
    <w:rsid w:val="00837990"/>
    <w:rsid w:val="008405FD"/>
    <w:rsid w:val="008409FB"/>
    <w:rsid w:val="00840A9B"/>
    <w:rsid w:val="00841408"/>
    <w:rsid w:val="008414A6"/>
    <w:rsid w:val="008415B9"/>
    <w:rsid w:val="008415F4"/>
    <w:rsid w:val="008418A3"/>
    <w:rsid w:val="00841AE3"/>
    <w:rsid w:val="00841CE3"/>
    <w:rsid w:val="0084244B"/>
    <w:rsid w:val="008424BB"/>
    <w:rsid w:val="008426F4"/>
    <w:rsid w:val="00842742"/>
    <w:rsid w:val="00842CE7"/>
    <w:rsid w:val="00842F88"/>
    <w:rsid w:val="0084383F"/>
    <w:rsid w:val="00843E3C"/>
    <w:rsid w:val="00844085"/>
    <w:rsid w:val="008440FB"/>
    <w:rsid w:val="00844FA7"/>
    <w:rsid w:val="00845717"/>
    <w:rsid w:val="00845F2F"/>
    <w:rsid w:val="00846399"/>
    <w:rsid w:val="00846696"/>
    <w:rsid w:val="00846764"/>
    <w:rsid w:val="008467FA"/>
    <w:rsid w:val="008468B7"/>
    <w:rsid w:val="00846997"/>
    <w:rsid w:val="00846C16"/>
    <w:rsid w:val="00847179"/>
    <w:rsid w:val="008476AD"/>
    <w:rsid w:val="008478B8"/>
    <w:rsid w:val="00847B74"/>
    <w:rsid w:val="00847C3D"/>
    <w:rsid w:val="008500CD"/>
    <w:rsid w:val="008500FC"/>
    <w:rsid w:val="0085031E"/>
    <w:rsid w:val="008504CA"/>
    <w:rsid w:val="00850538"/>
    <w:rsid w:val="00850544"/>
    <w:rsid w:val="00850628"/>
    <w:rsid w:val="00850915"/>
    <w:rsid w:val="0085112E"/>
    <w:rsid w:val="008511B3"/>
    <w:rsid w:val="00851F1F"/>
    <w:rsid w:val="00852387"/>
    <w:rsid w:val="00852C5F"/>
    <w:rsid w:val="00852E96"/>
    <w:rsid w:val="0085300D"/>
    <w:rsid w:val="008530DD"/>
    <w:rsid w:val="00853B38"/>
    <w:rsid w:val="008543F3"/>
    <w:rsid w:val="00854944"/>
    <w:rsid w:val="00854A1A"/>
    <w:rsid w:val="00854B92"/>
    <w:rsid w:val="00854E99"/>
    <w:rsid w:val="00854FAC"/>
    <w:rsid w:val="008555AB"/>
    <w:rsid w:val="0085575A"/>
    <w:rsid w:val="00855AD3"/>
    <w:rsid w:val="00855E9F"/>
    <w:rsid w:val="008562E4"/>
    <w:rsid w:val="00856654"/>
    <w:rsid w:val="008571E1"/>
    <w:rsid w:val="008576A6"/>
    <w:rsid w:val="00857DA2"/>
    <w:rsid w:val="00857E2B"/>
    <w:rsid w:val="00857E74"/>
    <w:rsid w:val="0086003B"/>
    <w:rsid w:val="008606F1"/>
    <w:rsid w:val="0086113D"/>
    <w:rsid w:val="008615F9"/>
    <w:rsid w:val="00861721"/>
    <w:rsid w:val="0086185E"/>
    <w:rsid w:val="00861AAB"/>
    <w:rsid w:val="00861B2A"/>
    <w:rsid w:val="00862726"/>
    <w:rsid w:val="00862CB6"/>
    <w:rsid w:val="0086358B"/>
    <w:rsid w:val="00863646"/>
    <w:rsid w:val="00863F58"/>
    <w:rsid w:val="00864565"/>
    <w:rsid w:val="00865675"/>
    <w:rsid w:val="008657FF"/>
    <w:rsid w:val="008659AD"/>
    <w:rsid w:val="00865C03"/>
    <w:rsid w:val="00865D0C"/>
    <w:rsid w:val="00865E32"/>
    <w:rsid w:val="008664A0"/>
    <w:rsid w:val="0086658D"/>
    <w:rsid w:val="0086698F"/>
    <w:rsid w:val="00866CF8"/>
    <w:rsid w:val="008671E2"/>
    <w:rsid w:val="0086734C"/>
    <w:rsid w:val="008676A7"/>
    <w:rsid w:val="00867A0D"/>
    <w:rsid w:val="00867EC0"/>
    <w:rsid w:val="00870118"/>
    <w:rsid w:val="008701EF"/>
    <w:rsid w:val="0087040E"/>
    <w:rsid w:val="0087085E"/>
    <w:rsid w:val="00870F73"/>
    <w:rsid w:val="00870FA1"/>
    <w:rsid w:val="00871482"/>
    <w:rsid w:val="008716BF"/>
    <w:rsid w:val="00871F53"/>
    <w:rsid w:val="00872B9C"/>
    <w:rsid w:val="008734D1"/>
    <w:rsid w:val="008740E4"/>
    <w:rsid w:val="008743F1"/>
    <w:rsid w:val="0087445C"/>
    <w:rsid w:val="00874869"/>
    <w:rsid w:val="00875088"/>
    <w:rsid w:val="008756A7"/>
    <w:rsid w:val="00875784"/>
    <w:rsid w:val="0087581A"/>
    <w:rsid w:val="00875E78"/>
    <w:rsid w:val="0087624E"/>
    <w:rsid w:val="008768E3"/>
    <w:rsid w:val="008772B4"/>
    <w:rsid w:val="00877393"/>
    <w:rsid w:val="008774E4"/>
    <w:rsid w:val="008779D3"/>
    <w:rsid w:val="00877F43"/>
    <w:rsid w:val="00877FF0"/>
    <w:rsid w:val="0088033C"/>
    <w:rsid w:val="0088048D"/>
    <w:rsid w:val="008806D7"/>
    <w:rsid w:val="00880E7E"/>
    <w:rsid w:val="00881193"/>
    <w:rsid w:val="008814B7"/>
    <w:rsid w:val="0088193E"/>
    <w:rsid w:val="00881963"/>
    <w:rsid w:val="00881B73"/>
    <w:rsid w:val="00881D62"/>
    <w:rsid w:val="00881EE2"/>
    <w:rsid w:val="0088217B"/>
    <w:rsid w:val="00882495"/>
    <w:rsid w:val="00882DC5"/>
    <w:rsid w:val="00882E34"/>
    <w:rsid w:val="008833A7"/>
    <w:rsid w:val="0088378C"/>
    <w:rsid w:val="008837C9"/>
    <w:rsid w:val="00883D04"/>
    <w:rsid w:val="00883FA0"/>
    <w:rsid w:val="00883FB3"/>
    <w:rsid w:val="008840D4"/>
    <w:rsid w:val="0088478A"/>
    <w:rsid w:val="008847CB"/>
    <w:rsid w:val="00884C3E"/>
    <w:rsid w:val="00885316"/>
    <w:rsid w:val="008859A1"/>
    <w:rsid w:val="00885C3B"/>
    <w:rsid w:val="00885C3F"/>
    <w:rsid w:val="00885C72"/>
    <w:rsid w:val="008866CA"/>
    <w:rsid w:val="00886BA7"/>
    <w:rsid w:val="0088711F"/>
    <w:rsid w:val="00887DDD"/>
    <w:rsid w:val="008905BF"/>
    <w:rsid w:val="00890B17"/>
    <w:rsid w:val="008913FA"/>
    <w:rsid w:val="00891708"/>
    <w:rsid w:val="0089180F"/>
    <w:rsid w:val="00891DA0"/>
    <w:rsid w:val="00891FF1"/>
    <w:rsid w:val="00892555"/>
    <w:rsid w:val="008927A2"/>
    <w:rsid w:val="00892EA5"/>
    <w:rsid w:val="0089305A"/>
    <w:rsid w:val="008933B6"/>
    <w:rsid w:val="0089342E"/>
    <w:rsid w:val="008936C4"/>
    <w:rsid w:val="00893AF1"/>
    <w:rsid w:val="00893D25"/>
    <w:rsid w:val="00893D4F"/>
    <w:rsid w:val="00893DD1"/>
    <w:rsid w:val="008941DF"/>
    <w:rsid w:val="0089429D"/>
    <w:rsid w:val="00894331"/>
    <w:rsid w:val="00894361"/>
    <w:rsid w:val="008945B5"/>
    <w:rsid w:val="008946D8"/>
    <w:rsid w:val="0089477E"/>
    <w:rsid w:val="00894859"/>
    <w:rsid w:val="00894992"/>
    <w:rsid w:val="00894E3F"/>
    <w:rsid w:val="00895197"/>
    <w:rsid w:val="00895909"/>
    <w:rsid w:val="00895FC6"/>
    <w:rsid w:val="00896071"/>
    <w:rsid w:val="00896089"/>
    <w:rsid w:val="008967C2"/>
    <w:rsid w:val="00896B4F"/>
    <w:rsid w:val="00896F1F"/>
    <w:rsid w:val="0089701D"/>
    <w:rsid w:val="00897321"/>
    <w:rsid w:val="008973DE"/>
    <w:rsid w:val="0089740F"/>
    <w:rsid w:val="008978CD"/>
    <w:rsid w:val="00897FE2"/>
    <w:rsid w:val="008A03B0"/>
    <w:rsid w:val="008A08C6"/>
    <w:rsid w:val="008A0902"/>
    <w:rsid w:val="008A10B2"/>
    <w:rsid w:val="008A1270"/>
    <w:rsid w:val="008A12E5"/>
    <w:rsid w:val="008A14AF"/>
    <w:rsid w:val="008A1A7C"/>
    <w:rsid w:val="008A1CD3"/>
    <w:rsid w:val="008A1FEA"/>
    <w:rsid w:val="008A229F"/>
    <w:rsid w:val="008A2660"/>
    <w:rsid w:val="008A2A39"/>
    <w:rsid w:val="008A3002"/>
    <w:rsid w:val="008A30AE"/>
    <w:rsid w:val="008A3432"/>
    <w:rsid w:val="008A35A4"/>
    <w:rsid w:val="008A3A9E"/>
    <w:rsid w:val="008A3BF2"/>
    <w:rsid w:val="008A3BFC"/>
    <w:rsid w:val="008A3DAD"/>
    <w:rsid w:val="008A3E42"/>
    <w:rsid w:val="008A4311"/>
    <w:rsid w:val="008A44BE"/>
    <w:rsid w:val="008A46E1"/>
    <w:rsid w:val="008A4BD9"/>
    <w:rsid w:val="008A4C2E"/>
    <w:rsid w:val="008A4DF7"/>
    <w:rsid w:val="008A4ECA"/>
    <w:rsid w:val="008A5043"/>
    <w:rsid w:val="008A5044"/>
    <w:rsid w:val="008A542A"/>
    <w:rsid w:val="008A5E7C"/>
    <w:rsid w:val="008A6038"/>
    <w:rsid w:val="008A622D"/>
    <w:rsid w:val="008A63B1"/>
    <w:rsid w:val="008A641A"/>
    <w:rsid w:val="008A644F"/>
    <w:rsid w:val="008A6490"/>
    <w:rsid w:val="008A656B"/>
    <w:rsid w:val="008A669A"/>
    <w:rsid w:val="008A68C1"/>
    <w:rsid w:val="008A7188"/>
    <w:rsid w:val="008A7B25"/>
    <w:rsid w:val="008A7C83"/>
    <w:rsid w:val="008A7D7F"/>
    <w:rsid w:val="008A7EEE"/>
    <w:rsid w:val="008B04E2"/>
    <w:rsid w:val="008B0542"/>
    <w:rsid w:val="008B08C4"/>
    <w:rsid w:val="008B08E7"/>
    <w:rsid w:val="008B0E00"/>
    <w:rsid w:val="008B139F"/>
    <w:rsid w:val="008B215B"/>
    <w:rsid w:val="008B2220"/>
    <w:rsid w:val="008B2B1C"/>
    <w:rsid w:val="008B2B30"/>
    <w:rsid w:val="008B2CD4"/>
    <w:rsid w:val="008B2EE9"/>
    <w:rsid w:val="008B33D9"/>
    <w:rsid w:val="008B34A0"/>
    <w:rsid w:val="008B388C"/>
    <w:rsid w:val="008B38ED"/>
    <w:rsid w:val="008B3E18"/>
    <w:rsid w:val="008B3E85"/>
    <w:rsid w:val="008B3FBD"/>
    <w:rsid w:val="008B42D9"/>
    <w:rsid w:val="008B471F"/>
    <w:rsid w:val="008B481E"/>
    <w:rsid w:val="008B4A90"/>
    <w:rsid w:val="008B4E66"/>
    <w:rsid w:val="008B5168"/>
    <w:rsid w:val="008B549F"/>
    <w:rsid w:val="008B54DD"/>
    <w:rsid w:val="008B566D"/>
    <w:rsid w:val="008B5707"/>
    <w:rsid w:val="008B57D5"/>
    <w:rsid w:val="008B5895"/>
    <w:rsid w:val="008B5A55"/>
    <w:rsid w:val="008B6010"/>
    <w:rsid w:val="008B637E"/>
    <w:rsid w:val="008B638E"/>
    <w:rsid w:val="008B6553"/>
    <w:rsid w:val="008B6944"/>
    <w:rsid w:val="008B6BED"/>
    <w:rsid w:val="008B6C55"/>
    <w:rsid w:val="008B734D"/>
    <w:rsid w:val="008B7DF4"/>
    <w:rsid w:val="008B7EF8"/>
    <w:rsid w:val="008C016E"/>
    <w:rsid w:val="008C022E"/>
    <w:rsid w:val="008C0495"/>
    <w:rsid w:val="008C06BA"/>
    <w:rsid w:val="008C0734"/>
    <w:rsid w:val="008C07A3"/>
    <w:rsid w:val="008C0A61"/>
    <w:rsid w:val="008C1047"/>
    <w:rsid w:val="008C18E4"/>
    <w:rsid w:val="008C1B42"/>
    <w:rsid w:val="008C2D46"/>
    <w:rsid w:val="008C3355"/>
    <w:rsid w:val="008C3458"/>
    <w:rsid w:val="008C3575"/>
    <w:rsid w:val="008C372C"/>
    <w:rsid w:val="008C3861"/>
    <w:rsid w:val="008C3938"/>
    <w:rsid w:val="008C3CA9"/>
    <w:rsid w:val="008C3CFC"/>
    <w:rsid w:val="008C4465"/>
    <w:rsid w:val="008C49B4"/>
    <w:rsid w:val="008C4A79"/>
    <w:rsid w:val="008C53C4"/>
    <w:rsid w:val="008C53F5"/>
    <w:rsid w:val="008C5935"/>
    <w:rsid w:val="008C5E37"/>
    <w:rsid w:val="008C5F23"/>
    <w:rsid w:val="008C63CD"/>
    <w:rsid w:val="008C64CE"/>
    <w:rsid w:val="008C6AAB"/>
    <w:rsid w:val="008C6B54"/>
    <w:rsid w:val="008C6F7E"/>
    <w:rsid w:val="008C6F89"/>
    <w:rsid w:val="008C750B"/>
    <w:rsid w:val="008C7C6D"/>
    <w:rsid w:val="008C7E19"/>
    <w:rsid w:val="008D0018"/>
    <w:rsid w:val="008D055A"/>
    <w:rsid w:val="008D0835"/>
    <w:rsid w:val="008D0F19"/>
    <w:rsid w:val="008D1497"/>
    <w:rsid w:val="008D15C0"/>
    <w:rsid w:val="008D2145"/>
    <w:rsid w:val="008D21D9"/>
    <w:rsid w:val="008D22FF"/>
    <w:rsid w:val="008D2C04"/>
    <w:rsid w:val="008D3013"/>
    <w:rsid w:val="008D3040"/>
    <w:rsid w:val="008D347A"/>
    <w:rsid w:val="008D366A"/>
    <w:rsid w:val="008D3866"/>
    <w:rsid w:val="008D39F7"/>
    <w:rsid w:val="008D40A5"/>
    <w:rsid w:val="008D49A7"/>
    <w:rsid w:val="008D516E"/>
    <w:rsid w:val="008D5B15"/>
    <w:rsid w:val="008D6232"/>
    <w:rsid w:val="008D6308"/>
    <w:rsid w:val="008D6982"/>
    <w:rsid w:val="008D6CFF"/>
    <w:rsid w:val="008D6E70"/>
    <w:rsid w:val="008D6E81"/>
    <w:rsid w:val="008D6F5E"/>
    <w:rsid w:val="008D74F5"/>
    <w:rsid w:val="008D76C3"/>
    <w:rsid w:val="008D7795"/>
    <w:rsid w:val="008D7C2B"/>
    <w:rsid w:val="008E0238"/>
    <w:rsid w:val="008E09EA"/>
    <w:rsid w:val="008E0D24"/>
    <w:rsid w:val="008E0E40"/>
    <w:rsid w:val="008E139D"/>
    <w:rsid w:val="008E1AB1"/>
    <w:rsid w:val="008E1B24"/>
    <w:rsid w:val="008E1D8B"/>
    <w:rsid w:val="008E220C"/>
    <w:rsid w:val="008E23E0"/>
    <w:rsid w:val="008E2D5F"/>
    <w:rsid w:val="008E3008"/>
    <w:rsid w:val="008E3A99"/>
    <w:rsid w:val="008E3C9F"/>
    <w:rsid w:val="008E45D5"/>
    <w:rsid w:val="008E4798"/>
    <w:rsid w:val="008E497F"/>
    <w:rsid w:val="008E4A73"/>
    <w:rsid w:val="008E51C1"/>
    <w:rsid w:val="008E5288"/>
    <w:rsid w:val="008E5546"/>
    <w:rsid w:val="008E5867"/>
    <w:rsid w:val="008E5977"/>
    <w:rsid w:val="008E5A59"/>
    <w:rsid w:val="008E64BF"/>
    <w:rsid w:val="008E653C"/>
    <w:rsid w:val="008E658E"/>
    <w:rsid w:val="008E65EB"/>
    <w:rsid w:val="008E67B7"/>
    <w:rsid w:val="008E6F51"/>
    <w:rsid w:val="008E7170"/>
    <w:rsid w:val="008E78C2"/>
    <w:rsid w:val="008E7971"/>
    <w:rsid w:val="008F0522"/>
    <w:rsid w:val="008F0619"/>
    <w:rsid w:val="008F0711"/>
    <w:rsid w:val="008F09FA"/>
    <w:rsid w:val="008F0BBD"/>
    <w:rsid w:val="008F0FB1"/>
    <w:rsid w:val="008F13D4"/>
    <w:rsid w:val="008F16FB"/>
    <w:rsid w:val="008F2315"/>
    <w:rsid w:val="008F235F"/>
    <w:rsid w:val="008F27B7"/>
    <w:rsid w:val="008F2CB6"/>
    <w:rsid w:val="008F2D1F"/>
    <w:rsid w:val="008F38E3"/>
    <w:rsid w:val="008F392A"/>
    <w:rsid w:val="008F3CDD"/>
    <w:rsid w:val="008F483E"/>
    <w:rsid w:val="008F4842"/>
    <w:rsid w:val="008F531D"/>
    <w:rsid w:val="008F5772"/>
    <w:rsid w:val="008F583A"/>
    <w:rsid w:val="008F5853"/>
    <w:rsid w:val="008F5D89"/>
    <w:rsid w:val="008F6120"/>
    <w:rsid w:val="008F6252"/>
    <w:rsid w:val="008F62BC"/>
    <w:rsid w:val="008F6472"/>
    <w:rsid w:val="008F659E"/>
    <w:rsid w:val="008F6856"/>
    <w:rsid w:val="008F6C49"/>
    <w:rsid w:val="008F6E19"/>
    <w:rsid w:val="008F6EBD"/>
    <w:rsid w:val="008F7000"/>
    <w:rsid w:val="008F708E"/>
    <w:rsid w:val="008F7328"/>
    <w:rsid w:val="008F7580"/>
    <w:rsid w:val="008F79D6"/>
    <w:rsid w:val="008F7D2C"/>
    <w:rsid w:val="008F9D60"/>
    <w:rsid w:val="009002E2"/>
    <w:rsid w:val="009008A8"/>
    <w:rsid w:val="00901039"/>
    <w:rsid w:val="009018E4"/>
    <w:rsid w:val="00901ED9"/>
    <w:rsid w:val="00901F7F"/>
    <w:rsid w:val="0090227C"/>
    <w:rsid w:val="00902A64"/>
    <w:rsid w:val="00902B9A"/>
    <w:rsid w:val="00902DEF"/>
    <w:rsid w:val="00902F0E"/>
    <w:rsid w:val="00902F21"/>
    <w:rsid w:val="00903313"/>
    <w:rsid w:val="00903527"/>
    <w:rsid w:val="0090385A"/>
    <w:rsid w:val="00903C96"/>
    <w:rsid w:val="00903E08"/>
    <w:rsid w:val="00904323"/>
    <w:rsid w:val="0090474A"/>
    <w:rsid w:val="00904838"/>
    <w:rsid w:val="0090509E"/>
    <w:rsid w:val="009056DF"/>
    <w:rsid w:val="00905716"/>
    <w:rsid w:val="00905ACA"/>
    <w:rsid w:val="00905C20"/>
    <w:rsid w:val="00905D43"/>
    <w:rsid w:val="0090600B"/>
    <w:rsid w:val="00906121"/>
    <w:rsid w:val="009061D1"/>
    <w:rsid w:val="0090636E"/>
    <w:rsid w:val="009065EB"/>
    <w:rsid w:val="00906828"/>
    <w:rsid w:val="00906E55"/>
    <w:rsid w:val="00906EC8"/>
    <w:rsid w:val="0090719C"/>
    <w:rsid w:val="009071B9"/>
    <w:rsid w:val="00907388"/>
    <w:rsid w:val="00907426"/>
    <w:rsid w:val="0090781B"/>
    <w:rsid w:val="00907AB8"/>
    <w:rsid w:val="00907C7E"/>
    <w:rsid w:val="00910065"/>
    <w:rsid w:val="00910092"/>
    <w:rsid w:val="009101D6"/>
    <w:rsid w:val="009103DE"/>
    <w:rsid w:val="009103E8"/>
    <w:rsid w:val="009108C1"/>
    <w:rsid w:val="00910B7B"/>
    <w:rsid w:val="00910F23"/>
    <w:rsid w:val="00911177"/>
    <w:rsid w:val="009111C9"/>
    <w:rsid w:val="0091143C"/>
    <w:rsid w:val="00911567"/>
    <w:rsid w:val="00911D9C"/>
    <w:rsid w:val="00912448"/>
    <w:rsid w:val="00912ECF"/>
    <w:rsid w:val="00912F2A"/>
    <w:rsid w:val="00912FA8"/>
    <w:rsid w:val="00914216"/>
    <w:rsid w:val="009142DE"/>
    <w:rsid w:val="0091461E"/>
    <w:rsid w:val="0091519D"/>
    <w:rsid w:val="009154E0"/>
    <w:rsid w:val="00915E18"/>
    <w:rsid w:val="00915EF9"/>
    <w:rsid w:val="009167A9"/>
    <w:rsid w:val="00916B0C"/>
    <w:rsid w:val="00916D13"/>
    <w:rsid w:val="00916E02"/>
    <w:rsid w:val="00916E50"/>
    <w:rsid w:val="0091702C"/>
    <w:rsid w:val="00917462"/>
    <w:rsid w:val="009174DB"/>
    <w:rsid w:val="00917A59"/>
    <w:rsid w:val="00917ABD"/>
    <w:rsid w:val="00920320"/>
    <w:rsid w:val="00920463"/>
    <w:rsid w:val="009204A8"/>
    <w:rsid w:val="00920760"/>
    <w:rsid w:val="00920B2B"/>
    <w:rsid w:val="00920EC9"/>
    <w:rsid w:val="00920F17"/>
    <w:rsid w:val="0092119B"/>
    <w:rsid w:val="009211DB"/>
    <w:rsid w:val="0092188D"/>
    <w:rsid w:val="00921AC1"/>
    <w:rsid w:val="00921AFE"/>
    <w:rsid w:val="00921C04"/>
    <w:rsid w:val="00921D43"/>
    <w:rsid w:val="00922052"/>
    <w:rsid w:val="009223AB"/>
    <w:rsid w:val="009227D9"/>
    <w:rsid w:val="00922940"/>
    <w:rsid w:val="00922BDC"/>
    <w:rsid w:val="00922D1F"/>
    <w:rsid w:val="00923181"/>
    <w:rsid w:val="0092319A"/>
    <w:rsid w:val="00923892"/>
    <w:rsid w:val="00923D7C"/>
    <w:rsid w:val="009240F5"/>
    <w:rsid w:val="00924180"/>
    <w:rsid w:val="0092418A"/>
    <w:rsid w:val="009244EC"/>
    <w:rsid w:val="0092463D"/>
    <w:rsid w:val="0092517B"/>
    <w:rsid w:val="009251CD"/>
    <w:rsid w:val="00925282"/>
    <w:rsid w:val="00925B4E"/>
    <w:rsid w:val="00925D2A"/>
    <w:rsid w:val="00925F9B"/>
    <w:rsid w:val="00926057"/>
    <w:rsid w:val="009268ED"/>
    <w:rsid w:val="00926B67"/>
    <w:rsid w:val="00927303"/>
    <w:rsid w:val="009275BA"/>
    <w:rsid w:val="0092761E"/>
    <w:rsid w:val="00927AA9"/>
    <w:rsid w:val="00927DE2"/>
    <w:rsid w:val="00930C7C"/>
    <w:rsid w:val="00930C7E"/>
    <w:rsid w:val="00930E08"/>
    <w:rsid w:val="00930EEB"/>
    <w:rsid w:val="00931320"/>
    <w:rsid w:val="00931416"/>
    <w:rsid w:val="00931940"/>
    <w:rsid w:val="00931D2C"/>
    <w:rsid w:val="00931ECF"/>
    <w:rsid w:val="00932371"/>
    <w:rsid w:val="00932743"/>
    <w:rsid w:val="009328C3"/>
    <w:rsid w:val="00932DF0"/>
    <w:rsid w:val="00933528"/>
    <w:rsid w:val="009336AA"/>
    <w:rsid w:val="00933A08"/>
    <w:rsid w:val="00933B16"/>
    <w:rsid w:val="00933E74"/>
    <w:rsid w:val="00934589"/>
    <w:rsid w:val="00934C43"/>
    <w:rsid w:val="00935F33"/>
    <w:rsid w:val="00935FD9"/>
    <w:rsid w:val="009365E8"/>
    <w:rsid w:val="00936737"/>
    <w:rsid w:val="009370AE"/>
    <w:rsid w:val="009371CB"/>
    <w:rsid w:val="0093786B"/>
    <w:rsid w:val="00937BA7"/>
    <w:rsid w:val="00937BF9"/>
    <w:rsid w:val="009400DA"/>
    <w:rsid w:val="00940695"/>
    <w:rsid w:val="00940F1E"/>
    <w:rsid w:val="009417F0"/>
    <w:rsid w:val="00941951"/>
    <w:rsid w:val="00941C1C"/>
    <w:rsid w:val="00941E30"/>
    <w:rsid w:val="009420BE"/>
    <w:rsid w:val="009420C2"/>
    <w:rsid w:val="00942434"/>
    <w:rsid w:val="00942A0D"/>
    <w:rsid w:val="00942E85"/>
    <w:rsid w:val="00942FFD"/>
    <w:rsid w:val="009434BF"/>
    <w:rsid w:val="0094397A"/>
    <w:rsid w:val="009439E7"/>
    <w:rsid w:val="00943CA7"/>
    <w:rsid w:val="00943ECC"/>
    <w:rsid w:val="00944678"/>
    <w:rsid w:val="009446A6"/>
    <w:rsid w:val="009448BD"/>
    <w:rsid w:val="00944CD0"/>
    <w:rsid w:val="0094513D"/>
    <w:rsid w:val="009453D8"/>
    <w:rsid w:val="009458F0"/>
    <w:rsid w:val="00945D5C"/>
    <w:rsid w:val="00945F27"/>
    <w:rsid w:val="00946237"/>
    <w:rsid w:val="0094644E"/>
    <w:rsid w:val="00946679"/>
    <w:rsid w:val="00946854"/>
    <w:rsid w:val="00946BE2"/>
    <w:rsid w:val="00946D7D"/>
    <w:rsid w:val="00946EEB"/>
    <w:rsid w:val="009470F3"/>
    <w:rsid w:val="009475C2"/>
    <w:rsid w:val="00947C43"/>
    <w:rsid w:val="00947FAC"/>
    <w:rsid w:val="0095028E"/>
    <w:rsid w:val="009503FC"/>
    <w:rsid w:val="00950944"/>
    <w:rsid w:val="00950A86"/>
    <w:rsid w:val="00950E0B"/>
    <w:rsid w:val="0095128E"/>
    <w:rsid w:val="00951699"/>
    <w:rsid w:val="009516EA"/>
    <w:rsid w:val="0095186A"/>
    <w:rsid w:val="00951C93"/>
    <w:rsid w:val="00951CD7"/>
    <w:rsid w:val="009522A6"/>
    <w:rsid w:val="009522D1"/>
    <w:rsid w:val="00952793"/>
    <w:rsid w:val="00952AAB"/>
    <w:rsid w:val="00952F94"/>
    <w:rsid w:val="0095313D"/>
    <w:rsid w:val="009534CC"/>
    <w:rsid w:val="009534E3"/>
    <w:rsid w:val="00953A40"/>
    <w:rsid w:val="00953C63"/>
    <w:rsid w:val="00953D77"/>
    <w:rsid w:val="0095442C"/>
    <w:rsid w:val="009545BA"/>
    <w:rsid w:val="009547A1"/>
    <w:rsid w:val="00954811"/>
    <w:rsid w:val="00954A04"/>
    <w:rsid w:val="00955140"/>
    <w:rsid w:val="00955E96"/>
    <w:rsid w:val="00956168"/>
    <w:rsid w:val="009562AB"/>
    <w:rsid w:val="0095646B"/>
    <w:rsid w:val="00956A1C"/>
    <w:rsid w:val="00956E51"/>
    <w:rsid w:val="00956E9F"/>
    <w:rsid w:val="0095724F"/>
    <w:rsid w:val="00957552"/>
    <w:rsid w:val="009576A4"/>
    <w:rsid w:val="0095782E"/>
    <w:rsid w:val="009578E0"/>
    <w:rsid w:val="009578F9"/>
    <w:rsid w:val="00957A08"/>
    <w:rsid w:val="00957ECD"/>
    <w:rsid w:val="00960AB8"/>
    <w:rsid w:val="00960E42"/>
    <w:rsid w:val="00960FAA"/>
    <w:rsid w:val="00960FE9"/>
    <w:rsid w:val="009612F5"/>
    <w:rsid w:val="009614C4"/>
    <w:rsid w:val="009615A9"/>
    <w:rsid w:val="0096166B"/>
    <w:rsid w:val="00961B00"/>
    <w:rsid w:val="00961C65"/>
    <w:rsid w:val="00961E0A"/>
    <w:rsid w:val="00962245"/>
    <w:rsid w:val="009622D3"/>
    <w:rsid w:val="009624BD"/>
    <w:rsid w:val="009626B4"/>
    <w:rsid w:val="00962BBD"/>
    <w:rsid w:val="0096338A"/>
    <w:rsid w:val="00963549"/>
    <w:rsid w:val="0096389E"/>
    <w:rsid w:val="00963905"/>
    <w:rsid w:val="00963A2F"/>
    <w:rsid w:val="00963EC0"/>
    <w:rsid w:val="00963FF0"/>
    <w:rsid w:val="00964A4C"/>
    <w:rsid w:val="009651F3"/>
    <w:rsid w:val="00965385"/>
    <w:rsid w:val="0096547D"/>
    <w:rsid w:val="00965764"/>
    <w:rsid w:val="00965929"/>
    <w:rsid w:val="00965DBB"/>
    <w:rsid w:val="00965E76"/>
    <w:rsid w:val="009662C8"/>
    <w:rsid w:val="00966A74"/>
    <w:rsid w:val="00966B93"/>
    <w:rsid w:val="00966C1F"/>
    <w:rsid w:val="00966F4E"/>
    <w:rsid w:val="00966FEB"/>
    <w:rsid w:val="009670F0"/>
    <w:rsid w:val="009675D5"/>
    <w:rsid w:val="00967778"/>
    <w:rsid w:val="00967D93"/>
    <w:rsid w:val="00967E0F"/>
    <w:rsid w:val="0097030F"/>
    <w:rsid w:val="0097076C"/>
    <w:rsid w:val="0097085A"/>
    <w:rsid w:val="00970977"/>
    <w:rsid w:val="00970A0D"/>
    <w:rsid w:val="00970A54"/>
    <w:rsid w:val="00970DA3"/>
    <w:rsid w:val="00971532"/>
    <w:rsid w:val="009717E1"/>
    <w:rsid w:val="00971CE6"/>
    <w:rsid w:val="00971D9F"/>
    <w:rsid w:val="00972440"/>
    <w:rsid w:val="0097249D"/>
    <w:rsid w:val="00972635"/>
    <w:rsid w:val="009729D6"/>
    <w:rsid w:val="00972A1B"/>
    <w:rsid w:val="00972BA4"/>
    <w:rsid w:val="00973194"/>
    <w:rsid w:val="009731A6"/>
    <w:rsid w:val="0097325F"/>
    <w:rsid w:val="009732BC"/>
    <w:rsid w:val="00973A01"/>
    <w:rsid w:val="00973B35"/>
    <w:rsid w:val="00973CA3"/>
    <w:rsid w:val="00973F8F"/>
    <w:rsid w:val="00974515"/>
    <w:rsid w:val="00974A93"/>
    <w:rsid w:val="00974C08"/>
    <w:rsid w:val="00974E89"/>
    <w:rsid w:val="009751E5"/>
    <w:rsid w:val="009755EC"/>
    <w:rsid w:val="00975B24"/>
    <w:rsid w:val="00975DA7"/>
    <w:rsid w:val="00975F68"/>
    <w:rsid w:val="00975F8B"/>
    <w:rsid w:val="00975FFC"/>
    <w:rsid w:val="009761D9"/>
    <w:rsid w:val="0097647E"/>
    <w:rsid w:val="00976574"/>
    <w:rsid w:val="009765EC"/>
    <w:rsid w:val="00976CCD"/>
    <w:rsid w:val="00977CCA"/>
    <w:rsid w:val="0098041E"/>
    <w:rsid w:val="00980781"/>
    <w:rsid w:val="00981118"/>
    <w:rsid w:val="00981579"/>
    <w:rsid w:val="009818B9"/>
    <w:rsid w:val="009819F6"/>
    <w:rsid w:val="00981ED3"/>
    <w:rsid w:val="0098206E"/>
    <w:rsid w:val="00982170"/>
    <w:rsid w:val="009825A9"/>
    <w:rsid w:val="00982645"/>
    <w:rsid w:val="009828E3"/>
    <w:rsid w:val="009828F0"/>
    <w:rsid w:val="00982BEE"/>
    <w:rsid w:val="00982C5A"/>
    <w:rsid w:val="0098300F"/>
    <w:rsid w:val="0098325D"/>
    <w:rsid w:val="0098352A"/>
    <w:rsid w:val="00983637"/>
    <w:rsid w:val="00983954"/>
    <w:rsid w:val="009840DF"/>
    <w:rsid w:val="0098478F"/>
    <w:rsid w:val="00984D81"/>
    <w:rsid w:val="00984D85"/>
    <w:rsid w:val="00984DE5"/>
    <w:rsid w:val="009851AB"/>
    <w:rsid w:val="00985576"/>
    <w:rsid w:val="009856DB"/>
    <w:rsid w:val="00985D62"/>
    <w:rsid w:val="00986027"/>
    <w:rsid w:val="0098629C"/>
    <w:rsid w:val="0098632B"/>
    <w:rsid w:val="00986568"/>
    <w:rsid w:val="00986A71"/>
    <w:rsid w:val="00986B54"/>
    <w:rsid w:val="00987BC6"/>
    <w:rsid w:val="0099004B"/>
    <w:rsid w:val="009906DB"/>
    <w:rsid w:val="00990ACE"/>
    <w:rsid w:val="00991035"/>
    <w:rsid w:val="009910F4"/>
    <w:rsid w:val="00991897"/>
    <w:rsid w:val="009920CC"/>
    <w:rsid w:val="00992C7F"/>
    <w:rsid w:val="00992E45"/>
    <w:rsid w:val="009936E7"/>
    <w:rsid w:val="0099375B"/>
    <w:rsid w:val="00993B49"/>
    <w:rsid w:val="00993C2E"/>
    <w:rsid w:val="00993D81"/>
    <w:rsid w:val="00993E3E"/>
    <w:rsid w:val="00993FF6"/>
    <w:rsid w:val="0099428B"/>
    <w:rsid w:val="00994343"/>
    <w:rsid w:val="009945AD"/>
    <w:rsid w:val="00994774"/>
    <w:rsid w:val="00994CB6"/>
    <w:rsid w:val="00994ECA"/>
    <w:rsid w:val="00995598"/>
    <w:rsid w:val="0099583D"/>
    <w:rsid w:val="0099596F"/>
    <w:rsid w:val="0099597C"/>
    <w:rsid w:val="00995A60"/>
    <w:rsid w:val="00995BCC"/>
    <w:rsid w:val="00995E35"/>
    <w:rsid w:val="00996B56"/>
    <w:rsid w:val="00996B8C"/>
    <w:rsid w:val="00997337"/>
    <w:rsid w:val="00997471"/>
    <w:rsid w:val="00997527"/>
    <w:rsid w:val="00997690"/>
    <w:rsid w:val="00997A25"/>
    <w:rsid w:val="009A018F"/>
    <w:rsid w:val="009A031F"/>
    <w:rsid w:val="009A0417"/>
    <w:rsid w:val="009A0790"/>
    <w:rsid w:val="009A0BE5"/>
    <w:rsid w:val="009A123A"/>
    <w:rsid w:val="009A12C9"/>
    <w:rsid w:val="009A1949"/>
    <w:rsid w:val="009A2362"/>
    <w:rsid w:val="009A29FF"/>
    <w:rsid w:val="009A2CC9"/>
    <w:rsid w:val="009A307C"/>
    <w:rsid w:val="009A3215"/>
    <w:rsid w:val="009A3362"/>
    <w:rsid w:val="009A3386"/>
    <w:rsid w:val="009A35FD"/>
    <w:rsid w:val="009A368A"/>
    <w:rsid w:val="009A368C"/>
    <w:rsid w:val="009A3829"/>
    <w:rsid w:val="009A3AC9"/>
    <w:rsid w:val="009A3AE4"/>
    <w:rsid w:val="009A3E1B"/>
    <w:rsid w:val="009A4F23"/>
    <w:rsid w:val="009A505C"/>
    <w:rsid w:val="009A58D2"/>
    <w:rsid w:val="009A5925"/>
    <w:rsid w:val="009A5A60"/>
    <w:rsid w:val="009A5C1F"/>
    <w:rsid w:val="009A6074"/>
    <w:rsid w:val="009A60FF"/>
    <w:rsid w:val="009A6402"/>
    <w:rsid w:val="009A66F6"/>
    <w:rsid w:val="009A69AF"/>
    <w:rsid w:val="009A69C9"/>
    <w:rsid w:val="009A6DD4"/>
    <w:rsid w:val="009A73FE"/>
    <w:rsid w:val="009A7A32"/>
    <w:rsid w:val="009B0400"/>
    <w:rsid w:val="009B04B7"/>
    <w:rsid w:val="009B0871"/>
    <w:rsid w:val="009B0877"/>
    <w:rsid w:val="009B08F6"/>
    <w:rsid w:val="009B0C6A"/>
    <w:rsid w:val="009B0CCE"/>
    <w:rsid w:val="009B10B9"/>
    <w:rsid w:val="009B10DA"/>
    <w:rsid w:val="009B17CA"/>
    <w:rsid w:val="009B1B66"/>
    <w:rsid w:val="009B1E51"/>
    <w:rsid w:val="009B21D7"/>
    <w:rsid w:val="009B235F"/>
    <w:rsid w:val="009B23BD"/>
    <w:rsid w:val="009B24D7"/>
    <w:rsid w:val="009B2514"/>
    <w:rsid w:val="009B2A55"/>
    <w:rsid w:val="009B31E2"/>
    <w:rsid w:val="009B34D9"/>
    <w:rsid w:val="009B3670"/>
    <w:rsid w:val="009B36CF"/>
    <w:rsid w:val="009B37C4"/>
    <w:rsid w:val="009B3C2F"/>
    <w:rsid w:val="009B4886"/>
    <w:rsid w:val="009B48DB"/>
    <w:rsid w:val="009B4ACE"/>
    <w:rsid w:val="009B4B8F"/>
    <w:rsid w:val="009B5350"/>
    <w:rsid w:val="009B5417"/>
    <w:rsid w:val="009B584C"/>
    <w:rsid w:val="009B595D"/>
    <w:rsid w:val="009B5A5C"/>
    <w:rsid w:val="009B5CEA"/>
    <w:rsid w:val="009B6527"/>
    <w:rsid w:val="009B71FF"/>
    <w:rsid w:val="009B7A9F"/>
    <w:rsid w:val="009B7C62"/>
    <w:rsid w:val="009B7FA4"/>
    <w:rsid w:val="009C0067"/>
    <w:rsid w:val="009C03E5"/>
    <w:rsid w:val="009C05C1"/>
    <w:rsid w:val="009C0719"/>
    <w:rsid w:val="009C071F"/>
    <w:rsid w:val="009C09F7"/>
    <w:rsid w:val="009C0C13"/>
    <w:rsid w:val="009C0D9C"/>
    <w:rsid w:val="009C11A8"/>
    <w:rsid w:val="009C151C"/>
    <w:rsid w:val="009C1A0D"/>
    <w:rsid w:val="009C1AEA"/>
    <w:rsid w:val="009C1F80"/>
    <w:rsid w:val="009C2068"/>
    <w:rsid w:val="009C2414"/>
    <w:rsid w:val="009C24F0"/>
    <w:rsid w:val="009C27D6"/>
    <w:rsid w:val="009C2A58"/>
    <w:rsid w:val="009C2D35"/>
    <w:rsid w:val="009C3516"/>
    <w:rsid w:val="009C361D"/>
    <w:rsid w:val="009C3818"/>
    <w:rsid w:val="009C4595"/>
    <w:rsid w:val="009C4790"/>
    <w:rsid w:val="009C4A49"/>
    <w:rsid w:val="009C4A53"/>
    <w:rsid w:val="009C4DC1"/>
    <w:rsid w:val="009C4F8E"/>
    <w:rsid w:val="009C5405"/>
    <w:rsid w:val="009C5607"/>
    <w:rsid w:val="009C5AB4"/>
    <w:rsid w:val="009C6619"/>
    <w:rsid w:val="009C685B"/>
    <w:rsid w:val="009C696B"/>
    <w:rsid w:val="009C6DEA"/>
    <w:rsid w:val="009C6FBA"/>
    <w:rsid w:val="009C7284"/>
    <w:rsid w:val="009C7929"/>
    <w:rsid w:val="009C7BBE"/>
    <w:rsid w:val="009D0151"/>
    <w:rsid w:val="009D04E8"/>
    <w:rsid w:val="009D0814"/>
    <w:rsid w:val="009D0D80"/>
    <w:rsid w:val="009D1A0B"/>
    <w:rsid w:val="009D1AFF"/>
    <w:rsid w:val="009D2462"/>
    <w:rsid w:val="009D2671"/>
    <w:rsid w:val="009D26BA"/>
    <w:rsid w:val="009D272F"/>
    <w:rsid w:val="009D27E2"/>
    <w:rsid w:val="009D2D79"/>
    <w:rsid w:val="009D2EF3"/>
    <w:rsid w:val="009D3289"/>
    <w:rsid w:val="009D37FB"/>
    <w:rsid w:val="009D3E6D"/>
    <w:rsid w:val="009D3FA0"/>
    <w:rsid w:val="009D4650"/>
    <w:rsid w:val="009D472A"/>
    <w:rsid w:val="009D492F"/>
    <w:rsid w:val="009D4BC0"/>
    <w:rsid w:val="009D4CDE"/>
    <w:rsid w:val="009D4D67"/>
    <w:rsid w:val="009D4DB8"/>
    <w:rsid w:val="009D5776"/>
    <w:rsid w:val="009D5F17"/>
    <w:rsid w:val="009D66AB"/>
    <w:rsid w:val="009D6B48"/>
    <w:rsid w:val="009D6D1C"/>
    <w:rsid w:val="009D75D0"/>
    <w:rsid w:val="009D76F7"/>
    <w:rsid w:val="009D7C90"/>
    <w:rsid w:val="009D7CE4"/>
    <w:rsid w:val="009E0097"/>
    <w:rsid w:val="009E058C"/>
    <w:rsid w:val="009E08E4"/>
    <w:rsid w:val="009E0A1D"/>
    <w:rsid w:val="009E0C0E"/>
    <w:rsid w:val="009E0C1A"/>
    <w:rsid w:val="009E1745"/>
    <w:rsid w:val="009E1902"/>
    <w:rsid w:val="009E1B62"/>
    <w:rsid w:val="009E2695"/>
    <w:rsid w:val="009E2894"/>
    <w:rsid w:val="009E2B59"/>
    <w:rsid w:val="009E2C72"/>
    <w:rsid w:val="009E2CCE"/>
    <w:rsid w:val="009E2D27"/>
    <w:rsid w:val="009E2FC7"/>
    <w:rsid w:val="009E3038"/>
    <w:rsid w:val="009E3097"/>
    <w:rsid w:val="009E30E5"/>
    <w:rsid w:val="009E343B"/>
    <w:rsid w:val="009E370B"/>
    <w:rsid w:val="009E37F9"/>
    <w:rsid w:val="009E3DEE"/>
    <w:rsid w:val="009E3FED"/>
    <w:rsid w:val="009E4457"/>
    <w:rsid w:val="009E45C0"/>
    <w:rsid w:val="009E47D9"/>
    <w:rsid w:val="009E4D79"/>
    <w:rsid w:val="009E5032"/>
    <w:rsid w:val="009E5430"/>
    <w:rsid w:val="009E56A8"/>
    <w:rsid w:val="009E5875"/>
    <w:rsid w:val="009E5A90"/>
    <w:rsid w:val="009E5B53"/>
    <w:rsid w:val="009E5D60"/>
    <w:rsid w:val="009E61BC"/>
    <w:rsid w:val="009E6417"/>
    <w:rsid w:val="009E656C"/>
    <w:rsid w:val="009E6818"/>
    <w:rsid w:val="009E6A5B"/>
    <w:rsid w:val="009E6D3E"/>
    <w:rsid w:val="009E7734"/>
    <w:rsid w:val="009E784E"/>
    <w:rsid w:val="009E7933"/>
    <w:rsid w:val="009E7CA3"/>
    <w:rsid w:val="009E7D0F"/>
    <w:rsid w:val="009E7DF0"/>
    <w:rsid w:val="009F00B4"/>
    <w:rsid w:val="009F00E0"/>
    <w:rsid w:val="009F01E1"/>
    <w:rsid w:val="009F0263"/>
    <w:rsid w:val="009F0346"/>
    <w:rsid w:val="009F04E1"/>
    <w:rsid w:val="009F050D"/>
    <w:rsid w:val="009F0C7D"/>
    <w:rsid w:val="009F2F73"/>
    <w:rsid w:val="009F32B1"/>
    <w:rsid w:val="009F3C78"/>
    <w:rsid w:val="009F3D5D"/>
    <w:rsid w:val="009F4297"/>
    <w:rsid w:val="009F45CC"/>
    <w:rsid w:val="009F4842"/>
    <w:rsid w:val="009F48CA"/>
    <w:rsid w:val="009F4B00"/>
    <w:rsid w:val="009F4F42"/>
    <w:rsid w:val="009F4F72"/>
    <w:rsid w:val="009F5098"/>
    <w:rsid w:val="009F561A"/>
    <w:rsid w:val="009F5694"/>
    <w:rsid w:val="009F5BAB"/>
    <w:rsid w:val="009F5DEB"/>
    <w:rsid w:val="009F6471"/>
    <w:rsid w:val="009F6B2B"/>
    <w:rsid w:val="009F6CA2"/>
    <w:rsid w:val="009F75B5"/>
    <w:rsid w:val="009F7A15"/>
    <w:rsid w:val="009F7EBC"/>
    <w:rsid w:val="00A0050E"/>
    <w:rsid w:val="00A0056F"/>
    <w:rsid w:val="00A005BD"/>
    <w:rsid w:val="00A007B3"/>
    <w:rsid w:val="00A00963"/>
    <w:rsid w:val="00A00CE0"/>
    <w:rsid w:val="00A010B1"/>
    <w:rsid w:val="00A012D3"/>
    <w:rsid w:val="00A01864"/>
    <w:rsid w:val="00A0187E"/>
    <w:rsid w:val="00A0197E"/>
    <w:rsid w:val="00A019D0"/>
    <w:rsid w:val="00A01C2D"/>
    <w:rsid w:val="00A01F11"/>
    <w:rsid w:val="00A01F81"/>
    <w:rsid w:val="00A0223D"/>
    <w:rsid w:val="00A02875"/>
    <w:rsid w:val="00A02A99"/>
    <w:rsid w:val="00A02B8A"/>
    <w:rsid w:val="00A02CE0"/>
    <w:rsid w:val="00A02F86"/>
    <w:rsid w:val="00A03037"/>
    <w:rsid w:val="00A0319B"/>
    <w:rsid w:val="00A035D1"/>
    <w:rsid w:val="00A035DD"/>
    <w:rsid w:val="00A037A2"/>
    <w:rsid w:val="00A03846"/>
    <w:rsid w:val="00A03918"/>
    <w:rsid w:val="00A03F07"/>
    <w:rsid w:val="00A04178"/>
    <w:rsid w:val="00A04270"/>
    <w:rsid w:val="00A04584"/>
    <w:rsid w:val="00A04761"/>
    <w:rsid w:val="00A047EF"/>
    <w:rsid w:val="00A0498E"/>
    <w:rsid w:val="00A04D16"/>
    <w:rsid w:val="00A0535E"/>
    <w:rsid w:val="00A05659"/>
    <w:rsid w:val="00A05C32"/>
    <w:rsid w:val="00A05D7E"/>
    <w:rsid w:val="00A05DA4"/>
    <w:rsid w:val="00A0601D"/>
    <w:rsid w:val="00A060B4"/>
    <w:rsid w:val="00A06334"/>
    <w:rsid w:val="00A063A1"/>
    <w:rsid w:val="00A06952"/>
    <w:rsid w:val="00A06E91"/>
    <w:rsid w:val="00A07247"/>
    <w:rsid w:val="00A072A5"/>
    <w:rsid w:val="00A0780F"/>
    <w:rsid w:val="00A079C6"/>
    <w:rsid w:val="00A07EBB"/>
    <w:rsid w:val="00A07F52"/>
    <w:rsid w:val="00A1043E"/>
    <w:rsid w:val="00A105B9"/>
    <w:rsid w:val="00A1075D"/>
    <w:rsid w:val="00A108F7"/>
    <w:rsid w:val="00A10D4C"/>
    <w:rsid w:val="00A10F9E"/>
    <w:rsid w:val="00A115B2"/>
    <w:rsid w:val="00A11AD6"/>
    <w:rsid w:val="00A11B08"/>
    <w:rsid w:val="00A11BFF"/>
    <w:rsid w:val="00A12155"/>
    <w:rsid w:val="00A123D6"/>
    <w:rsid w:val="00A12843"/>
    <w:rsid w:val="00A129CD"/>
    <w:rsid w:val="00A12AB3"/>
    <w:rsid w:val="00A12C9F"/>
    <w:rsid w:val="00A12F95"/>
    <w:rsid w:val="00A131C1"/>
    <w:rsid w:val="00A13777"/>
    <w:rsid w:val="00A138A0"/>
    <w:rsid w:val="00A139F1"/>
    <w:rsid w:val="00A13C55"/>
    <w:rsid w:val="00A13CD5"/>
    <w:rsid w:val="00A141BF"/>
    <w:rsid w:val="00A14216"/>
    <w:rsid w:val="00A1426F"/>
    <w:rsid w:val="00A14317"/>
    <w:rsid w:val="00A1433C"/>
    <w:rsid w:val="00A145F1"/>
    <w:rsid w:val="00A146AB"/>
    <w:rsid w:val="00A1473C"/>
    <w:rsid w:val="00A14BBE"/>
    <w:rsid w:val="00A14CFA"/>
    <w:rsid w:val="00A15133"/>
    <w:rsid w:val="00A1526B"/>
    <w:rsid w:val="00A15785"/>
    <w:rsid w:val="00A15BE5"/>
    <w:rsid w:val="00A15CA2"/>
    <w:rsid w:val="00A16260"/>
    <w:rsid w:val="00A165CD"/>
    <w:rsid w:val="00A168DE"/>
    <w:rsid w:val="00A169E5"/>
    <w:rsid w:val="00A16AF8"/>
    <w:rsid w:val="00A16C14"/>
    <w:rsid w:val="00A16E35"/>
    <w:rsid w:val="00A1701E"/>
    <w:rsid w:val="00A17223"/>
    <w:rsid w:val="00A172DF"/>
    <w:rsid w:val="00A174D1"/>
    <w:rsid w:val="00A17C67"/>
    <w:rsid w:val="00A17D4A"/>
    <w:rsid w:val="00A17F03"/>
    <w:rsid w:val="00A205F7"/>
    <w:rsid w:val="00A20756"/>
    <w:rsid w:val="00A20A80"/>
    <w:rsid w:val="00A210CE"/>
    <w:rsid w:val="00A210E7"/>
    <w:rsid w:val="00A212F1"/>
    <w:rsid w:val="00A21799"/>
    <w:rsid w:val="00A21879"/>
    <w:rsid w:val="00A219DE"/>
    <w:rsid w:val="00A21BE9"/>
    <w:rsid w:val="00A21C1D"/>
    <w:rsid w:val="00A21FD9"/>
    <w:rsid w:val="00A22112"/>
    <w:rsid w:val="00A2278C"/>
    <w:rsid w:val="00A2280B"/>
    <w:rsid w:val="00A22B98"/>
    <w:rsid w:val="00A23248"/>
    <w:rsid w:val="00A2354A"/>
    <w:rsid w:val="00A236BE"/>
    <w:rsid w:val="00A23CBB"/>
    <w:rsid w:val="00A245E7"/>
    <w:rsid w:val="00A249E1"/>
    <w:rsid w:val="00A24CBD"/>
    <w:rsid w:val="00A24F8A"/>
    <w:rsid w:val="00A2525F"/>
    <w:rsid w:val="00A2532B"/>
    <w:rsid w:val="00A25568"/>
    <w:rsid w:val="00A26365"/>
    <w:rsid w:val="00A26444"/>
    <w:rsid w:val="00A265BE"/>
    <w:rsid w:val="00A26B3D"/>
    <w:rsid w:val="00A26C80"/>
    <w:rsid w:val="00A279B3"/>
    <w:rsid w:val="00A27E42"/>
    <w:rsid w:val="00A27F71"/>
    <w:rsid w:val="00A301C1"/>
    <w:rsid w:val="00A3050A"/>
    <w:rsid w:val="00A30863"/>
    <w:rsid w:val="00A3099A"/>
    <w:rsid w:val="00A3144D"/>
    <w:rsid w:val="00A31C98"/>
    <w:rsid w:val="00A31F8F"/>
    <w:rsid w:val="00A323CE"/>
    <w:rsid w:val="00A32671"/>
    <w:rsid w:val="00A327A7"/>
    <w:rsid w:val="00A32D81"/>
    <w:rsid w:val="00A32E8F"/>
    <w:rsid w:val="00A336D9"/>
    <w:rsid w:val="00A339A6"/>
    <w:rsid w:val="00A3423E"/>
    <w:rsid w:val="00A344DE"/>
    <w:rsid w:val="00A34B20"/>
    <w:rsid w:val="00A34DF0"/>
    <w:rsid w:val="00A35166"/>
    <w:rsid w:val="00A35898"/>
    <w:rsid w:val="00A35BE5"/>
    <w:rsid w:val="00A35D49"/>
    <w:rsid w:val="00A35E7F"/>
    <w:rsid w:val="00A3607A"/>
    <w:rsid w:val="00A36083"/>
    <w:rsid w:val="00A37280"/>
    <w:rsid w:val="00A37A60"/>
    <w:rsid w:val="00A37AE2"/>
    <w:rsid w:val="00A37B20"/>
    <w:rsid w:val="00A37E03"/>
    <w:rsid w:val="00A37EBC"/>
    <w:rsid w:val="00A40273"/>
    <w:rsid w:val="00A404C5"/>
    <w:rsid w:val="00A40563"/>
    <w:rsid w:val="00A405FF"/>
    <w:rsid w:val="00A40D1D"/>
    <w:rsid w:val="00A412BE"/>
    <w:rsid w:val="00A41A7A"/>
    <w:rsid w:val="00A41AE7"/>
    <w:rsid w:val="00A41BC1"/>
    <w:rsid w:val="00A41E9E"/>
    <w:rsid w:val="00A420F8"/>
    <w:rsid w:val="00A4220A"/>
    <w:rsid w:val="00A42228"/>
    <w:rsid w:val="00A42350"/>
    <w:rsid w:val="00A42560"/>
    <w:rsid w:val="00A42654"/>
    <w:rsid w:val="00A42C03"/>
    <w:rsid w:val="00A42CFB"/>
    <w:rsid w:val="00A43058"/>
    <w:rsid w:val="00A43074"/>
    <w:rsid w:val="00A4313B"/>
    <w:rsid w:val="00A432E9"/>
    <w:rsid w:val="00A433D3"/>
    <w:rsid w:val="00A4362C"/>
    <w:rsid w:val="00A436F8"/>
    <w:rsid w:val="00A43843"/>
    <w:rsid w:val="00A44156"/>
    <w:rsid w:val="00A44208"/>
    <w:rsid w:val="00A4445A"/>
    <w:rsid w:val="00A444E3"/>
    <w:rsid w:val="00A447BB"/>
    <w:rsid w:val="00A44B90"/>
    <w:rsid w:val="00A44C36"/>
    <w:rsid w:val="00A44D99"/>
    <w:rsid w:val="00A44E9E"/>
    <w:rsid w:val="00A44FD3"/>
    <w:rsid w:val="00A45057"/>
    <w:rsid w:val="00A45EBD"/>
    <w:rsid w:val="00A469AE"/>
    <w:rsid w:val="00A469B9"/>
    <w:rsid w:val="00A477BF"/>
    <w:rsid w:val="00A504A3"/>
    <w:rsid w:val="00A50896"/>
    <w:rsid w:val="00A50D07"/>
    <w:rsid w:val="00A50DBF"/>
    <w:rsid w:val="00A50DE0"/>
    <w:rsid w:val="00A511D5"/>
    <w:rsid w:val="00A51314"/>
    <w:rsid w:val="00A51966"/>
    <w:rsid w:val="00A521A2"/>
    <w:rsid w:val="00A524DC"/>
    <w:rsid w:val="00A524EF"/>
    <w:rsid w:val="00A5286B"/>
    <w:rsid w:val="00A52B07"/>
    <w:rsid w:val="00A52ED5"/>
    <w:rsid w:val="00A52F30"/>
    <w:rsid w:val="00A52FEE"/>
    <w:rsid w:val="00A53329"/>
    <w:rsid w:val="00A535E5"/>
    <w:rsid w:val="00A53687"/>
    <w:rsid w:val="00A539BF"/>
    <w:rsid w:val="00A53DF1"/>
    <w:rsid w:val="00A54576"/>
    <w:rsid w:val="00A546AC"/>
    <w:rsid w:val="00A54FBA"/>
    <w:rsid w:val="00A554DA"/>
    <w:rsid w:val="00A55637"/>
    <w:rsid w:val="00A55A21"/>
    <w:rsid w:val="00A55D16"/>
    <w:rsid w:val="00A55F81"/>
    <w:rsid w:val="00A56056"/>
    <w:rsid w:val="00A56243"/>
    <w:rsid w:val="00A56264"/>
    <w:rsid w:val="00A56366"/>
    <w:rsid w:val="00A565F9"/>
    <w:rsid w:val="00A568AE"/>
    <w:rsid w:val="00A56993"/>
    <w:rsid w:val="00A57026"/>
    <w:rsid w:val="00A57039"/>
    <w:rsid w:val="00A574D7"/>
    <w:rsid w:val="00A575F9"/>
    <w:rsid w:val="00A577B2"/>
    <w:rsid w:val="00A578C9"/>
    <w:rsid w:val="00A605E9"/>
    <w:rsid w:val="00A609A1"/>
    <w:rsid w:val="00A60C8C"/>
    <w:rsid w:val="00A60DF6"/>
    <w:rsid w:val="00A61254"/>
    <w:rsid w:val="00A618C1"/>
    <w:rsid w:val="00A61D1C"/>
    <w:rsid w:val="00A61D2D"/>
    <w:rsid w:val="00A61FC9"/>
    <w:rsid w:val="00A62289"/>
    <w:rsid w:val="00A627A4"/>
    <w:rsid w:val="00A62A10"/>
    <w:rsid w:val="00A630C3"/>
    <w:rsid w:val="00A632FB"/>
    <w:rsid w:val="00A63463"/>
    <w:rsid w:val="00A6392E"/>
    <w:rsid w:val="00A63956"/>
    <w:rsid w:val="00A639AA"/>
    <w:rsid w:val="00A6401E"/>
    <w:rsid w:val="00A645E6"/>
    <w:rsid w:val="00A6495C"/>
    <w:rsid w:val="00A64DCA"/>
    <w:rsid w:val="00A64F07"/>
    <w:rsid w:val="00A6518F"/>
    <w:rsid w:val="00A65CDB"/>
    <w:rsid w:val="00A65DB6"/>
    <w:rsid w:val="00A66183"/>
    <w:rsid w:val="00A6693E"/>
    <w:rsid w:val="00A66CB7"/>
    <w:rsid w:val="00A66DDA"/>
    <w:rsid w:val="00A66F16"/>
    <w:rsid w:val="00A673C1"/>
    <w:rsid w:val="00A679E3"/>
    <w:rsid w:val="00A67FF0"/>
    <w:rsid w:val="00A702BD"/>
    <w:rsid w:val="00A70692"/>
    <w:rsid w:val="00A70B56"/>
    <w:rsid w:val="00A70C61"/>
    <w:rsid w:val="00A70EB3"/>
    <w:rsid w:val="00A710B2"/>
    <w:rsid w:val="00A71253"/>
    <w:rsid w:val="00A71270"/>
    <w:rsid w:val="00A714AF"/>
    <w:rsid w:val="00A714CD"/>
    <w:rsid w:val="00A716FA"/>
    <w:rsid w:val="00A71AB7"/>
    <w:rsid w:val="00A71DAC"/>
    <w:rsid w:val="00A722BA"/>
    <w:rsid w:val="00A7247F"/>
    <w:rsid w:val="00A72671"/>
    <w:rsid w:val="00A727E2"/>
    <w:rsid w:val="00A729ED"/>
    <w:rsid w:val="00A72A6C"/>
    <w:rsid w:val="00A733FD"/>
    <w:rsid w:val="00A7404B"/>
    <w:rsid w:val="00A74712"/>
    <w:rsid w:val="00A74932"/>
    <w:rsid w:val="00A74AF7"/>
    <w:rsid w:val="00A750C5"/>
    <w:rsid w:val="00A753D9"/>
    <w:rsid w:val="00A754E8"/>
    <w:rsid w:val="00A75546"/>
    <w:rsid w:val="00A759BA"/>
    <w:rsid w:val="00A75E23"/>
    <w:rsid w:val="00A75F0E"/>
    <w:rsid w:val="00A76D58"/>
    <w:rsid w:val="00A76FD1"/>
    <w:rsid w:val="00A77296"/>
    <w:rsid w:val="00A77F36"/>
    <w:rsid w:val="00A800B3"/>
    <w:rsid w:val="00A802AC"/>
    <w:rsid w:val="00A80562"/>
    <w:rsid w:val="00A807C9"/>
    <w:rsid w:val="00A810BD"/>
    <w:rsid w:val="00A812C8"/>
    <w:rsid w:val="00A81781"/>
    <w:rsid w:val="00A81A45"/>
    <w:rsid w:val="00A81C1F"/>
    <w:rsid w:val="00A81D41"/>
    <w:rsid w:val="00A82093"/>
    <w:rsid w:val="00A825C7"/>
    <w:rsid w:val="00A82683"/>
    <w:rsid w:val="00A82CA2"/>
    <w:rsid w:val="00A82F09"/>
    <w:rsid w:val="00A82FD2"/>
    <w:rsid w:val="00A8358D"/>
    <w:rsid w:val="00A84124"/>
    <w:rsid w:val="00A843D6"/>
    <w:rsid w:val="00A84986"/>
    <w:rsid w:val="00A84AF7"/>
    <w:rsid w:val="00A84CB4"/>
    <w:rsid w:val="00A84F7E"/>
    <w:rsid w:val="00A85201"/>
    <w:rsid w:val="00A852AF"/>
    <w:rsid w:val="00A852B3"/>
    <w:rsid w:val="00A85E45"/>
    <w:rsid w:val="00A85F0D"/>
    <w:rsid w:val="00A86302"/>
    <w:rsid w:val="00A8666B"/>
    <w:rsid w:val="00A86CDC"/>
    <w:rsid w:val="00A8719C"/>
    <w:rsid w:val="00A87897"/>
    <w:rsid w:val="00A87ABE"/>
    <w:rsid w:val="00A90522"/>
    <w:rsid w:val="00A905FF"/>
    <w:rsid w:val="00A90606"/>
    <w:rsid w:val="00A906C1"/>
    <w:rsid w:val="00A906E9"/>
    <w:rsid w:val="00A908C5"/>
    <w:rsid w:val="00A90AC2"/>
    <w:rsid w:val="00A90BA6"/>
    <w:rsid w:val="00A90C60"/>
    <w:rsid w:val="00A90DAB"/>
    <w:rsid w:val="00A916F8"/>
    <w:rsid w:val="00A91CDF"/>
    <w:rsid w:val="00A91D25"/>
    <w:rsid w:val="00A91F01"/>
    <w:rsid w:val="00A9235C"/>
    <w:rsid w:val="00A93275"/>
    <w:rsid w:val="00A935F8"/>
    <w:rsid w:val="00A938C6"/>
    <w:rsid w:val="00A93DA7"/>
    <w:rsid w:val="00A93EAB"/>
    <w:rsid w:val="00A94A35"/>
    <w:rsid w:val="00A94ACD"/>
    <w:rsid w:val="00A94CFC"/>
    <w:rsid w:val="00A94D9C"/>
    <w:rsid w:val="00A955E6"/>
    <w:rsid w:val="00A956F6"/>
    <w:rsid w:val="00A95FEB"/>
    <w:rsid w:val="00A96723"/>
    <w:rsid w:val="00A9718B"/>
    <w:rsid w:val="00A973B3"/>
    <w:rsid w:val="00A9752E"/>
    <w:rsid w:val="00A97589"/>
    <w:rsid w:val="00A97626"/>
    <w:rsid w:val="00A978FE"/>
    <w:rsid w:val="00AA1246"/>
    <w:rsid w:val="00AA1404"/>
    <w:rsid w:val="00AA14B7"/>
    <w:rsid w:val="00AA14F5"/>
    <w:rsid w:val="00AA1B16"/>
    <w:rsid w:val="00AA1C90"/>
    <w:rsid w:val="00AA207D"/>
    <w:rsid w:val="00AA20E4"/>
    <w:rsid w:val="00AA2394"/>
    <w:rsid w:val="00AA26A6"/>
    <w:rsid w:val="00AA278E"/>
    <w:rsid w:val="00AA281B"/>
    <w:rsid w:val="00AA2D0D"/>
    <w:rsid w:val="00AA3063"/>
    <w:rsid w:val="00AA3695"/>
    <w:rsid w:val="00AA38AB"/>
    <w:rsid w:val="00AA3D46"/>
    <w:rsid w:val="00AA42A8"/>
    <w:rsid w:val="00AA44CC"/>
    <w:rsid w:val="00AA4D1B"/>
    <w:rsid w:val="00AA5456"/>
    <w:rsid w:val="00AA5608"/>
    <w:rsid w:val="00AA57F5"/>
    <w:rsid w:val="00AA5BFB"/>
    <w:rsid w:val="00AA6407"/>
    <w:rsid w:val="00AA6EB8"/>
    <w:rsid w:val="00AA7178"/>
    <w:rsid w:val="00AA7380"/>
    <w:rsid w:val="00AA7C6E"/>
    <w:rsid w:val="00AB007B"/>
    <w:rsid w:val="00AB023E"/>
    <w:rsid w:val="00AB03C7"/>
    <w:rsid w:val="00AB0469"/>
    <w:rsid w:val="00AB0491"/>
    <w:rsid w:val="00AB0588"/>
    <w:rsid w:val="00AB07D2"/>
    <w:rsid w:val="00AB0859"/>
    <w:rsid w:val="00AB12B1"/>
    <w:rsid w:val="00AB1CAB"/>
    <w:rsid w:val="00AB1F78"/>
    <w:rsid w:val="00AB221A"/>
    <w:rsid w:val="00AB2472"/>
    <w:rsid w:val="00AB24D9"/>
    <w:rsid w:val="00AB2688"/>
    <w:rsid w:val="00AB270E"/>
    <w:rsid w:val="00AB293C"/>
    <w:rsid w:val="00AB2AD9"/>
    <w:rsid w:val="00AB2E13"/>
    <w:rsid w:val="00AB3118"/>
    <w:rsid w:val="00AB375F"/>
    <w:rsid w:val="00AB3978"/>
    <w:rsid w:val="00AB3A62"/>
    <w:rsid w:val="00AB3AF8"/>
    <w:rsid w:val="00AB3B47"/>
    <w:rsid w:val="00AB3D9C"/>
    <w:rsid w:val="00AB3DA0"/>
    <w:rsid w:val="00AB431C"/>
    <w:rsid w:val="00AB436C"/>
    <w:rsid w:val="00AB45B0"/>
    <w:rsid w:val="00AB4654"/>
    <w:rsid w:val="00AB4C1B"/>
    <w:rsid w:val="00AB4CF6"/>
    <w:rsid w:val="00AB5175"/>
    <w:rsid w:val="00AB54B3"/>
    <w:rsid w:val="00AB5922"/>
    <w:rsid w:val="00AB5B9C"/>
    <w:rsid w:val="00AB5C93"/>
    <w:rsid w:val="00AB5CFD"/>
    <w:rsid w:val="00AB63BC"/>
    <w:rsid w:val="00AB690D"/>
    <w:rsid w:val="00AB693F"/>
    <w:rsid w:val="00AB6995"/>
    <w:rsid w:val="00AB6AD8"/>
    <w:rsid w:val="00AB6E2D"/>
    <w:rsid w:val="00AB705F"/>
    <w:rsid w:val="00AB7074"/>
    <w:rsid w:val="00AB7234"/>
    <w:rsid w:val="00AB773E"/>
    <w:rsid w:val="00AB794A"/>
    <w:rsid w:val="00AB7D92"/>
    <w:rsid w:val="00AB7DA9"/>
    <w:rsid w:val="00AB7EC8"/>
    <w:rsid w:val="00AC0088"/>
    <w:rsid w:val="00AC00CB"/>
    <w:rsid w:val="00AC014C"/>
    <w:rsid w:val="00AC0470"/>
    <w:rsid w:val="00AC04E1"/>
    <w:rsid w:val="00AC05E3"/>
    <w:rsid w:val="00AC0716"/>
    <w:rsid w:val="00AC0DC9"/>
    <w:rsid w:val="00AC2551"/>
    <w:rsid w:val="00AC2863"/>
    <w:rsid w:val="00AC2A31"/>
    <w:rsid w:val="00AC2AC9"/>
    <w:rsid w:val="00AC2F87"/>
    <w:rsid w:val="00AC34FB"/>
    <w:rsid w:val="00AC3740"/>
    <w:rsid w:val="00AC37A9"/>
    <w:rsid w:val="00AC3805"/>
    <w:rsid w:val="00AC3B6E"/>
    <w:rsid w:val="00AC3B6F"/>
    <w:rsid w:val="00AC3CE3"/>
    <w:rsid w:val="00AC4CA3"/>
    <w:rsid w:val="00AC50E0"/>
    <w:rsid w:val="00AC518F"/>
    <w:rsid w:val="00AC5248"/>
    <w:rsid w:val="00AC5443"/>
    <w:rsid w:val="00AC5534"/>
    <w:rsid w:val="00AC5AC9"/>
    <w:rsid w:val="00AC5F0C"/>
    <w:rsid w:val="00AC6023"/>
    <w:rsid w:val="00AC6920"/>
    <w:rsid w:val="00AC6BE1"/>
    <w:rsid w:val="00AC6FAC"/>
    <w:rsid w:val="00AC7443"/>
    <w:rsid w:val="00AC76F3"/>
    <w:rsid w:val="00AC785B"/>
    <w:rsid w:val="00AC7A55"/>
    <w:rsid w:val="00AD01DB"/>
    <w:rsid w:val="00AD0309"/>
    <w:rsid w:val="00AD0782"/>
    <w:rsid w:val="00AD09E3"/>
    <w:rsid w:val="00AD0EB4"/>
    <w:rsid w:val="00AD1155"/>
    <w:rsid w:val="00AD2649"/>
    <w:rsid w:val="00AD27D9"/>
    <w:rsid w:val="00AD2A52"/>
    <w:rsid w:val="00AD2B8B"/>
    <w:rsid w:val="00AD3202"/>
    <w:rsid w:val="00AD3712"/>
    <w:rsid w:val="00AD3C06"/>
    <w:rsid w:val="00AD412F"/>
    <w:rsid w:val="00AD45CB"/>
    <w:rsid w:val="00AD48FB"/>
    <w:rsid w:val="00AD497E"/>
    <w:rsid w:val="00AD4A15"/>
    <w:rsid w:val="00AD4E23"/>
    <w:rsid w:val="00AD51EA"/>
    <w:rsid w:val="00AD53D6"/>
    <w:rsid w:val="00AD5486"/>
    <w:rsid w:val="00AD5501"/>
    <w:rsid w:val="00AD5A03"/>
    <w:rsid w:val="00AD5B27"/>
    <w:rsid w:val="00AD5BE7"/>
    <w:rsid w:val="00AD5D9D"/>
    <w:rsid w:val="00AD601D"/>
    <w:rsid w:val="00AD611C"/>
    <w:rsid w:val="00AD6564"/>
    <w:rsid w:val="00AD65E3"/>
    <w:rsid w:val="00AD66EA"/>
    <w:rsid w:val="00AD6744"/>
    <w:rsid w:val="00AD68A1"/>
    <w:rsid w:val="00AD6DB9"/>
    <w:rsid w:val="00AD6ED0"/>
    <w:rsid w:val="00AD6F19"/>
    <w:rsid w:val="00AD71F3"/>
    <w:rsid w:val="00AD7592"/>
    <w:rsid w:val="00AD7A9E"/>
    <w:rsid w:val="00AD7CCA"/>
    <w:rsid w:val="00AD7F30"/>
    <w:rsid w:val="00AD7FC8"/>
    <w:rsid w:val="00AE0330"/>
    <w:rsid w:val="00AE03CC"/>
    <w:rsid w:val="00AE0AED"/>
    <w:rsid w:val="00AE10D9"/>
    <w:rsid w:val="00AE1488"/>
    <w:rsid w:val="00AE1EBA"/>
    <w:rsid w:val="00AE1F19"/>
    <w:rsid w:val="00AE21FF"/>
    <w:rsid w:val="00AE2F05"/>
    <w:rsid w:val="00AE334C"/>
    <w:rsid w:val="00AE3B32"/>
    <w:rsid w:val="00AE3F6B"/>
    <w:rsid w:val="00AE3F8C"/>
    <w:rsid w:val="00AE4BBC"/>
    <w:rsid w:val="00AE4CB5"/>
    <w:rsid w:val="00AE4DF9"/>
    <w:rsid w:val="00AE5345"/>
    <w:rsid w:val="00AE5369"/>
    <w:rsid w:val="00AE58FD"/>
    <w:rsid w:val="00AE5AB2"/>
    <w:rsid w:val="00AE5B49"/>
    <w:rsid w:val="00AE5FA4"/>
    <w:rsid w:val="00AE6333"/>
    <w:rsid w:val="00AE633A"/>
    <w:rsid w:val="00AE6C78"/>
    <w:rsid w:val="00AE6E95"/>
    <w:rsid w:val="00AE70D1"/>
    <w:rsid w:val="00AE70FF"/>
    <w:rsid w:val="00AE7160"/>
    <w:rsid w:val="00AE71B7"/>
    <w:rsid w:val="00AE7ABB"/>
    <w:rsid w:val="00AE7B94"/>
    <w:rsid w:val="00AE7E1A"/>
    <w:rsid w:val="00AE7F36"/>
    <w:rsid w:val="00AE7F6B"/>
    <w:rsid w:val="00AF00FA"/>
    <w:rsid w:val="00AF04B4"/>
    <w:rsid w:val="00AF079E"/>
    <w:rsid w:val="00AF0891"/>
    <w:rsid w:val="00AF0E06"/>
    <w:rsid w:val="00AF1642"/>
    <w:rsid w:val="00AF1860"/>
    <w:rsid w:val="00AF2077"/>
    <w:rsid w:val="00AF25EA"/>
    <w:rsid w:val="00AF2641"/>
    <w:rsid w:val="00AF2E56"/>
    <w:rsid w:val="00AF2EFB"/>
    <w:rsid w:val="00AF3296"/>
    <w:rsid w:val="00AF364C"/>
    <w:rsid w:val="00AF379F"/>
    <w:rsid w:val="00AF3B64"/>
    <w:rsid w:val="00AF3D3D"/>
    <w:rsid w:val="00AF4013"/>
    <w:rsid w:val="00AF42E4"/>
    <w:rsid w:val="00AF44BB"/>
    <w:rsid w:val="00AF48E5"/>
    <w:rsid w:val="00AF4B70"/>
    <w:rsid w:val="00AF4C02"/>
    <w:rsid w:val="00AF4C62"/>
    <w:rsid w:val="00AF4ECC"/>
    <w:rsid w:val="00AF503F"/>
    <w:rsid w:val="00AF535C"/>
    <w:rsid w:val="00AF5540"/>
    <w:rsid w:val="00AF563A"/>
    <w:rsid w:val="00AF593B"/>
    <w:rsid w:val="00AF5E3C"/>
    <w:rsid w:val="00AF66E3"/>
    <w:rsid w:val="00AF6F47"/>
    <w:rsid w:val="00AF6FBA"/>
    <w:rsid w:val="00AF727F"/>
    <w:rsid w:val="00AF7283"/>
    <w:rsid w:val="00AF72FB"/>
    <w:rsid w:val="00AF74C3"/>
    <w:rsid w:val="00AF76AD"/>
    <w:rsid w:val="00AF784C"/>
    <w:rsid w:val="00AF7AB9"/>
    <w:rsid w:val="00AF7DE4"/>
    <w:rsid w:val="00AF7FA9"/>
    <w:rsid w:val="00B000E7"/>
    <w:rsid w:val="00B00754"/>
    <w:rsid w:val="00B00EE8"/>
    <w:rsid w:val="00B00F1B"/>
    <w:rsid w:val="00B00FA7"/>
    <w:rsid w:val="00B010A3"/>
    <w:rsid w:val="00B01363"/>
    <w:rsid w:val="00B013F2"/>
    <w:rsid w:val="00B0181A"/>
    <w:rsid w:val="00B01953"/>
    <w:rsid w:val="00B01959"/>
    <w:rsid w:val="00B01BF1"/>
    <w:rsid w:val="00B01CA9"/>
    <w:rsid w:val="00B01E12"/>
    <w:rsid w:val="00B01E2D"/>
    <w:rsid w:val="00B0261B"/>
    <w:rsid w:val="00B0262A"/>
    <w:rsid w:val="00B027A2"/>
    <w:rsid w:val="00B02987"/>
    <w:rsid w:val="00B02C7D"/>
    <w:rsid w:val="00B02C96"/>
    <w:rsid w:val="00B02E31"/>
    <w:rsid w:val="00B035D7"/>
    <w:rsid w:val="00B03A0E"/>
    <w:rsid w:val="00B03C49"/>
    <w:rsid w:val="00B03C58"/>
    <w:rsid w:val="00B04252"/>
    <w:rsid w:val="00B04573"/>
    <w:rsid w:val="00B04762"/>
    <w:rsid w:val="00B04DC5"/>
    <w:rsid w:val="00B04F43"/>
    <w:rsid w:val="00B05403"/>
    <w:rsid w:val="00B0556A"/>
    <w:rsid w:val="00B0560C"/>
    <w:rsid w:val="00B0573C"/>
    <w:rsid w:val="00B06015"/>
    <w:rsid w:val="00B060C3"/>
    <w:rsid w:val="00B06137"/>
    <w:rsid w:val="00B06257"/>
    <w:rsid w:val="00B06479"/>
    <w:rsid w:val="00B068D2"/>
    <w:rsid w:val="00B06932"/>
    <w:rsid w:val="00B06A13"/>
    <w:rsid w:val="00B06C39"/>
    <w:rsid w:val="00B06EA1"/>
    <w:rsid w:val="00B06EFC"/>
    <w:rsid w:val="00B07560"/>
    <w:rsid w:val="00B0785B"/>
    <w:rsid w:val="00B078A8"/>
    <w:rsid w:val="00B079FA"/>
    <w:rsid w:val="00B10A6A"/>
    <w:rsid w:val="00B10A7A"/>
    <w:rsid w:val="00B10F39"/>
    <w:rsid w:val="00B1123B"/>
    <w:rsid w:val="00B112B6"/>
    <w:rsid w:val="00B11366"/>
    <w:rsid w:val="00B117BC"/>
    <w:rsid w:val="00B11EAD"/>
    <w:rsid w:val="00B12696"/>
    <w:rsid w:val="00B131C2"/>
    <w:rsid w:val="00B1337D"/>
    <w:rsid w:val="00B13478"/>
    <w:rsid w:val="00B13500"/>
    <w:rsid w:val="00B135AC"/>
    <w:rsid w:val="00B13A27"/>
    <w:rsid w:val="00B1406C"/>
    <w:rsid w:val="00B1432E"/>
    <w:rsid w:val="00B1471A"/>
    <w:rsid w:val="00B1491A"/>
    <w:rsid w:val="00B14BCE"/>
    <w:rsid w:val="00B14C77"/>
    <w:rsid w:val="00B1514C"/>
    <w:rsid w:val="00B15675"/>
    <w:rsid w:val="00B157A3"/>
    <w:rsid w:val="00B15865"/>
    <w:rsid w:val="00B15B6C"/>
    <w:rsid w:val="00B15CF6"/>
    <w:rsid w:val="00B15D74"/>
    <w:rsid w:val="00B16085"/>
    <w:rsid w:val="00B1765D"/>
    <w:rsid w:val="00B17961"/>
    <w:rsid w:val="00B179BE"/>
    <w:rsid w:val="00B17C4E"/>
    <w:rsid w:val="00B17DD7"/>
    <w:rsid w:val="00B17DFB"/>
    <w:rsid w:val="00B17E28"/>
    <w:rsid w:val="00B20625"/>
    <w:rsid w:val="00B20977"/>
    <w:rsid w:val="00B20C91"/>
    <w:rsid w:val="00B2104F"/>
    <w:rsid w:val="00B215B1"/>
    <w:rsid w:val="00B21AA1"/>
    <w:rsid w:val="00B2228A"/>
    <w:rsid w:val="00B22629"/>
    <w:rsid w:val="00B22740"/>
    <w:rsid w:val="00B22E8B"/>
    <w:rsid w:val="00B232E1"/>
    <w:rsid w:val="00B23321"/>
    <w:rsid w:val="00B23362"/>
    <w:rsid w:val="00B23865"/>
    <w:rsid w:val="00B23A5E"/>
    <w:rsid w:val="00B23C7F"/>
    <w:rsid w:val="00B24039"/>
    <w:rsid w:val="00B24647"/>
    <w:rsid w:val="00B24851"/>
    <w:rsid w:val="00B24880"/>
    <w:rsid w:val="00B24B50"/>
    <w:rsid w:val="00B24B74"/>
    <w:rsid w:val="00B24C1D"/>
    <w:rsid w:val="00B24D93"/>
    <w:rsid w:val="00B24DBC"/>
    <w:rsid w:val="00B258AC"/>
    <w:rsid w:val="00B25CAA"/>
    <w:rsid w:val="00B25D6F"/>
    <w:rsid w:val="00B25E15"/>
    <w:rsid w:val="00B26108"/>
    <w:rsid w:val="00B261E6"/>
    <w:rsid w:val="00B26CA5"/>
    <w:rsid w:val="00B26E25"/>
    <w:rsid w:val="00B27090"/>
    <w:rsid w:val="00B27A69"/>
    <w:rsid w:val="00B27DAE"/>
    <w:rsid w:val="00B30B23"/>
    <w:rsid w:val="00B30D07"/>
    <w:rsid w:val="00B313F4"/>
    <w:rsid w:val="00B31481"/>
    <w:rsid w:val="00B3166D"/>
    <w:rsid w:val="00B319A9"/>
    <w:rsid w:val="00B31A13"/>
    <w:rsid w:val="00B31C10"/>
    <w:rsid w:val="00B31C9E"/>
    <w:rsid w:val="00B31CE4"/>
    <w:rsid w:val="00B325CC"/>
    <w:rsid w:val="00B3284A"/>
    <w:rsid w:val="00B32B92"/>
    <w:rsid w:val="00B32C57"/>
    <w:rsid w:val="00B3326F"/>
    <w:rsid w:val="00B334C9"/>
    <w:rsid w:val="00B33525"/>
    <w:rsid w:val="00B337C5"/>
    <w:rsid w:val="00B339CA"/>
    <w:rsid w:val="00B34A61"/>
    <w:rsid w:val="00B351A3"/>
    <w:rsid w:val="00B35301"/>
    <w:rsid w:val="00B354DC"/>
    <w:rsid w:val="00B356C1"/>
    <w:rsid w:val="00B35E33"/>
    <w:rsid w:val="00B36232"/>
    <w:rsid w:val="00B3630B"/>
    <w:rsid w:val="00B363DF"/>
    <w:rsid w:val="00B3643B"/>
    <w:rsid w:val="00B367AF"/>
    <w:rsid w:val="00B36863"/>
    <w:rsid w:val="00B36A79"/>
    <w:rsid w:val="00B36B0D"/>
    <w:rsid w:val="00B36E8C"/>
    <w:rsid w:val="00B37BE6"/>
    <w:rsid w:val="00B37E24"/>
    <w:rsid w:val="00B37E8F"/>
    <w:rsid w:val="00B403E3"/>
    <w:rsid w:val="00B40D67"/>
    <w:rsid w:val="00B40F54"/>
    <w:rsid w:val="00B41499"/>
    <w:rsid w:val="00B4155C"/>
    <w:rsid w:val="00B41897"/>
    <w:rsid w:val="00B419EB"/>
    <w:rsid w:val="00B41A38"/>
    <w:rsid w:val="00B41D36"/>
    <w:rsid w:val="00B41E52"/>
    <w:rsid w:val="00B42A33"/>
    <w:rsid w:val="00B42A63"/>
    <w:rsid w:val="00B42D4C"/>
    <w:rsid w:val="00B42DBC"/>
    <w:rsid w:val="00B42E38"/>
    <w:rsid w:val="00B435CC"/>
    <w:rsid w:val="00B435F0"/>
    <w:rsid w:val="00B43C37"/>
    <w:rsid w:val="00B44027"/>
    <w:rsid w:val="00B45243"/>
    <w:rsid w:val="00B452E2"/>
    <w:rsid w:val="00B454C5"/>
    <w:rsid w:val="00B45512"/>
    <w:rsid w:val="00B45720"/>
    <w:rsid w:val="00B45AFF"/>
    <w:rsid w:val="00B45D38"/>
    <w:rsid w:val="00B460F0"/>
    <w:rsid w:val="00B464A4"/>
    <w:rsid w:val="00B467CF"/>
    <w:rsid w:val="00B46819"/>
    <w:rsid w:val="00B46A19"/>
    <w:rsid w:val="00B46A9A"/>
    <w:rsid w:val="00B473CE"/>
    <w:rsid w:val="00B47A64"/>
    <w:rsid w:val="00B50166"/>
    <w:rsid w:val="00B502C3"/>
    <w:rsid w:val="00B5067E"/>
    <w:rsid w:val="00B506B4"/>
    <w:rsid w:val="00B50A6F"/>
    <w:rsid w:val="00B50F70"/>
    <w:rsid w:val="00B50F81"/>
    <w:rsid w:val="00B51854"/>
    <w:rsid w:val="00B51AA8"/>
    <w:rsid w:val="00B51D02"/>
    <w:rsid w:val="00B52044"/>
    <w:rsid w:val="00B52051"/>
    <w:rsid w:val="00B52142"/>
    <w:rsid w:val="00B526B9"/>
    <w:rsid w:val="00B5275C"/>
    <w:rsid w:val="00B527C2"/>
    <w:rsid w:val="00B53037"/>
    <w:rsid w:val="00B5316F"/>
    <w:rsid w:val="00B5320F"/>
    <w:rsid w:val="00B53482"/>
    <w:rsid w:val="00B536FD"/>
    <w:rsid w:val="00B53AEE"/>
    <w:rsid w:val="00B53D84"/>
    <w:rsid w:val="00B540E0"/>
    <w:rsid w:val="00B5453F"/>
    <w:rsid w:val="00B54D38"/>
    <w:rsid w:val="00B54EA5"/>
    <w:rsid w:val="00B555A2"/>
    <w:rsid w:val="00B556AD"/>
    <w:rsid w:val="00B558B9"/>
    <w:rsid w:val="00B563C8"/>
    <w:rsid w:val="00B56626"/>
    <w:rsid w:val="00B56710"/>
    <w:rsid w:val="00B56909"/>
    <w:rsid w:val="00B56C6D"/>
    <w:rsid w:val="00B56E8B"/>
    <w:rsid w:val="00B576E4"/>
    <w:rsid w:val="00B57A02"/>
    <w:rsid w:val="00B57D24"/>
    <w:rsid w:val="00B6012D"/>
    <w:rsid w:val="00B6056B"/>
    <w:rsid w:val="00B60910"/>
    <w:rsid w:val="00B60F97"/>
    <w:rsid w:val="00B610D6"/>
    <w:rsid w:val="00B6136E"/>
    <w:rsid w:val="00B615DB"/>
    <w:rsid w:val="00B615EB"/>
    <w:rsid w:val="00B61BBB"/>
    <w:rsid w:val="00B61D54"/>
    <w:rsid w:val="00B624FE"/>
    <w:rsid w:val="00B629F6"/>
    <w:rsid w:val="00B62B53"/>
    <w:rsid w:val="00B63073"/>
    <w:rsid w:val="00B636A0"/>
    <w:rsid w:val="00B63731"/>
    <w:rsid w:val="00B63F24"/>
    <w:rsid w:val="00B6404C"/>
    <w:rsid w:val="00B6408C"/>
    <w:rsid w:val="00B6421C"/>
    <w:rsid w:val="00B64263"/>
    <w:rsid w:val="00B64810"/>
    <w:rsid w:val="00B64892"/>
    <w:rsid w:val="00B649E3"/>
    <w:rsid w:val="00B64FFE"/>
    <w:rsid w:val="00B6521C"/>
    <w:rsid w:val="00B65231"/>
    <w:rsid w:val="00B656CB"/>
    <w:rsid w:val="00B65929"/>
    <w:rsid w:val="00B65A12"/>
    <w:rsid w:val="00B65B44"/>
    <w:rsid w:val="00B65C13"/>
    <w:rsid w:val="00B65E15"/>
    <w:rsid w:val="00B66674"/>
    <w:rsid w:val="00B6671E"/>
    <w:rsid w:val="00B678F4"/>
    <w:rsid w:val="00B67C56"/>
    <w:rsid w:val="00B7001A"/>
    <w:rsid w:val="00B70AF5"/>
    <w:rsid w:val="00B70F7D"/>
    <w:rsid w:val="00B71247"/>
    <w:rsid w:val="00B71679"/>
    <w:rsid w:val="00B7189F"/>
    <w:rsid w:val="00B721F6"/>
    <w:rsid w:val="00B722EC"/>
    <w:rsid w:val="00B7248E"/>
    <w:rsid w:val="00B72582"/>
    <w:rsid w:val="00B72679"/>
    <w:rsid w:val="00B72C93"/>
    <w:rsid w:val="00B73271"/>
    <w:rsid w:val="00B732F8"/>
    <w:rsid w:val="00B734B9"/>
    <w:rsid w:val="00B7350A"/>
    <w:rsid w:val="00B7363E"/>
    <w:rsid w:val="00B737F7"/>
    <w:rsid w:val="00B7390F"/>
    <w:rsid w:val="00B73943"/>
    <w:rsid w:val="00B73BB6"/>
    <w:rsid w:val="00B7400B"/>
    <w:rsid w:val="00B7418F"/>
    <w:rsid w:val="00B742EF"/>
    <w:rsid w:val="00B743F3"/>
    <w:rsid w:val="00B74697"/>
    <w:rsid w:val="00B74735"/>
    <w:rsid w:val="00B74968"/>
    <w:rsid w:val="00B74B64"/>
    <w:rsid w:val="00B74FCC"/>
    <w:rsid w:val="00B7508F"/>
    <w:rsid w:val="00B75868"/>
    <w:rsid w:val="00B75889"/>
    <w:rsid w:val="00B76117"/>
    <w:rsid w:val="00B76C8B"/>
    <w:rsid w:val="00B76D3C"/>
    <w:rsid w:val="00B76E36"/>
    <w:rsid w:val="00B76F97"/>
    <w:rsid w:val="00B77111"/>
    <w:rsid w:val="00B77563"/>
    <w:rsid w:val="00B7760C"/>
    <w:rsid w:val="00B77749"/>
    <w:rsid w:val="00B7777C"/>
    <w:rsid w:val="00B77934"/>
    <w:rsid w:val="00B77A8F"/>
    <w:rsid w:val="00B77EDA"/>
    <w:rsid w:val="00B77EEF"/>
    <w:rsid w:val="00B77EF5"/>
    <w:rsid w:val="00B8085D"/>
    <w:rsid w:val="00B80E94"/>
    <w:rsid w:val="00B810FE"/>
    <w:rsid w:val="00B812B0"/>
    <w:rsid w:val="00B815EC"/>
    <w:rsid w:val="00B8259F"/>
    <w:rsid w:val="00B82F9D"/>
    <w:rsid w:val="00B83352"/>
    <w:rsid w:val="00B8352A"/>
    <w:rsid w:val="00B83920"/>
    <w:rsid w:val="00B83B78"/>
    <w:rsid w:val="00B83FFE"/>
    <w:rsid w:val="00B8435A"/>
    <w:rsid w:val="00B84390"/>
    <w:rsid w:val="00B84751"/>
    <w:rsid w:val="00B85830"/>
    <w:rsid w:val="00B85935"/>
    <w:rsid w:val="00B85FF3"/>
    <w:rsid w:val="00B8640B"/>
    <w:rsid w:val="00B8674C"/>
    <w:rsid w:val="00B86C88"/>
    <w:rsid w:val="00B87114"/>
    <w:rsid w:val="00B8736E"/>
    <w:rsid w:val="00B87430"/>
    <w:rsid w:val="00B87A5C"/>
    <w:rsid w:val="00B87BA2"/>
    <w:rsid w:val="00B87DA6"/>
    <w:rsid w:val="00B87E91"/>
    <w:rsid w:val="00B87FCD"/>
    <w:rsid w:val="00B906E2"/>
    <w:rsid w:val="00B908D8"/>
    <w:rsid w:val="00B90B03"/>
    <w:rsid w:val="00B90C08"/>
    <w:rsid w:val="00B90D00"/>
    <w:rsid w:val="00B90E15"/>
    <w:rsid w:val="00B922C1"/>
    <w:rsid w:val="00B92357"/>
    <w:rsid w:val="00B9250D"/>
    <w:rsid w:val="00B92560"/>
    <w:rsid w:val="00B9259C"/>
    <w:rsid w:val="00B930A9"/>
    <w:rsid w:val="00B9310B"/>
    <w:rsid w:val="00B93817"/>
    <w:rsid w:val="00B93C1F"/>
    <w:rsid w:val="00B941C5"/>
    <w:rsid w:val="00B942F1"/>
    <w:rsid w:val="00B9466B"/>
    <w:rsid w:val="00B946A3"/>
    <w:rsid w:val="00B94F9C"/>
    <w:rsid w:val="00B958A1"/>
    <w:rsid w:val="00B95C56"/>
    <w:rsid w:val="00B962B9"/>
    <w:rsid w:val="00B96B79"/>
    <w:rsid w:val="00B976FD"/>
    <w:rsid w:val="00BA0658"/>
    <w:rsid w:val="00BA070E"/>
    <w:rsid w:val="00BA0B50"/>
    <w:rsid w:val="00BA0E21"/>
    <w:rsid w:val="00BA10E1"/>
    <w:rsid w:val="00BA1529"/>
    <w:rsid w:val="00BA179B"/>
    <w:rsid w:val="00BA1AD0"/>
    <w:rsid w:val="00BA1BB8"/>
    <w:rsid w:val="00BA258B"/>
    <w:rsid w:val="00BA2904"/>
    <w:rsid w:val="00BA2F2E"/>
    <w:rsid w:val="00BA32A2"/>
    <w:rsid w:val="00BA344F"/>
    <w:rsid w:val="00BA35A3"/>
    <w:rsid w:val="00BA3ECA"/>
    <w:rsid w:val="00BA42B5"/>
    <w:rsid w:val="00BA47BC"/>
    <w:rsid w:val="00BA53D0"/>
    <w:rsid w:val="00BA5676"/>
    <w:rsid w:val="00BA59B6"/>
    <w:rsid w:val="00BA5B07"/>
    <w:rsid w:val="00BA5C77"/>
    <w:rsid w:val="00BA5F7F"/>
    <w:rsid w:val="00BA60E4"/>
    <w:rsid w:val="00BA612D"/>
    <w:rsid w:val="00BA6196"/>
    <w:rsid w:val="00BA660E"/>
    <w:rsid w:val="00BA688A"/>
    <w:rsid w:val="00BA6A42"/>
    <w:rsid w:val="00BA6A63"/>
    <w:rsid w:val="00BA6BD1"/>
    <w:rsid w:val="00BA6C6A"/>
    <w:rsid w:val="00BA6D92"/>
    <w:rsid w:val="00BA7102"/>
    <w:rsid w:val="00BA726B"/>
    <w:rsid w:val="00BA7458"/>
    <w:rsid w:val="00BA7772"/>
    <w:rsid w:val="00BA7948"/>
    <w:rsid w:val="00BA7CCD"/>
    <w:rsid w:val="00BA7CFC"/>
    <w:rsid w:val="00BB0187"/>
    <w:rsid w:val="00BB0482"/>
    <w:rsid w:val="00BB04D6"/>
    <w:rsid w:val="00BB0BF0"/>
    <w:rsid w:val="00BB0D88"/>
    <w:rsid w:val="00BB10B7"/>
    <w:rsid w:val="00BB11F5"/>
    <w:rsid w:val="00BB13BC"/>
    <w:rsid w:val="00BB1720"/>
    <w:rsid w:val="00BB1908"/>
    <w:rsid w:val="00BB1929"/>
    <w:rsid w:val="00BB1CCF"/>
    <w:rsid w:val="00BB1D9D"/>
    <w:rsid w:val="00BB1EF7"/>
    <w:rsid w:val="00BB1FE4"/>
    <w:rsid w:val="00BB21E6"/>
    <w:rsid w:val="00BB221A"/>
    <w:rsid w:val="00BB22BC"/>
    <w:rsid w:val="00BB2380"/>
    <w:rsid w:val="00BB2CB4"/>
    <w:rsid w:val="00BB2D97"/>
    <w:rsid w:val="00BB30E7"/>
    <w:rsid w:val="00BB312F"/>
    <w:rsid w:val="00BB3144"/>
    <w:rsid w:val="00BB362C"/>
    <w:rsid w:val="00BB3ED6"/>
    <w:rsid w:val="00BB411D"/>
    <w:rsid w:val="00BB4137"/>
    <w:rsid w:val="00BB5343"/>
    <w:rsid w:val="00BB5643"/>
    <w:rsid w:val="00BB5658"/>
    <w:rsid w:val="00BB5686"/>
    <w:rsid w:val="00BB63F1"/>
    <w:rsid w:val="00BB6E99"/>
    <w:rsid w:val="00BB74AC"/>
    <w:rsid w:val="00BB766E"/>
    <w:rsid w:val="00BB7752"/>
    <w:rsid w:val="00BB7855"/>
    <w:rsid w:val="00BB7AB2"/>
    <w:rsid w:val="00BB7D42"/>
    <w:rsid w:val="00BB7D47"/>
    <w:rsid w:val="00BB7DCB"/>
    <w:rsid w:val="00BC0209"/>
    <w:rsid w:val="00BC0210"/>
    <w:rsid w:val="00BC091C"/>
    <w:rsid w:val="00BC124F"/>
    <w:rsid w:val="00BC17F2"/>
    <w:rsid w:val="00BC1D7A"/>
    <w:rsid w:val="00BC24B7"/>
    <w:rsid w:val="00BC24CC"/>
    <w:rsid w:val="00BC258C"/>
    <w:rsid w:val="00BC2B35"/>
    <w:rsid w:val="00BC2EC0"/>
    <w:rsid w:val="00BC3311"/>
    <w:rsid w:val="00BC3376"/>
    <w:rsid w:val="00BC3B48"/>
    <w:rsid w:val="00BC4808"/>
    <w:rsid w:val="00BC4F83"/>
    <w:rsid w:val="00BC52C0"/>
    <w:rsid w:val="00BC53A7"/>
    <w:rsid w:val="00BC5604"/>
    <w:rsid w:val="00BC5741"/>
    <w:rsid w:val="00BC5B1E"/>
    <w:rsid w:val="00BC5C76"/>
    <w:rsid w:val="00BC61F3"/>
    <w:rsid w:val="00BC6B05"/>
    <w:rsid w:val="00BC6B6B"/>
    <w:rsid w:val="00BC6C6F"/>
    <w:rsid w:val="00BC6CCA"/>
    <w:rsid w:val="00BC6CF9"/>
    <w:rsid w:val="00BC702F"/>
    <w:rsid w:val="00BC7241"/>
    <w:rsid w:val="00BC7335"/>
    <w:rsid w:val="00BC753F"/>
    <w:rsid w:val="00BC7DAC"/>
    <w:rsid w:val="00BD003D"/>
    <w:rsid w:val="00BD0699"/>
    <w:rsid w:val="00BD186D"/>
    <w:rsid w:val="00BD1E60"/>
    <w:rsid w:val="00BD1E77"/>
    <w:rsid w:val="00BD1F9A"/>
    <w:rsid w:val="00BD23C5"/>
    <w:rsid w:val="00BD23F0"/>
    <w:rsid w:val="00BD25D4"/>
    <w:rsid w:val="00BD2795"/>
    <w:rsid w:val="00BD28DD"/>
    <w:rsid w:val="00BD29E8"/>
    <w:rsid w:val="00BD3051"/>
    <w:rsid w:val="00BD3054"/>
    <w:rsid w:val="00BD357D"/>
    <w:rsid w:val="00BD38CF"/>
    <w:rsid w:val="00BD3953"/>
    <w:rsid w:val="00BD3990"/>
    <w:rsid w:val="00BD40AE"/>
    <w:rsid w:val="00BD4152"/>
    <w:rsid w:val="00BD4267"/>
    <w:rsid w:val="00BD452C"/>
    <w:rsid w:val="00BD4998"/>
    <w:rsid w:val="00BD4A97"/>
    <w:rsid w:val="00BD4BD0"/>
    <w:rsid w:val="00BD4DAE"/>
    <w:rsid w:val="00BD50BB"/>
    <w:rsid w:val="00BD5324"/>
    <w:rsid w:val="00BD53E8"/>
    <w:rsid w:val="00BD54BA"/>
    <w:rsid w:val="00BD561C"/>
    <w:rsid w:val="00BD5673"/>
    <w:rsid w:val="00BD5B56"/>
    <w:rsid w:val="00BD5B5D"/>
    <w:rsid w:val="00BD5CCD"/>
    <w:rsid w:val="00BD5CDB"/>
    <w:rsid w:val="00BD6058"/>
    <w:rsid w:val="00BD64F1"/>
    <w:rsid w:val="00BD65EA"/>
    <w:rsid w:val="00BD6892"/>
    <w:rsid w:val="00BD6916"/>
    <w:rsid w:val="00BD6A81"/>
    <w:rsid w:val="00BD7012"/>
    <w:rsid w:val="00BD7136"/>
    <w:rsid w:val="00BD7349"/>
    <w:rsid w:val="00BD78DB"/>
    <w:rsid w:val="00BD78E9"/>
    <w:rsid w:val="00BE08AC"/>
    <w:rsid w:val="00BE126D"/>
    <w:rsid w:val="00BE12B7"/>
    <w:rsid w:val="00BE135F"/>
    <w:rsid w:val="00BE1A08"/>
    <w:rsid w:val="00BE1C81"/>
    <w:rsid w:val="00BE200A"/>
    <w:rsid w:val="00BE207B"/>
    <w:rsid w:val="00BE23C4"/>
    <w:rsid w:val="00BE2634"/>
    <w:rsid w:val="00BE2E02"/>
    <w:rsid w:val="00BE315C"/>
    <w:rsid w:val="00BE341B"/>
    <w:rsid w:val="00BE369D"/>
    <w:rsid w:val="00BE3976"/>
    <w:rsid w:val="00BE3C09"/>
    <w:rsid w:val="00BE3D8A"/>
    <w:rsid w:val="00BE3E8B"/>
    <w:rsid w:val="00BE416A"/>
    <w:rsid w:val="00BE4B39"/>
    <w:rsid w:val="00BE4E28"/>
    <w:rsid w:val="00BE4FBB"/>
    <w:rsid w:val="00BE5101"/>
    <w:rsid w:val="00BE543B"/>
    <w:rsid w:val="00BE60CD"/>
    <w:rsid w:val="00BE6510"/>
    <w:rsid w:val="00BE65C3"/>
    <w:rsid w:val="00BE6670"/>
    <w:rsid w:val="00BE6711"/>
    <w:rsid w:val="00BE67CC"/>
    <w:rsid w:val="00BE6A0A"/>
    <w:rsid w:val="00BE6C40"/>
    <w:rsid w:val="00BE6CA4"/>
    <w:rsid w:val="00BE7391"/>
    <w:rsid w:val="00BE74AE"/>
    <w:rsid w:val="00BE796D"/>
    <w:rsid w:val="00BE7E0C"/>
    <w:rsid w:val="00BE7E89"/>
    <w:rsid w:val="00BF017B"/>
    <w:rsid w:val="00BF01B3"/>
    <w:rsid w:val="00BF026E"/>
    <w:rsid w:val="00BF02C2"/>
    <w:rsid w:val="00BF0417"/>
    <w:rsid w:val="00BF0A1B"/>
    <w:rsid w:val="00BF0C9C"/>
    <w:rsid w:val="00BF1100"/>
    <w:rsid w:val="00BF1265"/>
    <w:rsid w:val="00BF1393"/>
    <w:rsid w:val="00BF14F5"/>
    <w:rsid w:val="00BF17BB"/>
    <w:rsid w:val="00BF19FB"/>
    <w:rsid w:val="00BF1A1C"/>
    <w:rsid w:val="00BF1AC5"/>
    <w:rsid w:val="00BF2364"/>
    <w:rsid w:val="00BF2A65"/>
    <w:rsid w:val="00BF2D03"/>
    <w:rsid w:val="00BF315D"/>
    <w:rsid w:val="00BF337B"/>
    <w:rsid w:val="00BF3B22"/>
    <w:rsid w:val="00BF3B72"/>
    <w:rsid w:val="00BF3CC9"/>
    <w:rsid w:val="00BF407A"/>
    <w:rsid w:val="00BF43C2"/>
    <w:rsid w:val="00BF46CC"/>
    <w:rsid w:val="00BF4772"/>
    <w:rsid w:val="00BF4DA7"/>
    <w:rsid w:val="00BF4EFC"/>
    <w:rsid w:val="00BF4F6D"/>
    <w:rsid w:val="00BF52C9"/>
    <w:rsid w:val="00BF57B4"/>
    <w:rsid w:val="00BF57DA"/>
    <w:rsid w:val="00BF5D0A"/>
    <w:rsid w:val="00BF5FAD"/>
    <w:rsid w:val="00BF601F"/>
    <w:rsid w:val="00BF6079"/>
    <w:rsid w:val="00BF6773"/>
    <w:rsid w:val="00BF6988"/>
    <w:rsid w:val="00BF6A6B"/>
    <w:rsid w:val="00BF6D06"/>
    <w:rsid w:val="00BF73E9"/>
    <w:rsid w:val="00BF7414"/>
    <w:rsid w:val="00BF7752"/>
    <w:rsid w:val="00BF7C91"/>
    <w:rsid w:val="00BF7F0F"/>
    <w:rsid w:val="00C0026B"/>
    <w:rsid w:val="00C00A32"/>
    <w:rsid w:val="00C00EEE"/>
    <w:rsid w:val="00C01295"/>
    <w:rsid w:val="00C01393"/>
    <w:rsid w:val="00C013FD"/>
    <w:rsid w:val="00C014CD"/>
    <w:rsid w:val="00C015C1"/>
    <w:rsid w:val="00C0184D"/>
    <w:rsid w:val="00C01B15"/>
    <w:rsid w:val="00C01D42"/>
    <w:rsid w:val="00C01FE0"/>
    <w:rsid w:val="00C0206B"/>
    <w:rsid w:val="00C02158"/>
    <w:rsid w:val="00C03028"/>
    <w:rsid w:val="00C0319A"/>
    <w:rsid w:val="00C0329C"/>
    <w:rsid w:val="00C034F3"/>
    <w:rsid w:val="00C039E5"/>
    <w:rsid w:val="00C03C48"/>
    <w:rsid w:val="00C03D36"/>
    <w:rsid w:val="00C04140"/>
    <w:rsid w:val="00C0426F"/>
    <w:rsid w:val="00C04645"/>
    <w:rsid w:val="00C048B0"/>
    <w:rsid w:val="00C0493F"/>
    <w:rsid w:val="00C04E5B"/>
    <w:rsid w:val="00C05181"/>
    <w:rsid w:val="00C05383"/>
    <w:rsid w:val="00C05437"/>
    <w:rsid w:val="00C0564B"/>
    <w:rsid w:val="00C0569F"/>
    <w:rsid w:val="00C05730"/>
    <w:rsid w:val="00C05B9F"/>
    <w:rsid w:val="00C05BE5"/>
    <w:rsid w:val="00C06407"/>
    <w:rsid w:val="00C069F5"/>
    <w:rsid w:val="00C06B72"/>
    <w:rsid w:val="00C07323"/>
    <w:rsid w:val="00C0740B"/>
    <w:rsid w:val="00C078AF"/>
    <w:rsid w:val="00C07B9D"/>
    <w:rsid w:val="00C07DEA"/>
    <w:rsid w:val="00C07F8F"/>
    <w:rsid w:val="00C10089"/>
    <w:rsid w:val="00C10273"/>
    <w:rsid w:val="00C1042A"/>
    <w:rsid w:val="00C10807"/>
    <w:rsid w:val="00C10B2E"/>
    <w:rsid w:val="00C10BDC"/>
    <w:rsid w:val="00C10DC4"/>
    <w:rsid w:val="00C11699"/>
    <w:rsid w:val="00C11753"/>
    <w:rsid w:val="00C11C59"/>
    <w:rsid w:val="00C11C69"/>
    <w:rsid w:val="00C11DB1"/>
    <w:rsid w:val="00C12174"/>
    <w:rsid w:val="00C12193"/>
    <w:rsid w:val="00C12D03"/>
    <w:rsid w:val="00C134EC"/>
    <w:rsid w:val="00C13B38"/>
    <w:rsid w:val="00C14463"/>
    <w:rsid w:val="00C144C2"/>
    <w:rsid w:val="00C1456E"/>
    <w:rsid w:val="00C14994"/>
    <w:rsid w:val="00C14CDB"/>
    <w:rsid w:val="00C14F39"/>
    <w:rsid w:val="00C15721"/>
    <w:rsid w:val="00C15727"/>
    <w:rsid w:val="00C15BE6"/>
    <w:rsid w:val="00C15C7F"/>
    <w:rsid w:val="00C16087"/>
    <w:rsid w:val="00C16143"/>
    <w:rsid w:val="00C164FA"/>
    <w:rsid w:val="00C16808"/>
    <w:rsid w:val="00C16891"/>
    <w:rsid w:val="00C1691C"/>
    <w:rsid w:val="00C16B7D"/>
    <w:rsid w:val="00C172D5"/>
    <w:rsid w:val="00C17327"/>
    <w:rsid w:val="00C17382"/>
    <w:rsid w:val="00C17730"/>
    <w:rsid w:val="00C17C8F"/>
    <w:rsid w:val="00C17D20"/>
    <w:rsid w:val="00C205A9"/>
    <w:rsid w:val="00C20A86"/>
    <w:rsid w:val="00C21303"/>
    <w:rsid w:val="00C21368"/>
    <w:rsid w:val="00C21621"/>
    <w:rsid w:val="00C2194D"/>
    <w:rsid w:val="00C21AE4"/>
    <w:rsid w:val="00C2202D"/>
    <w:rsid w:val="00C222B6"/>
    <w:rsid w:val="00C22821"/>
    <w:rsid w:val="00C22CE7"/>
    <w:rsid w:val="00C22CFD"/>
    <w:rsid w:val="00C22FD0"/>
    <w:rsid w:val="00C234A3"/>
    <w:rsid w:val="00C237EE"/>
    <w:rsid w:val="00C23AB6"/>
    <w:rsid w:val="00C240C0"/>
    <w:rsid w:val="00C24367"/>
    <w:rsid w:val="00C24395"/>
    <w:rsid w:val="00C244FF"/>
    <w:rsid w:val="00C247DE"/>
    <w:rsid w:val="00C2489D"/>
    <w:rsid w:val="00C24A18"/>
    <w:rsid w:val="00C24A22"/>
    <w:rsid w:val="00C24BBD"/>
    <w:rsid w:val="00C25187"/>
    <w:rsid w:val="00C255A7"/>
    <w:rsid w:val="00C255F5"/>
    <w:rsid w:val="00C25A34"/>
    <w:rsid w:val="00C25D7A"/>
    <w:rsid w:val="00C25D85"/>
    <w:rsid w:val="00C26280"/>
    <w:rsid w:val="00C2654D"/>
    <w:rsid w:val="00C26579"/>
    <w:rsid w:val="00C265E5"/>
    <w:rsid w:val="00C26800"/>
    <w:rsid w:val="00C26898"/>
    <w:rsid w:val="00C26E52"/>
    <w:rsid w:val="00C27498"/>
    <w:rsid w:val="00C27508"/>
    <w:rsid w:val="00C277A6"/>
    <w:rsid w:val="00C277BA"/>
    <w:rsid w:val="00C2786F"/>
    <w:rsid w:val="00C27AAE"/>
    <w:rsid w:val="00C30350"/>
    <w:rsid w:val="00C3044E"/>
    <w:rsid w:val="00C30548"/>
    <w:rsid w:val="00C30661"/>
    <w:rsid w:val="00C30794"/>
    <w:rsid w:val="00C30976"/>
    <w:rsid w:val="00C30B87"/>
    <w:rsid w:val="00C3120C"/>
    <w:rsid w:val="00C31427"/>
    <w:rsid w:val="00C317C7"/>
    <w:rsid w:val="00C31995"/>
    <w:rsid w:val="00C31CF9"/>
    <w:rsid w:val="00C32270"/>
    <w:rsid w:val="00C323B6"/>
    <w:rsid w:val="00C324B9"/>
    <w:rsid w:val="00C32623"/>
    <w:rsid w:val="00C32F97"/>
    <w:rsid w:val="00C333BD"/>
    <w:rsid w:val="00C33B45"/>
    <w:rsid w:val="00C34257"/>
    <w:rsid w:val="00C34E54"/>
    <w:rsid w:val="00C35374"/>
    <w:rsid w:val="00C35E37"/>
    <w:rsid w:val="00C360E8"/>
    <w:rsid w:val="00C36165"/>
    <w:rsid w:val="00C367D9"/>
    <w:rsid w:val="00C36C8B"/>
    <w:rsid w:val="00C372DA"/>
    <w:rsid w:val="00C37661"/>
    <w:rsid w:val="00C37B85"/>
    <w:rsid w:val="00C37D59"/>
    <w:rsid w:val="00C40355"/>
    <w:rsid w:val="00C404EB"/>
    <w:rsid w:val="00C4053D"/>
    <w:rsid w:val="00C405D5"/>
    <w:rsid w:val="00C40954"/>
    <w:rsid w:val="00C409BE"/>
    <w:rsid w:val="00C409F8"/>
    <w:rsid w:val="00C40A2A"/>
    <w:rsid w:val="00C40DAC"/>
    <w:rsid w:val="00C41750"/>
    <w:rsid w:val="00C42315"/>
    <w:rsid w:val="00C42E27"/>
    <w:rsid w:val="00C43334"/>
    <w:rsid w:val="00C43393"/>
    <w:rsid w:val="00C4372B"/>
    <w:rsid w:val="00C43740"/>
    <w:rsid w:val="00C43999"/>
    <w:rsid w:val="00C43A77"/>
    <w:rsid w:val="00C43EE0"/>
    <w:rsid w:val="00C440F9"/>
    <w:rsid w:val="00C442F0"/>
    <w:rsid w:val="00C44379"/>
    <w:rsid w:val="00C446AD"/>
    <w:rsid w:val="00C44B98"/>
    <w:rsid w:val="00C44BF5"/>
    <w:rsid w:val="00C44C5A"/>
    <w:rsid w:val="00C44CBD"/>
    <w:rsid w:val="00C45040"/>
    <w:rsid w:val="00C454FC"/>
    <w:rsid w:val="00C456B3"/>
    <w:rsid w:val="00C45A55"/>
    <w:rsid w:val="00C45B82"/>
    <w:rsid w:val="00C46125"/>
    <w:rsid w:val="00C465DB"/>
    <w:rsid w:val="00C469A0"/>
    <w:rsid w:val="00C46DEA"/>
    <w:rsid w:val="00C4709B"/>
    <w:rsid w:val="00C474FA"/>
    <w:rsid w:val="00C475A2"/>
    <w:rsid w:val="00C47AB8"/>
    <w:rsid w:val="00C47BB5"/>
    <w:rsid w:val="00C50A3E"/>
    <w:rsid w:val="00C50E77"/>
    <w:rsid w:val="00C51119"/>
    <w:rsid w:val="00C51156"/>
    <w:rsid w:val="00C5141D"/>
    <w:rsid w:val="00C518C2"/>
    <w:rsid w:val="00C51DC7"/>
    <w:rsid w:val="00C51DEB"/>
    <w:rsid w:val="00C51E3D"/>
    <w:rsid w:val="00C527A7"/>
    <w:rsid w:val="00C52AFB"/>
    <w:rsid w:val="00C52E0C"/>
    <w:rsid w:val="00C535A7"/>
    <w:rsid w:val="00C5384C"/>
    <w:rsid w:val="00C53A64"/>
    <w:rsid w:val="00C53B1C"/>
    <w:rsid w:val="00C53C0A"/>
    <w:rsid w:val="00C53F79"/>
    <w:rsid w:val="00C53F7A"/>
    <w:rsid w:val="00C5405E"/>
    <w:rsid w:val="00C5455D"/>
    <w:rsid w:val="00C5459C"/>
    <w:rsid w:val="00C5478B"/>
    <w:rsid w:val="00C54DC1"/>
    <w:rsid w:val="00C55508"/>
    <w:rsid w:val="00C55A9C"/>
    <w:rsid w:val="00C561A6"/>
    <w:rsid w:val="00C562B7"/>
    <w:rsid w:val="00C56836"/>
    <w:rsid w:val="00C56946"/>
    <w:rsid w:val="00C569DD"/>
    <w:rsid w:val="00C56B8B"/>
    <w:rsid w:val="00C5784F"/>
    <w:rsid w:val="00C57C7B"/>
    <w:rsid w:val="00C60036"/>
    <w:rsid w:val="00C60463"/>
    <w:rsid w:val="00C60ADB"/>
    <w:rsid w:val="00C610C2"/>
    <w:rsid w:val="00C611D4"/>
    <w:rsid w:val="00C61488"/>
    <w:rsid w:val="00C6178C"/>
    <w:rsid w:val="00C61A65"/>
    <w:rsid w:val="00C61DB8"/>
    <w:rsid w:val="00C6210F"/>
    <w:rsid w:val="00C622FB"/>
    <w:rsid w:val="00C624DF"/>
    <w:rsid w:val="00C62927"/>
    <w:rsid w:val="00C6294E"/>
    <w:rsid w:val="00C62A2A"/>
    <w:rsid w:val="00C62CC6"/>
    <w:rsid w:val="00C62CFC"/>
    <w:rsid w:val="00C63130"/>
    <w:rsid w:val="00C636A3"/>
    <w:rsid w:val="00C63706"/>
    <w:rsid w:val="00C63C81"/>
    <w:rsid w:val="00C63CEF"/>
    <w:rsid w:val="00C6404F"/>
    <w:rsid w:val="00C64258"/>
    <w:rsid w:val="00C64589"/>
    <w:rsid w:val="00C64D78"/>
    <w:rsid w:val="00C652CA"/>
    <w:rsid w:val="00C6535B"/>
    <w:rsid w:val="00C65ACF"/>
    <w:rsid w:val="00C6690F"/>
    <w:rsid w:val="00C669C0"/>
    <w:rsid w:val="00C66CBB"/>
    <w:rsid w:val="00C66DCC"/>
    <w:rsid w:val="00C6736A"/>
    <w:rsid w:val="00C675B6"/>
    <w:rsid w:val="00C677E5"/>
    <w:rsid w:val="00C678F4"/>
    <w:rsid w:val="00C67A07"/>
    <w:rsid w:val="00C67B62"/>
    <w:rsid w:val="00C67CC4"/>
    <w:rsid w:val="00C67E90"/>
    <w:rsid w:val="00C70107"/>
    <w:rsid w:val="00C70A7F"/>
    <w:rsid w:val="00C70C82"/>
    <w:rsid w:val="00C71401"/>
    <w:rsid w:val="00C71ACC"/>
    <w:rsid w:val="00C71C0C"/>
    <w:rsid w:val="00C71DA7"/>
    <w:rsid w:val="00C71EFC"/>
    <w:rsid w:val="00C72460"/>
    <w:rsid w:val="00C72B09"/>
    <w:rsid w:val="00C73665"/>
    <w:rsid w:val="00C73686"/>
    <w:rsid w:val="00C7376F"/>
    <w:rsid w:val="00C739DB"/>
    <w:rsid w:val="00C73AEF"/>
    <w:rsid w:val="00C7433C"/>
    <w:rsid w:val="00C743D8"/>
    <w:rsid w:val="00C74545"/>
    <w:rsid w:val="00C748C3"/>
    <w:rsid w:val="00C74AD4"/>
    <w:rsid w:val="00C74DBF"/>
    <w:rsid w:val="00C754D5"/>
    <w:rsid w:val="00C755A0"/>
    <w:rsid w:val="00C7570E"/>
    <w:rsid w:val="00C75CC5"/>
    <w:rsid w:val="00C767B8"/>
    <w:rsid w:val="00C76D7F"/>
    <w:rsid w:val="00C76DD1"/>
    <w:rsid w:val="00C76EBD"/>
    <w:rsid w:val="00C77343"/>
    <w:rsid w:val="00C77675"/>
    <w:rsid w:val="00C7781F"/>
    <w:rsid w:val="00C77ED8"/>
    <w:rsid w:val="00C800EB"/>
    <w:rsid w:val="00C80157"/>
    <w:rsid w:val="00C80367"/>
    <w:rsid w:val="00C803A9"/>
    <w:rsid w:val="00C803BC"/>
    <w:rsid w:val="00C8072F"/>
    <w:rsid w:val="00C80866"/>
    <w:rsid w:val="00C80A47"/>
    <w:rsid w:val="00C81040"/>
    <w:rsid w:val="00C8134F"/>
    <w:rsid w:val="00C81416"/>
    <w:rsid w:val="00C81AED"/>
    <w:rsid w:val="00C81B1A"/>
    <w:rsid w:val="00C81D0F"/>
    <w:rsid w:val="00C82211"/>
    <w:rsid w:val="00C82412"/>
    <w:rsid w:val="00C825E5"/>
    <w:rsid w:val="00C828DE"/>
    <w:rsid w:val="00C8296E"/>
    <w:rsid w:val="00C82A1D"/>
    <w:rsid w:val="00C82DD7"/>
    <w:rsid w:val="00C83488"/>
    <w:rsid w:val="00C839B3"/>
    <w:rsid w:val="00C839E7"/>
    <w:rsid w:val="00C84373"/>
    <w:rsid w:val="00C84655"/>
    <w:rsid w:val="00C84891"/>
    <w:rsid w:val="00C84A13"/>
    <w:rsid w:val="00C84B5E"/>
    <w:rsid w:val="00C84F57"/>
    <w:rsid w:val="00C859B4"/>
    <w:rsid w:val="00C85AC5"/>
    <w:rsid w:val="00C86826"/>
    <w:rsid w:val="00C869A1"/>
    <w:rsid w:val="00C873B4"/>
    <w:rsid w:val="00C87613"/>
    <w:rsid w:val="00C87782"/>
    <w:rsid w:val="00C879CA"/>
    <w:rsid w:val="00C879FD"/>
    <w:rsid w:val="00C87CAB"/>
    <w:rsid w:val="00C87EF0"/>
    <w:rsid w:val="00C9048C"/>
    <w:rsid w:val="00C90A9D"/>
    <w:rsid w:val="00C90AA5"/>
    <w:rsid w:val="00C90F59"/>
    <w:rsid w:val="00C9166D"/>
    <w:rsid w:val="00C91924"/>
    <w:rsid w:val="00C91985"/>
    <w:rsid w:val="00C91ABD"/>
    <w:rsid w:val="00C91C04"/>
    <w:rsid w:val="00C91C4F"/>
    <w:rsid w:val="00C91FCD"/>
    <w:rsid w:val="00C928D9"/>
    <w:rsid w:val="00C92A15"/>
    <w:rsid w:val="00C92B5E"/>
    <w:rsid w:val="00C92B8E"/>
    <w:rsid w:val="00C92CE2"/>
    <w:rsid w:val="00C92EC2"/>
    <w:rsid w:val="00C93068"/>
    <w:rsid w:val="00C9315A"/>
    <w:rsid w:val="00C935AC"/>
    <w:rsid w:val="00C937E9"/>
    <w:rsid w:val="00C9384F"/>
    <w:rsid w:val="00C93D66"/>
    <w:rsid w:val="00C94021"/>
    <w:rsid w:val="00C94135"/>
    <w:rsid w:val="00C94331"/>
    <w:rsid w:val="00C94488"/>
    <w:rsid w:val="00C94667"/>
    <w:rsid w:val="00C947AD"/>
    <w:rsid w:val="00C94A45"/>
    <w:rsid w:val="00C94BCC"/>
    <w:rsid w:val="00C9515C"/>
    <w:rsid w:val="00C95952"/>
    <w:rsid w:val="00C95BB5"/>
    <w:rsid w:val="00C96162"/>
    <w:rsid w:val="00C962ED"/>
    <w:rsid w:val="00C9635F"/>
    <w:rsid w:val="00C96440"/>
    <w:rsid w:val="00C96568"/>
    <w:rsid w:val="00C9694B"/>
    <w:rsid w:val="00C96B62"/>
    <w:rsid w:val="00C96DA1"/>
    <w:rsid w:val="00C96F39"/>
    <w:rsid w:val="00C9714F"/>
    <w:rsid w:val="00C9719F"/>
    <w:rsid w:val="00C972E2"/>
    <w:rsid w:val="00C97570"/>
    <w:rsid w:val="00C97EF6"/>
    <w:rsid w:val="00CA0654"/>
    <w:rsid w:val="00CA0977"/>
    <w:rsid w:val="00CA11FE"/>
    <w:rsid w:val="00CA178D"/>
    <w:rsid w:val="00CA1A30"/>
    <w:rsid w:val="00CA1CDA"/>
    <w:rsid w:val="00CA1EEE"/>
    <w:rsid w:val="00CA2236"/>
    <w:rsid w:val="00CA265E"/>
    <w:rsid w:val="00CA277C"/>
    <w:rsid w:val="00CA2AB5"/>
    <w:rsid w:val="00CA2B62"/>
    <w:rsid w:val="00CA2CE0"/>
    <w:rsid w:val="00CA2E04"/>
    <w:rsid w:val="00CA323D"/>
    <w:rsid w:val="00CA3661"/>
    <w:rsid w:val="00CA3F58"/>
    <w:rsid w:val="00CA4375"/>
    <w:rsid w:val="00CA462C"/>
    <w:rsid w:val="00CA4BB9"/>
    <w:rsid w:val="00CA5266"/>
    <w:rsid w:val="00CA5463"/>
    <w:rsid w:val="00CA5BFC"/>
    <w:rsid w:val="00CA674B"/>
    <w:rsid w:val="00CA6A1E"/>
    <w:rsid w:val="00CA6B4E"/>
    <w:rsid w:val="00CA6E2A"/>
    <w:rsid w:val="00CA74B7"/>
    <w:rsid w:val="00CA751E"/>
    <w:rsid w:val="00CA7541"/>
    <w:rsid w:val="00CA7730"/>
    <w:rsid w:val="00CA7EE6"/>
    <w:rsid w:val="00CB0DEB"/>
    <w:rsid w:val="00CB1177"/>
    <w:rsid w:val="00CB133A"/>
    <w:rsid w:val="00CB137A"/>
    <w:rsid w:val="00CB168F"/>
    <w:rsid w:val="00CB1DD5"/>
    <w:rsid w:val="00CB1E55"/>
    <w:rsid w:val="00CB264A"/>
    <w:rsid w:val="00CB297C"/>
    <w:rsid w:val="00CB2B4D"/>
    <w:rsid w:val="00CB33AA"/>
    <w:rsid w:val="00CB33BE"/>
    <w:rsid w:val="00CB379E"/>
    <w:rsid w:val="00CB3926"/>
    <w:rsid w:val="00CB3B21"/>
    <w:rsid w:val="00CB3EEF"/>
    <w:rsid w:val="00CB48E7"/>
    <w:rsid w:val="00CB49EE"/>
    <w:rsid w:val="00CB5C49"/>
    <w:rsid w:val="00CB5F23"/>
    <w:rsid w:val="00CB5F85"/>
    <w:rsid w:val="00CB60C6"/>
    <w:rsid w:val="00CB6A49"/>
    <w:rsid w:val="00CB706C"/>
    <w:rsid w:val="00CB74A1"/>
    <w:rsid w:val="00CB752C"/>
    <w:rsid w:val="00CB769B"/>
    <w:rsid w:val="00CB77C3"/>
    <w:rsid w:val="00CB7B93"/>
    <w:rsid w:val="00CC0304"/>
    <w:rsid w:val="00CC04D8"/>
    <w:rsid w:val="00CC05C0"/>
    <w:rsid w:val="00CC0DE4"/>
    <w:rsid w:val="00CC0FF8"/>
    <w:rsid w:val="00CC1020"/>
    <w:rsid w:val="00CC12F3"/>
    <w:rsid w:val="00CC1B86"/>
    <w:rsid w:val="00CC1CBE"/>
    <w:rsid w:val="00CC215C"/>
    <w:rsid w:val="00CC21E4"/>
    <w:rsid w:val="00CC22C3"/>
    <w:rsid w:val="00CC2EFF"/>
    <w:rsid w:val="00CC3025"/>
    <w:rsid w:val="00CC326C"/>
    <w:rsid w:val="00CC36DA"/>
    <w:rsid w:val="00CC3891"/>
    <w:rsid w:val="00CC45DF"/>
    <w:rsid w:val="00CC47A8"/>
    <w:rsid w:val="00CC4A14"/>
    <w:rsid w:val="00CC4CE8"/>
    <w:rsid w:val="00CC4E1C"/>
    <w:rsid w:val="00CC4E45"/>
    <w:rsid w:val="00CC504B"/>
    <w:rsid w:val="00CC509E"/>
    <w:rsid w:val="00CC50AF"/>
    <w:rsid w:val="00CC55ED"/>
    <w:rsid w:val="00CC562D"/>
    <w:rsid w:val="00CC5978"/>
    <w:rsid w:val="00CC5980"/>
    <w:rsid w:val="00CC5E37"/>
    <w:rsid w:val="00CC615B"/>
    <w:rsid w:val="00CC6880"/>
    <w:rsid w:val="00CC69E1"/>
    <w:rsid w:val="00CC6E85"/>
    <w:rsid w:val="00CC74CC"/>
    <w:rsid w:val="00CC773D"/>
    <w:rsid w:val="00CC7BA0"/>
    <w:rsid w:val="00CC7DCD"/>
    <w:rsid w:val="00CD04C0"/>
    <w:rsid w:val="00CD0EBC"/>
    <w:rsid w:val="00CD12EC"/>
    <w:rsid w:val="00CD1748"/>
    <w:rsid w:val="00CD18C5"/>
    <w:rsid w:val="00CD2159"/>
    <w:rsid w:val="00CD2293"/>
    <w:rsid w:val="00CD2429"/>
    <w:rsid w:val="00CD2967"/>
    <w:rsid w:val="00CD2B51"/>
    <w:rsid w:val="00CD2D4D"/>
    <w:rsid w:val="00CD35A5"/>
    <w:rsid w:val="00CD3DBD"/>
    <w:rsid w:val="00CD3F0C"/>
    <w:rsid w:val="00CD4085"/>
    <w:rsid w:val="00CD435A"/>
    <w:rsid w:val="00CD4708"/>
    <w:rsid w:val="00CD4A75"/>
    <w:rsid w:val="00CD4E7A"/>
    <w:rsid w:val="00CD5089"/>
    <w:rsid w:val="00CD517A"/>
    <w:rsid w:val="00CD538F"/>
    <w:rsid w:val="00CD592F"/>
    <w:rsid w:val="00CD5D43"/>
    <w:rsid w:val="00CD5D52"/>
    <w:rsid w:val="00CD6200"/>
    <w:rsid w:val="00CD62B4"/>
    <w:rsid w:val="00CD6676"/>
    <w:rsid w:val="00CD6A46"/>
    <w:rsid w:val="00CD6B3A"/>
    <w:rsid w:val="00CD7015"/>
    <w:rsid w:val="00CD7078"/>
    <w:rsid w:val="00CD70C9"/>
    <w:rsid w:val="00CD739C"/>
    <w:rsid w:val="00CD73C1"/>
    <w:rsid w:val="00CD753D"/>
    <w:rsid w:val="00CD7F57"/>
    <w:rsid w:val="00CE0055"/>
    <w:rsid w:val="00CE0127"/>
    <w:rsid w:val="00CE04DC"/>
    <w:rsid w:val="00CE069F"/>
    <w:rsid w:val="00CE080A"/>
    <w:rsid w:val="00CE0941"/>
    <w:rsid w:val="00CE0F5E"/>
    <w:rsid w:val="00CE13EE"/>
    <w:rsid w:val="00CE17D8"/>
    <w:rsid w:val="00CE183C"/>
    <w:rsid w:val="00CE1A5F"/>
    <w:rsid w:val="00CE1DB2"/>
    <w:rsid w:val="00CE2887"/>
    <w:rsid w:val="00CE35D6"/>
    <w:rsid w:val="00CE3E85"/>
    <w:rsid w:val="00CE4160"/>
    <w:rsid w:val="00CE44B2"/>
    <w:rsid w:val="00CE470B"/>
    <w:rsid w:val="00CE4CA3"/>
    <w:rsid w:val="00CE4CD1"/>
    <w:rsid w:val="00CE4DA0"/>
    <w:rsid w:val="00CE5180"/>
    <w:rsid w:val="00CE5295"/>
    <w:rsid w:val="00CE54A1"/>
    <w:rsid w:val="00CE54E3"/>
    <w:rsid w:val="00CE56AC"/>
    <w:rsid w:val="00CE586C"/>
    <w:rsid w:val="00CE59A7"/>
    <w:rsid w:val="00CE5A36"/>
    <w:rsid w:val="00CE5DC7"/>
    <w:rsid w:val="00CE6265"/>
    <w:rsid w:val="00CE6615"/>
    <w:rsid w:val="00CE6B33"/>
    <w:rsid w:val="00CE7073"/>
    <w:rsid w:val="00CE7372"/>
    <w:rsid w:val="00CE74AD"/>
    <w:rsid w:val="00CE7706"/>
    <w:rsid w:val="00CE7B74"/>
    <w:rsid w:val="00CE7E1F"/>
    <w:rsid w:val="00CF0040"/>
    <w:rsid w:val="00CF06A7"/>
    <w:rsid w:val="00CF0B50"/>
    <w:rsid w:val="00CF0C26"/>
    <w:rsid w:val="00CF0DBF"/>
    <w:rsid w:val="00CF1650"/>
    <w:rsid w:val="00CF1730"/>
    <w:rsid w:val="00CF1874"/>
    <w:rsid w:val="00CF1A2D"/>
    <w:rsid w:val="00CF1C15"/>
    <w:rsid w:val="00CF1C2C"/>
    <w:rsid w:val="00CF1FA1"/>
    <w:rsid w:val="00CF2060"/>
    <w:rsid w:val="00CF2074"/>
    <w:rsid w:val="00CF2200"/>
    <w:rsid w:val="00CF23A4"/>
    <w:rsid w:val="00CF2887"/>
    <w:rsid w:val="00CF28ED"/>
    <w:rsid w:val="00CF2A09"/>
    <w:rsid w:val="00CF2E2A"/>
    <w:rsid w:val="00CF2F13"/>
    <w:rsid w:val="00CF3512"/>
    <w:rsid w:val="00CF3547"/>
    <w:rsid w:val="00CF3C1C"/>
    <w:rsid w:val="00CF3E71"/>
    <w:rsid w:val="00CF3ED3"/>
    <w:rsid w:val="00CF491A"/>
    <w:rsid w:val="00CF49E2"/>
    <w:rsid w:val="00CF4A6D"/>
    <w:rsid w:val="00CF4AF9"/>
    <w:rsid w:val="00CF4BC5"/>
    <w:rsid w:val="00CF5332"/>
    <w:rsid w:val="00CF5337"/>
    <w:rsid w:val="00CF566F"/>
    <w:rsid w:val="00CF580F"/>
    <w:rsid w:val="00CF6198"/>
    <w:rsid w:val="00CF61C8"/>
    <w:rsid w:val="00CF6205"/>
    <w:rsid w:val="00CF6873"/>
    <w:rsid w:val="00CF68EB"/>
    <w:rsid w:val="00CF6C95"/>
    <w:rsid w:val="00CF73D8"/>
    <w:rsid w:val="00CF75A5"/>
    <w:rsid w:val="00D002CA"/>
    <w:rsid w:val="00D0035E"/>
    <w:rsid w:val="00D005E9"/>
    <w:rsid w:val="00D01506"/>
    <w:rsid w:val="00D01A9D"/>
    <w:rsid w:val="00D01F71"/>
    <w:rsid w:val="00D026EC"/>
    <w:rsid w:val="00D02B41"/>
    <w:rsid w:val="00D0301C"/>
    <w:rsid w:val="00D03294"/>
    <w:rsid w:val="00D032E8"/>
    <w:rsid w:val="00D035CA"/>
    <w:rsid w:val="00D035ED"/>
    <w:rsid w:val="00D038E1"/>
    <w:rsid w:val="00D03983"/>
    <w:rsid w:val="00D03995"/>
    <w:rsid w:val="00D039B8"/>
    <w:rsid w:val="00D03BC3"/>
    <w:rsid w:val="00D042AF"/>
    <w:rsid w:val="00D043F2"/>
    <w:rsid w:val="00D04544"/>
    <w:rsid w:val="00D04590"/>
    <w:rsid w:val="00D04640"/>
    <w:rsid w:val="00D04707"/>
    <w:rsid w:val="00D0494B"/>
    <w:rsid w:val="00D05E85"/>
    <w:rsid w:val="00D05F8B"/>
    <w:rsid w:val="00D062C8"/>
    <w:rsid w:val="00D07057"/>
    <w:rsid w:val="00D074B5"/>
    <w:rsid w:val="00D07536"/>
    <w:rsid w:val="00D079FD"/>
    <w:rsid w:val="00D07EA7"/>
    <w:rsid w:val="00D07F12"/>
    <w:rsid w:val="00D10470"/>
    <w:rsid w:val="00D108AB"/>
    <w:rsid w:val="00D108C3"/>
    <w:rsid w:val="00D10FCD"/>
    <w:rsid w:val="00D1120A"/>
    <w:rsid w:val="00D11886"/>
    <w:rsid w:val="00D1239E"/>
    <w:rsid w:val="00D12768"/>
    <w:rsid w:val="00D12ACB"/>
    <w:rsid w:val="00D12D3F"/>
    <w:rsid w:val="00D12E6E"/>
    <w:rsid w:val="00D13352"/>
    <w:rsid w:val="00D13B4A"/>
    <w:rsid w:val="00D13C1B"/>
    <w:rsid w:val="00D14771"/>
    <w:rsid w:val="00D148AF"/>
    <w:rsid w:val="00D149EF"/>
    <w:rsid w:val="00D14BA8"/>
    <w:rsid w:val="00D14D7C"/>
    <w:rsid w:val="00D14F75"/>
    <w:rsid w:val="00D1524B"/>
    <w:rsid w:val="00D15636"/>
    <w:rsid w:val="00D15A32"/>
    <w:rsid w:val="00D15B21"/>
    <w:rsid w:val="00D15B3E"/>
    <w:rsid w:val="00D15D85"/>
    <w:rsid w:val="00D15E0A"/>
    <w:rsid w:val="00D15F51"/>
    <w:rsid w:val="00D16596"/>
    <w:rsid w:val="00D1678F"/>
    <w:rsid w:val="00D167AF"/>
    <w:rsid w:val="00D16A12"/>
    <w:rsid w:val="00D170D1"/>
    <w:rsid w:val="00D17555"/>
    <w:rsid w:val="00D17568"/>
    <w:rsid w:val="00D176DF"/>
    <w:rsid w:val="00D17EE1"/>
    <w:rsid w:val="00D2001F"/>
    <w:rsid w:val="00D20105"/>
    <w:rsid w:val="00D20688"/>
    <w:rsid w:val="00D2096C"/>
    <w:rsid w:val="00D20C68"/>
    <w:rsid w:val="00D215CC"/>
    <w:rsid w:val="00D21605"/>
    <w:rsid w:val="00D21635"/>
    <w:rsid w:val="00D21D2B"/>
    <w:rsid w:val="00D222B9"/>
    <w:rsid w:val="00D2300A"/>
    <w:rsid w:val="00D2352C"/>
    <w:rsid w:val="00D239BD"/>
    <w:rsid w:val="00D239BE"/>
    <w:rsid w:val="00D23F98"/>
    <w:rsid w:val="00D24A98"/>
    <w:rsid w:val="00D24C42"/>
    <w:rsid w:val="00D24C8E"/>
    <w:rsid w:val="00D24EB7"/>
    <w:rsid w:val="00D25A43"/>
    <w:rsid w:val="00D25F54"/>
    <w:rsid w:val="00D264D8"/>
    <w:rsid w:val="00D2653C"/>
    <w:rsid w:val="00D26586"/>
    <w:rsid w:val="00D26613"/>
    <w:rsid w:val="00D27193"/>
    <w:rsid w:val="00D27435"/>
    <w:rsid w:val="00D27DEC"/>
    <w:rsid w:val="00D30838"/>
    <w:rsid w:val="00D30A4E"/>
    <w:rsid w:val="00D30AFA"/>
    <w:rsid w:val="00D30BE5"/>
    <w:rsid w:val="00D30F2E"/>
    <w:rsid w:val="00D30FBA"/>
    <w:rsid w:val="00D31277"/>
    <w:rsid w:val="00D31E81"/>
    <w:rsid w:val="00D323A8"/>
    <w:rsid w:val="00D3266F"/>
    <w:rsid w:val="00D32B93"/>
    <w:rsid w:val="00D32EC9"/>
    <w:rsid w:val="00D33F55"/>
    <w:rsid w:val="00D341A7"/>
    <w:rsid w:val="00D3445A"/>
    <w:rsid w:val="00D34472"/>
    <w:rsid w:val="00D34524"/>
    <w:rsid w:val="00D34AE9"/>
    <w:rsid w:val="00D34BC8"/>
    <w:rsid w:val="00D34FF3"/>
    <w:rsid w:val="00D357B9"/>
    <w:rsid w:val="00D35C1E"/>
    <w:rsid w:val="00D35E6D"/>
    <w:rsid w:val="00D36B39"/>
    <w:rsid w:val="00D36EC0"/>
    <w:rsid w:val="00D372D3"/>
    <w:rsid w:val="00D374CD"/>
    <w:rsid w:val="00D377E0"/>
    <w:rsid w:val="00D37DC7"/>
    <w:rsid w:val="00D40086"/>
    <w:rsid w:val="00D40A4C"/>
    <w:rsid w:val="00D41EAB"/>
    <w:rsid w:val="00D42218"/>
    <w:rsid w:val="00D4249D"/>
    <w:rsid w:val="00D42746"/>
    <w:rsid w:val="00D42753"/>
    <w:rsid w:val="00D42D6C"/>
    <w:rsid w:val="00D42D9D"/>
    <w:rsid w:val="00D42EEB"/>
    <w:rsid w:val="00D440AE"/>
    <w:rsid w:val="00D441AB"/>
    <w:rsid w:val="00D44B14"/>
    <w:rsid w:val="00D44E01"/>
    <w:rsid w:val="00D46A05"/>
    <w:rsid w:val="00D46B85"/>
    <w:rsid w:val="00D47336"/>
    <w:rsid w:val="00D50108"/>
    <w:rsid w:val="00D50309"/>
    <w:rsid w:val="00D5050D"/>
    <w:rsid w:val="00D5084A"/>
    <w:rsid w:val="00D50958"/>
    <w:rsid w:val="00D50C83"/>
    <w:rsid w:val="00D50E8B"/>
    <w:rsid w:val="00D50FD2"/>
    <w:rsid w:val="00D515E0"/>
    <w:rsid w:val="00D518F0"/>
    <w:rsid w:val="00D520C0"/>
    <w:rsid w:val="00D52209"/>
    <w:rsid w:val="00D52277"/>
    <w:rsid w:val="00D52325"/>
    <w:rsid w:val="00D5259C"/>
    <w:rsid w:val="00D525AE"/>
    <w:rsid w:val="00D53039"/>
    <w:rsid w:val="00D537D0"/>
    <w:rsid w:val="00D53838"/>
    <w:rsid w:val="00D539CF"/>
    <w:rsid w:val="00D53F40"/>
    <w:rsid w:val="00D544C7"/>
    <w:rsid w:val="00D5452C"/>
    <w:rsid w:val="00D546B5"/>
    <w:rsid w:val="00D5474A"/>
    <w:rsid w:val="00D54E5D"/>
    <w:rsid w:val="00D54ECA"/>
    <w:rsid w:val="00D55016"/>
    <w:rsid w:val="00D5546F"/>
    <w:rsid w:val="00D55D84"/>
    <w:rsid w:val="00D55EF2"/>
    <w:rsid w:val="00D562A3"/>
    <w:rsid w:val="00D5630D"/>
    <w:rsid w:val="00D56418"/>
    <w:rsid w:val="00D5642B"/>
    <w:rsid w:val="00D56579"/>
    <w:rsid w:val="00D5694E"/>
    <w:rsid w:val="00D56963"/>
    <w:rsid w:val="00D56B2E"/>
    <w:rsid w:val="00D56FEF"/>
    <w:rsid w:val="00D5724B"/>
    <w:rsid w:val="00D574D3"/>
    <w:rsid w:val="00D57755"/>
    <w:rsid w:val="00D57E3A"/>
    <w:rsid w:val="00D60330"/>
    <w:rsid w:val="00D606B9"/>
    <w:rsid w:val="00D60797"/>
    <w:rsid w:val="00D6091A"/>
    <w:rsid w:val="00D60A4E"/>
    <w:rsid w:val="00D60C7A"/>
    <w:rsid w:val="00D60D61"/>
    <w:rsid w:val="00D60F15"/>
    <w:rsid w:val="00D61135"/>
    <w:rsid w:val="00D61952"/>
    <w:rsid w:val="00D61E4B"/>
    <w:rsid w:val="00D6203F"/>
    <w:rsid w:val="00D62098"/>
    <w:rsid w:val="00D622B6"/>
    <w:rsid w:val="00D628B7"/>
    <w:rsid w:val="00D62CF7"/>
    <w:rsid w:val="00D62D8B"/>
    <w:rsid w:val="00D62EB9"/>
    <w:rsid w:val="00D63483"/>
    <w:rsid w:val="00D63516"/>
    <w:rsid w:val="00D63740"/>
    <w:rsid w:val="00D6386F"/>
    <w:rsid w:val="00D63F78"/>
    <w:rsid w:val="00D64068"/>
    <w:rsid w:val="00D64362"/>
    <w:rsid w:val="00D64395"/>
    <w:rsid w:val="00D64532"/>
    <w:rsid w:val="00D6493A"/>
    <w:rsid w:val="00D649B8"/>
    <w:rsid w:val="00D64B8A"/>
    <w:rsid w:val="00D64C55"/>
    <w:rsid w:val="00D64CF1"/>
    <w:rsid w:val="00D64F72"/>
    <w:rsid w:val="00D6553A"/>
    <w:rsid w:val="00D65A70"/>
    <w:rsid w:val="00D65B9B"/>
    <w:rsid w:val="00D65C34"/>
    <w:rsid w:val="00D6652C"/>
    <w:rsid w:val="00D66558"/>
    <w:rsid w:val="00D665AC"/>
    <w:rsid w:val="00D66A76"/>
    <w:rsid w:val="00D66BFB"/>
    <w:rsid w:val="00D66C85"/>
    <w:rsid w:val="00D66CE0"/>
    <w:rsid w:val="00D671CE"/>
    <w:rsid w:val="00D6742B"/>
    <w:rsid w:val="00D67704"/>
    <w:rsid w:val="00D67D30"/>
    <w:rsid w:val="00D705F7"/>
    <w:rsid w:val="00D70CBA"/>
    <w:rsid w:val="00D70CF2"/>
    <w:rsid w:val="00D7121C"/>
    <w:rsid w:val="00D7126D"/>
    <w:rsid w:val="00D713FD"/>
    <w:rsid w:val="00D7158E"/>
    <w:rsid w:val="00D7209E"/>
    <w:rsid w:val="00D7266E"/>
    <w:rsid w:val="00D72846"/>
    <w:rsid w:val="00D72ADF"/>
    <w:rsid w:val="00D72B37"/>
    <w:rsid w:val="00D72D9C"/>
    <w:rsid w:val="00D72F26"/>
    <w:rsid w:val="00D73008"/>
    <w:rsid w:val="00D73139"/>
    <w:rsid w:val="00D733CF"/>
    <w:rsid w:val="00D736CA"/>
    <w:rsid w:val="00D737ED"/>
    <w:rsid w:val="00D741BA"/>
    <w:rsid w:val="00D741D9"/>
    <w:rsid w:val="00D744F6"/>
    <w:rsid w:val="00D7475B"/>
    <w:rsid w:val="00D74964"/>
    <w:rsid w:val="00D74AC4"/>
    <w:rsid w:val="00D74DBA"/>
    <w:rsid w:val="00D752C9"/>
    <w:rsid w:val="00D755E6"/>
    <w:rsid w:val="00D759ED"/>
    <w:rsid w:val="00D75B78"/>
    <w:rsid w:val="00D75CF0"/>
    <w:rsid w:val="00D75E55"/>
    <w:rsid w:val="00D760A6"/>
    <w:rsid w:val="00D7631D"/>
    <w:rsid w:val="00D765A6"/>
    <w:rsid w:val="00D7696A"/>
    <w:rsid w:val="00D76BFF"/>
    <w:rsid w:val="00D76CA9"/>
    <w:rsid w:val="00D76D3C"/>
    <w:rsid w:val="00D76F52"/>
    <w:rsid w:val="00D773BB"/>
    <w:rsid w:val="00D77452"/>
    <w:rsid w:val="00D77454"/>
    <w:rsid w:val="00D77925"/>
    <w:rsid w:val="00D8067E"/>
    <w:rsid w:val="00D808F2"/>
    <w:rsid w:val="00D80A06"/>
    <w:rsid w:val="00D80EDC"/>
    <w:rsid w:val="00D811D9"/>
    <w:rsid w:val="00D812E0"/>
    <w:rsid w:val="00D8181F"/>
    <w:rsid w:val="00D81857"/>
    <w:rsid w:val="00D81932"/>
    <w:rsid w:val="00D81A88"/>
    <w:rsid w:val="00D81B98"/>
    <w:rsid w:val="00D81DD9"/>
    <w:rsid w:val="00D81EF1"/>
    <w:rsid w:val="00D81FC4"/>
    <w:rsid w:val="00D820C6"/>
    <w:rsid w:val="00D82272"/>
    <w:rsid w:val="00D8254D"/>
    <w:rsid w:val="00D84403"/>
    <w:rsid w:val="00D8450D"/>
    <w:rsid w:val="00D847D3"/>
    <w:rsid w:val="00D84BCA"/>
    <w:rsid w:val="00D84FA1"/>
    <w:rsid w:val="00D85070"/>
    <w:rsid w:val="00D85641"/>
    <w:rsid w:val="00D85684"/>
    <w:rsid w:val="00D8577C"/>
    <w:rsid w:val="00D8582B"/>
    <w:rsid w:val="00D858FC"/>
    <w:rsid w:val="00D85A81"/>
    <w:rsid w:val="00D85B16"/>
    <w:rsid w:val="00D85B94"/>
    <w:rsid w:val="00D85E41"/>
    <w:rsid w:val="00D86114"/>
    <w:rsid w:val="00D862BF"/>
    <w:rsid w:val="00D865C5"/>
    <w:rsid w:val="00D87126"/>
    <w:rsid w:val="00D875A2"/>
    <w:rsid w:val="00D877CC"/>
    <w:rsid w:val="00D8795F"/>
    <w:rsid w:val="00D87B08"/>
    <w:rsid w:val="00D87D8E"/>
    <w:rsid w:val="00D87DF4"/>
    <w:rsid w:val="00D87ED2"/>
    <w:rsid w:val="00D87F9A"/>
    <w:rsid w:val="00D9008A"/>
    <w:rsid w:val="00D9016E"/>
    <w:rsid w:val="00D90179"/>
    <w:rsid w:val="00D9077E"/>
    <w:rsid w:val="00D90D56"/>
    <w:rsid w:val="00D90F28"/>
    <w:rsid w:val="00D91393"/>
    <w:rsid w:val="00D91E62"/>
    <w:rsid w:val="00D9239B"/>
    <w:rsid w:val="00D923CD"/>
    <w:rsid w:val="00D924E8"/>
    <w:rsid w:val="00D92BD3"/>
    <w:rsid w:val="00D92E7E"/>
    <w:rsid w:val="00D92F1D"/>
    <w:rsid w:val="00D93403"/>
    <w:rsid w:val="00D93583"/>
    <w:rsid w:val="00D93A3E"/>
    <w:rsid w:val="00D93C6B"/>
    <w:rsid w:val="00D93E7F"/>
    <w:rsid w:val="00D93EE3"/>
    <w:rsid w:val="00D945D2"/>
    <w:rsid w:val="00D94918"/>
    <w:rsid w:val="00D949C8"/>
    <w:rsid w:val="00D94B05"/>
    <w:rsid w:val="00D94C89"/>
    <w:rsid w:val="00D94CA8"/>
    <w:rsid w:val="00D95559"/>
    <w:rsid w:val="00D95C02"/>
    <w:rsid w:val="00D96134"/>
    <w:rsid w:val="00D961F8"/>
    <w:rsid w:val="00D96A30"/>
    <w:rsid w:val="00D96AAD"/>
    <w:rsid w:val="00D96DFE"/>
    <w:rsid w:val="00D97170"/>
    <w:rsid w:val="00D973AE"/>
    <w:rsid w:val="00D973E2"/>
    <w:rsid w:val="00DA08F0"/>
    <w:rsid w:val="00DA0CB4"/>
    <w:rsid w:val="00DA0E3C"/>
    <w:rsid w:val="00DA10D3"/>
    <w:rsid w:val="00DA1612"/>
    <w:rsid w:val="00DA161F"/>
    <w:rsid w:val="00DA173F"/>
    <w:rsid w:val="00DA192E"/>
    <w:rsid w:val="00DA19EF"/>
    <w:rsid w:val="00DA1B46"/>
    <w:rsid w:val="00DA22AE"/>
    <w:rsid w:val="00DA230E"/>
    <w:rsid w:val="00DA23D3"/>
    <w:rsid w:val="00DA296D"/>
    <w:rsid w:val="00DA2E08"/>
    <w:rsid w:val="00DA2EF7"/>
    <w:rsid w:val="00DA360A"/>
    <w:rsid w:val="00DA392B"/>
    <w:rsid w:val="00DA39E4"/>
    <w:rsid w:val="00DA3BF3"/>
    <w:rsid w:val="00DA3D10"/>
    <w:rsid w:val="00DA3EAB"/>
    <w:rsid w:val="00DA4150"/>
    <w:rsid w:val="00DA42A4"/>
    <w:rsid w:val="00DA484B"/>
    <w:rsid w:val="00DA48E0"/>
    <w:rsid w:val="00DA4B64"/>
    <w:rsid w:val="00DA50D2"/>
    <w:rsid w:val="00DA50F3"/>
    <w:rsid w:val="00DA57F5"/>
    <w:rsid w:val="00DA5A3F"/>
    <w:rsid w:val="00DA5E67"/>
    <w:rsid w:val="00DA5E8D"/>
    <w:rsid w:val="00DA6013"/>
    <w:rsid w:val="00DA60BE"/>
    <w:rsid w:val="00DA6186"/>
    <w:rsid w:val="00DA65D6"/>
    <w:rsid w:val="00DA6B10"/>
    <w:rsid w:val="00DA6C72"/>
    <w:rsid w:val="00DA6DD2"/>
    <w:rsid w:val="00DA6DF5"/>
    <w:rsid w:val="00DA7511"/>
    <w:rsid w:val="00DA75F2"/>
    <w:rsid w:val="00DA787D"/>
    <w:rsid w:val="00DA7910"/>
    <w:rsid w:val="00DB0429"/>
    <w:rsid w:val="00DB0731"/>
    <w:rsid w:val="00DB090B"/>
    <w:rsid w:val="00DB0C66"/>
    <w:rsid w:val="00DB15E0"/>
    <w:rsid w:val="00DB1743"/>
    <w:rsid w:val="00DB195F"/>
    <w:rsid w:val="00DB1B4B"/>
    <w:rsid w:val="00DB2109"/>
    <w:rsid w:val="00DB2320"/>
    <w:rsid w:val="00DB2628"/>
    <w:rsid w:val="00DB26B2"/>
    <w:rsid w:val="00DB2BCD"/>
    <w:rsid w:val="00DB2C8C"/>
    <w:rsid w:val="00DB2FD4"/>
    <w:rsid w:val="00DB3067"/>
    <w:rsid w:val="00DB308D"/>
    <w:rsid w:val="00DB30EA"/>
    <w:rsid w:val="00DB316E"/>
    <w:rsid w:val="00DB3182"/>
    <w:rsid w:val="00DB32B6"/>
    <w:rsid w:val="00DB35AE"/>
    <w:rsid w:val="00DB35E8"/>
    <w:rsid w:val="00DB3ACD"/>
    <w:rsid w:val="00DB3B8B"/>
    <w:rsid w:val="00DB3D21"/>
    <w:rsid w:val="00DB3FCE"/>
    <w:rsid w:val="00DB41E0"/>
    <w:rsid w:val="00DB4318"/>
    <w:rsid w:val="00DB4567"/>
    <w:rsid w:val="00DB4A03"/>
    <w:rsid w:val="00DB50C4"/>
    <w:rsid w:val="00DB572D"/>
    <w:rsid w:val="00DB57BA"/>
    <w:rsid w:val="00DB57DC"/>
    <w:rsid w:val="00DB5BD6"/>
    <w:rsid w:val="00DB604A"/>
    <w:rsid w:val="00DB6184"/>
    <w:rsid w:val="00DB647F"/>
    <w:rsid w:val="00DB68E1"/>
    <w:rsid w:val="00DB695B"/>
    <w:rsid w:val="00DB7012"/>
    <w:rsid w:val="00DB75AC"/>
    <w:rsid w:val="00DB7708"/>
    <w:rsid w:val="00DB7787"/>
    <w:rsid w:val="00DB7C46"/>
    <w:rsid w:val="00DB7E60"/>
    <w:rsid w:val="00DC03D8"/>
    <w:rsid w:val="00DC03E4"/>
    <w:rsid w:val="00DC07D6"/>
    <w:rsid w:val="00DC1317"/>
    <w:rsid w:val="00DC185D"/>
    <w:rsid w:val="00DC1C43"/>
    <w:rsid w:val="00DC1FF2"/>
    <w:rsid w:val="00DC22C4"/>
    <w:rsid w:val="00DC254E"/>
    <w:rsid w:val="00DC2807"/>
    <w:rsid w:val="00DC2C0E"/>
    <w:rsid w:val="00DC2CAE"/>
    <w:rsid w:val="00DC2D76"/>
    <w:rsid w:val="00DC32AA"/>
    <w:rsid w:val="00DC333C"/>
    <w:rsid w:val="00DC3401"/>
    <w:rsid w:val="00DC342C"/>
    <w:rsid w:val="00DC368F"/>
    <w:rsid w:val="00DC3E33"/>
    <w:rsid w:val="00DC3E93"/>
    <w:rsid w:val="00DC41E7"/>
    <w:rsid w:val="00DC4728"/>
    <w:rsid w:val="00DC47FC"/>
    <w:rsid w:val="00DC4B4B"/>
    <w:rsid w:val="00DC4B51"/>
    <w:rsid w:val="00DC4F80"/>
    <w:rsid w:val="00DC50A6"/>
    <w:rsid w:val="00DC54D4"/>
    <w:rsid w:val="00DC5647"/>
    <w:rsid w:val="00DC576B"/>
    <w:rsid w:val="00DC6094"/>
    <w:rsid w:val="00DC60D5"/>
    <w:rsid w:val="00DC63BC"/>
    <w:rsid w:val="00DC6733"/>
    <w:rsid w:val="00DC6875"/>
    <w:rsid w:val="00DC6B8D"/>
    <w:rsid w:val="00DC6FF2"/>
    <w:rsid w:val="00DC7160"/>
    <w:rsid w:val="00DC739D"/>
    <w:rsid w:val="00DC7778"/>
    <w:rsid w:val="00DD018B"/>
    <w:rsid w:val="00DD08E6"/>
    <w:rsid w:val="00DD0916"/>
    <w:rsid w:val="00DD09F8"/>
    <w:rsid w:val="00DD0BDD"/>
    <w:rsid w:val="00DD0EA8"/>
    <w:rsid w:val="00DD12B9"/>
    <w:rsid w:val="00DD1325"/>
    <w:rsid w:val="00DD132A"/>
    <w:rsid w:val="00DD1353"/>
    <w:rsid w:val="00DD2487"/>
    <w:rsid w:val="00DD2534"/>
    <w:rsid w:val="00DD2FF1"/>
    <w:rsid w:val="00DD3101"/>
    <w:rsid w:val="00DD36ED"/>
    <w:rsid w:val="00DD3800"/>
    <w:rsid w:val="00DD3B67"/>
    <w:rsid w:val="00DD3E56"/>
    <w:rsid w:val="00DD3EFF"/>
    <w:rsid w:val="00DD3FA6"/>
    <w:rsid w:val="00DD3FC5"/>
    <w:rsid w:val="00DD40F6"/>
    <w:rsid w:val="00DD476C"/>
    <w:rsid w:val="00DD4DD3"/>
    <w:rsid w:val="00DD5066"/>
    <w:rsid w:val="00DD5457"/>
    <w:rsid w:val="00DD5954"/>
    <w:rsid w:val="00DD5A13"/>
    <w:rsid w:val="00DD61D2"/>
    <w:rsid w:val="00DD64EA"/>
    <w:rsid w:val="00DD6C27"/>
    <w:rsid w:val="00DD72B1"/>
    <w:rsid w:val="00DD7805"/>
    <w:rsid w:val="00DE01D2"/>
    <w:rsid w:val="00DE0836"/>
    <w:rsid w:val="00DE08B8"/>
    <w:rsid w:val="00DE0A33"/>
    <w:rsid w:val="00DE0B6B"/>
    <w:rsid w:val="00DE0BE4"/>
    <w:rsid w:val="00DE0D66"/>
    <w:rsid w:val="00DE0DAB"/>
    <w:rsid w:val="00DE1511"/>
    <w:rsid w:val="00DE1A7B"/>
    <w:rsid w:val="00DE1F69"/>
    <w:rsid w:val="00DE203C"/>
    <w:rsid w:val="00DE20B4"/>
    <w:rsid w:val="00DE21FC"/>
    <w:rsid w:val="00DE233E"/>
    <w:rsid w:val="00DE2532"/>
    <w:rsid w:val="00DE27E7"/>
    <w:rsid w:val="00DE27F8"/>
    <w:rsid w:val="00DE2899"/>
    <w:rsid w:val="00DE2ADD"/>
    <w:rsid w:val="00DE2C2B"/>
    <w:rsid w:val="00DE2EE0"/>
    <w:rsid w:val="00DE2FAD"/>
    <w:rsid w:val="00DE3349"/>
    <w:rsid w:val="00DE335C"/>
    <w:rsid w:val="00DE3859"/>
    <w:rsid w:val="00DE3A32"/>
    <w:rsid w:val="00DE3B57"/>
    <w:rsid w:val="00DE3D77"/>
    <w:rsid w:val="00DE3E66"/>
    <w:rsid w:val="00DE3F45"/>
    <w:rsid w:val="00DE3F63"/>
    <w:rsid w:val="00DE431E"/>
    <w:rsid w:val="00DE43BB"/>
    <w:rsid w:val="00DE4413"/>
    <w:rsid w:val="00DE4456"/>
    <w:rsid w:val="00DE4498"/>
    <w:rsid w:val="00DE48BA"/>
    <w:rsid w:val="00DE49E9"/>
    <w:rsid w:val="00DE4AFB"/>
    <w:rsid w:val="00DE4C2B"/>
    <w:rsid w:val="00DE4E50"/>
    <w:rsid w:val="00DE523A"/>
    <w:rsid w:val="00DE5895"/>
    <w:rsid w:val="00DE5A7E"/>
    <w:rsid w:val="00DE5C26"/>
    <w:rsid w:val="00DE605D"/>
    <w:rsid w:val="00DE62F5"/>
    <w:rsid w:val="00DE685C"/>
    <w:rsid w:val="00DE68A8"/>
    <w:rsid w:val="00DE6BBB"/>
    <w:rsid w:val="00DE7014"/>
    <w:rsid w:val="00DE7C24"/>
    <w:rsid w:val="00DF0024"/>
    <w:rsid w:val="00DF0221"/>
    <w:rsid w:val="00DF0289"/>
    <w:rsid w:val="00DF05EC"/>
    <w:rsid w:val="00DF105D"/>
    <w:rsid w:val="00DF1824"/>
    <w:rsid w:val="00DF1B4A"/>
    <w:rsid w:val="00DF2502"/>
    <w:rsid w:val="00DF25B2"/>
    <w:rsid w:val="00DF26D0"/>
    <w:rsid w:val="00DF2921"/>
    <w:rsid w:val="00DF2BB8"/>
    <w:rsid w:val="00DF2D5F"/>
    <w:rsid w:val="00DF31AC"/>
    <w:rsid w:val="00DF3204"/>
    <w:rsid w:val="00DF350A"/>
    <w:rsid w:val="00DF3520"/>
    <w:rsid w:val="00DF3574"/>
    <w:rsid w:val="00DF37A9"/>
    <w:rsid w:val="00DF385C"/>
    <w:rsid w:val="00DF3891"/>
    <w:rsid w:val="00DF40ED"/>
    <w:rsid w:val="00DF46FF"/>
    <w:rsid w:val="00DF481F"/>
    <w:rsid w:val="00DF4C2C"/>
    <w:rsid w:val="00DF4E4B"/>
    <w:rsid w:val="00DF4E5D"/>
    <w:rsid w:val="00DF539F"/>
    <w:rsid w:val="00DF5501"/>
    <w:rsid w:val="00DF56B7"/>
    <w:rsid w:val="00DF58B9"/>
    <w:rsid w:val="00DF5C02"/>
    <w:rsid w:val="00DF5E26"/>
    <w:rsid w:val="00DF6356"/>
    <w:rsid w:val="00DF63F4"/>
    <w:rsid w:val="00DF64B8"/>
    <w:rsid w:val="00DF661C"/>
    <w:rsid w:val="00DF67E4"/>
    <w:rsid w:val="00DF69DC"/>
    <w:rsid w:val="00DF6A5E"/>
    <w:rsid w:val="00DF6BD6"/>
    <w:rsid w:val="00DF6D88"/>
    <w:rsid w:val="00DF78A2"/>
    <w:rsid w:val="00DF7944"/>
    <w:rsid w:val="00DF7DA4"/>
    <w:rsid w:val="00DF7F18"/>
    <w:rsid w:val="00E0016D"/>
    <w:rsid w:val="00E002A6"/>
    <w:rsid w:val="00E00400"/>
    <w:rsid w:val="00E007AD"/>
    <w:rsid w:val="00E00BC0"/>
    <w:rsid w:val="00E00C4A"/>
    <w:rsid w:val="00E00DFF"/>
    <w:rsid w:val="00E00E2D"/>
    <w:rsid w:val="00E00E61"/>
    <w:rsid w:val="00E012C9"/>
    <w:rsid w:val="00E013C9"/>
    <w:rsid w:val="00E0168B"/>
    <w:rsid w:val="00E01BC3"/>
    <w:rsid w:val="00E02CC9"/>
    <w:rsid w:val="00E03118"/>
    <w:rsid w:val="00E03AE0"/>
    <w:rsid w:val="00E03FF1"/>
    <w:rsid w:val="00E0428A"/>
    <w:rsid w:val="00E0431B"/>
    <w:rsid w:val="00E045F6"/>
    <w:rsid w:val="00E0470F"/>
    <w:rsid w:val="00E047C4"/>
    <w:rsid w:val="00E049F8"/>
    <w:rsid w:val="00E04DFA"/>
    <w:rsid w:val="00E05007"/>
    <w:rsid w:val="00E05731"/>
    <w:rsid w:val="00E0574D"/>
    <w:rsid w:val="00E05781"/>
    <w:rsid w:val="00E05D36"/>
    <w:rsid w:val="00E05E6B"/>
    <w:rsid w:val="00E0644A"/>
    <w:rsid w:val="00E06D15"/>
    <w:rsid w:val="00E06D81"/>
    <w:rsid w:val="00E0712F"/>
    <w:rsid w:val="00E073D7"/>
    <w:rsid w:val="00E07A6C"/>
    <w:rsid w:val="00E07CBE"/>
    <w:rsid w:val="00E07CC0"/>
    <w:rsid w:val="00E07EBD"/>
    <w:rsid w:val="00E10EB5"/>
    <w:rsid w:val="00E11044"/>
    <w:rsid w:val="00E111EB"/>
    <w:rsid w:val="00E1154B"/>
    <w:rsid w:val="00E11763"/>
    <w:rsid w:val="00E11CFC"/>
    <w:rsid w:val="00E11D72"/>
    <w:rsid w:val="00E12FD8"/>
    <w:rsid w:val="00E13192"/>
    <w:rsid w:val="00E133A9"/>
    <w:rsid w:val="00E13920"/>
    <w:rsid w:val="00E13D71"/>
    <w:rsid w:val="00E148D7"/>
    <w:rsid w:val="00E14E06"/>
    <w:rsid w:val="00E14EA7"/>
    <w:rsid w:val="00E15147"/>
    <w:rsid w:val="00E153B6"/>
    <w:rsid w:val="00E158FB"/>
    <w:rsid w:val="00E16414"/>
    <w:rsid w:val="00E1661C"/>
    <w:rsid w:val="00E1669D"/>
    <w:rsid w:val="00E167AB"/>
    <w:rsid w:val="00E16864"/>
    <w:rsid w:val="00E16A32"/>
    <w:rsid w:val="00E16E7F"/>
    <w:rsid w:val="00E17335"/>
    <w:rsid w:val="00E17388"/>
    <w:rsid w:val="00E173E6"/>
    <w:rsid w:val="00E174AF"/>
    <w:rsid w:val="00E17EED"/>
    <w:rsid w:val="00E17FBF"/>
    <w:rsid w:val="00E20116"/>
    <w:rsid w:val="00E20160"/>
    <w:rsid w:val="00E20185"/>
    <w:rsid w:val="00E201CB"/>
    <w:rsid w:val="00E20290"/>
    <w:rsid w:val="00E2038F"/>
    <w:rsid w:val="00E203E1"/>
    <w:rsid w:val="00E20B25"/>
    <w:rsid w:val="00E20EF3"/>
    <w:rsid w:val="00E21E63"/>
    <w:rsid w:val="00E227E5"/>
    <w:rsid w:val="00E22885"/>
    <w:rsid w:val="00E22DDE"/>
    <w:rsid w:val="00E2306A"/>
    <w:rsid w:val="00E233E1"/>
    <w:rsid w:val="00E2346C"/>
    <w:rsid w:val="00E23875"/>
    <w:rsid w:val="00E2450B"/>
    <w:rsid w:val="00E245AE"/>
    <w:rsid w:val="00E249A4"/>
    <w:rsid w:val="00E250E2"/>
    <w:rsid w:val="00E2517A"/>
    <w:rsid w:val="00E25B4A"/>
    <w:rsid w:val="00E25DFF"/>
    <w:rsid w:val="00E25EC7"/>
    <w:rsid w:val="00E262CB"/>
    <w:rsid w:val="00E26756"/>
    <w:rsid w:val="00E26D36"/>
    <w:rsid w:val="00E274A4"/>
    <w:rsid w:val="00E276CD"/>
    <w:rsid w:val="00E27781"/>
    <w:rsid w:val="00E27F64"/>
    <w:rsid w:val="00E3028C"/>
    <w:rsid w:val="00E30655"/>
    <w:rsid w:val="00E306C4"/>
    <w:rsid w:val="00E30853"/>
    <w:rsid w:val="00E30B72"/>
    <w:rsid w:val="00E30BE3"/>
    <w:rsid w:val="00E31683"/>
    <w:rsid w:val="00E32228"/>
    <w:rsid w:val="00E323AD"/>
    <w:rsid w:val="00E3284A"/>
    <w:rsid w:val="00E32BB5"/>
    <w:rsid w:val="00E32F76"/>
    <w:rsid w:val="00E33013"/>
    <w:rsid w:val="00E3327E"/>
    <w:rsid w:val="00E335D8"/>
    <w:rsid w:val="00E339FE"/>
    <w:rsid w:val="00E33ECE"/>
    <w:rsid w:val="00E33F04"/>
    <w:rsid w:val="00E33FB8"/>
    <w:rsid w:val="00E3434C"/>
    <w:rsid w:val="00E3436E"/>
    <w:rsid w:val="00E34412"/>
    <w:rsid w:val="00E344D7"/>
    <w:rsid w:val="00E34567"/>
    <w:rsid w:val="00E34795"/>
    <w:rsid w:val="00E34D45"/>
    <w:rsid w:val="00E35566"/>
    <w:rsid w:val="00E357A6"/>
    <w:rsid w:val="00E357F1"/>
    <w:rsid w:val="00E35A58"/>
    <w:rsid w:val="00E35D89"/>
    <w:rsid w:val="00E36183"/>
    <w:rsid w:val="00E364DC"/>
    <w:rsid w:val="00E3678D"/>
    <w:rsid w:val="00E369C1"/>
    <w:rsid w:val="00E3704C"/>
    <w:rsid w:val="00E3750D"/>
    <w:rsid w:val="00E37A9D"/>
    <w:rsid w:val="00E37BF6"/>
    <w:rsid w:val="00E37E9F"/>
    <w:rsid w:val="00E40268"/>
    <w:rsid w:val="00E40281"/>
    <w:rsid w:val="00E408BA"/>
    <w:rsid w:val="00E40A92"/>
    <w:rsid w:val="00E4121D"/>
    <w:rsid w:val="00E415AB"/>
    <w:rsid w:val="00E41A70"/>
    <w:rsid w:val="00E41ABD"/>
    <w:rsid w:val="00E41BD7"/>
    <w:rsid w:val="00E41E07"/>
    <w:rsid w:val="00E420AA"/>
    <w:rsid w:val="00E42666"/>
    <w:rsid w:val="00E427ED"/>
    <w:rsid w:val="00E428A9"/>
    <w:rsid w:val="00E43BF1"/>
    <w:rsid w:val="00E43DD8"/>
    <w:rsid w:val="00E43F35"/>
    <w:rsid w:val="00E4478B"/>
    <w:rsid w:val="00E44BAC"/>
    <w:rsid w:val="00E44CF9"/>
    <w:rsid w:val="00E44EAB"/>
    <w:rsid w:val="00E4520E"/>
    <w:rsid w:val="00E45216"/>
    <w:rsid w:val="00E4569D"/>
    <w:rsid w:val="00E459DF"/>
    <w:rsid w:val="00E45AAD"/>
    <w:rsid w:val="00E45ABF"/>
    <w:rsid w:val="00E45D26"/>
    <w:rsid w:val="00E4623B"/>
    <w:rsid w:val="00E46453"/>
    <w:rsid w:val="00E467F5"/>
    <w:rsid w:val="00E46960"/>
    <w:rsid w:val="00E46DFF"/>
    <w:rsid w:val="00E47136"/>
    <w:rsid w:val="00E471CB"/>
    <w:rsid w:val="00E47585"/>
    <w:rsid w:val="00E47E07"/>
    <w:rsid w:val="00E47EE4"/>
    <w:rsid w:val="00E50144"/>
    <w:rsid w:val="00E50294"/>
    <w:rsid w:val="00E5033F"/>
    <w:rsid w:val="00E503C0"/>
    <w:rsid w:val="00E5040C"/>
    <w:rsid w:val="00E50637"/>
    <w:rsid w:val="00E506EC"/>
    <w:rsid w:val="00E5079A"/>
    <w:rsid w:val="00E509B6"/>
    <w:rsid w:val="00E509CC"/>
    <w:rsid w:val="00E5139C"/>
    <w:rsid w:val="00E513DB"/>
    <w:rsid w:val="00E5170B"/>
    <w:rsid w:val="00E519CA"/>
    <w:rsid w:val="00E519E7"/>
    <w:rsid w:val="00E51F80"/>
    <w:rsid w:val="00E52096"/>
    <w:rsid w:val="00E520A0"/>
    <w:rsid w:val="00E522BA"/>
    <w:rsid w:val="00E522DA"/>
    <w:rsid w:val="00E522F0"/>
    <w:rsid w:val="00E523F8"/>
    <w:rsid w:val="00E5254C"/>
    <w:rsid w:val="00E52846"/>
    <w:rsid w:val="00E529FF"/>
    <w:rsid w:val="00E52A9E"/>
    <w:rsid w:val="00E53176"/>
    <w:rsid w:val="00E53A6E"/>
    <w:rsid w:val="00E53C1C"/>
    <w:rsid w:val="00E53ED8"/>
    <w:rsid w:val="00E5433D"/>
    <w:rsid w:val="00E54389"/>
    <w:rsid w:val="00E543AB"/>
    <w:rsid w:val="00E54483"/>
    <w:rsid w:val="00E544F4"/>
    <w:rsid w:val="00E54503"/>
    <w:rsid w:val="00E548F2"/>
    <w:rsid w:val="00E54A2F"/>
    <w:rsid w:val="00E55402"/>
    <w:rsid w:val="00E5542A"/>
    <w:rsid w:val="00E5548F"/>
    <w:rsid w:val="00E555C5"/>
    <w:rsid w:val="00E555CC"/>
    <w:rsid w:val="00E558F4"/>
    <w:rsid w:val="00E56426"/>
    <w:rsid w:val="00E56A4B"/>
    <w:rsid w:val="00E57952"/>
    <w:rsid w:val="00E57AC9"/>
    <w:rsid w:val="00E57D9A"/>
    <w:rsid w:val="00E6011A"/>
    <w:rsid w:val="00E6031E"/>
    <w:rsid w:val="00E60ACC"/>
    <w:rsid w:val="00E60BC8"/>
    <w:rsid w:val="00E60C66"/>
    <w:rsid w:val="00E60E73"/>
    <w:rsid w:val="00E61050"/>
    <w:rsid w:val="00E61C03"/>
    <w:rsid w:val="00E61C7A"/>
    <w:rsid w:val="00E62390"/>
    <w:rsid w:val="00E6253F"/>
    <w:rsid w:val="00E6257C"/>
    <w:rsid w:val="00E628D9"/>
    <w:rsid w:val="00E62929"/>
    <w:rsid w:val="00E6303C"/>
    <w:rsid w:val="00E636DA"/>
    <w:rsid w:val="00E63890"/>
    <w:rsid w:val="00E638D1"/>
    <w:rsid w:val="00E63912"/>
    <w:rsid w:val="00E63A00"/>
    <w:rsid w:val="00E63D49"/>
    <w:rsid w:val="00E6465C"/>
    <w:rsid w:val="00E64763"/>
    <w:rsid w:val="00E6477D"/>
    <w:rsid w:val="00E64B82"/>
    <w:rsid w:val="00E64F65"/>
    <w:rsid w:val="00E65258"/>
    <w:rsid w:val="00E654BC"/>
    <w:rsid w:val="00E6589C"/>
    <w:rsid w:val="00E6603E"/>
    <w:rsid w:val="00E660E5"/>
    <w:rsid w:val="00E660ED"/>
    <w:rsid w:val="00E66F91"/>
    <w:rsid w:val="00E671FA"/>
    <w:rsid w:val="00E67296"/>
    <w:rsid w:val="00E677C9"/>
    <w:rsid w:val="00E6793A"/>
    <w:rsid w:val="00E67CBA"/>
    <w:rsid w:val="00E67EC6"/>
    <w:rsid w:val="00E67F93"/>
    <w:rsid w:val="00E70142"/>
    <w:rsid w:val="00E703EF"/>
    <w:rsid w:val="00E70915"/>
    <w:rsid w:val="00E70FC5"/>
    <w:rsid w:val="00E71113"/>
    <w:rsid w:val="00E71417"/>
    <w:rsid w:val="00E7196A"/>
    <w:rsid w:val="00E71A35"/>
    <w:rsid w:val="00E71FC6"/>
    <w:rsid w:val="00E721EA"/>
    <w:rsid w:val="00E725BF"/>
    <w:rsid w:val="00E726B6"/>
    <w:rsid w:val="00E7286A"/>
    <w:rsid w:val="00E72971"/>
    <w:rsid w:val="00E72999"/>
    <w:rsid w:val="00E72EC9"/>
    <w:rsid w:val="00E738EB"/>
    <w:rsid w:val="00E73DC7"/>
    <w:rsid w:val="00E73EAB"/>
    <w:rsid w:val="00E7473F"/>
    <w:rsid w:val="00E7474F"/>
    <w:rsid w:val="00E748BA"/>
    <w:rsid w:val="00E7493C"/>
    <w:rsid w:val="00E749A8"/>
    <w:rsid w:val="00E74AC7"/>
    <w:rsid w:val="00E7579C"/>
    <w:rsid w:val="00E757EB"/>
    <w:rsid w:val="00E75852"/>
    <w:rsid w:val="00E75B48"/>
    <w:rsid w:val="00E75EA0"/>
    <w:rsid w:val="00E76730"/>
    <w:rsid w:val="00E76A7D"/>
    <w:rsid w:val="00E76BBC"/>
    <w:rsid w:val="00E76EE5"/>
    <w:rsid w:val="00E774A6"/>
    <w:rsid w:val="00E774EE"/>
    <w:rsid w:val="00E77AD8"/>
    <w:rsid w:val="00E77E46"/>
    <w:rsid w:val="00E807D4"/>
    <w:rsid w:val="00E80CB8"/>
    <w:rsid w:val="00E80D27"/>
    <w:rsid w:val="00E81932"/>
    <w:rsid w:val="00E81C38"/>
    <w:rsid w:val="00E81E2B"/>
    <w:rsid w:val="00E82060"/>
    <w:rsid w:val="00E82626"/>
    <w:rsid w:val="00E829C0"/>
    <w:rsid w:val="00E82A09"/>
    <w:rsid w:val="00E82B14"/>
    <w:rsid w:val="00E82D92"/>
    <w:rsid w:val="00E833AF"/>
    <w:rsid w:val="00E838DE"/>
    <w:rsid w:val="00E83BDF"/>
    <w:rsid w:val="00E83FD7"/>
    <w:rsid w:val="00E8408C"/>
    <w:rsid w:val="00E842C8"/>
    <w:rsid w:val="00E847BD"/>
    <w:rsid w:val="00E84904"/>
    <w:rsid w:val="00E8498C"/>
    <w:rsid w:val="00E852FD"/>
    <w:rsid w:val="00E858DF"/>
    <w:rsid w:val="00E85E5E"/>
    <w:rsid w:val="00E8612D"/>
    <w:rsid w:val="00E868CA"/>
    <w:rsid w:val="00E86FA9"/>
    <w:rsid w:val="00E87073"/>
    <w:rsid w:val="00E87150"/>
    <w:rsid w:val="00E871A1"/>
    <w:rsid w:val="00E873DB"/>
    <w:rsid w:val="00E9034E"/>
    <w:rsid w:val="00E9053C"/>
    <w:rsid w:val="00E90561"/>
    <w:rsid w:val="00E90AF1"/>
    <w:rsid w:val="00E90AFE"/>
    <w:rsid w:val="00E90D41"/>
    <w:rsid w:val="00E9109C"/>
    <w:rsid w:val="00E911CC"/>
    <w:rsid w:val="00E913A9"/>
    <w:rsid w:val="00E9153F"/>
    <w:rsid w:val="00E91D10"/>
    <w:rsid w:val="00E9250C"/>
    <w:rsid w:val="00E92718"/>
    <w:rsid w:val="00E929F3"/>
    <w:rsid w:val="00E92A40"/>
    <w:rsid w:val="00E92D57"/>
    <w:rsid w:val="00E92F1A"/>
    <w:rsid w:val="00E92F6D"/>
    <w:rsid w:val="00E930E3"/>
    <w:rsid w:val="00E9374D"/>
    <w:rsid w:val="00E93FE5"/>
    <w:rsid w:val="00E94487"/>
    <w:rsid w:val="00E944B9"/>
    <w:rsid w:val="00E945FF"/>
    <w:rsid w:val="00E94CF8"/>
    <w:rsid w:val="00E95369"/>
    <w:rsid w:val="00E9546B"/>
    <w:rsid w:val="00E9562E"/>
    <w:rsid w:val="00E95694"/>
    <w:rsid w:val="00E95896"/>
    <w:rsid w:val="00E95A68"/>
    <w:rsid w:val="00E95C60"/>
    <w:rsid w:val="00E96250"/>
    <w:rsid w:val="00E96763"/>
    <w:rsid w:val="00E9695B"/>
    <w:rsid w:val="00E96A78"/>
    <w:rsid w:val="00E96CBD"/>
    <w:rsid w:val="00E96E61"/>
    <w:rsid w:val="00E970A8"/>
    <w:rsid w:val="00E9720F"/>
    <w:rsid w:val="00E9750A"/>
    <w:rsid w:val="00E97564"/>
    <w:rsid w:val="00E975DF"/>
    <w:rsid w:val="00E97902"/>
    <w:rsid w:val="00E97BE3"/>
    <w:rsid w:val="00E97C0A"/>
    <w:rsid w:val="00E97E0F"/>
    <w:rsid w:val="00EA027E"/>
    <w:rsid w:val="00EA030B"/>
    <w:rsid w:val="00EA06BB"/>
    <w:rsid w:val="00EA0AE1"/>
    <w:rsid w:val="00EA0B99"/>
    <w:rsid w:val="00EA0D23"/>
    <w:rsid w:val="00EA0EDA"/>
    <w:rsid w:val="00EA13C4"/>
    <w:rsid w:val="00EA153C"/>
    <w:rsid w:val="00EA166A"/>
    <w:rsid w:val="00EA1697"/>
    <w:rsid w:val="00EA1C3C"/>
    <w:rsid w:val="00EA20FF"/>
    <w:rsid w:val="00EA2425"/>
    <w:rsid w:val="00EA2664"/>
    <w:rsid w:val="00EA2DA2"/>
    <w:rsid w:val="00EA2E66"/>
    <w:rsid w:val="00EA2EFF"/>
    <w:rsid w:val="00EA2F60"/>
    <w:rsid w:val="00EA2F68"/>
    <w:rsid w:val="00EA33B9"/>
    <w:rsid w:val="00EA3B6B"/>
    <w:rsid w:val="00EA3BE9"/>
    <w:rsid w:val="00EA41B4"/>
    <w:rsid w:val="00EA41DC"/>
    <w:rsid w:val="00EA4498"/>
    <w:rsid w:val="00EA465F"/>
    <w:rsid w:val="00EA4AC1"/>
    <w:rsid w:val="00EA4D72"/>
    <w:rsid w:val="00EA4FA0"/>
    <w:rsid w:val="00EA4FE2"/>
    <w:rsid w:val="00EA544F"/>
    <w:rsid w:val="00EA5594"/>
    <w:rsid w:val="00EA5878"/>
    <w:rsid w:val="00EA5A2C"/>
    <w:rsid w:val="00EA5BC4"/>
    <w:rsid w:val="00EA6047"/>
    <w:rsid w:val="00EA60CE"/>
    <w:rsid w:val="00EA71B6"/>
    <w:rsid w:val="00EA738F"/>
    <w:rsid w:val="00EA7628"/>
    <w:rsid w:val="00EA7773"/>
    <w:rsid w:val="00EA79A1"/>
    <w:rsid w:val="00EA7A17"/>
    <w:rsid w:val="00EA7EAD"/>
    <w:rsid w:val="00EB0559"/>
    <w:rsid w:val="00EB0628"/>
    <w:rsid w:val="00EB0ED0"/>
    <w:rsid w:val="00EB1769"/>
    <w:rsid w:val="00EB1877"/>
    <w:rsid w:val="00EB19BF"/>
    <w:rsid w:val="00EB22FC"/>
    <w:rsid w:val="00EB41C8"/>
    <w:rsid w:val="00EB445C"/>
    <w:rsid w:val="00EB461F"/>
    <w:rsid w:val="00EB4C7B"/>
    <w:rsid w:val="00EB4CD5"/>
    <w:rsid w:val="00EB4DBB"/>
    <w:rsid w:val="00EB5779"/>
    <w:rsid w:val="00EB5796"/>
    <w:rsid w:val="00EB5A8B"/>
    <w:rsid w:val="00EB5AE3"/>
    <w:rsid w:val="00EB5B98"/>
    <w:rsid w:val="00EB5BF5"/>
    <w:rsid w:val="00EB61A0"/>
    <w:rsid w:val="00EB65DF"/>
    <w:rsid w:val="00EB71B1"/>
    <w:rsid w:val="00EB74F2"/>
    <w:rsid w:val="00EB769C"/>
    <w:rsid w:val="00EB7719"/>
    <w:rsid w:val="00EB7726"/>
    <w:rsid w:val="00EB78BC"/>
    <w:rsid w:val="00EB79C0"/>
    <w:rsid w:val="00EB7DEF"/>
    <w:rsid w:val="00EB7E36"/>
    <w:rsid w:val="00EC002D"/>
    <w:rsid w:val="00EC0585"/>
    <w:rsid w:val="00EC0841"/>
    <w:rsid w:val="00EC0847"/>
    <w:rsid w:val="00EC089D"/>
    <w:rsid w:val="00EC0EC0"/>
    <w:rsid w:val="00EC1071"/>
    <w:rsid w:val="00EC19CE"/>
    <w:rsid w:val="00EC1B79"/>
    <w:rsid w:val="00EC1EE9"/>
    <w:rsid w:val="00EC216A"/>
    <w:rsid w:val="00EC219A"/>
    <w:rsid w:val="00EC2AA9"/>
    <w:rsid w:val="00EC2E8D"/>
    <w:rsid w:val="00EC3337"/>
    <w:rsid w:val="00EC368F"/>
    <w:rsid w:val="00EC3D17"/>
    <w:rsid w:val="00EC4135"/>
    <w:rsid w:val="00EC44C7"/>
    <w:rsid w:val="00EC48F9"/>
    <w:rsid w:val="00EC4A9F"/>
    <w:rsid w:val="00EC4D32"/>
    <w:rsid w:val="00EC4D5F"/>
    <w:rsid w:val="00EC4E36"/>
    <w:rsid w:val="00EC551C"/>
    <w:rsid w:val="00EC56E7"/>
    <w:rsid w:val="00EC6325"/>
    <w:rsid w:val="00EC6822"/>
    <w:rsid w:val="00EC6C3F"/>
    <w:rsid w:val="00EC6C5E"/>
    <w:rsid w:val="00EC6D9E"/>
    <w:rsid w:val="00EC6E7B"/>
    <w:rsid w:val="00EC7291"/>
    <w:rsid w:val="00EC7DAB"/>
    <w:rsid w:val="00ED00B8"/>
    <w:rsid w:val="00ED010A"/>
    <w:rsid w:val="00ED0408"/>
    <w:rsid w:val="00ED0527"/>
    <w:rsid w:val="00ED0C78"/>
    <w:rsid w:val="00ED0E77"/>
    <w:rsid w:val="00ED0F74"/>
    <w:rsid w:val="00ED0F7E"/>
    <w:rsid w:val="00ED10DF"/>
    <w:rsid w:val="00ED118A"/>
    <w:rsid w:val="00ED1CAA"/>
    <w:rsid w:val="00ED1EFC"/>
    <w:rsid w:val="00ED239E"/>
    <w:rsid w:val="00ED268F"/>
    <w:rsid w:val="00ED26D0"/>
    <w:rsid w:val="00ED2DC4"/>
    <w:rsid w:val="00ED2E2D"/>
    <w:rsid w:val="00ED30CA"/>
    <w:rsid w:val="00ED35FE"/>
    <w:rsid w:val="00ED399E"/>
    <w:rsid w:val="00ED3B4D"/>
    <w:rsid w:val="00ED3F14"/>
    <w:rsid w:val="00ED3FFD"/>
    <w:rsid w:val="00ED401B"/>
    <w:rsid w:val="00ED4482"/>
    <w:rsid w:val="00ED4504"/>
    <w:rsid w:val="00ED46D3"/>
    <w:rsid w:val="00ED4A45"/>
    <w:rsid w:val="00ED4F97"/>
    <w:rsid w:val="00ED5172"/>
    <w:rsid w:val="00ED5514"/>
    <w:rsid w:val="00ED55FC"/>
    <w:rsid w:val="00ED5967"/>
    <w:rsid w:val="00ED599D"/>
    <w:rsid w:val="00ED5C5C"/>
    <w:rsid w:val="00ED5EB2"/>
    <w:rsid w:val="00ED5EC5"/>
    <w:rsid w:val="00ED634A"/>
    <w:rsid w:val="00ED6442"/>
    <w:rsid w:val="00ED64CB"/>
    <w:rsid w:val="00ED659F"/>
    <w:rsid w:val="00ED689C"/>
    <w:rsid w:val="00ED69FA"/>
    <w:rsid w:val="00ED6A92"/>
    <w:rsid w:val="00ED6D80"/>
    <w:rsid w:val="00ED76E1"/>
    <w:rsid w:val="00ED797E"/>
    <w:rsid w:val="00ED7B58"/>
    <w:rsid w:val="00EE00C1"/>
    <w:rsid w:val="00EE0281"/>
    <w:rsid w:val="00EE0575"/>
    <w:rsid w:val="00EE059E"/>
    <w:rsid w:val="00EE063C"/>
    <w:rsid w:val="00EE0BD7"/>
    <w:rsid w:val="00EE15D8"/>
    <w:rsid w:val="00EE1823"/>
    <w:rsid w:val="00EE1BD0"/>
    <w:rsid w:val="00EE1C75"/>
    <w:rsid w:val="00EE1E0A"/>
    <w:rsid w:val="00EE242D"/>
    <w:rsid w:val="00EE2486"/>
    <w:rsid w:val="00EE27A4"/>
    <w:rsid w:val="00EE2C57"/>
    <w:rsid w:val="00EE3287"/>
    <w:rsid w:val="00EE33D7"/>
    <w:rsid w:val="00EE3A28"/>
    <w:rsid w:val="00EE3F25"/>
    <w:rsid w:val="00EE40A7"/>
    <w:rsid w:val="00EE4C14"/>
    <w:rsid w:val="00EE4C89"/>
    <w:rsid w:val="00EE50F4"/>
    <w:rsid w:val="00EE53D2"/>
    <w:rsid w:val="00EE5544"/>
    <w:rsid w:val="00EE5614"/>
    <w:rsid w:val="00EE585F"/>
    <w:rsid w:val="00EE746A"/>
    <w:rsid w:val="00EE7BE1"/>
    <w:rsid w:val="00EE7EB2"/>
    <w:rsid w:val="00EF0057"/>
    <w:rsid w:val="00EF005E"/>
    <w:rsid w:val="00EF00B4"/>
    <w:rsid w:val="00EF02D5"/>
    <w:rsid w:val="00EF036D"/>
    <w:rsid w:val="00EF0642"/>
    <w:rsid w:val="00EF09CC"/>
    <w:rsid w:val="00EF0F75"/>
    <w:rsid w:val="00EF1047"/>
    <w:rsid w:val="00EF193F"/>
    <w:rsid w:val="00EF1A47"/>
    <w:rsid w:val="00EF1C88"/>
    <w:rsid w:val="00EF1E70"/>
    <w:rsid w:val="00EF1ED4"/>
    <w:rsid w:val="00EF2545"/>
    <w:rsid w:val="00EF294E"/>
    <w:rsid w:val="00EF2E7C"/>
    <w:rsid w:val="00EF3070"/>
    <w:rsid w:val="00EF31AE"/>
    <w:rsid w:val="00EF33DF"/>
    <w:rsid w:val="00EF35B5"/>
    <w:rsid w:val="00EF3DDE"/>
    <w:rsid w:val="00EF4256"/>
    <w:rsid w:val="00EF44CC"/>
    <w:rsid w:val="00EF4692"/>
    <w:rsid w:val="00EF4CB2"/>
    <w:rsid w:val="00EF504B"/>
    <w:rsid w:val="00EF5266"/>
    <w:rsid w:val="00EF57DF"/>
    <w:rsid w:val="00EF5800"/>
    <w:rsid w:val="00EF5922"/>
    <w:rsid w:val="00EF5B0A"/>
    <w:rsid w:val="00EF5B7B"/>
    <w:rsid w:val="00EF5CE7"/>
    <w:rsid w:val="00EF5D71"/>
    <w:rsid w:val="00EF5F13"/>
    <w:rsid w:val="00EF62DA"/>
    <w:rsid w:val="00EF6488"/>
    <w:rsid w:val="00EF6707"/>
    <w:rsid w:val="00EF6792"/>
    <w:rsid w:val="00EF69C0"/>
    <w:rsid w:val="00EF6B0E"/>
    <w:rsid w:val="00EF6CAF"/>
    <w:rsid w:val="00EF6D2A"/>
    <w:rsid w:val="00EF6E04"/>
    <w:rsid w:val="00EF706A"/>
    <w:rsid w:val="00EF73A2"/>
    <w:rsid w:val="00EF75E7"/>
    <w:rsid w:val="00F0029D"/>
    <w:rsid w:val="00F00669"/>
    <w:rsid w:val="00F00E33"/>
    <w:rsid w:val="00F0102C"/>
    <w:rsid w:val="00F010E4"/>
    <w:rsid w:val="00F01A90"/>
    <w:rsid w:val="00F01CAD"/>
    <w:rsid w:val="00F021D6"/>
    <w:rsid w:val="00F02359"/>
    <w:rsid w:val="00F02EE3"/>
    <w:rsid w:val="00F02EF2"/>
    <w:rsid w:val="00F03154"/>
    <w:rsid w:val="00F033BD"/>
    <w:rsid w:val="00F0389D"/>
    <w:rsid w:val="00F03A49"/>
    <w:rsid w:val="00F03E45"/>
    <w:rsid w:val="00F040D8"/>
    <w:rsid w:val="00F041FA"/>
    <w:rsid w:val="00F04EAC"/>
    <w:rsid w:val="00F05045"/>
    <w:rsid w:val="00F05535"/>
    <w:rsid w:val="00F0566C"/>
    <w:rsid w:val="00F06163"/>
    <w:rsid w:val="00F062EC"/>
    <w:rsid w:val="00F06629"/>
    <w:rsid w:val="00F06AAE"/>
    <w:rsid w:val="00F06D09"/>
    <w:rsid w:val="00F071B4"/>
    <w:rsid w:val="00F07536"/>
    <w:rsid w:val="00F07973"/>
    <w:rsid w:val="00F10321"/>
    <w:rsid w:val="00F10508"/>
    <w:rsid w:val="00F10ACA"/>
    <w:rsid w:val="00F10D9F"/>
    <w:rsid w:val="00F10DF7"/>
    <w:rsid w:val="00F1113C"/>
    <w:rsid w:val="00F11348"/>
    <w:rsid w:val="00F1144B"/>
    <w:rsid w:val="00F12201"/>
    <w:rsid w:val="00F12839"/>
    <w:rsid w:val="00F12876"/>
    <w:rsid w:val="00F1348E"/>
    <w:rsid w:val="00F13A4E"/>
    <w:rsid w:val="00F13C0B"/>
    <w:rsid w:val="00F13C30"/>
    <w:rsid w:val="00F13D83"/>
    <w:rsid w:val="00F141CE"/>
    <w:rsid w:val="00F148D8"/>
    <w:rsid w:val="00F14BC8"/>
    <w:rsid w:val="00F14DD6"/>
    <w:rsid w:val="00F14E71"/>
    <w:rsid w:val="00F14F1A"/>
    <w:rsid w:val="00F1537C"/>
    <w:rsid w:val="00F1555D"/>
    <w:rsid w:val="00F15B90"/>
    <w:rsid w:val="00F15DD6"/>
    <w:rsid w:val="00F16642"/>
    <w:rsid w:val="00F16D0A"/>
    <w:rsid w:val="00F1702A"/>
    <w:rsid w:val="00F17A27"/>
    <w:rsid w:val="00F203F1"/>
    <w:rsid w:val="00F2074B"/>
    <w:rsid w:val="00F2174E"/>
    <w:rsid w:val="00F21C11"/>
    <w:rsid w:val="00F21D4B"/>
    <w:rsid w:val="00F21E47"/>
    <w:rsid w:val="00F21EAF"/>
    <w:rsid w:val="00F21F01"/>
    <w:rsid w:val="00F220D0"/>
    <w:rsid w:val="00F22322"/>
    <w:rsid w:val="00F22974"/>
    <w:rsid w:val="00F22F8B"/>
    <w:rsid w:val="00F230BA"/>
    <w:rsid w:val="00F2345D"/>
    <w:rsid w:val="00F23547"/>
    <w:rsid w:val="00F23A3F"/>
    <w:rsid w:val="00F23B80"/>
    <w:rsid w:val="00F23EBD"/>
    <w:rsid w:val="00F24440"/>
    <w:rsid w:val="00F24873"/>
    <w:rsid w:val="00F24CAD"/>
    <w:rsid w:val="00F25545"/>
    <w:rsid w:val="00F2606C"/>
    <w:rsid w:val="00F261F3"/>
    <w:rsid w:val="00F265D6"/>
    <w:rsid w:val="00F26D13"/>
    <w:rsid w:val="00F2793D"/>
    <w:rsid w:val="00F27C64"/>
    <w:rsid w:val="00F27FCB"/>
    <w:rsid w:val="00F30036"/>
    <w:rsid w:val="00F30207"/>
    <w:rsid w:val="00F30470"/>
    <w:rsid w:val="00F3056C"/>
    <w:rsid w:val="00F30873"/>
    <w:rsid w:val="00F30C62"/>
    <w:rsid w:val="00F30E5C"/>
    <w:rsid w:val="00F3145E"/>
    <w:rsid w:val="00F3166A"/>
    <w:rsid w:val="00F31BAF"/>
    <w:rsid w:val="00F31C00"/>
    <w:rsid w:val="00F3248A"/>
    <w:rsid w:val="00F32500"/>
    <w:rsid w:val="00F326CF"/>
    <w:rsid w:val="00F32E26"/>
    <w:rsid w:val="00F336DE"/>
    <w:rsid w:val="00F3373E"/>
    <w:rsid w:val="00F33906"/>
    <w:rsid w:val="00F33A1A"/>
    <w:rsid w:val="00F344C2"/>
    <w:rsid w:val="00F34789"/>
    <w:rsid w:val="00F3482A"/>
    <w:rsid w:val="00F34DE5"/>
    <w:rsid w:val="00F35808"/>
    <w:rsid w:val="00F35C5F"/>
    <w:rsid w:val="00F36065"/>
    <w:rsid w:val="00F36273"/>
    <w:rsid w:val="00F36853"/>
    <w:rsid w:val="00F368BE"/>
    <w:rsid w:val="00F36A68"/>
    <w:rsid w:val="00F3760E"/>
    <w:rsid w:val="00F3782C"/>
    <w:rsid w:val="00F37EA0"/>
    <w:rsid w:val="00F37EF3"/>
    <w:rsid w:val="00F4013A"/>
    <w:rsid w:val="00F401AD"/>
    <w:rsid w:val="00F41163"/>
    <w:rsid w:val="00F41585"/>
    <w:rsid w:val="00F41934"/>
    <w:rsid w:val="00F41E60"/>
    <w:rsid w:val="00F420FA"/>
    <w:rsid w:val="00F4223C"/>
    <w:rsid w:val="00F422D8"/>
    <w:rsid w:val="00F4254D"/>
    <w:rsid w:val="00F429C5"/>
    <w:rsid w:val="00F42C2F"/>
    <w:rsid w:val="00F42E27"/>
    <w:rsid w:val="00F4305A"/>
    <w:rsid w:val="00F43350"/>
    <w:rsid w:val="00F434C6"/>
    <w:rsid w:val="00F436A7"/>
    <w:rsid w:val="00F438DF"/>
    <w:rsid w:val="00F438FA"/>
    <w:rsid w:val="00F4404B"/>
    <w:rsid w:val="00F447F9"/>
    <w:rsid w:val="00F44AC4"/>
    <w:rsid w:val="00F44E40"/>
    <w:rsid w:val="00F45089"/>
    <w:rsid w:val="00F4523E"/>
    <w:rsid w:val="00F45D5D"/>
    <w:rsid w:val="00F460C2"/>
    <w:rsid w:val="00F46174"/>
    <w:rsid w:val="00F4619D"/>
    <w:rsid w:val="00F46369"/>
    <w:rsid w:val="00F46561"/>
    <w:rsid w:val="00F46836"/>
    <w:rsid w:val="00F46CAB"/>
    <w:rsid w:val="00F47607"/>
    <w:rsid w:val="00F47786"/>
    <w:rsid w:val="00F47BB2"/>
    <w:rsid w:val="00F47F1F"/>
    <w:rsid w:val="00F47F68"/>
    <w:rsid w:val="00F50364"/>
    <w:rsid w:val="00F508D9"/>
    <w:rsid w:val="00F50931"/>
    <w:rsid w:val="00F50A6D"/>
    <w:rsid w:val="00F50B51"/>
    <w:rsid w:val="00F51260"/>
    <w:rsid w:val="00F515D9"/>
    <w:rsid w:val="00F52E9A"/>
    <w:rsid w:val="00F53018"/>
    <w:rsid w:val="00F530E2"/>
    <w:rsid w:val="00F53158"/>
    <w:rsid w:val="00F532E9"/>
    <w:rsid w:val="00F5395A"/>
    <w:rsid w:val="00F53E95"/>
    <w:rsid w:val="00F5407E"/>
    <w:rsid w:val="00F540FB"/>
    <w:rsid w:val="00F5467A"/>
    <w:rsid w:val="00F5482C"/>
    <w:rsid w:val="00F54918"/>
    <w:rsid w:val="00F54928"/>
    <w:rsid w:val="00F54ECA"/>
    <w:rsid w:val="00F54F08"/>
    <w:rsid w:val="00F54FDB"/>
    <w:rsid w:val="00F55E1F"/>
    <w:rsid w:val="00F55F24"/>
    <w:rsid w:val="00F55F64"/>
    <w:rsid w:val="00F561F9"/>
    <w:rsid w:val="00F565C1"/>
    <w:rsid w:val="00F568D2"/>
    <w:rsid w:val="00F56B52"/>
    <w:rsid w:val="00F56DDA"/>
    <w:rsid w:val="00F57081"/>
    <w:rsid w:val="00F57091"/>
    <w:rsid w:val="00F5723A"/>
    <w:rsid w:val="00F577A5"/>
    <w:rsid w:val="00F57CF2"/>
    <w:rsid w:val="00F600FE"/>
    <w:rsid w:val="00F6054E"/>
    <w:rsid w:val="00F60620"/>
    <w:rsid w:val="00F606C8"/>
    <w:rsid w:val="00F6097E"/>
    <w:rsid w:val="00F609AF"/>
    <w:rsid w:val="00F60A15"/>
    <w:rsid w:val="00F60AA9"/>
    <w:rsid w:val="00F60F3F"/>
    <w:rsid w:val="00F6111D"/>
    <w:rsid w:val="00F61326"/>
    <w:rsid w:val="00F6138E"/>
    <w:rsid w:val="00F61469"/>
    <w:rsid w:val="00F6154E"/>
    <w:rsid w:val="00F62030"/>
    <w:rsid w:val="00F62144"/>
    <w:rsid w:val="00F6283D"/>
    <w:rsid w:val="00F62896"/>
    <w:rsid w:val="00F62933"/>
    <w:rsid w:val="00F62A7F"/>
    <w:rsid w:val="00F62B05"/>
    <w:rsid w:val="00F62EEE"/>
    <w:rsid w:val="00F63632"/>
    <w:rsid w:val="00F63E0D"/>
    <w:rsid w:val="00F646B7"/>
    <w:rsid w:val="00F64943"/>
    <w:rsid w:val="00F65096"/>
    <w:rsid w:val="00F651F9"/>
    <w:rsid w:val="00F65292"/>
    <w:rsid w:val="00F65415"/>
    <w:rsid w:val="00F65615"/>
    <w:rsid w:val="00F6583E"/>
    <w:rsid w:val="00F65AE8"/>
    <w:rsid w:val="00F65E87"/>
    <w:rsid w:val="00F65EF5"/>
    <w:rsid w:val="00F66064"/>
    <w:rsid w:val="00F66162"/>
    <w:rsid w:val="00F66316"/>
    <w:rsid w:val="00F66690"/>
    <w:rsid w:val="00F669FC"/>
    <w:rsid w:val="00F66F1D"/>
    <w:rsid w:val="00F67275"/>
    <w:rsid w:val="00F6760C"/>
    <w:rsid w:val="00F677B7"/>
    <w:rsid w:val="00F6797A"/>
    <w:rsid w:val="00F67A69"/>
    <w:rsid w:val="00F67F76"/>
    <w:rsid w:val="00F702B2"/>
    <w:rsid w:val="00F703BA"/>
    <w:rsid w:val="00F7058A"/>
    <w:rsid w:val="00F7096C"/>
    <w:rsid w:val="00F70AC4"/>
    <w:rsid w:val="00F716BC"/>
    <w:rsid w:val="00F717F7"/>
    <w:rsid w:val="00F71BE3"/>
    <w:rsid w:val="00F71CC5"/>
    <w:rsid w:val="00F7213A"/>
    <w:rsid w:val="00F7237B"/>
    <w:rsid w:val="00F7238C"/>
    <w:rsid w:val="00F72C4E"/>
    <w:rsid w:val="00F72D9B"/>
    <w:rsid w:val="00F72DFF"/>
    <w:rsid w:val="00F72F50"/>
    <w:rsid w:val="00F7314F"/>
    <w:rsid w:val="00F731E8"/>
    <w:rsid w:val="00F73226"/>
    <w:rsid w:val="00F7322A"/>
    <w:rsid w:val="00F737B4"/>
    <w:rsid w:val="00F740CF"/>
    <w:rsid w:val="00F7419B"/>
    <w:rsid w:val="00F741B6"/>
    <w:rsid w:val="00F744B4"/>
    <w:rsid w:val="00F744F1"/>
    <w:rsid w:val="00F74F9C"/>
    <w:rsid w:val="00F751F1"/>
    <w:rsid w:val="00F75C12"/>
    <w:rsid w:val="00F75F08"/>
    <w:rsid w:val="00F7615A"/>
    <w:rsid w:val="00F764AF"/>
    <w:rsid w:val="00F767B4"/>
    <w:rsid w:val="00F76BAC"/>
    <w:rsid w:val="00F76C24"/>
    <w:rsid w:val="00F76ECF"/>
    <w:rsid w:val="00F77CEB"/>
    <w:rsid w:val="00F800FE"/>
    <w:rsid w:val="00F8061C"/>
    <w:rsid w:val="00F808B1"/>
    <w:rsid w:val="00F80D1D"/>
    <w:rsid w:val="00F80D4A"/>
    <w:rsid w:val="00F81047"/>
    <w:rsid w:val="00F8139B"/>
    <w:rsid w:val="00F81636"/>
    <w:rsid w:val="00F81CC3"/>
    <w:rsid w:val="00F81E4A"/>
    <w:rsid w:val="00F81FBF"/>
    <w:rsid w:val="00F828B4"/>
    <w:rsid w:val="00F82A49"/>
    <w:rsid w:val="00F8302D"/>
    <w:rsid w:val="00F832B3"/>
    <w:rsid w:val="00F8330A"/>
    <w:rsid w:val="00F835A2"/>
    <w:rsid w:val="00F83726"/>
    <w:rsid w:val="00F83801"/>
    <w:rsid w:val="00F838AD"/>
    <w:rsid w:val="00F83A47"/>
    <w:rsid w:val="00F840E7"/>
    <w:rsid w:val="00F849AD"/>
    <w:rsid w:val="00F84D0C"/>
    <w:rsid w:val="00F84DD2"/>
    <w:rsid w:val="00F84F86"/>
    <w:rsid w:val="00F855CA"/>
    <w:rsid w:val="00F85FC7"/>
    <w:rsid w:val="00F86336"/>
    <w:rsid w:val="00F863E1"/>
    <w:rsid w:val="00F864AD"/>
    <w:rsid w:val="00F87103"/>
    <w:rsid w:val="00F87379"/>
    <w:rsid w:val="00F8765C"/>
    <w:rsid w:val="00F8791E"/>
    <w:rsid w:val="00F87BE4"/>
    <w:rsid w:val="00F87C9A"/>
    <w:rsid w:val="00F87DA0"/>
    <w:rsid w:val="00F87EB2"/>
    <w:rsid w:val="00F906C6"/>
    <w:rsid w:val="00F906C9"/>
    <w:rsid w:val="00F90A6B"/>
    <w:rsid w:val="00F91534"/>
    <w:rsid w:val="00F915D5"/>
    <w:rsid w:val="00F916C3"/>
    <w:rsid w:val="00F9175D"/>
    <w:rsid w:val="00F91835"/>
    <w:rsid w:val="00F918D3"/>
    <w:rsid w:val="00F92136"/>
    <w:rsid w:val="00F925B4"/>
    <w:rsid w:val="00F92682"/>
    <w:rsid w:val="00F926AB"/>
    <w:rsid w:val="00F92852"/>
    <w:rsid w:val="00F929EB"/>
    <w:rsid w:val="00F92A9F"/>
    <w:rsid w:val="00F93448"/>
    <w:rsid w:val="00F93A13"/>
    <w:rsid w:val="00F93C9F"/>
    <w:rsid w:val="00F94399"/>
    <w:rsid w:val="00F943ED"/>
    <w:rsid w:val="00F943F0"/>
    <w:rsid w:val="00F944B7"/>
    <w:rsid w:val="00F946C7"/>
    <w:rsid w:val="00F94BE0"/>
    <w:rsid w:val="00F94E5C"/>
    <w:rsid w:val="00F95CD9"/>
    <w:rsid w:val="00F95ECA"/>
    <w:rsid w:val="00F96089"/>
    <w:rsid w:val="00F962A8"/>
    <w:rsid w:val="00F96346"/>
    <w:rsid w:val="00F963CE"/>
    <w:rsid w:val="00F9656C"/>
    <w:rsid w:val="00F96979"/>
    <w:rsid w:val="00F96D52"/>
    <w:rsid w:val="00F97785"/>
    <w:rsid w:val="00F97B4B"/>
    <w:rsid w:val="00F97B65"/>
    <w:rsid w:val="00F97F52"/>
    <w:rsid w:val="00FA015E"/>
    <w:rsid w:val="00FA049D"/>
    <w:rsid w:val="00FA062A"/>
    <w:rsid w:val="00FA0D8B"/>
    <w:rsid w:val="00FA0ECA"/>
    <w:rsid w:val="00FA1093"/>
    <w:rsid w:val="00FA113B"/>
    <w:rsid w:val="00FA19EB"/>
    <w:rsid w:val="00FA1AD4"/>
    <w:rsid w:val="00FA1B00"/>
    <w:rsid w:val="00FA1F9E"/>
    <w:rsid w:val="00FA259C"/>
    <w:rsid w:val="00FA3048"/>
    <w:rsid w:val="00FA336E"/>
    <w:rsid w:val="00FA35AA"/>
    <w:rsid w:val="00FA35CD"/>
    <w:rsid w:val="00FA3AF1"/>
    <w:rsid w:val="00FA3BA7"/>
    <w:rsid w:val="00FA421C"/>
    <w:rsid w:val="00FA426B"/>
    <w:rsid w:val="00FA4A21"/>
    <w:rsid w:val="00FA4AB0"/>
    <w:rsid w:val="00FA4BB9"/>
    <w:rsid w:val="00FA4F9A"/>
    <w:rsid w:val="00FA5057"/>
    <w:rsid w:val="00FA5075"/>
    <w:rsid w:val="00FA55CD"/>
    <w:rsid w:val="00FA5837"/>
    <w:rsid w:val="00FA5AEB"/>
    <w:rsid w:val="00FA5D16"/>
    <w:rsid w:val="00FA62B7"/>
    <w:rsid w:val="00FA64BD"/>
    <w:rsid w:val="00FA655F"/>
    <w:rsid w:val="00FA6A78"/>
    <w:rsid w:val="00FA6B5F"/>
    <w:rsid w:val="00FA6D94"/>
    <w:rsid w:val="00FA6DBD"/>
    <w:rsid w:val="00FA6EA6"/>
    <w:rsid w:val="00FA6FF3"/>
    <w:rsid w:val="00FA739C"/>
    <w:rsid w:val="00FA73FD"/>
    <w:rsid w:val="00FA7715"/>
    <w:rsid w:val="00FA784A"/>
    <w:rsid w:val="00FA7B15"/>
    <w:rsid w:val="00FA7D05"/>
    <w:rsid w:val="00FA7F4E"/>
    <w:rsid w:val="00FB0017"/>
    <w:rsid w:val="00FB00AE"/>
    <w:rsid w:val="00FB0820"/>
    <w:rsid w:val="00FB095E"/>
    <w:rsid w:val="00FB0A33"/>
    <w:rsid w:val="00FB0E7E"/>
    <w:rsid w:val="00FB12A0"/>
    <w:rsid w:val="00FB14CB"/>
    <w:rsid w:val="00FB1DEA"/>
    <w:rsid w:val="00FB1F7E"/>
    <w:rsid w:val="00FB2037"/>
    <w:rsid w:val="00FB22DC"/>
    <w:rsid w:val="00FB236C"/>
    <w:rsid w:val="00FB2622"/>
    <w:rsid w:val="00FB2864"/>
    <w:rsid w:val="00FB2A3D"/>
    <w:rsid w:val="00FB335A"/>
    <w:rsid w:val="00FB33FA"/>
    <w:rsid w:val="00FB3903"/>
    <w:rsid w:val="00FB42E4"/>
    <w:rsid w:val="00FB4553"/>
    <w:rsid w:val="00FB4992"/>
    <w:rsid w:val="00FB4D5A"/>
    <w:rsid w:val="00FB4E86"/>
    <w:rsid w:val="00FB5217"/>
    <w:rsid w:val="00FB53F8"/>
    <w:rsid w:val="00FB551B"/>
    <w:rsid w:val="00FB556E"/>
    <w:rsid w:val="00FB5CC3"/>
    <w:rsid w:val="00FB5D73"/>
    <w:rsid w:val="00FB6384"/>
    <w:rsid w:val="00FB6C78"/>
    <w:rsid w:val="00FB7011"/>
    <w:rsid w:val="00FB7480"/>
    <w:rsid w:val="00FB797F"/>
    <w:rsid w:val="00FC00D8"/>
    <w:rsid w:val="00FC0363"/>
    <w:rsid w:val="00FC09AC"/>
    <w:rsid w:val="00FC0B5A"/>
    <w:rsid w:val="00FC125F"/>
    <w:rsid w:val="00FC1321"/>
    <w:rsid w:val="00FC1422"/>
    <w:rsid w:val="00FC233B"/>
    <w:rsid w:val="00FC235F"/>
    <w:rsid w:val="00FC2640"/>
    <w:rsid w:val="00FC2A04"/>
    <w:rsid w:val="00FC2B2E"/>
    <w:rsid w:val="00FC3790"/>
    <w:rsid w:val="00FC3815"/>
    <w:rsid w:val="00FC39A7"/>
    <w:rsid w:val="00FC43CB"/>
    <w:rsid w:val="00FC442A"/>
    <w:rsid w:val="00FC460C"/>
    <w:rsid w:val="00FC49F5"/>
    <w:rsid w:val="00FC4D39"/>
    <w:rsid w:val="00FC4E62"/>
    <w:rsid w:val="00FC53EE"/>
    <w:rsid w:val="00FC560E"/>
    <w:rsid w:val="00FC5B9F"/>
    <w:rsid w:val="00FC66EC"/>
    <w:rsid w:val="00FC686F"/>
    <w:rsid w:val="00FC6D88"/>
    <w:rsid w:val="00FC75C1"/>
    <w:rsid w:val="00FC7621"/>
    <w:rsid w:val="00FC762B"/>
    <w:rsid w:val="00FC7657"/>
    <w:rsid w:val="00FC7739"/>
    <w:rsid w:val="00FC7749"/>
    <w:rsid w:val="00FD09A0"/>
    <w:rsid w:val="00FD09CF"/>
    <w:rsid w:val="00FD0DE8"/>
    <w:rsid w:val="00FD11CC"/>
    <w:rsid w:val="00FD134E"/>
    <w:rsid w:val="00FD150C"/>
    <w:rsid w:val="00FD1620"/>
    <w:rsid w:val="00FD1D62"/>
    <w:rsid w:val="00FD25A2"/>
    <w:rsid w:val="00FD2740"/>
    <w:rsid w:val="00FD28AE"/>
    <w:rsid w:val="00FD2BCA"/>
    <w:rsid w:val="00FD2BFF"/>
    <w:rsid w:val="00FD2C20"/>
    <w:rsid w:val="00FD34D2"/>
    <w:rsid w:val="00FD385D"/>
    <w:rsid w:val="00FD387F"/>
    <w:rsid w:val="00FD3F3C"/>
    <w:rsid w:val="00FD40E3"/>
    <w:rsid w:val="00FD4113"/>
    <w:rsid w:val="00FD420F"/>
    <w:rsid w:val="00FD4273"/>
    <w:rsid w:val="00FD445D"/>
    <w:rsid w:val="00FD4710"/>
    <w:rsid w:val="00FD4C12"/>
    <w:rsid w:val="00FD4C43"/>
    <w:rsid w:val="00FD5150"/>
    <w:rsid w:val="00FD515E"/>
    <w:rsid w:val="00FD5269"/>
    <w:rsid w:val="00FD536C"/>
    <w:rsid w:val="00FD53D8"/>
    <w:rsid w:val="00FD552F"/>
    <w:rsid w:val="00FD60A2"/>
    <w:rsid w:val="00FD60A6"/>
    <w:rsid w:val="00FD6169"/>
    <w:rsid w:val="00FD635E"/>
    <w:rsid w:val="00FD69E7"/>
    <w:rsid w:val="00FD6BDC"/>
    <w:rsid w:val="00FD7221"/>
    <w:rsid w:val="00FD7273"/>
    <w:rsid w:val="00FD7312"/>
    <w:rsid w:val="00FD7870"/>
    <w:rsid w:val="00FD7D13"/>
    <w:rsid w:val="00FD7D83"/>
    <w:rsid w:val="00FD7ECF"/>
    <w:rsid w:val="00FE070B"/>
    <w:rsid w:val="00FE0960"/>
    <w:rsid w:val="00FE10CF"/>
    <w:rsid w:val="00FE14D6"/>
    <w:rsid w:val="00FE153B"/>
    <w:rsid w:val="00FE1EE6"/>
    <w:rsid w:val="00FE1F72"/>
    <w:rsid w:val="00FE21A9"/>
    <w:rsid w:val="00FE2711"/>
    <w:rsid w:val="00FE302C"/>
    <w:rsid w:val="00FE326D"/>
    <w:rsid w:val="00FE367C"/>
    <w:rsid w:val="00FE3A2C"/>
    <w:rsid w:val="00FE3A54"/>
    <w:rsid w:val="00FE3A71"/>
    <w:rsid w:val="00FE3FAE"/>
    <w:rsid w:val="00FE4285"/>
    <w:rsid w:val="00FE428C"/>
    <w:rsid w:val="00FE4C08"/>
    <w:rsid w:val="00FE4D9B"/>
    <w:rsid w:val="00FE4FBB"/>
    <w:rsid w:val="00FE506A"/>
    <w:rsid w:val="00FE5205"/>
    <w:rsid w:val="00FE5439"/>
    <w:rsid w:val="00FE577A"/>
    <w:rsid w:val="00FE57AE"/>
    <w:rsid w:val="00FE5C75"/>
    <w:rsid w:val="00FE5DAA"/>
    <w:rsid w:val="00FE668C"/>
    <w:rsid w:val="00FE6866"/>
    <w:rsid w:val="00FE723E"/>
    <w:rsid w:val="00FE7253"/>
    <w:rsid w:val="00FE74B0"/>
    <w:rsid w:val="00FE7C2A"/>
    <w:rsid w:val="00FE7EB6"/>
    <w:rsid w:val="00FF0369"/>
    <w:rsid w:val="00FF0D36"/>
    <w:rsid w:val="00FF0D82"/>
    <w:rsid w:val="00FF0DD4"/>
    <w:rsid w:val="00FF11CB"/>
    <w:rsid w:val="00FF1285"/>
    <w:rsid w:val="00FF14E4"/>
    <w:rsid w:val="00FF1BDE"/>
    <w:rsid w:val="00FF221E"/>
    <w:rsid w:val="00FF2231"/>
    <w:rsid w:val="00FF22FD"/>
    <w:rsid w:val="00FF24A1"/>
    <w:rsid w:val="00FF2828"/>
    <w:rsid w:val="00FF29AB"/>
    <w:rsid w:val="00FF2A51"/>
    <w:rsid w:val="00FF30FF"/>
    <w:rsid w:val="00FF333F"/>
    <w:rsid w:val="00FF3AEE"/>
    <w:rsid w:val="00FF3F8E"/>
    <w:rsid w:val="00FF45BC"/>
    <w:rsid w:val="00FF468C"/>
    <w:rsid w:val="00FF4984"/>
    <w:rsid w:val="00FF4C31"/>
    <w:rsid w:val="00FF4C7D"/>
    <w:rsid w:val="00FF4CE9"/>
    <w:rsid w:val="00FF5040"/>
    <w:rsid w:val="00FF504E"/>
    <w:rsid w:val="00FF5053"/>
    <w:rsid w:val="00FF5096"/>
    <w:rsid w:val="00FF50AF"/>
    <w:rsid w:val="00FF533F"/>
    <w:rsid w:val="00FF56E9"/>
    <w:rsid w:val="00FF579B"/>
    <w:rsid w:val="00FF5B9E"/>
    <w:rsid w:val="00FF5D2C"/>
    <w:rsid w:val="00FF5D73"/>
    <w:rsid w:val="00FF5DD4"/>
    <w:rsid w:val="00FF60FF"/>
    <w:rsid w:val="00FF618B"/>
    <w:rsid w:val="00FF6515"/>
    <w:rsid w:val="00FF6954"/>
    <w:rsid w:val="00FF6A7D"/>
    <w:rsid w:val="00FF6AF1"/>
    <w:rsid w:val="00FF6E47"/>
    <w:rsid w:val="00FF70D8"/>
    <w:rsid w:val="00FF75BA"/>
    <w:rsid w:val="00FF761D"/>
    <w:rsid w:val="018E66BD"/>
    <w:rsid w:val="019F9A75"/>
    <w:rsid w:val="01AC03D8"/>
    <w:rsid w:val="01BAA8EC"/>
    <w:rsid w:val="01F50E26"/>
    <w:rsid w:val="020AA0E3"/>
    <w:rsid w:val="020CC7CC"/>
    <w:rsid w:val="0264B213"/>
    <w:rsid w:val="027ABF12"/>
    <w:rsid w:val="0281DA95"/>
    <w:rsid w:val="02A97AE9"/>
    <w:rsid w:val="02C4F3D1"/>
    <w:rsid w:val="037B5291"/>
    <w:rsid w:val="03834668"/>
    <w:rsid w:val="03A2C7B4"/>
    <w:rsid w:val="03CD76AD"/>
    <w:rsid w:val="0436A46B"/>
    <w:rsid w:val="0494AC18"/>
    <w:rsid w:val="04DDF003"/>
    <w:rsid w:val="054E4404"/>
    <w:rsid w:val="0564DB0D"/>
    <w:rsid w:val="057475B0"/>
    <w:rsid w:val="05CEF789"/>
    <w:rsid w:val="05DC4AD1"/>
    <w:rsid w:val="05E35F46"/>
    <w:rsid w:val="05FF7CC2"/>
    <w:rsid w:val="06C349CD"/>
    <w:rsid w:val="06E19FDC"/>
    <w:rsid w:val="0738BCC2"/>
    <w:rsid w:val="0739E96A"/>
    <w:rsid w:val="077DF659"/>
    <w:rsid w:val="07DFB913"/>
    <w:rsid w:val="07ECE6CA"/>
    <w:rsid w:val="0814B308"/>
    <w:rsid w:val="0826EED3"/>
    <w:rsid w:val="0852B2C0"/>
    <w:rsid w:val="08B40775"/>
    <w:rsid w:val="0922C8B6"/>
    <w:rsid w:val="09637104"/>
    <w:rsid w:val="098AA243"/>
    <w:rsid w:val="0993F919"/>
    <w:rsid w:val="09A46FCB"/>
    <w:rsid w:val="09BF6DF8"/>
    <w:rsid w:val="09D00708"/>
    <w:rsid w:val="09E1C1C3"/>
    <w:rsid w:val="09F49EBC"/>
    <w:rsid w:val="0A53E79A"/>
    <w:rsid w:val="0AA7E85F"/>
    <w:rsid w:val="0AAF9A7E"/>
    <w:rsid w:val="0AEDF60F"/>
    <w:rsid w:val="0B221D8C"/>
    <w:rsid w:val="0C05F598"/>
    <w:rsid w:val="0C0D67C9"/>
    <w:rsid w:val="0C0F596F"/>
    <w:rsid w:val="0C390F04"/>
    <w:rsid w:val="0C78642B"/>
    <w:rsid w:val="0CE7F8E0"/>
    <w:rsid w:val="0D1B5DD1"/>
    <w:rsid w:val="0D21F76E"/>
    <w:rsid w:val="0D24EECB"/>
    <w:rsid w:val="0DC9B6D0"/>
    <w:rsid w:val="0DDC0B7B"/>
    <w:rsid w:val="0DEBD92C"/>
    <w:rsid w:val="0DEF648E"/>
    <w:rsid w:val="0E44E861"/>
    <w:rsid w:val="0E4DB4B0"/>
    <w:rsid w:val="0E5BB143"/>
    <w:rsid w:val="0E6CC59C"/>
    <w:rsid w:val="0EEB4C57"/>
    <w:rsid w:val="0EF087B2"/>
    <w:rsid w:val="0EFE8764"/>
    <w:rsid w:val="104D7E44"/>
    <w:rsid w:val="1065BF71"/>
    <w:rsid w:val="1072B2FB"/>
    <w:rsid w:val="109EA9F0"/>
    <w:rsid w:val="10BC7C56"/>
    <w:rsid w:val="10C19820"/>
    <w:rsid w:val="10CB92B0"/>
    <w:rsid w:val="11905B57"/>
    <w:rsid w:val="11A2E74B"/>
    <w:rsid w:val="11CCCC8E"/>
    <w:rsid w:val="11F21778"/>
    <w:rsid w:val="11F3F104"/>
    <w:rsid w:val="126E5200"/>
    <w:rsid w:val="12870F76"/>
    <w:rsid w:val="129843DE"/>
    <w:rsid w:val="132D3F61"/>
    <w:rsid w:val="13435A25"/>
    <w:rsid w:val="13842E1D"/>
    <w:rsid w:val="13A83643"/>
    <w:rsid w:val="1405EFDD"/>
    <w:rsid w:val="14246853"/>
    <w:rsid w:val="146A1979"/>
    <w:rsid w:val="14808FBC"/>
    <w:rsid w:val="14B53759"/>
    <w:rsid w:val="14D22E2C"/>
    <w:rsid w:val="14E8F15A"/>
    <w:rsid w:val="14F3245E"/>
    <w:rsid w:val="1502C272"/>
    <w:rsid w:val="1556DBE2"/>
    <w:rsid w:val="157225AB"/>
    <w:rsid w:val="1592D8E6"/>
    <w:rsid w:val="15B8802A"/>
    <w:rsid w:val="164AC7C0"/>
    <w:rsid w:val="164BCACC"/>
    <w:rsid w:val="165C07C1"/>
    <w:rsid w:val="1665196C"/>
    <w:rsid w:val="16D3582C"/>
    <w:rsid w:val="1705C60D"/>
    <w:rsid w:val="1727CDAF"/>
    <w:rsid w:val="17B08126"/>
    <w:rsid w:val="184A6E94"/>
    <w:rsid w:val="1852580E"/>
    <w:rsid w:val="18F63064"/>
    <w:rsid w:val="19518F87"/>
    <w:rsid w:val="195269BB"/>
    <w:rsid w:val="19B61B0E"/>
    <w:rsid w:val="19CE0A48"/>
    <w:rsid w:val="19D1B55D"/>
    <w:rsid w:val="19EB200A"/>
    <w:rsid w:val="1A4B6768"/>
    <w:rsid w:val="1A5BE7FF"/>
    <w:rsid w:val="1A879838"/>
    <w:rsid w:val="1A9040AE"/>
    <w:rsid w:val="1AA136AB"/>
    <w:rsid w:val="1B4CE23F"/>
    <w:rsid w:val="1B69E9C2"/>
    <w:rsid w:val="1B77AA60"/>
    <w:rsid w:val="1CE52AA8"/>
    <w:rsid w:val="1D0B9D04"/>
    <w:rsid w:val="1D30F4EC"/>
    <w:rsid w:val="1DA0B5C6"/>
    <w:rsid w:val="1E485F52"/>
    <w:rsid w:val="1E724237"/>
    <w:rsid w:val="1E797E5C"/>
    <w:rsid w:val="1E8FAC59"/>
    <w:rsid w:val="1E8FBA54"/>
    <w:rsid w:val="1EA7C9F9"/>
    <w:rsid w:val="1EB71406"/>
    <w:rsid w:val="1EDC6BDB"/>
    <w:rsid w:val="1F114853"/>
    <w:rsid w:val="1F4B5D0D"/>
    <w:rsid w:val="1F67F5D6"/>
    <w:rsid w:val="1FDAC705"/>
    <w:rsid w:val="1FDCD995"/>
    <w:rsid w:val="204A01F2"/>
    <w:rsid w:val="217678D2"/>
    <w:rsid w:val="223AB5CC"/>
    <w:rsid w:val="223B8398"/>
    <w:rsid w:val="22791601"/>
    <w:rsid w:val="228A9F26"/>
    <w:rsid w:val="22B06BB0"/>
    <w:rsid w:val="22D658F9"/>
    <w:rsid w:val="2300E3AE"/>
    <w:rsid w:val="23110255"/>
    <w:rsid w:val="2376B5E0"/>
    <w:rsid w:val="237DB9A3"/>
    <w:rsid w:val="23D6CB22"/>
    <w:rsid w:val="23F7F6A8"/>
    <w:rsid w:val="23FBCE55"/>
    <w:rsid w:val="244C3C3E"/>
    <w:rsid w:val="24543A54"/>
    <w:rsid w:val="2469E814"/>
    <w:rsid w:val="248D0EB8"/>
    <w:rsid w:val="24D07BCE"/>
    <w:rsid w:val="2532102E"/>
    <w:rsid w:val="253E24BC"/>
    <w:rsid w:val="25511439"/>
    <w:rsid w:val="2577E30F"/>
    <w:rsid w:val="257EF70C"/>
    <w:rsid w:val="25DADD41"/>
    <w:rsid w:val="265193B9"/>
    <w:rsid w:val="2668175A"/>
    <w:rsid w:val="26A32298"/>
    <w:rsid w:val="271E5BD8"/>
    <w:rsid w:val="2721A68C"/>
    <w:rsid w:val="27E787AA"/>
    <w:rsid w:val="27F4BC1B"/>
    <w:rsid w:val="28284E7C"/>
    <w:rsid w:val="283E37EB"/>
    <w:rsid w:val="28433AC7"/>
    <w:rsid w:val="28592198"/>
    <w:rsid w:val="28862C6F"/>
    <w:rsid w:val="2886D153"/>
    <w:rsid w:val="28B7839B"/>
    <w:rsid w:val="29B09F26"/>
    <w:rsid w:val="29BC9591"/>
    <w:rsid w:val="2A4D40DD"/>
    <w:rsid w:val="2AFE24AC"/>
    <w:rsid w:val="2B67F5FD"/>
    <w:rsid w:val="2B95CE9B"/>
    <w:rsid w:val="2CB249D5"/>
    <w:rsid w:val="2CBDA108"/>
    <w:rsid w:val="2CF446EF"/>
    <w:rsid w:val="2D7BA48A"/>
    <w:rsid w:val="2DDE7C78"/>
    <w:rsid w:val="2EFB4E57"/>
    <w:rsid w:val="3002505C"/>
    <w:rsid w:val="30521B32"/>
    <w:rsid w:val="309BCE62"/>
    <w:rsid w:val="30A5115E"/>
    <w:rsid w:val="30D16F0D"/>
    <w:rsid w:val="30E90E49"/>
    <w:rsid w:val="3116D035"/>
    <w:rsid w:val="31929C63"/>
    <w:rsid w:val="32130B4E"/>
    <w:rsid w:val="322556E6"/>
    <w:rsid w:val="322EB0C2"/>
    <w:rsid w:val="326FB477"/>
    <w:rsid w:val="329B079D"/>
    <w:rsid w:val="329E6DBB"/>
    <w:rsid w:val="3349E4F7"/>
    <w:rsid w:val="33879704"/>
    <w:rsid w:val="33BA321A"/>
    <w:rsid w:val="34D52E0F"/>
    <w:rsid w:val="351586C3"/>
    <w:rsid w:val="359CEF59"/>
    <w:rsid w:val="365FBE5B"/>
    <w:rsid w:val="36E33BF3"/>
    <w:rsid w:val="36FDC4D1"/>
    <w:rsid w:val="3729B264"/>
    <w:rsid w:val="37544CF0"/>
    <w:rsid w:val="382A23C7"/>
    <w:rsid w:val="38714366"/>
    <w:rsid w:val="38731C88"/>
    <w:rsid w:val="38897F6D"/>
    <w:rsid w:val="38995F9D"/>
    <w:rsid w:val="38C77B52"/>
    <w:rsid w:val="38DD7B30"/>
    <w:rsid w:val="38E288A7"/>
    <w:rsid w:val="38E7FDE3"/>
    <w:rsid w:val="391CCC75"/>
    <w:rsid w:val="394CFA5D"/>
    <w:rsid w:val="39B16DF7"/>
    <w:rsid w:val="3AA4B09A"/>
    <w:rsid w:val="3ADBCE5E"/>
    <w:rsid w:val="3B306B7E"/>
    <w:rsid w:val="3B7F27F3"/>
    <w:rsid w:val="3B9DBDC7"/>
    <w:rsid w:val="3C68EBAD"/>
    <w:rsid w:val="3C8BC500"/>
    <w:rsid w:val="3CC74C31"/>
    <w:rsid w:val="3CD61220"/>
    <w:rsid w:val="3CE9DD06"/>
    <w:rsid w:val="3D140B67"/>
    <w:rsid w:val="3D1F8F44"/>
    <w:rsid w:val="3D2C409B"/>
    <w:rsid w:val="3D4854B4"/>
    <w:rsid w:val="3DB33CA9"/>
    <w:rsid w:val="3E31A66B"/>
    <w:rsid w:val="3EE36080"/>
    <w:rsid w:val="3F5B730E"/>
    <w:rsid w:val="3F9C98C1"/>
    <w:rsid w:val="3FD5A7DC"/>
    <w:rsid w:val="400606A1"/>
    <w:rsid w:val="400D1F5A"/>
    <w:rsid w:val="400D57E1"/>
    <w:rsid w:val="406E6EF0"/>
    <w:rsid w:val="40A651D4"/>
    <w:rsid w:val="40F26E47"/>
    <w:rsid w:val="41259ABE"/>
    <w:rsid w:val="412955C3"/>
    <w:rsid w:val="414BB169"/>
    <w:rsid w:val="4176E992"/>
    <w:rsid w:val="41973033"/>
    <w:rsid w:val="41D2F2EE"/>
    <w:rsid w:val="4212040C"/>
    <w:rsid w:val="42417D16"/>
    <w:rsid w:val="4273BDD5"/>
    <w:rsid w:val="42873CA0"/>
    <w:rsid w:val="42B5B9C1"/>
    <w:rsid w:val="42F9B8C0"/>
    <w:rsid w:val="43081FD6"/>
    <w:rsid w:val="43740394"/>
    <w:rsid w:val="43AD5B50"/>
    <w:rsid w:val="43B13B15"/>
    <w:rsid w:val="43C5F4E7"/>
    <w:rsid w:val="43D8F166"/>
    <w:rsid w:val="44032DDC"/>
    <w:rsid w:val="447F3992"/>
    <w:rsid w:val="44854636"/>
    <w:rsid w:val="4485710D"/>
    <w:rsid w:val="4565C2E1"/>
    <w:rsid w:val="457D858C"/>
    <w:rsid w:val="45917577"/>
    <w:rsid w:val="45BDC4EA"/>
    <w:rsid w:val="45C9096F"/>
    <w:rsid w:val="46024E6F"/>
    <w:rsid w:val="4604EC1B"/>
    <w:rsid w:val="465C20BB"/>
    <w:rsid w:val="468AF18D"/>
    <w:rsid w:val="47747374"/>
    <w:rsid w:val="477A11B9"/>
    <w:rsid w:val="47BD11CF"/>
    <w:rsid w:val="47D40F90"/>
    <w:rsid w:val="4852B8CA"/>
    <w:rsid w:val="4872C50B"/>
    <w:rsid w:val="4897E5C5"/>
    <w:rsid w:val="48A5EA69"/>
    <w:rsid w:val="48BC4136"/>
    <w:rsid w:val="48E100A3"/>
    <w:rsid w:val="4921535B"/>
    <w:rsid w:val="49991F7D"/>
    <w:rsid w:val="49D7B6BA"/>
    <w:rsid w:val="49F33FEC"/>
    <w:rsid w:val="4A6141F4"/>
    <w:rsid w:val="4B774D2F"/>
    <w:rsid w:val="4C35F55C"/>
    <w:rsid w:val="4C7C2FA5"/>
    <w:rsid w:val="4C940DFE"/>
    <w:rsid w:val="4CAFAC2F"/>
    <w:rsid w:val="4CBFFAE2"/>
    <w:rsid w:val="4CC6293C"/>
    <w:rsid w:val="4CFADC4B"/>
    <w:rsid w:val="4D3FB410"/>
    <w:rsid w:val="4D752B50"/>
    <w:rsid w:val="4D8B046A"/>
    <w:rsid w:val="4DEE31A9"/>
    <w:rsid w:val="4E070B01"/>
    <w:rsid w:val="4E8BEE50"/>
    <w:rsid w:val="4EA089F4"/>
    <w:rsid w:val="4ED702F5"/>
    <w:rsid w:val="4F0C2E9D"/>
    <w:rsid w:val="4F7F120E"/>
    <w:rsid w:val="4F847062"/>
    <w:rsid w:val="4FA0D2AB"/>
    <w:rsid w:val="4FB1578F"/>
    <w:rsid w:val="4FB88C0B"/>
    <w:rsid w:val="4FEB8D1B"/>
    <w:rsid w:val="504F9DA3"/>
    <w:rsid w:val="50829ACB"/>
    <w:rsid w:val="50FEE45D"/>
    <w:rsid w:val="518A717C"/>
    <w:rsid w:val="51F853B8"/>
    <w:rsid w:val="5232274C"/>
    <w:rsid w:val="523B0BDC"/>
    <w:rsid w:val="526EA126"/>
    <w:rsid w:val="5270F8BB"/>
    <w:rsid w:val="52AF1547"/>
    <w:rsid w:val="52BC9F3A"/>
    <w:rsid w:val="52FD1523"/>
    <w:rsid w:val="533DE256"/>
    <w:rsid w:val="53587261"/>
    <w:rsid w:val="53A43238"/>
    <w:rsid w:val="53ED7546"/>
    <w:rsid w:val="53EEEE1D"/>
    <w:rsid w:val="543E3813"/>
    <w:rsid w:val="54A46C98"/>
    <w:rsid w:val="54AC4D98"/>
    <w:rsid w:val="54C1CEDC"/>
    <w:rsid w:val="54F8DBC2"/>
    <w:rsid w:val="5575BCC6"/>
    <w:rsid w:val="56556B11"/>
    <w:rsid w:val="56645EE0"/>
    <w:rsid w:val="5680C55A"/>
    <w:rsid w:val="56AFF89F"/>
    <w:rsid w:val="56B669D9"/>
    <w:rsid w:val="5800E58E"/>
    <w:rsid w:val="5830ABE5"/>
    <w:rsid w:val="5893047D"/>
    <w:rsid w:val="58AC62E1"/>
    <w:rsid w:val="58DB6E85"/>
    <w:rsid w:val="59336AD3"/>
    <w:rsid w:val="59716163"/>
    <w:rsid w:val="5A8DCA6E"/>
    <w:rsid w:val="5A9C391E"/>
    <w:rsid w:val="5AAD9029"/>
    <w:rsid w:val="5B011D04"/>
    <w:rsid w:val="5B6A445F"/>
    <w:rsid w:val="5C273756"/>
    <w:rsid w:val="5C273CEF"/>
    <w:rsid w:val="5C2C55B7"/>
    <w:rsid w:val="5C8717D9"/>
    <w:rsid w:val="5CB60B1C"/>
    <w:rsid w:val="5CB8CF57"/>
    <w:rsid w:val="5D080194"/>
    <w:rsid w:val="5D1D8D7D"/>
    <w:rsid w:val="5D58CBE0"/>
    <w:rsid w:val="5DC458C9"/>
    <w:rsid w:val="5DE1467D"/>
    <w:rsid w:val="5EDA9ED9"/>
    <w:rsid w:val="5EFE4953"/>
    <w:rsid w:val="5F0C6211"/>
    <w:rsid w:val="5F31C6F2"/>
    <w:rsid w:val="5F6BC7DB"/>
    <w:rsid w:val="5F6DF2FE"/>
    <w:rsid w:val="5F8D95B2"/>
    <w:rsid w:val="6046047A"/>
    <w:rsid w:val="605CC6A2"/>
    <w:rsid w:val="608C8EF2"/>
    <w:rsid w:val="60A41C05"/>
    <w:rsid w:val="60BC07D5"/>
    <w:rsid w:val="61429FF2"/>
    <w:rsid w:val="617B38CD"/>
    <w:rsid w:val="61915B8E"/>
    <w:rsid w:val="624BB5E5"/>
    <w:rsid w:val="62504400"/>
    <w:rsid w:val="6299C02C"/>
    <w:rsid w:val="62D25ABE"/>
    <w:rsid w:val="6349DE10"/>
    <w:rsid w:val="636408AF"/>
    <w:rsid w:val="636A995D"/>
    <w:rsid w:val="636FFA9A"/>
    <w:rsid w:val="6434BEB3"/>
    <w:rsid w:val="645ED409"/>
    <w:rsid w:val="65243146"/>
    <w:rsid w:val="6526EB21"/>
    <w:rsid w:val="654C41CE"/>
    <w:rsid w:val="658E2844"/>
    <w:rsid w:val="658E65D9"/>
    <w:rsid w:val="665752BD"/>
    <w:rsid w:val="66579192"/>
    <w:rsid w:val="66902A77"/>
    <w:rsid w:val="66C504B3"/>
    <w:rsid w:val="66C8479F"/>
    <w:rsid w:val="66D5628D"/>
    <w:rsid w:val="672878B1"/>
    <w:rsid w:val="6729DC6E"/>
    <w:rsid w:val="677A5145"/>
    <w:rsid w:val="67F30BF0"/>
    <w:rsid w:val="68033A2A"/>
    <w:rsid w:val="680B0F52"/>
    <w:rsid w:val="680B720A"/>
    <w:rsid w:val="680BBB74"/>
    <w:rsid w:val="682FC4E8"/>
    <w:rsid w:val="68493464"/>
    <w:rsid w:val="689B4FB7"/>
    <w:rsid w:val="68D38D1E"/>
    <w:rsid w:val="69332712"/>
    <w:rsid w:val="695333C0"/>
    <w:rsid w:val="6A5717BE"/>
    <w:rsid w:val="6A9AEEED"/>
    <w:rsid w:val="6ACC4046"/>
    <w:rsid w:val="6AFC5659"/>
    <w:rsid w:val="6B15E263"/>
    <w:rsid w:val="6BF0C3DD"/>
    <w:rsid w:val="6C6536FF"/>
    <w:rsid w:val="6C9628C6"/>
    <w:rsid w:val="6CCF4E23"/>
    <w:rsid w:val="6CE58C31"/>
    <w:rsid w:val="6DB0A7D3"/>
    <w:rsid w:val="6E478A32"/>
    <w:rsid w:val="6E5EECC4"/>
    <w:rsid w:val="6E7BAB65"/>
    <w:rsid w:val="6F129FA0"/>
    <w:rsid w:val="6F712E6E"/>
    <w:rsid w:val="6F904D29"/>
    <w:rsid w:val="6FB19535"/>
    <w:rsid w:val="6FC747AB"/>
    <w:rsid w:val="7036465B"/>
    <w:rsid w:val="7042BBAE"/>
    <w:rsid w:val="70495C09"/>
    <w:rsid w:val="70530BBF"/>
    <w:rsid w:val="7060E9D8"/>
    <w:rsid w:val="7165D875"/>
    <w:rsid w:val="7170E589"/>
    <w:rsid w:val="71DFE088"/>
    <w:rsid w:val="723589EB"/>
    <w:rsid w:val="723DE658"/>
    <w:rsid w:val="724BCFD4"/>
    <w:rsid w:val="7274955F"/>
    <w:rsid w:val="72C7AE1F"/>
    <w:rsid w:val="72CE0201"/>
    <w:rsid w:val="72D6E90E"/>
    <w:rsid w:val="73C283CC"/>
    <w:rsid w:val="73CE489E"/>
    <w:rsid w:val="73EFCC08"/>
    <w:rsid w:val="7424910D"/>
    <w:rsid w:val="742E0A97"/>
    <w:rsid w:val="746B8D9C"/>
    <w:rsid w:val="74D9CA25"/>
    <w:rsid w:val="74F1CB82"/>
    <w:rsid w:val="74FBEC2E"/>
    <w:rsid w:val="75171A02"/>
    <w:rsid w:val="75433E00"/>
    <w:rsid w:val="754C819B"/>
    <w:rsid w:val="75680EB6"/>
    <w:rsid w:val="75AC847A"/>
    <w:rsid w:val="75C1A998"/>
    <w:rsid w:val="7656BBDD"/>
    <w:rsid w:val="76656344"/>
    <w:rsid w:val="766C19DB"/>
    <w:rsid w:val="766DE6BE"/>
    <w:rsid w:val="769BAF3D"/>
    <w:rsid w:val="76CD1E31"/>
    <w:rsid w:val="77352BE7"/>
    <w:rsid w:val="7755093B"/>
    <w:rsid w:val="776373C8"/>
    <w:rsid w:val="77725E0D"/>
    <w:rsid w:val="77811342"/>
    <w:rsid w:val="77BFD0E5"/>
    <w:rsid w:val="77FC73C2"/>
    <w:rsid w:val="78103961"/>
    <w:rsid w:val="783C0ED5"/>
    <w:rsid w:val="79688F2D"/>
    <w:rsid w:val="7977C7FE"/>
    <w:rsid w:val="79BE2B02"/>
    <w:rsid w:val="79FDA3FD"/>
    <w:rsid w:val="7A6536D7"/>
    <w:rsid w:val="7AD46B0B"/>
    <w:rsid w:val="7AF4E7C6"/>
    <w:rsid w:val="7B1853CD"/>
    <w:rsid w:val="7B203FE4"/>
    <w:rsid w:val="7B694EC5"/>
    <w:rsid w:val="7B7C67E5"/>
    <w:rsid w:val="7BD765D7"/>
    <w:rsid w:val="7BDC8B05"/>
    <w:rsid w:val="7BDDFC62"/>
    <w:rsid w:val="7C54589E"/>
    <w:rsid w:val="7C663CF7"/>
    <w:rsid w:val="7C935BC0"/>
    <w:rsid w:val="7C96EE29"/>
    <w:rsid w:val="7CBEEFCF"/>
    <w:rsid w:val="7CD7658B"/>
    <w:rsid w:val="7D2BD8FD"/>
    <w:rsid w:val="7D6B5E69"/>
    <w:rsid w:val="7E015BC0"/>
    <w:rsid w:val="7E39C18A"/>
    <w:rsid w:val="7E4B1290"/>
    <w:rsid w:val="7E535228"/>
    <w:rsid w:val="7E813955"/>
    <w:rsid w:val="7EE48878"/>
    <w:rsid w:val="7F4D8E76"/>
    <w:rsid w:val="7F90EDC4"/>
    <w:rsid w:val="7FB647E2"/>
    <w:rsid w:val="7FB691C0"/>
    <w:rsid w:val="7FF3A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5571B"/>
  <w15:chartTrackingRefBased/>
  <w15:docId w15:val="{6CE00FC0-1324-4029-B6E3-2C0F1B3D3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08A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08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08A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08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08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08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08A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8A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8A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A">
    <w:name w:val="Body A"/>
    <w:rsid w:val="000376F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numbering" w:customStyle="1" w:styleId="ImportedStyle1">
    <w:name w:val="Imported Style 1"/>
    <w:rsid w:val="000376F8"/>
    <w:pPr>
      <w:numPr>
        <w:numId w:val="1"/>
      </w:numPr>
    </w:pPr>
  </w:style>
  <w:style w:type="paragraph" w:customStyle="1" w:styleId="Default">
    <w:name w:val="Default"/>
    <w:rsid w:val="000376F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numbering" w:customStyle="1" w:styleId="ImportedStyle2">
    <w:name w:val="Imported Style 2"/>
    <w:rsid w:val="001819E5"/>
    <w:pPr>
      <w:numPr>
        <w:numId w:val="2"/>
      </w:numPr>
    </w:pPr>
  </w:style>
  <w:style w:type="paragraph" w:customStyle="1" w:styleId="BodyAA">
    <w:name w:val="Body A A"/>
    <w:rsid w:val="001819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</w:rPr>
  </w:style>
  <w:style w:type="numbering" w:customStyle="1" w:styleId="ImportedStyle5">
    <w:name w:val="Imported Style 5"/>
    <w:rsid w:val="00126DE1"/>
    <w:pPr>
      <w:numPr>
        <w:numId w:val="3"/>
      </w:numPr>
    </w:pPr>
  </w:style>
  <w:style w:type="paragraph" w:styleId="CommentText">
    <w:name w:val="annotation text"/>
    <w:link w:val="CommentTextChar"/>
    <w:rsid w:val="00126DE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character" w:customStyle="1" w:styleId="CommentTextChar">
    <w:name w:val="Comment Text Char"/>
    <w:basedOn w:val="DefaultParagraphFont"/>
    <w:link w:val="CommentText"/>
    <w:rsid w:val="00126DE1"/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numbering" w:customStyle="1" w:styleId="ImportedStyle6">
    <w:name w:val="Imported Style 6"/>
    <w:rsid w:val="00126DE1"/>
    <w:pPr>
      <w:numPr>
        <w:numId w:val="4"/>
      </w:numPr>
    </w:pPr>
  </w:style>
  <w:style w:type="numbering" w:customStyle="1" w:styleId="ImportedStyle7">
    <w:name w:val="Imported Style 7"/>
    <w:rsid w:val="00126DE1"/>
    <w:pPr>
      <w:numPr>
        <w:numId w:val="5"/>
      </w:numPr>
    </w:pPr>
  </w:style>
  <w:style w:type="paragraph" w:customStyle="1" w:styleId="BodyB">
    <w:name w:val="Body B"/>
    <w:rsid w:val="00126DE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numbering" w:customStyle="1" w:styleId="ImportedStyle8">
    <w:name w:val="Imported Style 8"/>
    <w:rsid w:val="00054B98"/>
    <w:pPr>
      <w:numPr>
        <w:numId w:val="6"/>
      </w:numPr>
    </w:pPr>
  </w:style>
  <w:style w:type="paragraph" w:styleId="ListParagraph">
    <w:name w:val="List Paragraph"/>
    <w:uiPriority w:val="34"/>
    <w:qFormat/>
    <w:rsid w:val="00054B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4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2DD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1E6804"/>
  </w:style>
  <w:style w:type="character" w:customStyle="1" w:styleId="spellingerror">
    <w:name w:val="spellingerror"/>
    <w:basedOn w:val="DefaultParagraphFont"/>
    <w:rsid w:val="001E6804"/>
  </w:style>
  <w:style w:type="character" w:customStyle="1" w:styleId="eop">
    <w:name w:val="eop"/>
    <w:basedOn w:val="DefaultParagraphFont"/>
    <w:rsid w:val="001E6804"/>
  </w:style>
  <w:style w:type="paragraph" w:customStyle="1" w:styleId="paragraph">
    <w:name w:val="paragraph"/>
    <w:basedOn w:val="Normal"/>
    <w:rsid w:val="007432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780D28"/>
  </w:style>
  <w:style w:type="character" w:styleId="CommentReference">
    <w:name w:val="annotation reference"/>
    <w:basedOn w:val="DefaultParagraphFont"/>
    <w:uiPriority w:val="99"/>
    <w:semiHidden/>
    <w:unhideWhenUsed/>
    <w:rsid w:val="001F7C6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b/>
      <w:bCs/>
      <w:color w:val="auto"/>
      <w:bdr w:val="none" w:sz="0" w:space="0" w:color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66"/>
    <w:rPr>
      <w:rFonts w:ascii="Times New Roman" w:eastAsia="Arial Unicode MS" w:hAnsi="Times New Roman" w:cs="Arial Unicode MS"/>
      <w:b/>
      <w:bCs/>
      <w:color w:val="000000"/>
      <w:sz w:val="20"/>
      <w:szCs w:val="20"/>
      <w:u w:color="000000"/>
      <w:bdr w:val="nil"/>
    </w:rPr>
  </w:style>
  <w:style w:type="paragraph" w:styleId="NormalWeb">
    <w:name w:val="Normal (Web)"/>
    <w:basedOn w:val="Normal"/>
    <w:uiPriority w:val="99"/>
    <w:unhideWhenUsed/>
    <w:rsid w:val="00EE585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F31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15D"/>
  </w:style>
  <w:style w:type="paragraph" w:styleId="Footer">
    <w:name w:val="footer"/>
    <w:basedOn w:val="Normal"/>
    <w:link w:val="FooterChar"/>
    <w:uiPriority w:val="99"/>
    <w:unhideWhenUsed/>
    <w:rsid w:val="00BF31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15D"/>
  </w:style>
  <w:style w:type="paragraph" w:customStyle="1" w:styleId="BodyBA">
    <w:name w:val="Body B A"/>
    <w:rsid w:val="005F316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BodyC">
    <w:name w:val="Body C"/>
    <w:rsid w:val="005F316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FootnoteText">
    <w:name w:val="footnote text"/>
    <w:basedOn w:val="Normal"/>
    <w:link w:val="FootnoteTextChar"/>
    <w:uiPriority w:val="99"/>
    <w:unhideWhenUsed/>
    <w:rsid w:val="005F3167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F3167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755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755E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755E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008A0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08A0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08A0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08A0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08A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08A0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08A0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8A0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8A0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08A0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008A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08A0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08A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008A0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008A0"/>
    <w:rPr>
      <w:b/>
      <w:bCs/>
    </w:rPr>
  </w:style>
  <w:style w:type="character" w:styleId="Emphasis">
    <w:name w:val="Emphasis"/>
    <w:basedOn w:val="DefaultParagraphFont"/>
    <w:uiPriority w:val="20"/>
    <w:qFormat/>
    <w:rsid w:val="003008A0"/>
    <w:rPr>
      <w:i/>
      <w:iCs/>
    </w:rPr>
  </w:style>
  <w:style w:type="paragraph" w:styleId="NoSpacing">
    <w:name w:val="No Spacing"/>
    <w:uiPriority w:val="1"/>
    <w:qFormat/>
    <w:rsid w:val="003008A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008A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08A0"/>
    <w:rPr>
      <w:rFonts w:eastAsiaTheme="minorEastAsia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08A0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08A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008A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008A0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008A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008A0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008A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08A0"/>
    <w:pPr>
      <w:outlineLvl w:val="9"/>
    </w:pPr>
  </w:style>
  <w:style w:type="character" w:styleId="PageNumber">
    <w:name w:val="page number"/>
    <w:basedOn w:val="DefaultParagraphFont"/>
    <w:uiPriority w:val="99"/>
    <w:semiHidden/>
    <w:unhideWhenUsed/>
    <w:rsid w:val="00806E22"/>
  </w:style>
  <w:style w:type="table" w:customStyle="1" w:styleId="TableGrid1">
    <w:name w:val="Table Grid1"/>
    <w:basedOn w:val="TableNormal"/>
    <w:next w:val="TableGrid"/>
    <w:uiPriority w:val="39"/>
    <w:rsid w:val="00EC6E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2859ce-2231-434a-a672-e85668f1fae2" xsi:nil="true"/>
    <lcf76f155ced4ddcb4097134ff3c332f xmlns="239d7d3b-89cc-44e6-85b1-9d5a8642de3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18FFE2ADF053408A4FE0FEE0404B63" ma:contentTypeVersion="16" ma:contentTypeDescription="Create a new document." ma:contentTypeScope="" ma:versionID="095a7902c7b3a138242d240900652cdd">
  <xsd:schema xmlns:xsd="http://www.w3.org/2001/XMLSchema" xmlns:xs="http://www.w3.org/2001/XMLSchema" xmlns:p="http://schemas.microsoft.com/office/2006/metadata/properties" xmlns:ns2="239d7d3b-89cc-44e6-85b1-9d5a8642de36" xmlns:ns3="5a2859ce-2231-434a-a672-e85668f1fae2" targetNamespace="http://schemas.microsoft.com/office/2006/metadata/properties" ma:root="true" ma:fieldsID="5880b8d95e37ed94d199485fe684aaa7" ns2:_="" ns3:_="">
    <xsd:import namespace="239d7d3b-89cc-44e6-85b1-9d5a8642de36"/>
    <xsd:import namespace="5a2859ce-2231-434a-a672-e85668f1fa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d7d3b-89cc-44e6-85b1-9d5a8642de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aec4c1c-c371-48ad-9d66-2d640f4b9a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2859ce-2231-434a-a672-e85668f1fae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334f60b-561f-489a-9e8a-2b06927514a0}" ma:internalName="TaxCatchAll" ma:showField="CatchAllData" ma:web="5a2859ce-2231-434a-a672-e85668f1fa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430405-A977-4454-B4A3-EC7925825A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5C2B4B-A5BB-4486-8667-CDE8145BFC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AF1389-1D55-4633-A67D-7E8903B005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456498-FC4F-4F5B-B6FD-B92AE153EB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eed Iqbal</dc:creator>
  <cp:keywords/>
  <dc:description/>
  <cp:lastModifiedBy>Maahin Aamer</cp:lastModifiedBy>
  <cp:revision>2</cp:revision>
  <cp:lastPrinted>2022-07-21T10:16:00Z</cp:lastPrinted>
  <dcterms:created xsi:type="dcterms:W3CDTF">2022-10-21T07:05:00Z</dcterms:created>
  <dcterms:modified xsi:type="dcterms:W3CDTF">2022-10-2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8FFE2ADF053408A4FE0FEE0404B63</vt:lpwstr>
  </property>
</Properties>
</file>